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74D95" w14:textId="0555A76C" w:rsidR="00F92EF1" w:rsidRPr="0040117F" w:rsidRDefault="00F92EF1" w:rsidP="00E220E3">
      <w:pPr>
        <w:pStyle w:val="Heading1"/>
        <w:jc w:val="center"/>
        <w:rPr>
          <w:rFonts w:eastAsia="Times New Roman"/>
        </w:rPr>
      </w:pPr>
      <w:r w:rsidRPr="0040117F">
        <w:rPr>
          <w:rFonts w:eastAsia="Times New Roman"/>
        </w:rPr>
        <w:t>CCEIS Plan Progress Report</w:t>
      </w:r>
    </w:p>
    <w:p w14:paraId="41181EBA" w14:textId="77777777" w:rsidR="00F92EF1" w:rsidRPr="006149B3" w:rsidRDefault="00F92EF1" w:rsidP="00F92EF1">
      <w:pPr>
        <w:rPr>
          <w:color w:val="2E74B5" w:themeColor="accent1" w:themeShade="BF"/>
          <w:sz w:val="24"/>
        </w:rPr>
      </w:pPr>
      <w:r w:rsidRPr="006149B3">
        <w:rPr>
          <w:b/>
          <w:color w:val="2E74B5" w:themeColor="accent1" w:themeShade="BF"/>
          <w:sz w:val="24"/>
        </w:rPr>
        <w:t xml:space="preserve">State Fiscal Year </w:t>
      </w:r>
      <w:sdt>
        <w:sdtPr>
          <w:rPr>
            <w:color w:val="2E74B5" w:themeColor="accent1" w:themeShade="BF"/>
            <w:sz w:val="24"/>
          </w:rPr>
          <w:id w:val="-872066358"/>
          <w:placeholder>
            <w:docPart w:val="4A1C27C4E5AC41229E8D745A07C2A7DB"/>
          </w:placeholder>
          <w:showingPlcHdr/>
          <w:dropDownList>
            <w:listItem w:value="Choose the SFY."/>
            <w:listItem w:displayText="2019" w:value="2019"/>
            <w:listItem w:displayText="2020" w:value="2020"/>
            <w:listItem w:displayText="2021" w:value="2021"/>
            <w:listItem w:displayText="2022" w:value="2022"/>
            <w:listItem w:displayText="2023" w:value="2023"/>
            <w:listItem w:displayText="2024" w:value="2024"/>
          </w:dropDownList>
        </w:sdtPr>
        <w:sdtEndPr/>
        <w:sdtContent>
          <w:r w:rsidRPr="006149B3">
            <w:rPr>
              <w:rStyle w:val="PlaceholderText"/>
              <w:color w:val="2E74B5" w:themeColor="accent1" w:themeShade="BF"/>
              <w:sz w:val="28"/>
            </w:rPr>
            <w:t>Choose the SFY</w:t>
          </w:r>
          <w:r w:rsidRPr="006149B3">
            <w:rPr>
              <w:rStyle w:val="PlaceholderText"/>
            </w:rPr>
            <w:t>.</w:t>
          </w:r>
        </w:sdtContent>
      </w:sdt>
    </w:p>
    <w:p w14:paraId="555F97FE" w14:textId="77777777" w:rsidR="00F92EF1" w:rsidRPr="006149B3" w:rsidRDefault="00F92EF1" w:rsidP="00F92EF1">
      <w:pPr>
        <w:rPr>
          <w:sz w:val="24"/>
        </w:rPr>
      </w:pPr>
      <w:r w:rsidRPr="006149B3">
        <w:rPr>
          <w:b/>
          <w:color w:val="2E74B5" w:themeColor="accent1" w:themeShade="BF"/>
          <w:sz w:val="24"/>
        </w:rPr>
        <w:t xml:space="preserve">Local System: </w:t>
      </w:r>
      <w:sdt>
        <w:sdtPr>
          <w:rPr>
            <w:sz w:val="24"/>
          </w:rPr>
          <w:id w:val="1191193744"/>
          <w:placeholder>
            <w:docPart w:val="59113A1E635D4DD58B1CFFB5089FAAF4"/>
          </w:placeholder>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EndPr/>
        <w:sdtContent>
          <w:r w:rsidRPr="006149B3">
            <w:rPr>
              <w:sz w:val="24"/>
            </w:rPr>
            <w:t>Identify the Local System.</w:t>
          </w:r>
        </w:sdtContent>
      </w:sdt>
    </w:p>
    <w:p w14:paraId="4F56BD9E" w14:textId="77777777" w:rsidR="00F92EF1" w:rsidRPr="006149B3" w:rsidRDefault="00F92EF1" w:rsidP="00F92EF1">
      <w:pPr>
        <w:rPr>
          <w:rFonts w:cs="Calibri"/>
          <w:sz w:val="24"/>
          <w:szCs w:val="26"/>
        </w:rPr>
      </w:pPr>
      <w:r w:rsidRPr="006149B3">
        <w:rPr>
          <w:rFonts w:cs="Calibri"/>
          <w:b/>
          <w:color w:val="2E74B5" w:themeColor="accent1" w:themeShade="BF"/>
          <w:sz w:val="24"/>
          <w:szCs w:val="26"/>
        </w:rPr>
        <w:t xml:space="preserve">Date Submitted: </w:t>
      </w:r>
      <w:sdt>
        <w:sdtPr>
          <w:rPr>
            <w:rFonts w:cs="Calibri"/>
            <w:sz w:val="24"/>
            <w:szCs w:val="26"/>
          </w:rPr>
          <w:id w:val="-794758217"/>
          <w:placeholder>
            <w:docPart w:val="A1D546FD3FD24A85B6E0C60E7DECE550"/>
          </w:placeholder>
          <w:showingPlcHdr/>
          <w:date w:fullDate="2020-01-31T00:00:00Z">
            <w:dateFormat w:val="M/d/yyyy"/>
            <w:lid w:val="en-US"/>
            <w:storeMappedDataAs w:val="dateTime"/>
            <w:calendar w:val="gregorian"/>
          </w:date>
        </w:sdtPr>
        <w:sdtEndPr/>
        <w:sdtContent>
          <w:r w:rsidRPr="006149B3">
            <w:rPr>
              <w:sz w:val="24"/>
              <w:szCs w:val="26"/>
            </w:rPr>
            <w:t>Click or tap to enter a date.</w:t>
          </w:r>
        </w:sdtContent>
      </w:sdt>
    </w:p>
    <w:p w14:paraId="4DB54824" w14:textId="77777777" w:rsidR="00F92EF1" w:rsidRPr="006149B3" w:rsidRDefault="00F92EF1" w:rsidP="00F92EF1">
      <w:pPr>
        <w:rPr>
          <w:b/>
          <w:color w:val="2E74B5" w:themeColor="accent1" w:themeShade="BF"/>
          <w:sz w:val="24"/>
        </w:rPr>
      </w:pPr>
      <w:r w:rsidRPr="006149B3">
        <w:rPr>
          <w:b/>
          <w:color w:val="2E74B5" w:themeColor="accent1" w:themeShade="BF"/>
          <w:sz w:val="24"/>
        </w:rPr>
        <w:t xml:space="preserve">Contact Information for Person Submitting Form </w:t>
      </w:r>
    </w:p>
    <w:p w14:paraId="3E9D5C94" w14:textId="77777777" w:rsidR="00F92EF1" w:rsidRPr="006149B3" w:rsidRDefault="00F92EF1" w:rsidP="00EE6DBE">
      <w:pPr>
        <w:tabs>
          <w:tab w:val="left" w:pos="720"/>
          <w:tab w:val="left" w:pos="1440"/>
          <w:tab w:val="left" w:pos="2160"/>
          <w:tab w:val="left" w:pos="2880"/>
          <w:tab w:val="left" w:pos="3600"/>
          <w:tab w:val="left" w:pos="4320"/>
          <w:tab w:val="left" w:pos="5040"/>
          <w:tab w:val="left" w:pos="5790"/>
          <w:tab w:val="center" w:pos="6653"/>
        </w:tabs>
        <w:rPr>
          <w:b/>
        </w:rPr>
      </w:pPr>
      <w:r w:rsidRPr="006149B3">
        <w:rPr>
          <w:rFonts w:ascii="Calibri" w:hAnsi="Calibri"/>
        </w:rPr>
        <w:tab/>
      </w:r>
      <w:r w:rsidRPr="006149B3">
        <w:rPr>
          <w:b/>
        </w:rPr>
        <w:t xml:space="preserve">Name/ Position Title: </w:t>
      </w:r>
      <w:sdt>
        <w:sdtPr>
          <w:rPr>
            <w:b/>
          </w:rPr>
          <w:id w:val="-1052765672"/>
          <w:placeholder>
            <w:docPart w:val="BB21B691782547D28364E6785CFC6795"/>
          </w:placeholder>
          <w:showingPlcHdr/>
        </w:sdtPr>
        <w:sdtEndPr/>
        <w:sdtContent>
          <w:r w:rsidRPr="006149B3">
            <w:rPr>
              <w:rStyle w:val="PlaceholderText"/>
            </w:rPr>
            <w:t>Click or tap here to enter text.</w:t>
          </w:r>
        </w:sdtContent>
      </w:sdt>
      <w:r w:rsidR="00EE6DBE">
        <w:rPr>
          <w:b/>
        </w:rPr>
        <w:tab/>
      </w:r>
      <w:r w:rsidR="00EE6DBE">
        <w:rPr>
          <w:b/>
        </w:rPr>
        <w:tab/>
      </w:r>
      <w:r w:rsidR="00EE6DBE">
        <w:rPr>
          <w:b/>
        </w:rPr>
        <w:tab/>
      </w:r>
      <w:r w:rsidRPr="006149B3">
        <w:rPr>
          <w:b/>
        </w:rPr>
        <w:t xml:space="preserve">Email: </w:t>
      </w:r>
      <w:sdt>
        <w:sdtPr>
          <w:rPr>
            <w:b/>
          </w:rPr>
          <w:id w:val="1066835472"/>
          <w:placeholder>
            <w:docPart w:val="AE1674C3F52F4AB69CEDB66F37E407DB"/>
          </w:placeholder>
          <w:showingPlcHdr/>
        </w:sdtPr>
        <w:sdtEndPr/>
        <w:sdtContent>
          <w:r w:rsidRPr="006149B3">
            <w:rPr>
              <w:rStyle w:val="PlaceholderText"/>
            </w:rPr>
            <w:t>Click or tap here to enter text.</w:t>
          </w:r>
        </w:sdtContent>
      </w:sdt>
    </w:p>
    <w:p w14:paraId="35F568E4" w14:textId="77777777" w:rsidR="00F92EF1" w:rsidRPr="006149B3" w:rsidRDefault="00F92EF1" w:rsidP="00F92EF1">
      <w:pPr>
        <w:keepNext/>
        <w:keepLines/>
        <w:spacing w:before="40" w:after="0"/>
        <w:outlineLvl w:val="1"/>
        <w:rPr>
          <w:rFonts w:asciiTheme="majorHAnsi" w:eastAsiaTheme="majorEastAsia" w:hAnsiTheme="majorHAnsi" w:cstheme="majorBidi"/>
          <w:b/>
          <w:color w:val="2E74B5" w:themeColor="accent1" w:themeShade="BF"/>
          <w:sz w:val="24"/>
          <w:szCs w:val="26"/>
        </w:rPr>
      </w:pPr>
      <w:r w:rsidRPr="006149B3">
        <w:rPr>
          <w:rFonts w:asciiTheme="majorHAnsi" w:eastAsiaTheme="majorEastAsia" w:hAnsiTheme="majorHAnsi" w:cstheme="majorBidi"/>
          <w:b/>
          <w:color w:val="2E74B5" w:themeColor="accent1" w:themeShade="BF"/>
          <w:sz w:val="24"/>
          <w:szCs w:val="26"/>
        </w:rPr>
        <w:t>Local System Team</w:t>
      </w:r>
    </w:p>
    <w:p w14:paraId="22C5C57A" w14:textId="77777777" w:rsidR="00F92EF1" w:rsidRPr="006149B3" w:rsidRDefault="00F92EF1" w:rsidP="00F92EF1">
      <w:pPr>
        <w:spacing w:before="120" w:line="240" w:lineRule="auto"/>
        <w:ind w:right="-450"/>
      </w:pPr>
      <w:r w:rsidRPr="006149B3">
        <w:t xml:space="preserve">Identify the members of the local-system team responsible for the co-development, data input/root cause analysis, co- implementation, and co-evaluation of the local system CCEIS Plan. </w:t>
      </w:r>
    </w:p>
    <w:tbl>
      <w:tblPr>
        <w:tblW w:w="13222" w:type="dxa"/>
        <w:tblLayout w:type="fixed"/>
        <w:tblCellMar>
          <w:top w:w="15" w:type="dxa"/>
          <w:left w:w="15" w:type="dxa"/>
          <w:bottom w:w="15" w:type="dxa"/>
          <w:right w:w="15" w:type="dxa"/>
        </w:tblCellMar>
        <w:tblLook w:val="04A0" w:firstRow="1" w:lastRow="0" w:firstColumn="1" w:lastColumn="0" w:noHBand="0" w:noVBand="1"/>
        <w:tblCaption w:val="Local System Team Chart "/>
        <w:tblDescription w:val="Chart provided for data organization.  Users are to identify the names of required members of the Local-system CCEIS Team. "/>
      </w:tblPr>
      <w:tblGrid>
        <w:gridCol w:w="6112"/>
        <w:gridCol w:w="7110"/>
      </w:tblGrid>
      <w:tr w:rsidR="00F92EF1" w:rsidRPr="00C24AC4" w14:paraId="0442BF7A" w14:textId="77777777" w:rsidTr="00043508">
        <w:trPr>
          <w:trHeight w:val="199"/>
          <w:tblHeader/>
        </w:trPr>
        <w:tc>
          <w:tcPr>
            <w:tcW w:w="6112"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0" w:type="dxa"/>
              <w:left w:w="120" w:type="dxa"/>
              <w:bottom w:w="0" w:type="dxa"/>
              <w:right w:w="120" w:type="dxa"/>
            </w:tcMar>
          </w:tcPr>
          <w:p w14:paraId="18359A36" w14:textId="77777777" w:rsidR="00F92EF1" w:rsidRPr="00C24AC4" w:rsidRDefault="00F92EF1" w:rsidP="00043508">
            <w:pPr>
              <w:jc w:val="center"/>
              <w:rPr>
                <w:rFonts w:eastAsia="Times New Roman" w:cstheme="minorHAnsi"/>
                <w:b/>
                <w:color w:val="000000"/>
              </w:rPr>
            </w:pPr>
            <w:r w:rsidRPr="00C24AC4">
              <w:rPr>
                <w:rFonts w:eastAsia="Times New Roman" w:cstheme="minorHAnsi"/>
                <w:b/>
                <w:color w:val="000000"/>
              </w:rPr>
              <w:t>Name</w:t>
            </w:r>
          </w:p>
        </w:tc>
        <w:tc>
          <w:tcPr>
            <w:tcW w:w="711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Pr>
          <w:p w14:paraId="5B69C8A1" w14:textId="77777777" w:rsidR="00F92EF1" w:rsidRPr="00C24AC4" w:rsidRDefault="00F92EF1" w:rsidP="00043508">
            <w:pPr>
              <w:jc w:val="center"/>
              <w:rPr>
                <w:rFonts w:eastAsia="Times New Roman" w:cstheme="minorHAnsi"/>
                <w:b/>
                <w:color w:val="000000"/>
              </w:rPr>
            </w:pPr>
            <w:r w:rsidRPr="00C24AC4">
              <w:rPr>
                <w:rFonts w:eastAsia="Times New Roman" w:cstheme="minorHAnsi"/>
                <w:b/>
                <w:color w:val="000000"/>
              </w:rPr>
              <w:t>Position Title/Agency</w:t>
            </w:r>
          </w:p>
        </w:tc>
      </w:tr>
      <w:tr w:rsidR="00F92EF1" w:rsidRPr="00C24AC4" w14:paraId="387DE61E" w14:textId="77777777" w:rsidTr="00043508">
        <w:trPr>
          <w:trHeight w:val="357"/>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FB86FE2" w14:textId="77777777" w:rsidR="00F92EF1" w:rsidRPr="00EE6DBE" w:rsidRDefault="00E220E3" w:rsidP="00043508">
            <w:pPr>
              <w:rPr>
                <w:rFonts w:eastAsia="Times New Roman" w:cstheme="minorHAnsi"/>
                <w:sz w:val="20"/>
              </w:rPr>
            </w:pPr>
            <w:sdt>
              <w:sdtPr>
                <w:rPr>
                  <w:rFonts w:ascii="Calibri Light" w:hAnsi="Calibri Light" w:cs="Calibri"/>
                  <w:b/>
                  <w:sz w:val="20"/>
                </w:rPr>
                <w:id w:val="940952260"/>
                <w:placeholder>
                  <w:docPart w:val="820A36D85EEA4D559F58B33AB1D9ACCC"/>
                </w:placeholder>
                <w:showingPlcHdr/>
              </w:sdtPr>
              <w:sdtEnd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14:paraId="31A8EC4C" w14:textId="77777777"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Director of Special Education</w:t>
            </w:r>
          </w:p>
        </w:tc>
      </w:tr>
      <w:tr w:rsidR="00F92EF1" w:rsidRPr="00C24AC4" w14:paraId="70512D62" w14:textId="77777777" w:rsidTr="00043508">
        <w:trPr>
          <w:trHeight w:val="393"/>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0F1E3D1" w14:textId="77777777" w:rsidR="00F92EF1" w:rsidRPr="00EE6DBE" w:rsidRDefault="00E220E3" w:rsidP="00043508">
            <w:pPr>
              <w:rPr>
                <w:rFonts w:eastAsia="Times New Roman" w:cstheme="minorHAnsi"/>
                <w:sz w:val="20"/>
              </w:rPr>
            </w:pPr>
            <w:sdt>
              <w:sdtPr>
                <w:rPr>
                  <w:rFonts w:ascii="Calibri Light" w:hAnsi="Calibri Light" w:cs="Calibri"/>
                  <w:b/>
                  <w:sz w:val="20"/>
                </w:rPr>
                <w:id w:val="784862329"/>
                <w:placeholder>
                  <w:docPart w:val="BBEEF868C59E498985879CB659EC349D"/>
                </w:placeholder>
                <w:showingPlcHdr/>
              </w:sdtPr>
              <w:sdtEnd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14:paraId="6ABD9760" w14:textId="77777777" w:rsidR="00F92EF1" w:rsidRPr="00EE6DBE" w:rsidRDefault="00F92EF1" w:rsidP="00043508">
            <w:pPr>
              <w:spacing w:after="0" w:line="240" w:lineRule="auto"/>
              <w:ind w:right="162"/>
              <w:rPr>
                <w:rFonts w:eastAsia="Times New Roman" w:cstheme="minorHAnsi"/>
                <w:color w:val="000000"/>
                <w:sz w:val="20"/>
              </w:rPr>
            </w:pPr>
            <w:r w:rsidRPr="00EE6DBE">
              <w:rPr>
                <w:rFonts w:eastAsia="Times New Roman" w:cstheme="minorHAnsi"/>
                <w:color w:val="000000"/>
                <w:sz w:val="20"/>
              </w:rPr>
              <w:t xml:space="preserve">* Local Chief Academic Officer (Assistant Superintendent of </w:t>
            </w:r>
          </w:p>
          <w:p w14:paraId="06651E89" w14:textId="77777777" w:rsidR="00F92EF1" w:rsidRPr="00EE6DBE" w:rsidRDefault="00F92EF1" w:rsidP="00043508">
            <w:pPr>
              <w:tabs>
                <w:tab w:val="left" w:pos="192"/>
              </w:tabs>
              <w:spacing w:after="0" w:line="240" w:lineRule="auto"/>
              <w:ind w:right="162"/>
              <w:rPr>
                <w:rFonts w:eastAsia="Times New Roman" w:cstheme="minorHAnsi"/>
                <w:color w:val="000000"/>
                <w:sz w:val="20"/>
              </w:rPr>
            </w:pPr>
            <w:r w:rsidRPr="00EE6DBE">
              <w:rPr>
                <w:rFonts w:eastAsia="Times New Roman" w:cstheme="minorHAnsi"/>
                <w:color w:val="000000"/>
                <w:sz w:val="20"/>
              </w:rPr>
              <w:t>Instruction)</w:t>
            </w:r>
          </w:p>
        </w:tc>
      </w:tr>
      <w:tr w:rsidR="00F92EF1" w:rsidRPr="00C24AC4" w14:paraId="5AF3DAC1" w14:textId="77777777" w:rsidTr="00043508">
        <w:trPr>
          <w:trHeight w:val="420"/>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546EA9B" w14:textId="77777777" w:rsidR="00F92EF1" w:rsidRPr="00EE6DBE" w:rsidRDefault="00E220E3" w:rsidP="00043508">
            <w:pPr>
              <w:rPr>
                <w:rFonts w:eastAsia="Times New Roman" w:cstheme="minorHAnsi"/>
                <w:sz w:val="20"/>
              </w:rPr>
            </w:pPr>
            <w:sdt>
              <w:sdtPr>
                <w:rPr>
                  <w:rFonts w:ascii="Calibri Light" w:hAnsi="Calibri Light" w:cs="Calibri"/>
                  <w:b/>
                  <w:sz w:val="20"/>
                </w:rPr>
                <w:id w:val="-885725705"/>
                <w:placeholder>
                  <w:docPart w:val="96232866B3F7442EB1DA9A7E6A177AD1"/>
                </w:placeholder>
                <w:showingPlcHdr/>
              </w:sdtPr>
              <w:sdtEnd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14:paraId="3CA32CA0" w14:textId="77777777"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Local Finance Officer/Representative</w:t>
            </w:r>
          </w:p>
        </w:tc>
      </w:tr>
      <w:tr w:rsidR="00F92EF1" w:rsidRPr="00C24AC4" w14:paraId="6EEB609F" w14:textId="77777777" w:rsidTr="00043508">
        <w:trPr>
          <w:trHeight w:val="402"/>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81BF5C7" w14:textId="77777777" w:rsidR="00F92EF1" w:rsidRPr="00EE6DBE" w:rsidRDefault="00E220E3" w:rsidP="00043508">
            <w:pPr>
              <w:rPr>
                <w:rFonts w:eastAsia="Times New Roman" w:cstheme="minorHAnsi"/>
                <w:sz w:val="20"/>
              </w:rPr>
            </w:pPr>
            <w:sdt>
              <w:sdtPr>
                <w:rPr>
                  <w:rFonts w:ascii="Calibri Light" w:hAnsi="Calibri Light" w:cs="Calibri"/>
                  <w:b/>
                  <w:sz w:val="20"/>
                </w:rPr>
                <w:id w:val="-1701392454"/>
                <w:placeholder>
                  <w:docPart w:val="EA8C1836D96D43BBAA6009184C1F0826"/>
                </w:placeholder>
                <w:showingPlcHdr/>
              </w:sdtPr>
              <w:sdtEnd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14:paraId="43B0C110" w14:textId="77777777"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Data Manager</w:t>
            </w:r>
          </w:p>
        </w:tc>
      </w:tr>
      <w:tr w:rsidR="00F92EF1" w:rsidRPr="00C24AC4" w14:paraId="419CFD7B" w14:textId="77777777" w:rsidTr="00043508">
        <w:trPr>
          <w:trHeight w:val="402"/>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E69D7C" w14:textId="77777777" w:rsidR="00F92EF1" w:rsidRPr="00EE6DBE" w:rsidRDefault="00E220E3" w:rsidP="00043508">
            <w:pPr>
              <w:tabs>
                <w:tab w:val="left" w:pos="1080"/>
              </w:tabs>
              <w:rPr>
                <w:rFonts w:ascii="Calibri Light" w:hAnsi="Calibri Light" w:cs="Calibri"/>
                <w:b/>
                <w:sz w:val="20"/>
              </w:rPr>
            </w:pPr>
            <w:sdt>
              <w:sdtPr>
                <w:rPr>
                  <w:sz w:val="20"/>
                </w:rPr>
                <w:id w:val="-2012364855"/>
                <w:placeholder>
                  <w:docPart w:val="EBD2386413994C4FBDFAADAA55978E91"/>
                </w:placeholder>
                <w:showingPlcHdr/>
              </w:sdtPr>
              <w:sdtEnd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14:paraId="68348346" w14:textId="77777777"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xml:space="preserve">  </w:t>
            </w:r>
            <w:r w:rsidRPr="00006B20">
              <w:rPr>
                <w:rFonts w:eastAsia="Times New Roman" w:cstheme="minorHAnsi"/>
                <w:sz w:val="20"/>
              </w:rPr>
              <w:t>Preschool Coordinator</w:t>
            </w:r>
          </w:p>
        </w:tc>
      </w:tr>
      <w:tr w:rsidR="00F92EF1" w:rsidRPr="00C24AC4" w14:paraId="74C6641B" w14:textId="77777777" w:rsidTr="00043508">
        <w:trPr>
          <w:trHeight w:val="393"/>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EB5247C" w14:textId="77777777" w:rsidR="00F92EF1" w:rsidRPr="00EE6DBE" w:rsidRDefault="00E220E3" w:rsidP="00043508">
            <w:pPr>
              <w:rPr>
                <w:rFonts w:eastAsia="Times New Roman" w:cstheme="minorHAnsi"/>
                <w:sz w:val="20"/>
              </w:rPr>
            </w:pPr>
            <w:sdt>
              <w:sdtPr>
                <w:rPr>
                  <w:rFonts w:ascii="Calibri Light" w:hAnsi="Calibri Light" w:cs="Calibri"/>
                  <w:b/>
                  <w:sz w:val="20"/>
                </w:rPr>
                <w:id w:val="-505210042"/>
                <w:placeholder>
                  <w:docPart w:val="2DF6E374B12A485FA388943FA581D155"/>
                </w:placeholder>
                <w:showingPlcHdr/>
              </w:sdtPr>
              <w:sdtEnd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14:paraId="464589DB" w14:textId="77777777"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xml:space="preserve">  Other (Equity Officer/Representative): </w:t>
            </w:r>
          </w:p>
        </w:tc>
      </w:tr>
      <w:tr w:rsidR="00F92EF1" w:rsidRPr="00C24AC4" w14:paraId="75117C27" w14:textId="77777777" w:rsidTr="00043508">
        <w:trPr>
          <w:trHeight w:val="411"/>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9FB5FEF" w14:textId="77777777" w:rsidR="00F92EF1" w:rsidRPr="00EE6DBE" w:rsidRDefault="00E220E3" w:rsidP="00043508">
            <w:pPr>
              <w:rPr>
                <w:rFonts w:eastAsia="Times New Roman" w:cstheme="minorHAnsi"/>
                <w:sz w:val="20"/>
              </w:rPr>
            </w:pPr>
            <w:sdt>
              <w:sdtPr>
                <w:rPr>
                  <w:rFonts w:ascii="Calibri Light" w:hAnsi="Calibri Light" w:cs="Calibri"/>
                  <w:b/>
                  <w:sz w:val="20"/>
                </w:rPr>
                <w:id w:val="-1443915960"/>
                <w:placeholder>
                  <w:docPart w:val="BF99AE33076A489EB870845C98D89BB3"/>
                </w:placeholder>
                <w:showingPlcHdr/>
              </w:sdtPr>
              <w:sdtEnd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14:paraId="3B9C450B" w14:textId="77777777" w:rsidR="00F92EF1" w:rsidRPr="00EE6DBE" w:rsidRDefault="00F92EF1" w:rsidP="00EE6DBE">
            <w:pPr>
              <w:tabs>
                <w:tab w:val="left" w:pos="4440"/>
              </w:tabs>
              <w:rPr>
                <w:rFonts w:eastAsia="Times New Roman" w:cstheme="minorHAnsi"/>
                <w:sz w:val="20"/>
              </w:rPr>
            </w:pPr>
            <w:r w:rsidRPr="00EE6DBE">
              <w:rPr>
                <w:rFonts w:eastAsia="Times New Roman" w:cstheme="minorHAnsi"/>
                <w:sz w:val="20"/>
              </w:rPr>
              <w:t xml:space="preserve">  Other: </w:t>
            </w:r>
            <w:sdt>
              <w:sdtPr>
                <w:rPr>
                  <w:rFonts w:ascii="Calibri Light" w:hAnsi="Calibri Light" w:cs="Calibri"/>
                  <w:b/>
                  <w:sz w:val="20"/>
                </w:rPr>
                <w:id w:val="130300233"/>
                <w:placeholder>
                  <w:docPart w:val="8FCC73B983024888B6B8B103991342A3"/>
                </w:placeholder>
                <w:showingPlcHdr/>
              </w:sdtPr>
              <w:sdtEndPr/>
              <w:sdtContent>
                <w:r w:rsidRPr="00EE6DBE">
                  <w:rPr>
                    <w:sz w:val="20"/>
                  </w:rPr>
                  <w:t>Click or tap here to enter text.</w:t>
                </w:r>
              </w:sdtContent>
            </w:sdt>
            <w:r w:rsidR="00EE6DBE">
              <w:rPr>
                <w:rFonts w:ascii="Calibri Light" w:hAnsi="Calibri Light" w:cs="Calibri"/>
                <w:b/>
                <w:sz w:val="20"/>
              </w:rPr>
              <w:tab/>
            </w:r>
          </w:p>
        </w:tc>
      </w:tr>
    </w:tbl>
    <w:p w14:paraId="3AD4D71C" w14:textId="77777777" w:rsidR="00F92EF1" w:rsidRDefault="00F92EF1" w:rsidP="00F92EF1">
      <w:pPr>
        <w:spacing w:before="120" w:line="240" w:lineRule="auto"/>
        <w:ind w:right="-360"/>
        <w:jc w:val="right"/>
        <w:sectPr w:rsidR="00F92EF1" w:rsidSect="00043508">
          <w:headerReference w:type="default" r:id="rId7"/>
          <w:footerReference w:type="default" r:id="rId8"/>
          <w:pgSz w:w="15840" w:h="12240" w:orient="landscape" w:code="1"/>
          <w:pgMar w:top="1440" w:right="1267" w:bottom="1440" w:left="1267" w:header="720" w:footer="720" w:gutter="0"/>
          <w:pgNumType w:start="1"/>
          <w:cols w:space="720"/>
          <w:docGrid w:linePitch="360"/>
        </w:sectPr>
      </w:pPr>
      <w:r w:rsidRPr="006149B3">
        <w:t>* Required members of the local system team.</w:t>
      </w:r>
      <w:r w:rsidRPr="00E527AE">
        <w:t xml:space="preserve"> </w:t>
      </w:r>
    </w:p>
    <w:p w14:paraId="124D193A" w14:textId="77777777" w:rsidR="00F92EF1" w:rsidRDefault="00F92EF1" w:rsidP="00F92EF1">
      <w:pPr>
        <w:spacing w:before="120" w:line="240" w:lineRule="auto"/>
        <w:ind w:right="-360"/>
        <w:jc w:val="right"/>
      </w:pPr>
    </w:p>
    <w:p w14:paraId="32CD878F" w14:textId="77777777" w:rsidR="00F92EF1" w:rsidRPr="00E06BD8" w:rsidRDefault="00F92EF1" w:rsidP="00F92EF1">
      <w:pPr>
        <w:keepNext/>
        <w:keepLines/>
        <w:spacing w:before="40" w:after="0"/>
        <w:outlineLvl w:val="1"/>
        <w:rPr>
          <w:rFonts w:asciiTheme="majorHAnsi" w:eastAsiaTheme="majorEastAsia" w:hAnsiTheme="majorHAnsi" w:cstheme="majorBidi"/>
          <w:b/>
          <w:color w:val="2E74B5" w:themeColor="accent1" w:themeShade="BF"/>
          <w:sz w:val="26"/>
          <w:szCs w:val="26"/>
        </w:rPr>
      </w:pPr>
      <w:r w:rsidRPr="00E06BD8">
        <w:rPr>
          <w:rFonts w:asciiTheme="majorHAnsi" w:eastAsiaTheme="majorEastAsia" w:hAnsiTheme="majorHAnsi" w:cstheme="majorBidi"/>
          <w:b/>
          <w:color w:val="2E74B5" w:themeColor="accent1" w:themeShade="BF"/>
          <w:sz w:val="26"/>
          <w:szCs w:val="26"/>
        </w:rPr>
        <w:t>Reporting Period</w:t>
      </w:r>
    </w:p>
    <w:p w14:paraId="11D6495A" w14:textId="77777777" w:rsidR="00F92EF1" w:rsidRPr="00006B20" w:rsidRDefault="00F92EF1" w:rsidP="00F92EF1">
      <w:pPr>
        <w:spacing w:before="120" w:line="240" w:lineRule="auto"/>
        <w:ind w:right="-450"/>
      </w:pPr>
      <w:r w:rsidRPr="00006B20">
        <w:t xml:space="preserve">Indicate the reporting period for this submission. All data referenced reflects the identified reporting period. Per the NOGA. Fill in the time period coinciding with </w:t>
      </w:r>
      <w:r w:rsidR="00BE4A3E">
        <w:t xml:space="preserve">the </w:t>
      </w:r>
      <w:r w:rsidRPr="00006B20">
        <w:t>report.</w:t>
      </w:r>
    </w:p>
    <w:p w14:paraId="64C8B159" w14:textId="77777777" w:rsidR="00F92EF1" w:rsidRDefault="00E220E3" w:rsidP="00F92EF1">
      <w:pPr>
        <w:shd w:val="clear" w:color="auto" w:fill="DEEAF6" w:themeFill="accent1" w:themeFillTint="33"/>
        <w:tabs>
          <w:tab w:val="left" w:pos="360"/>
          <w:tab w:val="left" w:pos="6480"/>
        </w:tabs>
      </w:pPr>
      <w:sdt>
        <w:sdtPr>
          <w:rPr>
            <w:rStyle w:val="Strong"/>
          </w:rPr>
          <w:id w:val="-2069024674"/>
          <w14:checkbox>
            <w14:checked w14:val="0"/>
            <w14:checkedState w14:val="2612" w14:font="MS Gothic"/>
            <w14:uncheckedState w14:val="2610" w14:font="MS Gothic"/>
          </w14:checkbox>
        </w:sdtPr>
        <w:sdtEndPr>
          <w:rPr>
            <w:rStyle w:val="Strong"/>
          </w:rPr>
        </w:sdtEndPr>
        <w:sdtContent>
          <w:r w:rsidR="00F92EF1">
            <w:rPr>
              <w:rStyle w:val="Strong"/>
              <w:rFonts w:ascii="MS Gothic" w:eastAsia="MS Gothic" w:hAnsi="MS Gothic" w:hint="eastAsia"/>
            </w:rPr>
            <w:t>☐</w:t>
          </w:r>
        </w:sdtContent>
      </w:sdt>
      <w:r w:rsidR="00F92EF1">
        <w:rPr>
          <w:rStyle w:val="Strong"/>
        </w:rPr>
        <w:tab/>
      </w:r>
      <w:r w:rsidR="00F92EF1" w:rsidRPr="00D50602">
        <w:rPr>
          <w:b/>
        </w:rPr>
        <w:t xml:space="preserve">Interim </w:t>
      </w:r>
      <w:r w:rsidR="00F92EF1" w:rsidRPr="005C198F">
        <w:rPr>
          <w:b/>
        </w:rPr>
        <w:t>Report 1:</w:t>
      </w:r>
      <w:r w:rsidR="00F92EF1">
        <w:t xml:space="preserve"> July 1, 20-- to December 31, 20--</w:t>
      </w:r>
      <w:r w:rsidR="00F92EF1">
        <w:tab/>
      </w:r>
      <w:r w:rsidR="00F92EF1" w:rsidRPr="00006B20">
        <w:rPr>
          <w:b/>
        </w:rPr>
        <w:t>Due:</w:t>
      </w:r>
      <w:r w:rsidR="00F92EF1" w:rsidRPr="00006B20">
        <w:t xml:space="preserve"> January 31, 20—</w:t>
      </w:r>
    </w:p>
    <w:p w14:paraId="02489142" w14:textId="77777777" w:rsidR="00F92EF1" w:rsidRDefault="00E220E3" w:rsidP="00F92EF1">
      <w:pPr>
        <w:shd w:val="clear" w:color="auto" w:fill="DEEAF6" w:themeFill="accent1" w:themeFillTint="33"/>
        <w:tabs>
          <w:tab w:val="left" w:pos="360"/>
          <w:tab w:val="left" w:pos="6480"/>
        </w:tabs>
      </w:pPr>
      <w:sdt>
        <w:sdtPr>
          <w:rPr>
            <w:rStyle w:val="Strong"/>
          </w:rPr>
          <w:id w:val="155659967"/>
          <w14:checkbox>
            <w14:checked w14:val="0"/>
            <w14:checkedState w14:val="2612" w14:font="MS Gothic"/>
            <w14:uncheckedState w14:val="2610" w14:font="MS Gothic"/>
          </w14:checkbox>
        </w:sdtPr>
        <w:sdtEndPr>
          <w:rPr>
            <w:rStyle w:val="Strong"/>
          </w:rPr>
        </w:sdtEndPr>
        <w:sdtContent>
          <w:r w:rsidR="00F92EF1">
            <w:rPr>
              <w:rStyle w:val="Strong"/>
              <w:rFonts w:ascii="MS Gothic" w:eastAsia="MS Gothic" w:hAnsi="MS Gothic" w:hint="eastAsia"/>
            </w:rPr>
            <w:t>☐</w:t>
          </w:r>
        </w:sdtContent>
      </w:sdt>
      <w:r w:rsidR="00F92EF1">
        <w:rPr>
          <w:rStyle w:val="Strong"/>
        </w:rPr>
        <w:tab/>
      </w:r>
      <w:r w:rsidR="00F92EF1" w:rsidRPr="00D50602">
        <w:rPr>
          <w:b/>
        </w:rPr>
        <w:t xml:space="preserve">Interim </w:t>
      </w:r>
      <w:r w:rsidR="00F92EF1" w:rsidRPr="005C198F">
        <w:rPr>
          <w:b/>
        </w:rPr>
        <w:t xml:space="preserve">Report </w:t>
      </w:r>
      <w:r w:rsidR="00F92EF1">
        <w:rPr>
          <w:b/>
        </w:rPr>
        <w:t>2</w:t>
      </w:r>
      <w:r w:rsidR="00F92EF1" w:rsidRPr="005C198F">
        <w:rPr>
          <w:b/>
        </w:rPr>
        <w:t>:</w:t>
      </w:r>
      <w:r w:rsidR="00F92EF1">
        <w:t xml:space="preserve"> January 1, 20-- to December 31, 20--</w:t>
      </w:r>
      <w:r w:rsidR="00F92EF1">
        <w:tab/>
      </w:r>
      <w:r w:rsidR="00F92EF1" w:rsidRPr="00F178DE">
        <w:rPr>
          <w:b/>
        </w:rPr>
        <w:t>Due:</w:t>
      </w:r>
      <w:r w:rsidR="00F92EF1">
        <w:t xml:space="preserve"> January</w:t>
      </w:r>
      <w:r w:rsidR="00F92EF1" w:rsidRPr="00F178DE">
        <w:t xml:space="preserve"> 31, 20</w:t>
      </w:r>
      <w:r w:rsidR="00F92EF1">
        <w:t>—</w:t>
      </w:r>
    </w:p>
    <w:p w14:paraId="34F92FFF" w14:textId="77777777" w:rsidR="00F92EF1" w:rsidRDefault="00E220E3" w:rsidP="00F92EF1">
      <w:pPr>
        <w:shd w:val="clear" w:color="auto" w:fill="DEEAF6" w:themeFill="accent1" w:themeFillTint="33"/>
        <w:tabs>
          <w:tab w:val="left" w:pos="360"/>
          <w:tab w:val="left" w:pos="6480"/>
        </w:tabs>
      </w:pPr>
      <w:sdt>
        <w:sdtPr>
          <w:rPr>
            <w:rStyle w:val="Strong"/>
          </w:rPr>
          <w:id w:val="-1768071903"/>
          <w14:checkbox>
            <w14:checked w14:val="0"/>
            <w14:checkedState w14:val="2612" w14:font="MS Gothic"/>
            <w14:uncheckedState w14:val="2610" w14:font="MS Gothic"/>
          </w14:checkbox>
        </w:sdtPr>
        <w:sdtEndPr>
          <w:rPr>
            <w:rStyle w:val="Strong"/>
          </w:rPr>
        </w:sdtEndPr>
        <w:sdtContent>
          <w:r w:rsidR="00F92EF1">
            <w:rPr>
              <w:rStyle w:val="Strong"/>
              <w:rFonts w:ascii="MS Gothic" w:eastAsia="MS Gothic" w:hAnsi="MS Gothic" w:hint="eastAsia"/>
            </w:rPr>
            <w:t>☐</w:t>
          </w:r>
        </w:sdtContent>
      </w:sdt>
      <w:r w:rsidR="00F92EF1">
        <w:rPr>
          <w:rStyle w:val="Strong"/>
        </w:rPr>
        <w:tab/>
      </w:r>
      <w:r w:rsidR="00F92EF1">
        <w:rPr>
          <w:b/>
        </w:rPr>
        <w:t>FINAL</w:t>
      </w:r>
      <w:r w:rsidR="00F92EF1" w:rsidRPr="00D50602">
        <w:rPr>
          <w:b/>
        </w:rPr>
        <w:t xml:space="preserve"> </w:t>
      </w:r>
      <w:r w:rsidR="00F92EF1" w:rsidRPr="005C198F">
        <w:rPr>
          <w:b/>
        </w:rPr>
        <w:t>Report:</w:t>
      </w:r>
      <w:r w:rsidR="00F92EF1">
        <w:t xml:space="preserve"> July 1, 20-- to December 31, 20--</w:t>
      </w:r>
      <w:r w:rsidR="00F92EF1">
        <w:tab/>
      </w:r>
      <w:r w:rsidR="00F92EF1" w:rsidRPr="00F178DE">
        <w:rPr>
          <w:b/>
        </w:rPr>
        <w:t>Due:</w:t>
      </w:r>
      <w:r w:rsidR="00F92EF1">
        <w:t xml:space="preserve"> November</w:t>
      </w:r>
      <w:r w:rsidR="00F92EF1" w:rsidRPr="00F178DE">
        <w:t xml:space="preserve"> 3</w:t>
      </w:r>
      <w:r w:rsidR="00F92EF1">
        <w:t>0</w:t>
      </w:r>
      <w:r w:rsidR="00F92EF1" w:rsidRPr="00F178DE">
        <w:t>, 20</w:t>
      </w:r>
      <w:r w:rsidR="00F92EF1">
        <w:t>—</w:t>
      </w:r>
    </w:p>
    <w:p w14:paraId="56B32B1F" w14:textId="77777777" w:rsidR="00F92EF1" w:rsidRPr="00006B20" w:rsidRDefault="00F92EF1" w:rsidP="00F92EF1">
      <w:pPr>
        <w:spacing w:before="120" w:line="240" w:lineRule="auto"/>
        <w:ind w:right="-450"/>
        <w:rPr>
          <w:sz w:val="24"/>
        </w:rPr>
      </w:pPr>
      <w:r w:rsidRPr="00006B20">
        <w:rPr>
          <w:sz w:val="24"/>
        </w:rPr>
        <w:t xml:space="preserve">Complete the Cumulative Variance Report for </w:t>
      </w:r>
      <w:r w:rsidRPr="00006B20">
        <w:rPr>
          <w:b/>
          <w:sz w:val="24"/>
        </w:rPr>
        <w:t>the total of each</w:t>
      </w:r>
      <w:r w:rsidRPr="00006B20">
        <w:rPr>
          <w:sz w:val="24"/>
        </w:rPr>
        <w:t xml:space="preserve"> approved Part B budget by applicable fund source. Double click to enter data. Click outside of the spreadsheet to return to </w:t>
      </w:r>
      <w:r w:rsidRPr="00006B20">
        <w:rPr>
          <w:b/>
          <w:sz w:val="24"/>
        </w:rPr>
        <w:t>Word</w:t>
      </w:r>
      <w:r w:rsidRPr="00006B20">
        <w:rPr>
          <w:sz w:val="24"/>
        </w:rPr>
        <w:t xml:space="preserve"> controls.</w:t>
      </w:r>
    </w:p>
    <w:p w14:paraId="328A1ACE" w14:textId="77777777" w:rsidR="00F92EF1" w:rsidRDefault="00F92EF1" w:rsidP="00F92EF1">
      <w:pPr>
        <w:pStyle w:val="Caption"/>
        <w:keepNext/>
      </w:pPr>
      <w:r>
        <w:t xml:space="preserve">Cumulative Variance for Part B 611 </w:t>
      </w:r>
    </w:p>
    <w:bookmarkStart w:id="0" w:name="_MON_1632657149"/>
    <w:bookmarkEnd w:id="0"/>
    <w:p w14:paraId="773322CE" w14:textId="77777777" w:rsidR="00F92EF1" w:rsidRDefault="00F92EF1" w:rsidP="00F92EF1">
      <w:pPr>
        <w:rPr>
          <w:rStyle w:val="Strong"/>
        </w:rPr>
      </w:pPr>
      <w:r w:rsidRPr="00460E37">
        <w:rPr>
          <w:b/>
          <w:sz w:val="24"/>
          <w:szCs w:val="24"/>
        </w:rPr>
        <w:object w:dxaOrig="8237" w:dyaOrig="2669" w14:anchorId="47A81F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Embedded EXCEL document for tracking total expenditures and variances for Part B 611." style="width:634.85pt;height:196.6pt" o:ole="">
            <v:imagedata r:id="rId9" o:title=""/>
          </v:shape>
          <o:OLEObject Type="Embed" ProgID="Excel.Sheet.12" ShapeID="_x0000_i1027" DrawAspect="Content" ObjectID="_1748259792" r:id="rId10"/>
        </w:object>
      </w:r>
    </w:p>
    <w:p w14:paraId="7FCB2E18" w14:textId="77777777" w:rsidR="00F92EF1" w:rsidRDefault="00F92EF1" w:rsidP="00F92EF1">
      <w:pPr>
        <w:pStyle w:val="Caption"/>
        <w:keepNext/>
      </w:pPr>
      <w:r>
        <w:lastRenderedPageBreak/>
        <w:t xml:space="preserve">CUMULATIVE VARIANCE FOR PART B 619 </w:t>
      </w:r>
    </w:p>
    <w:bookmarkStart w:id="1" w:name="_MON_1632653920"/>
    <w:bookmarkEnd w:id="1"/>
    <w:p w14:paraId="30B45943" w14:textId="77777777" w:rsidR="00F92EF1" w:rsidRDefault="00F92EF1" w:rsidP="00F92EF1">
      <w:pPr>
        <w:rPr>
          <w:rStyle w:val="Strong"/>
        </w:rPr>
      </w:pPr>
      <w:r w:rsidRPr="00460E37">
        <w:rPr>
          <w:b/>
          <w:sz w:val="24"/>
          <w:szCs w:val="24"/>
        </w:rPr>
        <w:object w:dxaOrig="8237" w:dyaOrig="2669" w14:anchorId="17D4D857">
          <v:shape id="_x0000_i1028" type="#_x0000_t75" alt="Embedded EXCEL document for tracking total expenditures and variances for Part B 619." style="width:634.85pt;height:164.75pt" o:ole="">
            <v:imagedata r:id="rId11" o:title=""/>
          </v:shape>
          <o:OLEObject Type="Embed" ProgID="Excel.Sheet.12" ShapeID="_x0000_i1028" DrawAspect="Content" ObjectID="_1748259793" r:id="rId12"/>
        </w:object>
      </w:r>
    </w:p>
    <w:p w14:paraId="11D133A3" w14:textId="77777777" w:rsidR="00F92EF1" w:rsidRPr="003718AA" w:rsidRDefault="00F92EF1" w:rsidP="00F92EF1">
      <w:pPr>
        <w:rPr>
          <w:rStyle w:val="Strong"/>
          <w:bCs w:val="0"/>
          <w:color w:val="2E74B5" w:themeColor="accent1" w:themeShade="BF"/>
          <w:sz w:val="26"/>
          <w:szCs w:val="26"/>
        </w:rPr>
      </w:pPr>
      <w:r>
        <w:rPr>
          <w:rFonts w:asciiTheme="majorHAnsi" w:eastAsiaTheme="majorEastAsia" w:hAnsiTheme="majorHAnsi" w:cstheme="majorBidi"/>
          <w:b/>
          <w:color w:val="2E74B5" w:themeColor="accent1" w:themeShade="BF"/>
          <w:sz w:val="26"/>
          <w:szCs w:val="26"/>
        </w:rPr>
        <w:t>Intervening Supports provided during this Reporting Period</w:t>
      </w:r>
    </w:p>
    <w:p w14:paraId="21B6B4F4" w14:textId="77777777" w:rsidR="00F92EF1" w:rsidRDefault="00F92EF1" w:rsidP="00006B20">
      <w:pPr>
        <w:spacing w:before="120" w:line="240" w:lineRule="auto"/>
        <w:jc w:val="both"/>
        <w:rPr>
          <w:szCs w:val="24"/>
        </w:rPr>
      </w:pPr>
      <w:r w:rsidRPr="00347255">
        <w:rPr>
          <w:szCs w:val="24"/>
        </w:rPr>
        <w:t xml:space="preserve">For </w:t>
      </w:r>
      <w:r w:rsidRPr="00355779">
        <w:rPr>
          <w:b/>
          <w:szCs w:val="24"/>
        </w:rPr>
        <w:t>each targeted school</w:t>
      </w:r>
      <w:r w:rsidRPr="00347255">
        <w:rPr>
          <w:szCs w:val="24"/>
        </w:rPr>
        <w:t>,</w:t>
      </w:r>
      <w:r>
        <w:rPr>
          <w:szCs w:val="24"/>
        </w:rPr>
        <w:t xml:space="preserve"> enter the </w:t>
      </w:r>
      <w:r w:rsidRPr="00170634">
        <w:rPr>
          <w:b/>
          <w:szCs w:val="24"/>
        </w:rPr>
        <w:t>number of students</w:t>
      </w:r>
      <w:r>
        <w:rPr>
          <w:szCs w:val="24"/>
        </w:rPr>
        <w:t xml:space="preserve"> receiving CCEIS supports by focus area for </w:t>
      </w:r>
      <w:r w:rsidRPr="00FF2F75">
        <w:rPr>
          <w:b/>
          <w:szCs w:val="24"/>
        </w:rPr>
        <w:t>the current reporting period</w:t>
      </w:r>
      <w:r>
        <w:rPr>
          <w:szCs w:val="24"/>
        </w:rPr>
        <w:t xml:space="preserve">. </w:t>
      </w:r>
    </w:p>
    <w:p w14:paraId="7948CC14" w14:textId="77777777" w:rsidR="00F92EF1" w:rsidRPr="00006B20" w:rsidRDefault="00F92EF1" w:rsidP="00F92EF1">
      <w:pPr>
        <w:spacing w:before="120" w:line="240" w:lineRule="auto"/>
        <w:rPr>
          <w:rFonts w:asciiTheme="majorHAnsi" w:hAnsiTheme="majorHAnsi" w:cstheme="majorHAnsi"/>
          <w:b/>
          <w:sz w:val="24"/>
          <w:szCs w:val="24"/>
          <w:u w:val="single"/>
        </w:rPr>
      </w:pPr>
      <w:r w:rsidRPr="00006B20">
        <w:rPr>
          <w:rFonts w:asciiTheme="majorHAnsi" w:hAnsiTheme="majorHAnsi" w:cstheme="majorHAnsi"/>
          <w:b/>
          <w:sz w:val="24"/>
          <w:szCs w:val="24"/>
        </w:rPr>
        <w:t>Identification</w:t>
      </w:r>
    </w:p>
    <w:tbl>
      <w:tblPr>
        <w:tblStyle w:val="TableGrid"/>
        <w:tblW w:w="12870" w:type="dxa"/>
        <w:tblInd w:w="-275" w:type="dxa"/>
        <w:tblLayout w:type="fixed"/>
        <w:tblLook w:val="04A0" w:firstRow="1" w:lastRow="0" w:firstColumn="1" w:lastColumn="0" w:noHBand="0" w:noVBand="1"/>
      </w:tblPr>
      <w:tblGrid>
        <w:gridCol w:w="1350"/>
        <w:gridCol w:w="1530"/>
        <w:gridCol w:w="1440"/>
        <w:gridCol w:w="1080"/>
        <w:gridCol w:w="1260"/>
        <w:gridCol w:w="6210"/>
      </w:tblGrid>
      <w:tr w:rsidR="00F92EF1" w:rsidRPr="00B935DF" w14:paraId="72AA8789" w14:textId="77777777" w:rsidTr="008B0DF3">
        <w:trPr>
          <w:tblHeader/>
        </w:trPr>
        <w:tc>
          <w:tcPr>
            <w:tcW w:w="1350" w:type="dxa"/>
          </w:tcPr>
          <w:p w14:paraId="78CA1A7E" w14:textId="77777777" w:rsidR="00F92EF1" w:rsidRPr="00006B20" w:rsidRDefault="00F92EF1" w:rsidP="00043508">
            <w:pPr>
              <w:tabs>
                <w:tab w:val="left" w:pos="-540"/>
              </w:tabs>
              <w:rPr>
                <w:b/>
              </w:rPr>
            </w:pPr>
            <w:r w:rsidRPr="00006B20">
              <w:rPr>
                <w:b/>
              </w:rPr>
              <w:t>School(s)/</w:t>
            </w:r>
          </w:p>
          <w:p w14:paraId="7C673E18" w14:textId="77777777" w:rsidR="00F92EF1" w:rsidRPr="00006B20" w:rsidRDefault="00F92EF1" w:rsidP="00043508">
            <w:pPr>
              <w:tabs>
                <w:tab w:val="left" w:pos="-540"/>
              </w:tabs>
              <w:rPr>
                <w:b/>
              </w:rPr>
            </w:pPr>
            <w:r w:rsidRPr="00006B20">
              <w:rPr>
                <w:b/>
              </w:rPr>
              <w:t>Region(s)</w:t>
            </w:r>
          </w:p>
        </w:tc>
        <w:tc>
          <w:tcPr>
            <w:tcW w:w="1530" w:type="dxa"/>
          </w:tcPr>
          <w:p w14:paraId="1FC61555" w14:textId="77777777" w:rsidR="00F92EF1" w:rsidRPr="00006B20" w:rsidRDefault="00F92EF1" w:rsidP="008B0DF3">
            <w:pPr>
              <w:tabs>
                <w:tab w:val="left" w:pos="-540"/>
              </w:tabs>
              <w:rPr>
                <w:b/>
              </w:rPr>
            </w:pPr>
            <w:r w:rsidRPr="00006B20">
              <w:rPr>
                <w:b/>
              </w:rPr>
              <w:t>Category of Analysis</w:t>
            </w:r>
          </w:p>
        </w:tc>
        <w:tc>
          <w:tcPr>
            <w:tcW w:w="1440" w:type="dxa"/>
          </w:tcPr>
          <w:p w14:paraId="0D2D260A" w14:textId="77777777" w:rsidR="00006B20" w:rsidRPr="00E3256D" w:rsidRDefault="00006B20" w:rsidP="00006B20">
            <w:pPr>
              <w:tabs>
                <w:tab w:val="left" w:pos="-540"/>
              </w:tabs>
              <w:rPr>
                <w:b/>
                <w:sz w:val="18"/>
              </w:rPr>
            </w:pPr>
            <w:r w:rsidRPr="00E3256D">
              <w:rPr>
                <w:b/>
                <w:sz w:val="18"/>
              </w:rPr>
              <w:t>Racial/Ethnic Group</w:t>
            </w:r>
          </w:p>
          <w:p w14:paraId="1818FE0A" w14:textId="77777777" w:rsidR="00F92EF1" w:rsidRPr="00006B20" w:rsidRDefault="00006B20" w:rsidP="00006B20">
            <w:pPr>
              <w:tabs>
                <w:tab w:val="left" w:pos="-540"/>
              </w:tabs>
              <w:rPr>
                <w:b/>
                <w:sz w:val="18"/>
              </w:rPr>
            </w:pPr>
            <w:r w:rsidRPr="00952DF7">
              <w:rPr>
                <w:b/>
                <w:sz w:val="18"/>
              </w:rPr>
              <w:t>Rac</w:t>
            </w:r>
            <w:r>
              <w:rPr>
                <w:b/>
                <w:sz w:val="18"/>
              </w:rPr>
              <w:t xml:space="preserve">ial/Ethnic Group </w:t>
            </w:r>
            <w:r w:rsidRPr="001161BF">
              <w:rPr>
                <w:b/>
                <w:sz w:val="16"/>
              </w:rPr>
              <w:t>(targeted as Significant Disproportionate)</w:t>
            </w:r>
          </w:p>
        </w:tc>
        <w:tc>
          <w:tcPr>
            <w:tcW w:w="1080" w:type="dxa"/>
          </w:tcPr>
          <w:p w14:paraId="11D68626" w14:textId="77777777" w:rsidR="00F92EF1" w:rsidRPr="00006B20" w:rsidRDefault="00F92EF1" w:rsidP="00043508">
            <w:pPr>
              <w:tabs>
                <w:tab w:val="left" w:pos="-540"/>
              </w:tabs>
              <w:rPr>
                <w:b/>
                <w:sz w:val="18"/>
              </w:rPr>
            </w:pPr>
            <w:r w:rsidRPr="00006B20">
              <w:rPr>
                <w:b/>
                <w:sz w:val="18"/>
              </w:rPr>
              <w:t>Total enrollment of students in the targeted group</w:t>
            </w:r>
          </w:p>
        </w:tc>
        <w:tc>
          <w:tcPr>
            <w:tcW w:w="1260" w:type="dxa"/>
            <w:shd w:val="clear" w:color="auto" w:fill="FFF2CC" w:themeFill="accent4" w:themeFillTint="33"/>
          </w:tcPr>
          <w:p w14:paraId="6DE52257" w14:textId="77777777" w:rsidR="00F92EF1" w:rsidRPr="00006B20" w:rsidRDefault="00F92EF1" w:rsidP="00043508">
            <w:pPr>
              <w:tabs>
                <w:tab w:val="left" w:pos="-540"/>
              </w:tabs>
              <w:rPr>
                <w:b/>
                <w:sz w:val="18"/>
              </w:rPr>
            </w:pPr>
            <w:r w:rsidRPr="00006B20">
              <w:rPr>
                <w:b/>
                <w:sz w:val="18"/>
              </w:rPr>
              <w:t xml:space="preserve"># of non-disabled / at-risk students </w:t>
            </w:r>
          </w:p>
          <w:p w14:paraId="0A6348D6" w14:textId="77777777" w:rsidR="00F92EF1" w:rsidRPr="00006B20" w:rsidRDefault="00F92EF1" w:rsidP="00043508">
            <w:pPr>
              <w:tabs>
                <w:tab w:val="left" w:pos="-540"/>
              </w:tabs>
              <w:rPr>
                <w:b/>
                <w:sz w:val="18"/>
              </w:rPr>
            </w:pPr>
            <w:r w:rsidRPr="00006B20">
              <w:rPr>
                <w:b/>
                <w:sz w:val="18"/>
              </w:rPr>
              <w:t>participating in the CCEIS intervention</w:t>
            </w:r>
          </w:p>
        </w:tc>
        <w:tc>
          <w:tcPr>
            <w:tcW w:w="6210" w:type="dxa"/>
          </w:tcPr>
          <w:p w14:paraId="1DEDFC81" w14:textId="77777777" w:rsidR="00F92EF1" w:rsidRPr="00006B20" w:rsidRDefault="00F92EF1" w:rsidP="00043508">
            <w:pPr>
              <w:tabs>
                <w:tab w:val="left" w:pos="-540"/>
              </w:tabs>
              <w:rPr>
                <w:b/>
                <w:sz w:val="18"/>
              </w:rPr>
            </w:pPr>
            <w:r w:rsidRPr="00006B20">
              <w:rPr>
                <w:b/>
                <w:sz w:val="18"/>
              </w:rPr>
              <w:t xml:space="preserve">Identify the intervening support(s). </w:t>
            </w:r>
          </w:p>
          <w:p w14:paraId="4DFCB4A2" w14:textId="77777777" w:rsidR="00F92EF1" w:rsidRPr="00006B20" w:rsidRDefault="00F92EF1" w:rsidP="00043508">
            <w:pPr>
              <w:tabs>
                <w:tab w:val="left" w:pos="-540"/>
              </w:tabs>
              <w:rPr>
                <w:b/>
                <w:sz w:val="18"/>
              </w:rPr>
            </w:pPr>
            <w:r w:rsidRPr="00006B20">
              <w:rPr>
                <w:b/>
                <w:sz w:val="18"/>
              </w:rPr>
              <w:t xml:space="preserve">How does the activity address the factors contributing to high rates of identification of targeted students at this school/region? </w:t>
            </w:r>
          </w:p>
        </w:tc>
      </w:tr>
      <w:tr w:rsidR="00F92EF1" w:rsidRPr="00B935DF" w14:paraId="1CDCFC43" w14:textId="77777777" w:rsidTr="008B0DF3">
        <w:tc>
          <w:tcPr>
            <w:tcW w:w="1350" w:type="dxa"/>
          </w:tcPr>
          <w:p w14:paraId="131E8710" w14:textId="77777777" w:rsidR="00F92EF1" w:rsidRPr="00006B20" w:rsidRDefault="00E220E3" w:rsidP="00043508">
            <w:pPr>
              <w:tabs>
                <w:tab w:val="left" w:pos="-540"/>
              </w:tabs>
              <w:jc w:val="center"/>
              <w:rPr>
                <w:rFonts w:cs="Calibri (Body)"/>
                <w:sz w:val="18"/>
                <w:szCs w:val="18"/>
              </w:rPr>
            </w:pPr>
            <w:sdt>
              <w:sdtPr>
                <w:rPr>
                  <w:rFonts w:cs="Calibri (Body)"/>
                  <w:b/>
                  <w:sz w:val="18"/>
                  <w:szCs w:val="18"/>
                </w:rPr>
                <w:id w:val="-1650819338"/>
                <w:placeholder>
                  <w:docPart w:val="F5842B556AFA4794851C5F249E7D8CD5"/>
                </w:placeholder>
                <w:showingPlcHdr/>
              </w:sdtPr>
              <w:sdtEndPr/>
              <w:sdtContent>
                <w:r w:rsidR="00F92EF1" w:rsidRPr="00006B20">
                  <w:rPr>
                    <w:rFonts w:cs="Calibri (Body)"/>
                    <w:sz w:val="18"/>
                    <w:szCs w:val="18"/>
                  </w:rPr>
                  <w:t>Enter text.</w:t>
                </w:r>
              </w:sdtContent>
            </w:sdt>
          </w:p>
        </w:tc>
        <w:tc>
          <w:tcPr>
            <w:tcW w:w="1530" w:type="dxa"/>
          </w:tcPr>
          <w:p w14:paraId="153020B2" w14:textId="77777777" w:rsidR="00F92EF1" w:rsidRPr="00006B20" w:rsidRDefault="00E220E3" w:rsidP="00043508">
            <w:pPr>
              <w:tabs>
                <w:tab w:val="left" w:pos="-540"/>
              </w:tabs>
              <w:rPr>
                <w:rFonts w:cs="Calibri (Body)"/>
                <w:sz w:val="18"/>
                <w:szCs w:val="18"/>
              </w:rPr>
            </w:pPr>
            <w:sdt>
              <w:sdtPr>
                <w:id w:val="-57177715"/>
                <w:placeholder>
                  <w:docPart w:val="07790F89446F4EE8B1E96FB8958AFCE6"/>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F92EF1" w:rsidRPr="00006B20">
                  <w:t>Select the Identification category.</w:t>
                </w:r>
              </w:sdtContent>
            </w:sdt>
          </w:p>
        </w:tc>
        <w:sdt>
          <w:sdtPr>
            <w:rPr>
              <w:rFonts w:cs="Calibri (Body)"/>
              <w:sz w:val="18"/>
              <w:szCs w:val="18"/>
            </w:rPr>
            <w:id w:val="1321770146"/>
            <w:placeholder>
              <w:docPart w:val="4FD4196836CB4CF4ABCAD0C6DFAE44B4"/>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726302C2" w14:textId="77777777"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080" w:type="dxa"/>
          </w:tcPr>
          <w:p w14:paraId="5B6DD239" w14:textId="77777777" w:rsidR="00F92EF1" w:rsidRPr="00006B20" w:rsidRDefault="00E220E3" w:rsidP="00043508">
            <w:sdt>
              <w:sdtPr>
                <w:rPr>
                  <w:rFonts w:ascii="Calibri Light" w:hAnsi="Calibri Light" w:cs="Calibri"/>
                  <w:b/>
                </w:rPr>
                <w:id w:val="1311365134"/>
                <w:placeholder>
                  <w:docPart w:val="54A0B8713BB548F08199A2FAEEFBDC8C"/>
                </w:placeholder>
                <w:showingPlcHdr/>
              </w:sdtPr>
              <w:sdtEndPr/>
              <w:sdtContent>
                <w:r w:rsidR="00F92EF1" w:rsidRPr="00006B20">
                  <w:rPr>
                    <w:sz w:val="18"/>
                  </w:rPr>
                  <w:t>Enter text.</w:t>
                </w:r>
              </w:sdtContent>
            </w:sdt>
          </w:p>
        </w:tc>
        <w:tc>
          <w:tcPr>
            <w:tcW w:w="1260" w:type="dxa"/>
            <w:shd w:val="clear" w:color="auto" w:fill="FFF2CC" w:themeFill="accent4" w:themeFillTint="33"/>
          </w:tcPr>
          <w:p w14:paraId="1F26B764" w14:textId="77777777" w:rsidR="00F92EF1" w:rsidRPr="00006B20" w:rsidRDefault="00E220E3" w:rsidP="00043508">
            <w:sdt>
              <w:sdtPr>
                <w:rPr>
                  <w:rFonts w:ascii="Calibri Light" w:hAnsi="Calibri Light" w:cs="Calibri"/>
                  <w:b/>
                </w:rPr>
                <w:id w:val="-76053741"/>
                <w:placeholder>
                  <w:docPart w:val="505A18C3284A4D7F93D20BE84AD4D944"/>
                </w:placeholder>
                <w:showingPlcHdr/>
              </w:sdtPr>
              <w:sdtEndPr/>
              <w:sdtContent>
                <w:r w:rsidR="00F92EF1" w:rsidRPr="00006B20">
                  <w:rPr>
                    <w:sz w:val="18"/>
                  </w:rPr>
                  <w:t>Enter text.</w:t>
                </w:r>
              </w:sdtContent>
            </w:sdt>
          </w:p>
        </w:tc>
        <w:tc>
          <w:tcPr>
            <w:tcW w:w="6210" w:type="dxa"/>
          </w:tcPr>
          <w:p w14:paraId="2B563346" w14:textId="77777777" w:rsidR="00F92EF1" w:rsidRPr="00006B20" w:rsidRDefault="00E220E3" w:rsidP="00043508">
            <w:sdt>
              <w:sdtPr>
                <w:id w:val="-571502055"/>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Reading  </w:t>
            </w:r>
            <w:sdt>
              <w:sdtPr>
                <w:id w:val="596145174"/>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Math  </w:t>
            </w:r>
            <w:sdt>
              <w:sdtPr>
                <w:id w:val="-769234861"/>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Behavior  </w:t>
            </w:r>
            <w:sdt>
              <w:sdtPr>
                <w:id w:val="-2122052683"/>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Other </w:t>
            </w:r>
          </w:p>
          <w:p w14:paraId="24F9C3E5" w14:textId="77777777" w:rsidR="00F92EF1" w:rsidRPr="00006B20" w:rsidRDefault="00E220E3" w:rsidP="00043508">
            <w:sdt>
              <w:sdtPr>
                <w:rPr>
                  <w:rFonts w:ascii="Calibri Light" w:hAnsi="Calibri Light" w:cs="Calibri"/>
                  <w:b/>
                </w:rPr>
                <w:id w:val="1522671252"/>
                <w:placeholder>
                  <w:docPart w:val="E44269E082D3479E8393A4F2053DC691"/>
                </w:placeholder>
                <w:showingPlcHdr/>
              </w:sdtPr>
              <w:sdtEndPr/>
              <w:sdtContent>
                <w:r w:rsidR="00F92EF1" w:rsidRPr="00006B20">
                  <w:rPr>
                    <w:sz w:val="18"/>
                  </w:rPr>
                  <w:t>Enter text.</w:t>
                </w:r>
              </w:sdtContent>
            </w:sdt>
          </w:p>
        </w:tc>
      </w:tr>
      <w:tr w:rsidR="00F92EF1" w:rsidRPr="00B935DF" w14:paraId="6796AD18" w14:textId="77777777" w:rsidTr="008B0DF3">
        <w:tc>
          <w:tcPr>
            <w:tcW w:w="1350" w:type="dxa"/>
          </w:tcPr>
          <w:p w14:paraId="64C66889" w14:textId="77777777" w:rsidR="00F92EF1" w:rsidRPr="00006B20" w:rsidRDefault="00E220E3" w:rsidP="00043508">
            <w:pPr>
              <w:tabs>
                <w:tab w:val="left" w:pos="-540"/>
              </w:tabs>
              <w:jc w:val="center"/>
              <w:rPr>
                <w:rFonts w:cs="Calibri (Body)"/>
                <w:sz w:val="18"/>
                <w:szCs w:val="18"/>
              </w:rPr>
            </w:pPr>
            <w:sdt>
              <w:sdtPr>
                <w:rPr>
                  <w:rFonts w:cs="Calibri (Body)"/>
                  <w:b/>
                  <w:sz w:val="18"/>
                  <w:szCs w:val="18"/>
                </w:rPr>
                <w:id w:val="1321085658"/>
                <w:placeholder>
                  <w:docPart w:val="2C72CBF3771D40948889C622F267927F"/>
                </w:placeholder>
                <w:showingPlcHdr/>
              </w:sdtPr>
              <w:sdtEndPr/>
              <w:sdtContent>
                <w:r w:rsidR="00F92EF1" w:rsidRPr="00006B20">
                  <w:rPr>
                    <w:rFonts w:cs="Calibri (Body)"/>
                    <w:sz w:val="18"/>
                    <w:szCs w:val="18"/>
                  </w:rPr>
                  <w:t>Enter text.</w:t>
                </w:r>
              </w:sdtContent>
            </w:sdt>
          </w:p>
        </w:tc>
        <w:tc>
          <w:tcPr>
            <w:tcW w:w="1530" w:type="dxa"/>
          </w:tcPr>
          <w:p w14:paraId="2AA53393" w14:textId="77777777" w:rsidR="00F92EF1" w:rsidRPr="00006B20" w:rsidRDefault="00E220E3" w:rsidP="00043508">
            <w:pPr>
              <w:tabs>
                <w:tab w:val="left" w:pos="-540"/>
              </w:tabs>
              <w:rPr>
                <w:rFonts w:cs="Calibri (Body)"/>
                <w:sz w:val="18"/>
                <w:szCs w:val="18"/>
              </w:rPr>
            </w:pPr>
            <w:sdt>
              <w:sdtPr>
                <w:id w:val="905109599"/>
                <w:placeholder>
                  <w:docPart w:val="4C352AAC902042CC84F105454BCB0323"/>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F92EF1" w:rsidRPr="00006B20">
                  <w:t>Select the Identification category.</w:t>
                </w:r>
              </w:sdtContent>
            </w:sdt>
          </w:p>
        </w:tc>
        <w:sdt>
          <w:sdtPr>
            <w:rPr>
              <w:rFonts w:cs="Calibri (Body)"/>
              <w:sz w:val="18"/>
              <w:szCs w:val="18"/>
            </w:rPr>
            <w:id w:val="-25646613"/>
            <w:placeholder>
              <w:docPart w:val="6010F86041AF45A4A8501BEC1CDF256F"/>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1EB86625" w14:textId="77777777"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080" w:type="dxa"/>
          </w:tcPr>
          <w:p w14:paraId="233367D2" w14:textId="77777777" w:rsidR="00F92EF1" w:rsidRPr="00006B20" w:rsidRDefault="00E220E3" w:rsidP="00043508">
            <w:sdt>
              <w:sdtPr>
                <w:rPr>
                  <w:rFonts w:ascii="Calibri Light" w:hAnsi="Calibri Light" w:cs="Calibri"/>
                  <w:b/>
                </w:rPr>
                <w:id w:val="19530973"/>
                <w:placeholder>
                  <w:docPart w:val="85A2901C301245B1BF8418342CEC2B39"/>
                </w:placeholder>
                <w:showingPlcHdr/>
              </w:sdtPr>
              <w:sdtEndPr/>
              <w:sdtContent>
                <w:r w:rsidR="00F92EF1" w:rsidRPr="00006B20">
                  <w:rPr>
                    <w:sz w:val="18"/>
                  </w:rPr>
                  <w:t>Enter text.</w:t>
                </w:r>
              </w:sdtContent>
            </w:sdt>
          </w:p>
        </w:tc>
        <w:tc>
          <w:tcPr>
            <w:tcW w:w="1260" w:type="dxa"/>
            <w:shd w:val="clear" w:color="auto" w:fill="FFF2CC" w:themeFill="accent4" w:themeFillTint="33"/>
          </w:tcPr>
          <w:p w14:paraId="0622969E" w14:textId="77777777" w:rsidR="00F92EF1" w:rsidRPr="00006B20" w:rsidRDefault="00E220E3" w:rsidP="00043508">
            <w:sdt>
              <w:sdtPr>
                <w:rPr>
                  <w:rFonts w:ascii="Calibri Light" w:hAnsi="Calibri Light" w:cs="Calibri"/>
                  <w:b/>
                </w:rPr>
                <w:id w:val="-500974559"/>
                <w:placeholder>
                  <w:docPart w:val="1895406C71934DA18F88AD0A19C4B445"/>
                </w:placeholder>
                <w:showingPlcHdr/>
              </w:sdtPr>
              <w:sdtEndPr/>
              <w:sdtContent>
                <w:r w:rsidR="00F92EF1" w:rsidRPr="00006B20">
                  <w:rPr>
                    <w:sz w:val="18"/>
                  </w:rPr>
                  <w:t>Enter text.</w:t>
                </w:r>
              </w:sdtContent>
            </w:sdt>
          </w:p>
        </w:tc>
        <w:tc>
          <w:tcPr>
            <w:tcW w:w="6210" w:type="dxa"/>
          </w:tcPr>
          <w:p w14:paraId="77F8EF21" w14:textId="77777777" w:rsidR="00F92EF1" w:rsidRPr="00006B20" w:rsidRDefault="00E220E3" w:rsidP="00043508">
            <w:sdt>
              <w:sdtPr>
                <w:id w:val="-1693605143"/>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Reading  </w:t>
            </w:r>
            <w:sdt>
              <w:sdtPr>
                <w:id w:val="368735522"/>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Math  </w:t>
            </w:r>
            <w:sdt>
              <w:sdtPr>
                <w:id w:val="-461660491"/>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Behavior  </w:t>
            </w:r>
            <w:sdt>
              <w:sdtPr>
                <w:id w:val="-508289343"/>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Other </w:t>
            </w:r>
          </w:p>
          <w:p w14:paraId="23FACCFC" w14:textId="77777777" w:rsidR="00F92EF1" w:rsidRPr="00006B20" w:rsidRDefault="00E220E3" w:rsidP="00043508">
            <w:sdt>
              <w:sdtPr>
                <w:rPr>
                  <w:rFonts w:ascii="Calibri Light" w:hAnsi="Calibri Light" w:cs="Calibri"/>
                  <w:b/>
                </w:rPr>
                <w:id w:val="649949811"/>
                <w:placeholder>
                  <w:docPart w:val="2A1BF90389054C4E9C84C3089294C717"/>
                </w:placeholder>
                <w:showingPlcHdr/>
              </w:sdtPr>
              <w:sdtEndPr/>
              <w:sdtContent>
                <w:r w:rsidR="00F92EF1" w:rsidRPr="00006B20">
                  <w:rPr>
                    <w:sz w:val="18"/>
                  </w:rPr>
                  <w:t>Enter text.</w:t>
                </w:r>
              </w:sdtContent>
            </w:sdt>
          </w:p>
        </w:tc>
      </w:tr>
      <w:tr w:rsidR="00F92EF1" w:rsidRPr="00B935DF" w14:paraId="1874FD0C" w14:textId="77777777" w:rsidTr="008B0DF3">
        <w:tc>
          <w:tcPr>
            <w:tcW w:w="1350" w:type="dxa"/>
          </w:tcPr>
          <w:p w14:paraId="1A7B71D9" w14:textId="77777777" w:rsidR="00F92EF1" w:rsidRPr="00006B20" w:rsidRDefault="00E220E3" w:rsidP="00043508">
            <w:pPr>
              <w:tabs>
                <w:tab w:val="left" w:pos="-540"/>
              </w:tabs>
              <w:jc w:val="center"/>
              <w:rPr>
                <w:rFonts w:cs="Calibri (Body)"/>
                <w:sz w:val="18"/>
                <w:szCs w:val="18"/>
              </w:rPr>
            </w:pPr>
            <w:sdt>
              <w:sdtPr>
                <w:rPr>
                  <w:rFonts w:cs="Calibri (Body)"/>
                  <w:b/>
                  <w:sz w:val="18"/>
                  <w:szCs w:val="18"/>
                </w:rPr>
                <w:id w:val="71403153"/>
                <w:placeholder>
                  <w:docPart w:val="1CD66E2D405A49EA979E6592D070716C"/>
                </w:placeholder>
                <w:showingPlcHdr/>
              </w:sdtPr>
              <w:sdtEndPr/>
              <w:sdtContent>
                <w:r w:rsidR="00F92EF1" w:rsidRPr="00006B20">
                  <w:rPr>
                    <w:rFonts w:cs="Calibri (Body)"/>
                    <w:sz w:val="18"/>
                    <w:szCs w:val="18"/>
                  </w:rPr>
                  <w:t>Enter text.</w:t>
                </w:r>
              </w:sdtContent>
            </w:sdt>
          </w:p>
        </w:tc>
        <w:tc>
          <w:tcPr>
            <w:tcW w:w="1530" w:type="dxa"/>
          </w:tcPr>
          <w:p w14:paraId="0CCB5C8A" w14:textId="77777777" w:rsidR="00F92EF1" w:rsidRPr="00006B20" w:rsidRDefault="00E220E3" w:rsidP="00043508">
            <w:pPr>
              <w:tabs>
                <w:tab w:val="left" w:pos="-540"/>
              </w:tabs>
              <w:rPr>
                <w:rFonts w:cs="Calibri (Body)"/>
                <w:sz w:val="18"/>
                <w:szCs w:val="18"/>
              </w:rPr>
            </w:pPr>
            <w:sdt>
              <w:sdtPr>
                <w:id w:val="-698002759"/>
                <w:placeholder>
                  <w:docPart w:val="FB1FDF4FDCB243FA844478D8F6E65FB7"/>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F92EF1" w:rsidRPr="00006B20">
                  <w:t>Select the Identification category.</w:t>
                </w:r>
              </w:sdtContent>
            </w:sdt>
          </w:p>
        </w:tc>
        <w:sdt>
          <w:sdtPr>
            <w:rPr>
              <w:rFonts w:cs="Calibri (Body)"/>
              <w:sz w:val="18"/>
              <w:szCs w:val="18"/>
            </w:rPr>
            <w:id w:val="-550306722"/>
            <w:placeholder>
              <w:docPart w:val="0B50EB3B76E941759B9858DB4C8E0492"/>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70A9D147" w14:textId="77777777"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080" w:type="dxa"/>
          </w:tcPr>
          <w:p w14:paraId="3DCE8502" w14:textId="77777777" w:rsidR="00F92EF1" w:rsidRPr="00006B20" w:rsidRDefault="00E220E3" w:rsidP="00043508">
            <w:pPr>
              <w:rPr>
                <w:rFonts w:ascii="Calibri Light" w:hAnsi="Calibri Light" w:cs="Calibri"/>
                <w:b/>
              </w:rPr>
            </w:pPr>
            <w:sdt>
              <w:sdtPr>
                <w:rPr>
                  <w:rFonts w:ascii="Calibri Light" w:hAnsi="Calibri Light" w:cs="Calibri"/>
                  <w:b/>
                </w:rPr>
                <w:id w:val="97832633"/>
                <w:placeholder>
                  <w:docPart w:val="CCF1BC40D1374465B697B041EE806704"/>
                </w:placeholder>
                <w:showingPlcHdr/>
              </w:sdtPr>
              <w:sdtEndPr/>
              <w:sdtContent>
                <w:r w:rsidR="00F92EF1" w:rsidRPr="00006B20">
                  <w:rPr>
                    <w:sz w:val="18"/>
                  </w:rPr>
                  <w:t>Enter text.</w:t>
                </w:r>
              </w:sdtContent>
            </w:sdt>
          </w:p>
        </w:tc>
        <w:tc>
          <w:tcPr>
            <w:tcW w:w="1260" w:type="dxa"/>
            <w:shd w:val="clear" w:color="auto" w:fill="FFF2CC" w:themeFill="accent4" w:themeFillTint="33"/>
          </w:tcPr>
          <w:p w14:paraId="36D16D14" w14:textId="77777777" w:rsidR="00F92EF1" w:rsidRPr="00006B20" w:rsidRDefault="00E220E3" w:rsidP="00043508">
            <w:pPr>
              <w:rPr>
                <w:rFonts w:ascii="Calibri Light" w:hAnsi="Calibri Light" w:cs="Calibri"/>
                <w:b/>
              </w:rPr>
            </w:pPr>
            <w:sdt>
              <w:sdtPr>
                <w:rPr>
                  <w:rFonts w:ascii="Calibri Light" w:hAnsi="Calibri Light" w:cs="Calibri"/>
                  <w:b/>
                </w:rPr>
                <w:id w:val="-215271295"/>
                <w:placeholder>
                  <w:docPart w:val="502415703A2F417295DB86FE320B40B9"/>
                </w:placeholder>
                <w:showingPlcHdr/>
              </w:sdtPr>
              <w:sdtEndPr/>
              <w:sdtContent>
                <w:r w:rsidR="00F92EF1" w:rsidRPr="00006B20">
                  <w:rPr>
                    <w:sz w:val="18"/>
                  </w:rPr>
                  <w:t>Enter text.</w:t>
                </w:r>
              </w:sdtContent>
            </w:sdt>
          </w:p>
        </w:tc>
        <w:tc>
          <w:tcPr>
            <w:tcW w:w="6210" w:type="dxa"/>
          </w:tcPr>
          <w:p w14:paraId="1B525975" w14:textId="77777777" w:rsidR="00F92EF1" w:rsidRPr="00006B20" w:rsidRDefault="00E220E3" w:rsidP="00043508">
            <w:sdt>
              <w:sdtPr>
                <w:id w:val="253563032"/>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Reading  </w:t>
            </w:r>
            <w:sdt>
              <w:sdtPr>
                <w:id w:val="-622619637"/>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Math  </w:t>
            </w:r>
            <w:sdt>
              <w:sdtPr>
                <w:id w:val="-600026082"/>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Behavior  </w:t>
            </w:r>
            <w:sdt>
              <w:sdtPr>
                <w:id w:val="1714625523"/>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Other </w:t>
            </w:r>
          </w:p>
          <w:p w14:paraId="413E9207" w14:textId="77777777" w:rsidR="00F92EF1" w:rsidRPr="00006B20" w:rsidRDefault="00E220E3" w:rsidP="00043508">
            <w:pPr>
              <w:rPr>
                <w:rFonts w:ascii="Calibri Light" w:hAnsi="Calibri Light" w:cs="Calibri"/>
                <w:b/>
              </w:rPr>
            </w:pPr>
            <w:sdt>
              <w:sdtPr>
                <w:rPr>
                  <w:rFonts w:ascii="Calibri Light" w:hAnsi="Calibri Light" w:cs="Calibri"/>
                  <w:b/>
                </w:rPr>
                <w:id w:val="2142143471"/>
                <w:placeholder>
                  <w:docPart w:val="FD1CAF195CCD4B49965C40DFAE619DB2"/>
                </w:placeholder>
                <w:showingPlcHdr/>
              </w:sdtPr>
              <w:sdtEndPr/>
              <w:sdtContent>
                <w:r w:rsidR="00F92EF1" w:rsidRPr="00006B20">
                  <w:rPr>
                    <w:sz w:val="18"/>
                  </w:rPr>
                  <w:t>Enter text.</w:t>
                </w:r>
              </w:sdtContent>
            </w:sdt>
          </w:p>
        </w:tc>
      </w:tr>
      <w:tr w:rsidR="00F92EF1" w:rsidRPr="00B935DF" w14:paraId="06720D22" w14:textId="77777777" w:rsidTr="008B0DF3">
        <w:tc>
          <w:tcPr>
            <w:tcW w:w="1350" w:type="dxa"/>
          </w:tcPr>
          <w:p w14:paraId="5B1C7B6A" w14:textId="77777777" w:rsidR="00F92EF1" w:rsidRPr="00006B20" w:rsidRDefault="00E220E3" w:rsidP="00043508">
            <w:pPr>
              <w:tabs>
                <w:tab w:val="left" w:pos="-540"/>
              </w:tabs>
              <w:jc w:val="center"/>
              <w:rPr>
                <w:rFonts w:cs="Calibri (Body)"/>
                <w:sz w:val="18"/>
                <w:szCs w:val="18"/>
              </w:rPr>
            </w:pPr>
            <w:sdt>
              <w:sdtPr>
                <w:rPr>
                  <w:rFonts w:cs="Calibri (Body)"/>
                  <w:b/>
                  <w:sz w:val="18"/>
                  <w:szCs w:val="18"/>
                </w:rPr>
                <w:id w:val="-947471222"/>
                <w:placeholder>
                  <w:docPart w:val="AD177B13F33C4458A471DDF18B80F9D4"/>
                </w:placeholder>
                <w:showingPlcHdr/>
              </w:sdtPr>
              <w:sdtEndPr/>
              <w:sdtContent>
                <w:r w:rsidR="00F92EF1" w:rsidRPr="00006B20">
                  <w:rPr>
                    <w:rFonts w:cs="Calibri (Body)"/>
                    <w:sz w:val="18"/>
                    <w:szCs w:val="18"/>
                  </w:rPr>
                  <w:t>Enter text.</w:t>
                </w:r>
              </w:sdtContent>
            </w:sdt>
          </w:p>
        </w:tc>
        <w:tc>
          <w:tcPr>
            <w:tcW w:w="1530" w:type="dxa"/>
          </w:tcPr>
          <w:p w14:paraId="6EB78B57" w14:textId="77777777" w:rsidR="00F92EF1" w:rsidRPr="00006B20" w:rsidRDefault="00E220E3" w:rsidP="00043508">
            <w:pPr>
              <w:tabs>
                <w:tab w:val="left" w:pos="-540"/>
              </w:tabs>
              <w:rPr>
                <w:rFonts w:cs="Calibri (Body)"/>
                <w:sz w:val="18"/>
                <w:szCs w:val="18"/>
              </w:rPr>
            </w:pPr>
            <w:sdt>
              <w:sdtPr>
                <w:id w:val="1683082362"/>
                <w:placeholder>
                  <w:docPart w:val="5E04B127B81A4A4EAADD7A5248656E44"/>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F92EF1" w:rsidRPr="00006B20">
                  <w:t>Select the Identification category.</w:t>
                </w:r>
              </w:sdtContent>
            </w:sdt>
          </w:p>
        </w:tc>
        <w:sdt>
          <w:sdtPr>
            <w:rPr>
              <w:rFonts w:cs="Calibri (Body)"/>
              <w:sz w:val="18"/>
              <w:szCs w:val="18"/>
            </w:rPr>
            <w:id w:val="-650290939"/>
            <w:placeholder>
              <w:docPart w:val="7748781F74604409ADC8122182255C7B"/>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12696FC9" w14:textId="77777777"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080" w:type="dxa"/>
          </w:tcPr>
          <w:p w14:paraId="71F22A23" w14:textId="77777777" w:rsidR="00F92EF1" w:rsidRPr="00006B20" w:rsidRDefault="00E220E3" w:rsidP="00043508">
            <w:pPr>
              <w:rPr>
                <w:rFonts w:ascii="Calibri Light" w:hAnsi="Calibri Light" w:cs="Calibri"/>
                <w:b/>
              </w:rPr>
            </w:pPr>
            <w:sdt>
              <w:sdtPr>
                <w:rPr>
                  <w:rFonts w:ascii="Calibri Light" w:hAnsi="Calibri Light" w:cs="Calibri"/>
                  <w:b/>
                </w:rPr>
                <w:id w:val="1653559840"/>
                <w:placeholder>
                  <w:docPart w:val="3A3410C02BC844E6BD03463A2A6FC15F"/>
                </w:placeholder>
                <w:showingPlcHdr/>
              </w:sdtPr>
              <w:sdtEndPr/>
              <w:sdtContent>
                <w:r w:rsidR="00F92EF1" w:rsidRPr="00006B20">
                  <w:rPr>
                    <w:sz w:val="18"/>
                  </w:rPr>
                  <w:t>Enter text.</w:t>
                </w:r>
              </w:sdtContent>
            </w:sdt>
          </w:p>
        </w:tc>
        <w:tc>
          <w:tcPr>
            <w:tcW w:w="1260" w:type="dxa"/>
            <w:shd w:val="clear" w:color="auto" w:fill="FFF2CC" w:themeFill="accent4" w:themeFillTint="33"/>
          </w:tcPr>
          <w:p w14:paraId="724782CA" w14:textId="77777777" w:rsidR="00F92EF1" w:rsidRPr="00006B20" w:rsidRDefault="00E220E3" w:rsidP="00043508">
            <w:pPr>
              <w:rPr>
                <w:rFonts w:ascii="Calibri Light" w:hAnsi="Calibri Light" w:cs="Calibri"/>
                <w:b/>
              </w:rPr>
            </w:pPr>
            <w:sdt>
              <w:sdtPr>
                <w:rPr>
                  <w:rFonts w:ascii="Calibri Light" w:hAnsi="Calibri Light" w:cs="Calibri"/>
                  <w:b/>
                </w:rPr>
                <w:id w:val="-491636657"/>
                <w:placeholder>
                  <w:docPart w:val="5E0AE36C79214A1F85E3509ACD1B8BA7"/>
                </w:placeholder>
                <w:showingPlcHdr/>
              </w:sdtPr>
              <w:sdtEndPr/>
              <w:sdtContent>
                <w:r w:rsidR="00F92EF1" w:rsidRPr="00006B20">
                  <w:rPr>
                    <w:sz w:val="18"/>
                  </w:rPr>
                  <w:t>Enter text.</w:t>
                </w:r>
              </w:sdtContent>
            </w:sdt>
          </w:p>
        </w:tc>
        <w:tc>
          <w:tcPr>
            <w:tcW w:w="6210" w:type="dxa"/>
          </w:tcPr>
          <w:p w14:paraId="3C7165CF" w14:textId="77777777" w:rsidR="00F92EF1" w:rsidRPr="00006B20" w:rsidRDefault="00E220E3" w:rsidP="00043508">
            <w:sdt>
              <w:sdtPr>
                <w:id w:val="-1835213589"/>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Reading  </w:t>
            </w:r>
            <w:sdt>
              <w:sdtPr>
                <w:id w:val="-1653127956"/>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Math  </w:t>
            </w:r>
            <w:sdt>
              <w:sdtPr>
                <w:id w:val="1762334513"/>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Behavior  </w:t>
            </w:r>
            <w:sdt>
              <w:sdtPr>
                <w:id w:val="-197390103"/>
                <w14:checkbox>
                  <w14:checked w14:val="0"/>
                  <w14:checkedState w14:val="2612" w14:font="MS Gothic"/>
                  <w14:uncheckedState w14:val="2610" w14:font="MS Gothic"/>
                </w14:checkbox>
              </w:sdtPr>
              <w:sdtEndPr/>
              <w:sdtContent>
                <w:r w:rsidR="00F92EF1" w:rsidRPr="00006B20">
                  <w:rPr>
                    <w:rFonts w:ascii="MS Gothic" w:eastAsia="MS Gothic" w:hAnsi="MS Gothic" w:hint="eastAsia"/>
                  </w:rPr>
                  <w:t>☐</w:t>
                </w:r>
              </w:sdtContent>
            </w:sdt>
            <w:r w:rsidR="00F92EF1" w:rsidRPr="00006B20">
              <w:t xml:space="preserve"> Other </w:t>
            </w:r>
          </w:p>
          <w:p w14:paraId="655B9BBA" w14:textId="77777777" w:rsidR="00F92EF1" w:rsidRPr="00006B20" w:rsidRDefault="00E220E3" w:rsidP="00043508">
            <w:pPr>
              <w:rPr>
                <w:rFonts w:ascii="Calibri Light" w:hAnsi="Calibri Light" w:cs="Calibri"/>
                <w:b/>
              </w:rPr>
            </w:pPr>
            <w:sdt>
              <w:sdtPr>
                <w:rPr>
                  <w:rFonts w:ascii="Calibri Light" w:hAnsi="Calibri Light" w:cs="Calibri"/>
                  <w:b/>
                </w:rPr>
                <w:id w:val="257871973"/>
                <w:placeholder>
                  <w:docPart w:val="0558F6FD925B4AD7AFC367ECED5C4964"/>
                </w:placeholder>
                <w:showingPlcHdr/>
              </w:sdtPr>
              <w:sdtEndPr/>
              <w:sdtContent>
                <w:r w:rsidR="00F92EF1" w:rsidRPr="00006B20">
                  <w:rPr>
                    <w:sz w:val="18"/>
                  </w:rPr>
                  <w:t>Enter text.</w:t>
                </w:r>
              </w:sdtContent>
            </w:sdt>
          </w:p>
        </w:tc>
      </w:tr>
    </w:tbl>
    <w:p w14:paraId="606E8DAB" w14:textId="77777777" w:rsidR="00F92EF1" w:rsidRPr="00006B20" w:rsidRDefault="00F92EF1" w:rsidP="00F92EF1">
      <w:pPr>
        <w:spacing w:before="120" w:line="240" w:lineRule="auto"/>
        <w:rPr>
          <w:rFonts w:asciiTheme="majorHAnsi" w:hAnsiTheme="majorHAnsi" w:cstheme="majorHAnsi"/>
          <w:b/>
          <w:sz w:val="24"/>
          <w:szCs w:val="24"/>
          <w:u w:val="single"/>
        </w:rPr>
      </w:pPr>
      <w:r w:rsidRPr="00006B20">
        <w:rPr>
          <w:rFonts w:asciiTheme="majorHAnsi" w:hAnsiTheme="majorHAnsi" w:cstheme="majorHAnsi"/>
          <w:b/>
          <w:sz w:val="24"/>
          <w:szCs w:val="24"/>
        </w:rPr>
        <w:t>Placement</w:t>
      </w:r>
    </w:p>
    <w:tbl>
      <w:tblPr>
        <w:tblStyle w:val="TableGrid"/>
        <w:tblW w:w="12870" w:type="dxa"/>
        <w:tblInd w:w="-275" w:type="dxa"/>
        <w:tblLayout w:type="fixed"/>
        <w:tblLook w:val="04A0" w:firstRow="1" w:lastRow="0" w:firstColumn="1" w:lastColumn="0" w:noHBand="0" w:noVBand="1"/>
      </w:tblPr>
      <w:tblGrid>
        <w:gridCol w:w="1350"/>
        <w:gridCol w:w="1530"/>
        <w:gridCol w:w="1440"/>
        <w:gridCol w:w="1620"/>
        <w:gridCol w:w="1170"/>
        <w:gridCol w:w="5760"/>
      </w:tblGrid>
      <w:tr w:rsidR="00F92EF1" w:rsidRPr="00B43DC9" w14:paraId="19079FAC" w14:textId="77777777" w:rsidTr="008B0DF3">
        <w:trPr>
          <w:tblHeader/>
        </w:trPr>
        <w:tc>
          <w:tcPr>
            <w:tcW w:w="1350" w:type="dxa"/>
          </w:tcPr>
          <w:p w14:paraId="0C3DBB6E" w14:textId="77777777" w:rsidR="00F92EF1" w:rsidRPr="00006B20" w:rsidRDefault="00F92EF1" w:rsidP="00043508">
            <w:pPr>
              <w:tabs>
                <w:tab w:val="left" w:pos="-540"/>
              </w:tabs>
              <w:rPr>
                <w:b/>
              </w:rPr>
            </w:pPr>
            <w:r w:rsidRPr="00006B20">
              <w:rPr>
                <w:b/>
              </w:rPr>
              <w:t>School(s)/</w:t>
            </w:r>
          </w:p>
          <w:p w14:paraId="374C2A6D" w14:textId="77777777" w:rsidR="00F92EF1" w:rsidRPr="00006B20" w:rsidRDefault="00F92EF1" w:rsidP="00043508">
            <w:pPr>
              <w:tabs>
                <w:tab w:val="left" w:pos="-540"/>
              </w:tabs>
              <w:rPr>
                <w:b/>
              </w:rPr>
            </w:pPr>
            <w:r w:rsidRPr="00006B20">
              <w:rPr>
                <w:b/>
              </w:rPr>
              <w:t>Region(s)</w:t>
            </w:r>
          </w:p>
        </w:tc>
        <w:tc>
          <w:tcPr>
            <w:tcW w:w="1530" w:type="dxa"/>
          </w:tcPr>
          <w:p w14:paraId="00046BAC" w14:textId="77777777" w:rsidR="00F92EF1" w:rsidRPr="00006B20" w:rsidRDefault="00F92EF1" w:rsidP="00006B20">
            <w:pPr>
              <w:tabs>
                <w:tab w:val="left" w:pos="-540"/>
              </w:tabs>
              <w:rPr>
                <w:b/>
              </w:rPr>
            </w:pPr>
            <w:r w:rsidRPr="00006B20">
              <w:rPr>
                <w:b/>
              </w:rPr>
              <w:t>Category of Analysis</w:t>
            </w:r>
          </w:p>
        </w:tc>
        <w:tc>
          <w:tcPr>
            <w:tcW w:w="1440" w:type="dxa"/>
          </w:tcPr>
          <w:p w14:paraId="44A35151" w14:textId="77777777" w:rsidR="00F92EF1" w:rsidRPr="00006B20" w:rsidRDefault="00006B20" w:rsidP="00006B20">
            <w:pPr>
              <w:tabs>
                <w:tab w:val="left" w:pos="-540"/>
              </w:tabs>
              <w:rPr>
                <w:b/>
                <w:sz w:val="18"/>
              </w:rPr>
            </w:pPr>
            <w:r w:rsidRPr="00952DF7">
              <w:rPr>
                <w:b/>
                <w:sz w:val="18"/>
              </w:rPr>
              <w:t>Rac</w:t>
            </w:r>
            <w:r>
              <w:rPr>
                <w:b/>
                <w:sz w:val="18"/>
              </w:rPr>
              <w:t xml:space="preserve">ial/Ethnic Group </w:t>
            </w:r>
            <w:r w:rsidRPr="001161BF">
              <w:rPr>
                <w:b/>
                <w:sz w:val="16"/>
              </w:rPr>
              <w:t>(targeted as Significant Disproportionate)</w:t>
            </w:r>
          </w:p>
        </w:tc>
        <w:tc>
          <w:tcPr>
            <w:tcW w:w="1620" w:type="dxa"/>
          </w:tcPr>
          <w:p w14:paraId="4873743B" w14:textId="77777777" w:rsidR="00F92EF1" w:rsidRPr="00006B20" w:rsidRDefault="00F92EF1" w:rsidP="00043508">
            <w:pPr>
              <w:tabs>
                <w:tab w:val="left" w:pos="-540"/>
              </w:tabs>
              <w:rPr>
                <w:b/>
                <w:sz w:val="18"/>
              </w:rPr>
            </w:pPr>
            <w:r w:rsidRPr="00006B20">
              <w:rPr>
                <w:b/>
                <w:sz w:val="18"/>
              </w:rPr>
              <w:t>Total enrollment of targeted students in the identified placement</w:t>
            </w:r>
          </w:p>
        </w:tc>
        <w:tc>
          <w:tcPr>
            <w:tcW w:w="1170" w:type="dxa"/>
          </w:tcPr>
          <w:p w14:paraId="103EE10A" w14:textId="77777777" w:rsidR="00F92EF1" w:rsidRPr="00006B20" w:rsidRDefault="00F92EF1" w:rsidP="00043508">
            <w:pPr>
              <w:tabs>
                <w:tab w:val="left" w:pos="-540"/>
              </w:tabs>
              <w:rPr>
                <w:b/>
                <w:sz w:val="18"/>
              </w:rPr>
            </w:pPr>
            <w:r w:rsidRPr="00006B20">
              <w:rPr>
                <w:b/>
                <w:sz w:val="18"/>
              </w:rPr>
              <w:t># of all other students in the identified placement</w:t>
            </w:r>
          </w:p>
        </w:tc>
        <w:tc>
          <w:tcPr>
            <w:tcW w:w="5760" w:type="dxa"/>
          </w:tcPr>
          <w:p w14:paraId="574BFBCC" w14:textId="77777777" w:rsidR="00F92EF1" w:rsidRPr="00006B20" w:rsidRDefault="00F92EF1" w:rsidP="00043508">
            <w:pPr>
              <w:tabs>
                <w:tab w:val="left" w:pos="-540"/>
              </w:tabs>
              <w:rPr>
                <w:b/>
                <w:sz w:val="18"/>
              </w:rPr>
            </w:pPr>
            <w:r w:rsidRPr="00006B20">
              <w:rPr>
                <w:b/>
                <w:sz w:val="18"/>
              </w:rPr>
              <w:t xml:space="preserve">Identify factors contributing to a reduction in the rates of restrictive placement of targeted students at this school/region. </w:t>
            </w:r>
          </w:p>
        </w:tc>
      </w:tr>
      <w:tr w:rsidR="00F92EF1" w:rsidRPr="00B43DC9" w14:paraId="60E7CC83" w14:textId="77777777" w:rsidTr="008B0DF3">
        <w:tc>
          <w:tcPr>
            <w:tcW w:w="1350" w:type="dxa"/>
          </w:tcPr>
          <w:p w14:paraId="548545CD" w14:textId="77777777" w:rsidR="00F92EF1" w:rsidRPr="00006B20" w:rsidRDefault="00E220E3" w:rsidP="00043508">
            <w:pPr>
              <w:tabs>
                <w:tab w:val="left" w:pos="-540"/>
              </w:tabs>
              <w:jc w:val="center"/>
              <w:rPr>
                <w:rFonts w:cs="Calibri (Body)"/>
                <w:sz w:val="18"/>
                <w:szCs w:val="18"/>
              </w:rPr>
            </w:pPr>
            <w:sdt>
              <w:sdtPr>
                <w:rPr>
                  <w:rFonts w:cs="Calibri (Body)"/>
                  <w:b/>
                  <w:sz w:val="18"/>
                  <w:szCs w:val="18"/>
                </w:rPr>
                <w:id w:val="1534617847"/>
                <w:placeholder>
                  <w:docPart w:val="7BAFB640165B431BB24878B5AF6B0515"/>
                </w:placeholder>
                <w:showingPlcHdr/>
              </w:sdtPr>
              <w:sdtEndPr/>
              <w:sdtContent>
                <w:r w:rsidR="00F92EF1" w:rsidRPr="00006B20">
                  <w:rPr>
                    <w:rFonts w:cs="Calibri (Body)"/>
                    <w:sz w:val="18"/>
                    <w:szCs w:val="18"/>
                  </w:rPr>
                  <w:t>Enter text.</w:t>
                </w:r>
              </w:sdtContent>
            </w:sdt>
          </w:p>
        </w:tc>
        <w:tc>
          <w:tcPr>
            <w:tcW w:w="1530" w:type="dxa"/>
          </w:tcPr>
          <w:p w14:paraId="17D3ABC8" w14:textId="77777777" w:rsidR="00F92EF1" w:rsidRPr="00006B20" w:rsidRDefault="00E220E3" w:rsidP="00043508">
            <w:pPr>
              <w:tabs>
                <w:tab w:val="left" w:pos="-540"/>
              </w:tabs>
              <w:rPr>
                <w:rFonts w:cs="Calibri (Body)"/>
                <w:sz w:val="18"/>
                <w:szCs w:val="18"/>
              </w:rPr>
            </w:pPr>
            <w:sdt>
              <w:sdtPr>
                <w:rPr>
                  <w:rFonts w:cs="Calibri (Body)"/>
                  <w:sz w:val="18"/>
                  <w:szCs w:val="18"/>
                </w:rPr>
                <w:id w:val="651717916"/>
                <w:placeholder>
                  <w:docPart w:val="492AE39F2C7F401D8B2FC4D010B49832"/>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F92EF1" w:rsidRPr="00006B20">
                  <w:rPr>
                    <w:rFonts w:cs="Calibri (Body)"/>
                    <w:sz w:val="18"/>
                    <w:szCs w:val="18"/>
                  </w:rPr>
                  <w:t>Select the Placement category.</w:t>
                </w:r>
              </w:sdtContent>
            </w:sdt>
          </w:p>
        </w:tc>
        <w:sdt>
          <w:sdtPr>
            <w:rPr>
              <w:rFonts w:cs="Calibri (Body)"/>
              <w:sz w:val="18"/>
              <w:szCs w:val="18"/>
            </w:rPr>
            <w:id w:val="791017493"/>
            <w:placeholder>
              <w:docPart w:val="5DB83F969E754BCFA47C7954B608E2E4"/>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2E71D71F" w14:textId="77777777"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620" w:type="dxa"/>
          </w:tcPr>
          <w:p w14:paraId="60569454" w14:textId="77777777" w:rsidR="00F92EF1" w:rsidRPr="00006B20" w:rsidRDefault="00E220E3" w:rsidP="00043508">
            <w:sdt>
              <w:sdtPr>
                <w:rPr>
                  <w:rFonts w:cs="Calibri (Body)"/>
                  <w:b/>
                  <w:sz w:val="18"/>
                  <w:szCs w:val="18"/>
                </w:rPr>
                <w:id w:val="-1700928584"/>
                <w:placeholder>
                  <w:docPart w:val="E789429ACF3E4A298BD8061D3205D301"/>
                </w:placeholder>
                <w:showingPlcHdr/>
              </w:sdtPr>
              <w:sdtEndPr/>
              <w:sdtContent>
                <w:r w:rsidR="00F92EF1" w:rsidRPr="00006B20">
                  <w:rPr>
                    <w:rFonts w:cs="Calibri (Body)"/>
                    <w:sz w:val="18"/>
                    <w:szCs w:val="18"/>
                  </w:rPr>
                  <w:t>Enter text.</w:t>
                </w:r>
              </w:sdtContent>
            </w:sdt>
          </w:p>
        </w:tc>
        <w:tc>
          <w:tcPr>
            <w:tcW w:w="1170" w:type="dxa"/>
          </w:tcPr>
          <w:p w14:paraId="74855313" w14:textId="77777777" w:rsidR="00F92EF1" w:rsidRPr="00006B20" w:rsidRDefault="00E220E3" w:rsidP="00043508">
            <w:sdt>
              <w:sdtPr>
                <w:rPr>
                  <w:rFonts w:cs="Calibri (Body)"/>
                  <w:b/>
                  <w:sz w:val="18"/>
                  <w:szCs w:val="18"/>
                </w:rPr>
                <w:id w:val="-11139886"/>
                <w:placeholder>
                  <w:docPart w:val="29308F20A28148F6AF829C8571F23C5A"/>
                </w:placeholder>
                <w:showingPlcHdr/>
              </w:sdtPr>
              <w:sdtEndPr/>
              <w:sdtContent>
                <w:r w:rsidR="00F92EF1" w:rsidRPr="00006B20">
                  <w:rPr>
                    <w:rFonts w:cs="Calibri (Body)"/>
                    <w:sz w:val="18"/>
                    <w:szCs w:val="18"/>
                  </w:rPr>
                  <w:t>Enter text.</w:t>
                </w:r>
              </w:sdtContent>
            </w:sdt>
          </w:p>
        </w:tc>
        <w:tc>
          <w:tcPr>
            <w:tcW w:w="5760" w:type="dxa"/>
          </w:tcPr>
          <w:p w14:paraId="39D0E3B5" w14:textId="77777777" w:rsidR="00F92EF1" w:rsidRPr="00006B20" w:rsidRDefault="00F92EF1" w:rsidP="00043508">
            <w:r w:rsidRPr="00006B20">
              <w:t xml:space="preserve">Reduction in restrictive placements: </w:t>
            </w:r>
            <w:sdt>
              <w:sdtPr>
                <w:rPr>
                  <w:rFonts w:cs="Calibri (Body)"/>
                  <w:b/>
                  <w:sz w:val="18"/>
                  <w:szCs w:val="18"/>
                </w:rPr>
                <w:id w:val="398875138"/>
                <w:placeholder>
                  <w:docPart w:val="045C282572D84A4D9A66BC63CFC52CB8"/>
                </w:placeholder>
                <w:showingPlcHdr/>
              </w:sdtPr>
              <w:sdtEndPr/>
              <w:sdtContent>
                <w:r w:rsidRPr="00006B20">
                  <w:rPr>
                    <w:rFonts w:cs="Calibri (Body)"/>
                    <w:sz w:val="18"/>
                    <w:szCs w:val="18"/>
                  </w:rPr>
                  <w:t>Enter text.</w:t>
                </w:r>
              </w:sdtContent>
            </w:sdt>
          </w:p>
          <w:p w14:paraId="1DBC6E7F" w14:textId="77777777" w:rsidR="00F92EF1" w:rsidRPr="00006B20" w:rsidRDefault="00F92EF1" w:rsidP="00043508">
            <w:pPr>
              <w:tabs>
                <w:tab w:val="left" w:pos="1245"/>
              </w:tabs>
            </w:pPr>
            <w:r w:rsidRPr="00006B20">
              <w:t xml:space="preserve">Contributing factors: </w:t>
            </w:r>
            <w:sdt>
              <w:sdtPr>
                <w:rPr>
                  <w:rFonts w:cs="Calibri (Body)"/>
                  <w:b/>
                  <w:sz w:val="18"/>
                  <w:szCs w:val="18"/>
                </w:rPr>
                <w:id w:val="-254288289"/>
                <w:placeholder>
                  <w:docPart w:val="7116335E88E442A296F7B229D37D3BFF"/>
                </w:placeholder>
                <w:showingPlcHdr/>
              </w:sdtPr>
              <w:sdtEndPr/>
              <w:sdtContent>
                <w:r w:rsidRPr="00006B20">
                  <w:rPr>
                    <w:rFonts w:cs="Calibri (Body)"/>
                    <w:sz w:val="18"/>
                    <w:szCs w:val="18"/>
                  </w:rPr>
                  <w:t>Enter text.</w:t>
                </w:r>
              </w:sdtContent>
            </w:sdt>
          </w:p>
        </w:tc>
      </w:tr>
      <w:tr w:rsidR="00F92EF1" w:rsidRPr="00B43DC9" w14:paraId="38BF9B79" w14:textId="77777777" w:rsidTr="008B0DF3">
        <w:tc>
          <w:tcPr>
            <w:tcW w:w="1350" w:type="dxa"/>
          </w:tcPr>
          <w:p w14:paraId="379D9748" w14:textId="77777777" w:rsidR="00F92EF1" w:rsidRPr="00006B20" w:rsidRDefault="00E220E3" w:rsidP="00043508">
            <w:pPr>
              <w:tabs>
                <w:tab w:val="left" w:pos="-540"/>
              </w:tabs>
              <w:jc w:val="center"/>
              <w:rPr>
                <w:rFonts w:cs="Calibri (Body)"/>
                <w:sz w:val="18"/>
                <w:szCs w:val="18"/>
              </w:rPr>
            </w:pPr>
            <w:sdt>
              <w:sdtPr>
                <w:rPr>
                  <w:rFonts w:cs="Calibri (Body)"/>
                  <w:b/>
                  <w:sz w:val="18"/>
                  <w:szCs w:val="18"/>
                </w:rPr>
                <w:id w:val="-1726128356"/>
                <w:placeholder>
                  <w:docPart w:val="A96A11EC83854D289F0B708C1A0CC281"/>
                </w:placeholder>
                <w:showingPlcHdr/>
              </w:sdtPr>
              <w:sdtEndPr/>
              <w:sdtContent>
                <w:r w:rsidR="00F92EF1" w:rsidRPr="00006B20">
                  <w:rPr>
                    <w:rFonts w:cs="Calibri (Body)"/>
                    <w:sz w:val="18"/>
                    <w:szCs w:val="18"/>
                  </w:rPr>
                  <w:t>Enter text.</w:t>
                </w:r>
              </w:sdtContent>
            </w:sdt>
          </w:p>
        </w:tc>
        <w:tc>
          <w:tcPr>
            <w:tcW w:w="1530" w:type="dxa"/>
          </w:tcPr>
          <w:p w14:paraId="33C168E4" w14:textId="77777777" w:rsidR="00F92EF1" w:rsidRPr="00006B20" w:rsidRDefault="00E220E3" w:rsidP="00043508">
            <w:pPr>
              <w:tabs>
                <w:tab w:val="left" w:pos="-540"/>
              </w:tabs>
              <w:rPr>
                <w:rFonts w:cs="Calibri (Body)"/>
                <w:sz w:val="18"/>
                <w:szCs w:val="18"/>
              </w:rPr>
            </w:pPr>
            <w:sdt>
              <w:sdtPr>
                <w:rPr>
                  <w:rFonts w:cs="Calibri (Body)"/>
                  <w:sz w:val="18"/>
                  <w:szCs w:val="18"/>
                </w:rPr>
                <w:id w:val="49581921"/>
                <w:placeholder>
                  <w:docPart w:val="9EB6505E838B4B09A211A5425F5C4E76"/>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F92EF1" w:rsidRPr="00006B20">
                  <w:rPr>
                    <w:rFonts w:cs="Calibri (Body)"/>
                    <w:sz w:val="18"/>
                    <w:szCs w:val="18"/>
                  </w:rPr>
                  <w:t>Select the Placement category.</w:t>
                </w:r>
              </w:sdtContent>
            </w:sdt>
          </w:p>
        </w:tc>
        <w:sdt>
          <w:sdtPr>
            <w:rPr>
              <w:rFonts w:cs="Calibri (Body)"/>
              <w:sz w:val="18"/>
              <w:szCs w:val="18"/>
            </w:rPr>
            <w:id w:val="-444768089"/>
            <w:placeholder>
              <w:docPart w:val="3D479EB911DA461CACC687ED33B769E0"/>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1DE1D476" w14:textId="77777777"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620" w:type="dxa"/>
          </w:tcPr>
          <w:p w14:paraId="7BA08057" w14:textId="77777777" w:rsidR="00F92EF1" w:rsidRPr="00006B20" w:rsidRDefault="00E220E3" w:rsidP="00043508">
            <w:sdt>
              <w:sdtPr>
                <w:rPr>
                  <w:rFonts w:cs="Calibri (Body)"/>
                  <w:b/>
                  <w:sz w:val="18"/>
                  <w:szCs w:val="18"/>
                </w:rPr>
                <w:id w:val="860394480"/>
                <w:placeholder>
                  <w:docPart w:val="5427483451264DD7A3CF286310F10702"/>
                </w:placeholder>
                <w:showingPlcHdr/>
              </w:sdtPr>
              <w:sdtEndPr/>
              <w:sdtContent>
                <w:r w:rsidR="00F92EF1" w:rsidRPr="00006B20">
                  <w:rPr>
                    <w:rFonts w:cs="Calibri (Body)"/>
                    <w:sz w:val="18"/>
                    <w:szCs w:val="18"/>
                  </w:rPr>
                  <w:t>Enter text.</w:t>
                </w:r>
              </w:sdtContent>
            </w:sdt>
          </w:p>
        </w:tc>
        <w:tc>
          <w:tcPr>
            <w:tcW w:w="1170" w:type="dxa"/>
          </w:tcPr>
          <w:p w14:paraId="576882C3" w14:textId="77777777" w:rsidR="00F92EF1" w:rsidRPr="00006B20" w:rsidRDefault="00E220E3" w:rsidP="00043508">
            <w:sdt>
              <w:sdtPr>
                <w:rPr>
                  <w:rFonts w:cs="Calibri (Body)"/>
                  <w:b/>
                  <w:sz w:val="18"/>
                  <w:szCs w:val="18"/>
                </w:rPr>
                <w:id w:val="1524360401"/>
                <w:placeholder>
                  <w:docPart w:val="344D240901CF413A868619DD5282863C"/>
                </w:placeholder>
                <w:showingPlcHdr/>
              </w:sdtPr>
              <w:sdtEndPr/>
              <w:sdtContent>
                <w:r w:rsidR="00F92EF1" w:rsidRPr="00006B20">
                  <w:rPr>
                    <w:rFonts w:cs="Calibri (Body)"/>
                    <w:sz w:val="18"/>
                    <w:szCs w:val="18"/>
                  </w:rPr>
                  <w:t>Enter text.</w:t>
                </w:r>
              </w:sdtContent>
            </w:sdt>
          </w:p>
        </w:tc>
        <w:tc>
          <w:tcPr>
            <w:tcW w:w="5760" w:type="dxa"/>
          </w:tcPr>
          <w:p w14:paraId="5F6D681A" w14:textId="77777777" w:rsidR="00F92EF1" w:rsidRPr="00006B20" w:rsidRDefault="00F92EF1" w:rsidP="00043508">
            <w:r w:rsidRPr="00006B20">
              <w:t xml:space="preserve">Reduction in restrictive placements: </w:t>
            </w:r>
            <w:sdt>
              <w:sdtPr>
                <w:rPr>
                  <w:rFonts w:cs="Calibri (Body)"/>
                  <w:b/>
                  <w:sz w:val="18"/>
                  <w:szCs w:val="18"/>
                </w:rPr>
                <w:id w:val="1651093246"/>
                <w:placeholder>
                  <w:docPart w:val="C8A94715C6454AEEB0D08CAF9BB3353A"/>
                </w:placeholder>
                <w:showingPlcHdr/>
              </w:sdtPr>
              <w:sdtEndPr/>
              <w:sdtContent>
                <w:r w:rsidRPr="00006B20">
                  <w:rPr>
                    <w:rFonts w:cs="Calibri (Body)"/>
                    <w:sz w:val="18"/>
                    <w:szCs w:val="18"/>
                  </w:rPr>
                  <w:t>Enter text.</w:t>
                </w:r>
              </w:sdtContent>
            </w:sdt>
          </w:p>
          <w:p w14:paraId="033F918E" w14:textId="77777777" w:rsidR="00F92EF1" w:rsidRPr="00006B20" w:rsidRDefault="00F92EF1" w:rsidP="00043508">
            <w:r w:rsidRPr="00006B20">
              <w:t>Contributing factors:</w:t>
            </w:r>
          </w:p>
        </w:tc>
      </w:tr>
    </w:tbl>
    <w:p w14:paraId="29BC5537" w14:textId="77777777" w:rsidR="00F92EF1" w:rsidRPr="00006B20" w:rsidRDefault="00F92EF1" w:rsidP="00BC23FF">
      <w:pPr>
        <w:spacing w:before="120"/>
        <w:rPr>
          <w:rFonts w:asciiTheme="majorHAnsi" w:eastAsiaTheme="majorEastAsia" w:hAnsiTheme="majorHAnsi" w:cstheme="majorBidi"/>
          <w:b/>
          <w:sz w:val="24"/>
          <w:szCs w:val="26"/>
        </w:rPr>
      </w:pPr>
      <w:r w:rsidRPr="00006B20">
        <w:rPr>
          <w:rFonts w:asciiTheme="majorHAnsi" w:eastAsiaTheme="majorEastAsia" w:hAnsiTheme="majorHAnsi" w:cstheme="majorBidi"/>
          <w:b/>
          <w:sz w:val="24"/>
          <w:szCs w:val="26"/>
        </w:rPr>
        <w:t xml:space="preserve">Disciplinary Removals </w:t>
      </w:r>
    </w:p>
    <w:tbl>
      <w:tblPr>
        <w:tblStyle w:val="TableGrid"/>
        <w:tblW w:w="12870" w:type="dxa"/>
        <w:tblInd w:w="-275" w:type="dxa"/>
        <w:tblLayout w:type="fixed"/>
        <w:tblLook w:val="04A0" w:firstRow="1" w:lastRow="0" w:firstColumn="1" w:lastColumn="0" w:noHBand="0" w:noVBand="1"/>
      </w:tblPr>
      <w:tblGrid>
        <w:gridCol w:w="1350"/>
        <w:gridCol w:w="1530"/>
        <w:gridCol w:w="1440"/>
        <w:gridCol w:w="1260"/>
        <w:gridCol w:w="1260"/>
        <w:gridCol w:w="1170"/>
        <w:gridCol w:w="1260"/>
        <w:gridCol w:w="3600"/>
      </w:tblGrid>
      <w:tr w:rsidR="00F92EF1" w:rsidRPr="00B935DF" w14:paraId="41FDD8DC" w14:textId="77777777" w:rsidTr="00256396">
        <w:trPr>
          <w:tblHeader/>
        </w:trPr>
        <w:tc>
          <w:tcPr>
            <w:tcW w:w="1350" w:type="dxa"/>
          </w:tcPr>
          <w:p w14:paraId="391DEACF" w14:textId="77777777" w:rsidR="00F92EF1" w:rsidRPr="008B0DF3" w:rsidRDefault="00F92EF1" w:rsidP="00043508">
            <w:pPr>
              <w:tabs>
                <w:tab w:val="left" w:pos="-540"/>
              </w:tabs>
              <w:rPr>
                <w:b/>
              </w:rPr>
            </w:pPr>
            <w:r w:rsidRPr="008B0DF3">
              <w:rPr>
                <w:b/>
              </w:rPr>
              <w:t>School(s)/</w:t>
            </w:r>
          </w:p>
          <w:p w14:paraId="4BC5DA25" w14:textId="77777777" w:rsidR="00F92EF1" w:rsidRPr="008B0DF3" w:rsidRDefault="00F92EF1" w:rsidP="00043508">
            <w:pPr>
              <w:tabs>
                <w:tab w:val="left" w:pos="-540"/>
              </w:tabs>
              <w:rPr>
                <w:b/>
              </w:rPr>
            </w:pPr>
            <w:r w:rsidRPr="008B0DF3">
              <w:rPr>
                <w:b/>
              </w:rPr>
              <w:t>Region(s)</w:t>
            </w:r>
          </w:p>
        </w:tc>
        <w:tc>
          <w:tcPr>
            <w:tcW w:w="1530" w:type="dxa"/>
          </w:tcPr>
          <w:p w14:paraId="004E9A35" w14:textId="77777777" w:rsidR="00F92EF1" w:rsidRPr="008B0DF3" w:rsidRDefault="00F92EF1" w:rsidP="008B0DF3">
            <w:pPr>
              <w:tabs>
                <w:tab w:val="left" w:pos="-540"/>
              </w:tabs>
              <w:rPr>
                <w:b/>
              </w:rPr>
            </w:pPr>
            <w:r w:rsidRPr="008B0DF3">
              <w:rPr>
                <w:b/>
              </w:rPr>
              <w:t>Category of Analysis</w:t>
            </w:r>
          </w:p>
        </w:tc>
        <w:tc>
          <w:tcPr>
            <w:tcW w:w="1440" w:type="dxa"/>
          </w:tcPr>
          <w:p w14:paraId="627E91C8" w14:textId="77777777" w:rsidR="00F92EF1" w:rsidRPr="008B0DF3" w:rsidRDefault="008B0DF3" w:rsidP="008B0DF3">
            <w:pPr>
              <w:tabs>
                <w:tab w:val="left" w:pos="-540"/>
              </w:tabs>
              <w:rPr>
                <w:b/>
                <w:sz w:val="18"/>
              </w:rPr>
            </w:pPr>
            <w:r w:rsidRPr="008B0DF3">
              <w:rPr>
                <w:b/>
                <w:sz w:val="18"/>
              </w:rPr>
              <w:t xml:space="preserve">Racial/Ethnic Group </w:t>
            </w:r>
            <w:r w:rsidRPr="008B0DF3">
              <w:rPr>
                <w:b/>
                <w:sz w:val="16"/>
              </w:rPr>
              <w:t>(targeted as Significant Disproportionate)</w:t>
            </w:r>
          </w:p>
        </w:tc>
        <w:tc>
          <w:tcPr>
            <w:tcW w:w="1260" w:type="dxa"/>
          </w:tcPr>
          <w:p w14:paraId="2CAB9E25" w14:textId="77777777" w:rsidR="00F92EF1" w:rsidRPr="008B0DF3" w:rsidRDefault="00F92EF1" w:rsidP="00043508">
            <w:pPr>
              <w:tabs>
                <w:tab w:val="left" w:pos="-540"/>
              </w:tabs>
              <w:rPr>
                <w:b/>
                <w:sz w:val="18"/>
              </w:rPr>
            </w:pPr>
            <w:r w:rsidRPr="008B0DF3">
              <w:rPr>
                <w:b/>
                <w:sz w:val="18"/>
              </w:rPr>
              <w:t>Total enrollment of students in the targeted group</w:t>
            </w:r>
          </w:p>
        </w:tc>
        <w:tc>
          <w:tcPr>
            <w:tcW w:w="1260" w:type="dxa"/>
          </w:tcPr>
          <w:p w14:paraId="4EDEB64D" w14:textId="77777777" w:rsidR="00F92EF1" w:rsidRPr="008B0DF3" w:rsidRDefault="00F92EF1" w:rsidP="00043508">
            <w:pPr>
              <w:tabs>
                <w:tab w:val="left" w:pos="-540"/>
              </w:tabs>
              <w:rPr>
                <w:b/>
                <w:sz w:val="18"/>
              </w:rPr>
            </w:pPr>
            <w:r w:rsidRPr="008B0DF3">
              <w:rPr>
                <w:b/>
                <w:sz w:val="18"/>
              </w:rPr>
              <w:t># of targeted students with disciplinary removals by category</w:t>
            </w:r>
          </w:p>
        </w:tc>
        <w:tc>
          <w:tcPr>
            <w:tcW w:w="1170" w:type="dxa"/>
          </w:tcPr>
          <w:p w14:paraId="51047F0A" w14:textId="77777777" w:rsidR="00F92EF1" w:rsidRPr="008B0DF3" w:rsidRDefault="00F92EF1" w:rsidP="00043508">
            <w:pPr>
              <w:tabs>
                <w:tab w:val="left" w:pos="-540"/>
              </w:tabs>
              <w:rPr>
                <w:b/>
                <w:sz w:val="18"/>
              </w:rPr>
            </w:pPr>
            <w:r w:rsidRPr="008B0DF3">
              <w:rPr>
                <w:b/>
                <w:sz w:val="18"/>
              </w:rPr>
              <w:t>Total enrollment of all other students with disabilities</w:t>
            </w:r>
          </w:p>
        </w:tc>
        <w:tc>
          <w:tcPr>
            <w:tcW w:w="1260" w:type="dxa"/>
          </w:tcPr>
          <w:p w14:paraId="348A7F05" w14:textId="77777777" w:rsidR="00F92EF1" w:rsidRPr="008B0DF3" w:rsidRDefault="00F92EF1" w:rsidP="00043508">
            <w:pPr>
              <w:tabs>
                <w:tab w:val="left" w:pos="-540"/>
              </w:tabs>
              <w:rPr>
                <w:b/>
                <w:sz w:val="18"/>
              </w:rPr>
            </w:pPr>
            <w:r w:rsidRPr="008B0DF3">
              <w:rPr>
                <w:b/>
                <w:sz w:val="18"/>
              </w:rPr>
              <w:t># of all other students with disciplinary removals by category</w:t>
            </w:r>
          </w:p>
        </w:tc>
        <w:tc>
          <w:tcPr>
            <w:tcW w:w="3600" w:type="dxa"/>
          </w:tcPr>
          <w:p w14:paraId="4037BB3B" w14:textId="77777777" w:rsidR="00F92EF1" w:rsidRPr="008B0DF3" w:rsidRDefault="00F92EF1" w:rsidP="00043508">
            <w:pPr>
              <w:tabs>
                <w:tab w:val="left" w:pos="-540"/>
              </w:tabs>
              <w:rPr>
                <w:b/>
                <w:sz w:val="18"/>
              </w:rPr>
            </w:pPr>
            <w:r w:rsidRPr="008B0DF3">
              <w:rPr>
                <w:b/>
                <w:sz w:val="18"/>
              </w:rPr>
              <w:t>Identify factors contributing to a reduction in the rates of suspensions for targeted students at this school/region.</w:t>
            </w:r>
          </w:p>
          <w:p w14:paraId="3516AD29" w14:textId="77777777" w:rsidR="00F92EF1" w:rsidRPr="008B0DF3" w:rsidRDefault="00F92EF1" w:rsidP="00043508">
            <w:pPr>
              <w:tabs>
                <w:tab w:val="left" w:pos="-540"/>
              </w:tabs>
              <w:rPr>
                <w:b/>
                <w:sz w:val="18"/>
              </w:rPr>
            </w:pPr>
            <w:r w:rsidRPr="008B0DF3">
              <w:rPr>
                <w:b/>
                <w:sz w:val="18"/>
              </w:rPr>
              <w:t>Do the factors impact the rate of suspensions for other students with/without disabilities?</w:t>
            </w:r>
          </w:p>
        </w:tc>
      </w:tr>
      <w:tr w:rsidR="00F92EF1" w:rsidRPr="00B935DF" w14:paraId="2160E360" w14:textId="77777777" w:rsidTr="00256396">
        <w:tc>
          <w:tcPr>
            <w:tcW w:w="1350" w:type="dxa"/>
          </w:tcPr>
          <w:p w14:paraId="42753707" w14:textId="77777777" w:rsidR="00F92EF1" w:rsidRPr="008B0DF3" w:rsidRDefault="00E220E3" w:rsidP="00043508">
            <w:pPr>
              <w:tabs>
                <w:tab w:val="left" w:pos="-540"/>
              </w:tabs>
              <w:jc w:val="center"/>
              <w:rPr>
                <w:rFonts w:cs="Calibri (Body)"/>
                <w:sz w:val="18"/>
                <w:szCs w:val="18"/>
              </w:rPr>
            </w:pPr>
            <w:sdt>
              <w:sdtPr>
                <w:rPr>
                  <w:rFonts w:cs="Calibri (Body)"/>
                  <w:b/>
                  <w:sz w:val="18"/>
                  <w:szCs w:val="18"/>
                </w:rPr>
                <w:id w:val="-1712485259"/>
                <w:placeholder>
                  <w:docPart w:val="CA81B5A10F0744558642B23088D95E2C"/>
                </w:placeholder>
                <w:showingPlcHdr/>
              </w:sdtPr>
              <w:sdtEndPr/>
              <w:sdtContent>
                <w:r w:rsidR="00F92EF1" w:rsidRPr="008B0DF3">
                  <w:rPr>
                    <w:rFonts w:cs="Calibri (Body)"/>
                    <w:sz w:val="18"/>
                    <w:szCs w:val="18"/>
                  </w:rPr>
                  <w:t>Enter text.</w:t>
                </w:r>
              </w:sdtContent>
            </w:sdt>
          </w:p>
        </w:tc>
        <w:tc>
          <w:tcPr>
            <w:tcW w:w="1530" w:type="dxa"/>
          </w:tcPr>
          <w:p w14:paraId="25CCEFD8" w14:textId="77777777" w:rsidR="00F92EF1" w:rsidRPr="008B0DF3" w:rsidRDefault="00E220E3" w:rsidP="00043508">
            <w:pPr>
              <w:tabs>
                <w:tab w:val="left" w:pos="-540"/>
              </w:tabs>
              <w:rPr>
                <w:rFonts w:cs="Calibri (Body)"/>
                <w:sz w:val="18"/>
                <w:szCs w:val="18"/>
              </w:rPr>
            </w:pPr>
            <w:sdt>
              <w:sdtPr>
                <w:rPr>
                  <w:szCs w:val="23"/>
                </w:rPr>
                <w:id w:val="-1051463596"/>
                <w:placeholder>
                  <w:docPart w:val="12A3678FB82440E896525AABA3C24488"/>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F92EF1" w:rsidRPr="008B0DF3">
                  <w:rPr>
                    <w:szCs w:val="23"/>
                  </w:rPr>
                  <w:t>Select the Disciplinary Removals category.</w:t>
                </w:r>
              </w:sdtContent>
            </w:sdt>
          </w:p>
        </w:tc>
        <w:sdt>
          <w:sdtPr>
            <w:rPr>
              <w:rFonts w:cs="Calibri (Body)"/>
              <w:sz w:val="18"/>
              <w:szCs w:val="18"/>
            </w:rPr>
            <w:id w:val="-619301951"/>
            <w:placeholder>
              <w:docPart w:val="DF4800CF4DE042C3ACCF7ACDFD7610C1"/>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421A0550" w14:textId="77777777" w:rsidR="00F92EF1" w:rsidRPr="008B0DF3" w:rsidRDefault="00F92EF1" w:rsidP="00043508">
                <w:pPr>
                  <w:rPr>
                    <w:rFonts w:ascii="Calibri Light" w:hAnsi="Calibri Light" w:cs="Calibri"/>
                    <w:b/>
                  </w:rPr>
                </w:pPr>
                <w:r w:rsidRPr="008B0DF3">
                  <w:rPr>
                    <w:rFonts w:cs="Calibri (Body)"/>
                    <w:sz w:val="18"/>
                    <w:szCs w:val="18"/>
                  </w:rPr>
                  <w:t>Race/Ethnicity</w:t>
                </w:r>
              </w:p>
            </w:tc>
          </w:sdtContent>
        </w:sdt>
        <w:tc>
          <w:tcPr>
            <w:tcW w:w="1260" w:type="dxa"/>
          </w:tcPr>
          <w:p w14:paraId="7B4AB1B7" w14:textId="77777777" w:rsidR="00F92EF1" w:rsidRPr="008B0DF3" w:rsidRDefault="00E220E3" w:rsidP="00043508">
            <w:sdt>
              <w:sdtPr>
                <w:rPr>
                  <w:rFonts w:ascii="Calibri Light" w:hAnsi="Calibri Light" w:cs="Calibri"/>
                  <w:b/>
                </w:rPr>
                <w:id w:val="671913089"/>
                <w:placeholder>
                  <w:docPart w:val="F522AEDFCA7546FDACBBC9C8219794C8"/>
                </w:placeholder>
                <w:showingPlcHdr/>
              </w:sdtPr>
              <w:sdtEndPr/>
              <w:sdtContent>
                <w:r w:rsidR="00F92EF1" w:rsidRPr="008B0DF3">
                  <w:rPr>
                    <w:sz w:val="18"/>
                  </w:rPr>
                  <w:t>Enter text.</w:t>
                </w:r>
              </w:sdtContent>
            </w:sdt>
          </w:p>
        </w:tc>
        <w:tc>
          <w:tcPr>
            <w:tcW w:w="1260" w:type="dxa"/>
          </w:tcPr>
          <w:p w14:paraId="7B90A9A5" w14:textId="77777777" w:rsidR="00F92EF1" w:rsidRPr="008B0DF3" w:rsidRDefault="00E220E3" w:rsidP="00043508">
            <w:sdt>
              <w:sdtPr>
                <w:rPr>
                  <w:rFonts w:ascii="Calibri Light" w:hAnsi="Calibri Light" w:cs="Calibri"/>
                  <w:b/>
                </w:rPr>
                <w:id w:val="1748611402"/>
                <w:placeholder>
                  <w:docPart w:val="5275888433A9432C861A505428FBF865"/>
                </w:placeholder>
                <w:showingPlcHdr/>
              </w:sdtPr>
              <w:sdtEndPr/>
              <w:sdtContent>
                <w:r w:rsidR="00F92EF1" w:rsidRPr="008B0DF3">
                  <w:rPr>
                    <w:sz w:val="18"/>
                  </w:rPr>
                  <w:t>Enter text.</w:t>
                </w:r>
              </w:sdtContent>
            </w:sdt>
          </w:p>
        </w:tc>
        <w:tc>
          <w:tcPr>
            <w:tcW w:w="1170" w:type="dxa"/>
          </w:tcPr>
          <w:p w14:paraId="77C91BFE" w14:textId="77777777" w:rsidR="00F92EF1" w:rsidRPr="008B0DF3" w:rsidRDefault="00E220E3" w:rsidP="00043508">
            <w:sdt>
              <w:sdtPr>
                <w:rPr>
                  <w:rFonts w:ascii="Calibri Light" w:hAnsi="Calibri Light" w:cs="Calibri"/>
                  <w:b/>
                </w:rPr>
                <w:id w:val="-1152514844"/>
                <w:placeholder>
                  <w:docPart w:val="C7E513FEC9294D149EC8658AFC36BB2B"/>
                </w:placeholder>
                <w:showingPlcHdr/>
              </w:sdtPr>
              <w:sdtEndPr/>
              <w:sdtContent>
                <w:r w:rsidR="00F92EF1" w:rsidRPr="008B0DF3">
                  <w:rPr>
                    <w:sz w:val="18"/>
                  </w:rPr>
                  <w:t>Enter text.</w:t>
                </w:r>
              </w:sdtContent>
            </w:sdt>
          </w:p>
        </w:tc>
        <w:tc>
          <w:tcPr>
            <w:tcW w:w="1260" w:type="dxa"/>
          </w:tcPr>
          <w:p w14:paraId="7943E59E" w14:textId="77777777" w:rsidR="00F92EF1" w:rsidRPr="008B0DF3" w:rsidRDefault="00E220E3" w:rsidP="00043508">
            <w:sdt>
              <w:sdtPr>
                <w:rPr>
                  <w:rFonts w:ascii="Calibri Light" w:hAnsi="Calibri Light" w:cs="Calibri"/>
                  <w:b/>
                </w:rPr>
                <w:id w:val="-336006917"/>
                <w:placeholder>
                  <w:docPart w:val="223F3D18EEDF4190BD66D2C50EF2F91E"/>
                </w:placeholder>
                <w:showingPlcHdr/>
              </w:sdtPr>
              <w:sdtEndPr/>
              <w:sdtContent>
                <w:r w:rsidR="00F92EF1" w:rsidRPr="008B0DF3">
                  <w:rPr>
                    <w:sz w:val="18"/>
                  </w:rPr>
                  <w:t>Enter text.</w:t>
                </w:r>
              </w:sdtContent>
            </w:sdt>
          </w:p>
        </w:tc>
        <w:tc>
          <w:tcPr>
            <w:tcW w:w="3600" w:type="dxa"/>
          </w:tcPr>
          <w:p w14:paraId="3CCCD276" w14:textId="77777777" w:rsidR="00F92EF1" w:rsidRPr="008B0DF3" w:rsidRDefault="00F92EF1" w:rsidP="00043508">
            <w:r w:rsidRPr="008B0DF3">
              <w:t xml:space="preserve">Reduction in suspensions: </w:t>
            </w:r>
            <w:sdt>
              <w:sdtPr>
                <w:rPr>
                  <w:rFonts w:cs="Calibri (Body)"/>
                  <w:b/>
                  <w:sz w:val="18"/>
                  <w:szCs w:val="18"/>
                </w:rPr>
                <w:id w:val="-133643930"/>
                <w:placeholder>
                  <w:docPart w:val="882CC548CF8A4DC880724B7722D18EC1"/>
                </w:placeholder>
                <w:showingPlcHdr/>
              </w:sdtPr>
              <w:sdtEndPr/>
              <w:sdtContent>
                <w:r w:rsidRPr="008B0DF3">
                  <w:rPr>
                    <w:rFonts w:cs="Calibri (Body)"/>
                    <w:sz w:val="18"/>
                    <w:szCs w:val="18"/>
                  </w:rPr>
                  <w:t>Enter text.</w:t>
                </w:r>
              </w:sdtContent>
            </w:sdt>
          </w:p>
          <w:p w14:paraId="18B2E0A5" w14:textId="77777777" w:rsidR="00F92EF1" w:rsidRPr="008B0DF3" w:rsidRDefault="00F92EF1" w:rsidP="00043508">
            <w:r w:rsidRPr="008B0DF3">
              <w:t xml:space="preserve">Contributing factors: </w:t>
            </w:r>
            <w:sdt>
              <w:sdtPr>
                <w:rPr>
                  <w:rFonts w:cs="Calibri (Body)"/>
                  <w:b/>
                  <w:sz w:val="18"/>
                  <w:szCs w:val="18"/>
                </w:rPr>
                <w:id w:val="-1150443126"/>
                <w:placeholder>
                  <w:docPart w:val="FB20454009284E9AB1E5011C322EE7DA"/>
                </w:placeholder>
                <w:showingPlcHdr/>
              </w:sdtPr>
              <w:sdtEndPr/>
              <w:sdtContent>
                <w:r w:rsidRPr="008B0DF3">
                  <w:rPr>
                    <w:rFonts w:cs="Calibri (Body)"/>
                    <w:sz w:val="18"/>
                    <w:szCs w:val="18"/>
                  </w:rPr>
                  <w:t>Enter text.</w:t>
                </w:r>
              </w:sdtContent>
            </w:sdt>
          </w:p>
        </w:tc>
      </w:tr>
      <w:tr w:rsidR="00F92EF1" w:rsidRPr="00B935DF" w14:paraId="07431894" w14:textId="77777777" w:rsidTr="00256396">
        <w:tc>
          <w:tcPr>
            <w:tcW w:w="1350" w:type="dxa"/>
          </w:tcPr>
          <w:p w14:paraId="1CFF8DA7" w14:textId="77777777" w:rsidR="00F92EF1" w:rsidRPr="008B0DF3" w:rsidRDefault="00E220E3" w:rsidP="00043508">
            <w:pPr>
              <w:tabs>
                <w:tab w:val="left" w:pos="-540"/>
              </w:tabs>
              <w:jc w:val="center"/>
              <w:rPr>
                <w:rFonts w:cs="Calibri (Body)"/>
                <w:sz w:val="18"/>
                <w:szCs w:val="18"/>
              </w:rPr>
            </w:pPr>
            <w:sdt>
              <w:sdtPr>
                <w:rPr>
                  <w:rFonts w:cs="Calibri (Body)"/>
                  <w:b/>
                  <w:sz w:val="18"/>
                  <w:szCs w:val="18"/>
                </w:rPr>
                <w:id w:val="1523747535"/>
                <w:placeholder>
                  <w:docPart w:val="61119EE23984419AB8E5F93C3AE767DC"/>
                </w:placeholder>
                <w:showingPlcHdr/>
              </w:sdtPr>
              <w:sdtEndPr/>
              <w:sdtContent>
                <w:r w:rsidR="00F92EF1" w:rsidRPr="008B0DF3">
                  <w:rPr>
                    <w:rFonts w:cs="Calibri (Body)"/>
                    <w:sz w:val="18"/>
                    <w:szCs w:val="18"/>
                  </w:rPr>
                  <w:t>Enter text.</w:t>
                </w:r>
              </w:sdtContent>
            </w:sdt>
          </w:p>
        </w:tc>
        <w:tc>
          <w:tcPr>
            <w:tcW w:w="1530" w:type="dxa"/>
          </w:tcPr>
          <w:p w14:paraId="12EA06DA" w14:textId="77777777" w:rsidR="00F92EF1" w:rsidRPr="008B0DF3" w:rsidRDefault="00E220E3" w:rsidP="00043508">
            <w:pPr>
              <w:tabs>
                <w:tab w:val="left" w:pos="-540"/>
              </w:tabs>
              <w:rPr>
                <w:rFonts w:cs="Calibri (Body)"/>
                <w:sz w:val="18"/>
                <w:szCs w:val="18"/>
              </w:rPr>
            </w:pPr>
            <w:sdt>
              <w:sdtPr>
                <w:rPr>
                  <w:szCs w:val="23"/>
                </w:rPr>
                <w:id w:val="2146692338"/>
                <w:placeholder>
                  <w:docPart w:val="AABB81DDE40E4330AC244172DBA1368B"/>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F92EF1" w:rsidRPr="008B0DF3">
                  <w:rPr>
                    <w:szCs w:val="23"/>
                  </w:rPr>
                  <w:t>Select the Disciplinary Removals category.</w:t>
                </w:r>
              </w:sdtContent>
            </w:sdt>
          </w:p>
        </w:tc>
        <w:sdt>
          <w:sdtPr>
            <w:rPr>
              <w:rFonts w:cs="Calibri (Body)"/>
              <w:sz w:val="18"/>
              <w:szCs w:val="18"/>
            </w:rPr>
            <w:id w:val="1567291914"/>
            <w:placeholder>
              <w:docPart w:val="BE8B22EF277A4D1D9C63E1CE92AFE7FD"/>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3715A21A" w14:textId="77777777" w:rsidR="00F92EF1" w:rsidRPr="008B0DF3" w:rsidRDefault="00F92EF1" w:rsidP="00043508">
                <w:pPr>
                  <w:rPr>
                    <w:rFonts w:ascii="Calibri Light" w:hAnsi="Calibri Light" w:cs="Calibri"/>
                    <w:b/>
                  </w:rPr>
                </w:pPr>
                <w:r w:rsidRPr="008B0DF3">
                  <w:rPr>
                    <w:rFonts w:cs="Calibri (Body)"/>
                    <w:sz w:val="18"/>
                    <w:szCs w:val="18"/>
                  </w:rPr>
                  <w:t>Race/Ethnicity</w:t>
                </w:r>
              </w:p>
            </w:tc>
          </w:sdtContent>
        </w:sdt>
        <w:tc>
          <w:tcPr>
            <w:tcW w:w="1260" w:type="dxa"/>
          </w:tcPr>
          <w:p w14:paraId="53F88F2B" w14:textId="77777777" w:rsidR="00F92EF1" w:rsidRPr="008B0DF3" w:rsidRDefault="00E220E3" w:rsidP="00043508">
            <w:sdt>
              <w:sdtPr>
                <w:rPr>
                  <w:rFonts w:ascii="Calibri Light" w:hAnsi="Calibri Light" w:cs="Calibri"/>
                  <w:b/>
                </w:rPr>
                <w:id w:val="-1060249650"/>
                <w:placeholder>
                  <w:docPart w:val="E24C217AA85B4E0F8A17B7BD1EF28FE6"/>
                </w:placeholder>
                <w:showingPlcHdr/>
              </w:sdtPr>
              <w:sdtEndPr/>
              <w:sdtContent>
                <w:r w:rsidR="00F92EF1" w:rsidRPr="008B0DF3">
                  <w:rPr>
                    <w:sz w:val="18"/>
                  </w:rPr>
                  <w:t>Enter text.</w:t>
                </w:r>
              </w:sdtContent>
            </w:sdt>
          </w:p>
        </w:tc>
        <w:tc>
          <w:tcPr>
            <w:tcW w:w="1260" w:type="dxa"/>
          </w:tcPr>
          <w:p w14:paraId="019948A8" w14:textId="77777777" w:rsidR="00F92EF1" w:rsidRPr="008B0DF3" w:rsidRDefault="00E220E3" w:rsidP="00043508">
            <w:sdt>
              <w:sdtPr>
                <w:rPr>
                  <w:rFonts w:ascii="Calibri Light" w:hAnsi="Calibri Light" w:cs="Calibri"/>
                  <w:b/>
                </w:rPr>
                <w:id w:val="1171528979"/>
                <w:placeholder>
                  <w:docPart w:val="27D89118207D4F77AC6CF8310E996563"/>
                </w:placeholder>
                <w:showingPlcHdr/>
              </w:sdtPr>
              <w:sdtEndPr/>
              <w:sdtContent>
                <w:r w:rsidR="00F92EF1" w:rsidRPr="008B0DF3">
                  <w:rPr>
                    <w:sz w:val="18"/>
                  </w:rPr>
                  <w:t>Enter text.</w:t>
                </w:r>
              </w:sdtContent>
            </w:sdt>
          </w:p>
        </w:tc>
        <w:tc>
          <w:tcPr>
            <w:tcW w:w="1170" w:type="dxa"/>
          </w:tcPr>
          <w:p w14:paraId="7084F4F3" w14:textId="77777777" w:rsidR="00F92EF1" w:rsidRPr="008B0DF3" w:rsidRDefault="00E220E3" w:rsidP="00043508">
            <w:sdt>
              <w:sdtPr>
                <w:rPr>
                  <w:rFonts w:ascii="Calibri Light" w:hAnsi="Calibri Light" w:cs="Calibri"/>
                  <w:b/>
                </w:rPr>
                <w:id w:val="-1280794314"/>
                <w:placeholder>
                  <w:docPart w:val="E6A9E04247AA4704B2F0230B9ED3B9CB"/>
                </w:placeholder>
                <w:showingPlcHdr/>
              </w:sdtPr>
              <w:sdtEndPr/>
              <w:sdtContent>
                <w:r w:rsidR="00F92EF1" w:rsidRPr="008B0DF3">
                  <w:rPr>
                    <w:sz w:val="18"/>
                  </w:rPr>
                  <w:t>Enter text.</w:t>
                </w:r>
              </w:sdtContent>
            </w:sdt>
          </w:p>
        </w:tc>
        <w:tc>
          <w:tcPr>
            <w:tcW w:w="1260" w:type="dxa"/>
          </w:tcPr>
          <w:p w14:paraId="37B5F6A8" w14:textId="77777777" w:rsidR="00F92EF1" w:rsidRPr="008B0DF3" w:rsidRDefault="00E220E3" w:rsidP="00043508">
            <w:sdt>
              <w:sdtPr>
                <w:rPr>
                  <w:rFonts w:ascii="Calibri Light" w:hAnsi="Calibri Light" w:cs="Calibri"/>
                  <w:b/>
                </w:rPr>
                <w:id w:val="-458341228"/>
                <w:placeholder>
                  <w:docPart w:val="85E02E4B2D104DB5A63597A7332B0A66"/>
                </w:placeholder>
                <w:showingPlcHdr/>
              </w:sdtPr>
              <w:sdtEndPr/>
              <w:sdtContent>
                <w:r w:rsidR="00F92EF1" w:rsidRPr="008B0DF3">
                  <w:rPr>
                    <w:sz w:val="18"/>
                  </w:rPr>
                  <w:t>Enter text.</w:t>
                </w:r>
              </w:sdtContent>
            </w:sdt>
          </w:p>
        </w:tc>
        <w:tc>
          <w:tcPr>
            <w:tcW w:w="3600" w:type="dxa"/>
          </w:tcPr>
          <w:p w14:paraId="5AC44B18" w14:textId="77777777" w:rsidR="00F92EF1" w:rsidRPr="008B0DF3" w:rsidRDefault="00F92EF1" w:rsidP="00043508">
            <w:r w:rsidRPr="008B0DF3">
              <w:t xml:space="preserve">Reduction in suspensions: </w:t>
            </w:r>
            <w:sdt>
              <w:sdtPr>
                <w:rPr>
                  <w:rFonts w:cs="Calibri (Body)"/>
                  <w:b/>
                  <w:sz w:val="18"/>
                  <w:szCs w:val="18"/>
                </w:rPr>
                <w:id w:val="-1266767981"/>
                <w:placeholder>
                  <w:docPart w:val="61A0E4A16D6949CE8FD65B3982C35C48"/>
                </w:placeholder>
                <w:showingPlcHdr/>
              </w:sdtPr>
              <w:sdtEndPr/>
              <w:sdtContent>
                <w:r w:rsidRPr="008B0DF3">
                  <w:rPr>
                    <w:rFonts w:cs="Calibri (Body)"/>
                    <w:sz w:val="18"/>
                    <w:szCs w:val="18"/>
                  </w:rPr>
                  <w:t>Enter text.</w:t>
                </w:r>
              </w:sdtContent>
            </w:sdt>
          </w:p>
          <w:p w14:paraId="3781BD2C" w14:textId="77777777" w:rsidR="00F92EF1" w:rsidRPr="008B0DF3" w:rsidRDefault="00F92EF1" w:rsidP="00043508">
            <w:r w:rsidRPr="008B0DF3">
              <w:t xml:space="preserve">Contributing factors: </w:t>
            </w:r>
            <w:sdt>
              <w:sdtPr>
                <w:rPr>
                  <w:rFonts w:cs="Calibri (Body)"/>
                  <w:b/>
                  <w:sz w:val="18"/>
                  <w:szCs w:val="18"/>
                </w:rPr>
                <w:id w:val="262732970"/>
                <w:placeholder>
                  <w:docPart w:val="8EEABEA8AD874763A8A79B1CD0ACAEFC"/>
                </w:placeholder>
                <w:showingPlcHdr/>
              </w:sdtPr>
              <w:sdtEndPr/>
              <w:sdtContent>
                <w:r w:rsidRPr="008B0DF3">
                  <w:rPr>
                    <w:rFonts w:cs="Calibri (Body)"/>
                    <w:sz w:val="18"/>
                    <w:szCs w:val="18"/>
                  </w:rPr>
                  <w:t>Enter text.</w:t>
                </w:r>
              </w:sdtContent>
            </w:sdt>
          </w:p>
        </w:tc>
      </w:tr>
      <w:tr w:rsidR="00F92EF1" w:rsidRPr="00B935DF" w14:paraId="33E32632" w14:textId="77777777" w:rsidTr="00256396">
        <w:tc>
          <w:tcPr>
            <w:tcW w:w="1350" w:type="dxa"/>
          </w:tcPr>
          <w:p w14:paraId="3412A634" w14:textId="77777777" w:rsidR="00F92EF1" w:rsidRPr="008B0DF3" w:rsidRDefault="00E220E3" w:rsidP="00043508">
            <w:pPr>
              <w:tabs>
                <w:tab w:val="left" w:pos="-540"/>
              </w:tabs>
              <w:jc w:val="center"/>
              <w:rPr>
                <w:rFonts w:cs="Calibri (Body)"/>
                <w:sz w:val="18"/>
                <w:szCs w:val="18"/>
              </w:rPr>
            </w:pPr>
            <w:sdt>
              <w:sdtPr>
                <w:rPr>
                  <w:rFonts w:cs="Calibri (Body)"/>
                  <w:b/>
                  <w:sz w:val="18"/>
                  <w:szCs w:val="18"/>
                </w:rPr>
                <w:id w:val="-926959554"/>
                <w:placeholder>
                  <w:docPart w:val="F51BE2F0886A4BC99E1330F0FC01DB56"/>
                </w:placeholder>
                <w:showingPlcHdr/>
              </w:sdtPr>
              <w:sdtEndPr/>
              <w:sdtContent>
                <w:r w:rsidR="00F92EF1" w:rsidRPr="008B0DF3">
                  <w:rPr>
                    <w:rFonts w:cs="Calibri (Body)"/>
                    <w:sz w:val="18"/>
                    <w:szCs w:val="18"/>
                  </w:rPr>
                  <w:t>Enter text.</w:t>
                </w:r>
              </w:sdtContent>
            </w:sdt>
          </w:p>
        </w:tc>
        <w:tc>
          <w:tcPr>
            <w:tcW w:w="1530" w:type="dxa"/>
          </w:tcPr>
          <w:p w14:paraId="4A7EFAD2" w14:textId="77777777" w:rsidR="00F92EF1" w:rsidRPr="008B0DF3" w:rsidRDefault="00E220E3" w:rsidP="00043508">
            <w:pPr>
              <w:tabs>
                <w:tab w:val="left" w:pos="-540"/>
              </w:tabs>
              <w:rPr>
                <w:rFonts w:cs="Calibri (Body)"/>
                <w:sz w:val="18"/>
                <w:szCs w:val="18"/>
              </w:rPr>
            </w:pPr>
            <w:sdt>
              <w:sdtPr>
                <w:rPr>
                  <w:szCs w:val="23"/>
                </w:rPr>
                <w:id w:val="-1939366811"/>
                <w:placeholder>
                  <w:docPart w:val="5478DFCDCAC84B28A8F3FCD15F3586DE"/>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F92EF1" w:rsidRPr="008B0DF3">
                  <w:rPr>
                    <w:szCs w:val="23"/>
                  </w:rPr>
                  <w:t>Select the Disciplinary Removals category.</w:t>
                </w:r>
              </w:sdtContent>
            </w:sdt>
          </w:p>
        </w:tc>
        <w:sdt>
          <w:sdtPr>
            <w:rPr>
              <w:rFonts w:cs="Calibri (Body)"/>
              <w:sz w:val="18"/>
              <w:szCs w:val="18"/>
            </w:rPr>
            <w:id w:val="530073324"/>
            <w:placeholder>
              <w:docPart w:val="BC1B91E717BB473FA19C4F69125205B7"/>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046933A4" w14:textId="77777777" w:rsidR="00F92EF1" w:rsidRPr="008B0DF3" w:rsidRDefault="00F92EF1" w:rsidP="00043508">
                <w:pPr>
                  <w:rPr>
                    <w:rFonts w:ascii="Calibri Light" w:hAnsi="Calibri Light" w:cs="Calibri"/>
                    <w:b/>
                  </w:rPr>
                </w:pPr>
                <w:r w:rsidRPr="008B0DF3">
                  <w:rPr>
                    <w:rFonts w:cs="Calibri (Body)"/>
                    <w:sz w:val="18"/>
                    <w:szCs w:val="18"/>
                  </w:rPr>
                  <w:t>Race/Ethnicity</w:t>
                </w:r>
              </w:p>
            </w:tc>
          </w:sdtContent>
        </w:sdt>
        <w:tc>
          <w:tcPr>
            <w:tcW w:w="1260" w:type="dxa"/>
          </w:tcPr>
          <w:p w14:paraId="52EEDCE4" w14:textId="77777777" w:rsidR="00F92EF1" w:rsidRPr="008B0DF3" w:rsidRDefault="00E220E3" w:rsidP="00043508">
            <w:pPr>
              <w:rPr>
                <w:rFonts w:ascii="Calibri Light" w:hAnsi="Calibri Light" w:cs="Calibri"/>
                <w:b/>
              </w:rPr>
            </w:pPr>
            <w:sdt>
              <w:sdtPr>
                <w:rPr>
                  <w:rFonts w:ascii="Calibri Light" w:hAnsi="Calibri Light" w:cs="Calibri"/>
                  <w:b/>
                </w:rPr>
                <w:id w:val="754708475"/>
                <w:placeholder>
                  <w:docPart w:val="DDE5801B4C034AC485162F338735E8EA"/>
                </w:placeholder>
                <w:showingPlcHdr/>
              </w:sdtPr>
              <w:sdtEndPr/>
              <w:sdtContent>
                <w:r w:rsidR="00F92EF1" w:rsidRPr="008B0DF3">
                  <w:rPr>
                    <w:sz w:val="18"/>
                  </w:rPr>
                  <w:t>Enter text.</w:t>
                </w:r>
              </w:sdtContent>
            </w:sdt>
          </w:p>
        </w:tc>
        <w:tc>
          <w:tcPr>
            <w:tcW w:w="1260" w:type="dxa"/>
          </w:tcPr>
          <w:p w14:paraId="309CE727" w14:textId="77777777" w:rsidR="00F92EF1" w:rsidRPr="008B0DF3" w:rsidRDefault="00E220E3" w:rsidP="00043508">
            <w:pPr>
              <w:rPr>
                <w:rFonts w:ascii="Calibri Light" w:hAnsi="Calibri Light" w:cs="Calibri"/>
                <w:b/>
              </w:rPr>
            </w:pPr>
            <w:sdt>
              <w:sdtPr>
                <w:rPr>
                  <w:rFonts w:ascii="Calibri Light" w:hAnsi="Calibri Light" w:cs="Calibri"/>
                  <w:b/>
                </w:rPr>
                <w:id w:val="-291212037"/>
                <w:placeholder>
                  <w:docPart w:val="807C7AD4EE354AC09E478DCCCC0511CB"/>
                </w:placeholder>
                <w:showingPlcHdr/>
              </w:sdtPr>
              <w:sdtEndPr/>
              <w:sdtContent>
                <w:r w:rsidR="00F92EF1" w:rsidRPr="008B0DF3">
                  <w:rPr>
                    <w:sz w:val="18"/>
                  </w:rPr>
                  <w:t>Enter text.</w:t>
                </w:r>
              </w:sdtContent>
            </w:sdt>
          </w:p>
        </w:tc>
        <w:tc>
          <w:tcPr>
            <w:tcW w:w="1170" w:type="dxa"/>
          </w:tcPr>
          <w:p w14:paraId="0E5C9238" w14:textId="77777777" w:rsidR="00F92EF1" w:rsidRPr="008B0DF3" w:rsidRDefault="00E220E3" w:rsidP="00043508">
            <w:pPr>
              <w:rPr>
                <w:rFonts w:ascii="Calibri Light" w:hAnsi="Calibri Light" w:cs="Calibri"/>
                <w:b/>
              </w:rPr>
            </w:pPr>
            <w:sdt>
              <w:sdtPr>
                <w:rPr>
                  <w:rFonts w:ascii="Calibri Light" w:hAnsi="Calibri Light" w:cs="Calibri"/>
                  <w:b/>
                </w:rPr>
                <w:id w:val="154734077"/>
                <w:placeholder>
                  <w:docPart w:val="AE80F1D3A54D4ACC9FD718A2A4F1DFCF"/>
                </w:placeholder>
                <w:showingPlcHdr/>
              </w:sdtPr>
              <w:sdtEndPr/>
              <w:sdtContent>
                <w:r w:rsidR="00F92EF1" w:rsidRPr="008B0DF3">
                  <w:rPr>
                    <w:sz w:val="18"/>
                  </w:rPr>
                  <w:t>Enter text.</w:t>
                </w:r>
              </w:sdtContent>
            </w:sdt>
          </w:p>
        </w:tc>
        <w:tc>
          <w:tcPr>
            <w:tcW w:w="1260" w:type="dxa"/>
          </w:tcPr>
          <w:p w14:paraId="10623A06" w14:textId="77777777" w:rsidR="00F92EF1" w:rsidRPr="008B0DF3" w:rsidRDefault="00E220E3" w:rsidP="00043508">
            <w:pPr>
              <w:rPr>
                <w:rFonts w:ascii="Calibri Light" w:hAnsi="Calibri Light" w:cs="Calibri"/>
                <w:b/>
              </w:rPr>
            </w:pPr>
            <w:sdt>
              <w:sdtPr>
                <w:rPr>
                  <w:rFonts w:ascii="Calibri Light" w:hAnsi="Calibri Light" w:cs="Calibri"/>
                  <w:b/>
                </w:rPr>
                <w:id w:val="-597954814"/>
                <w:placeholder>
                  <w:docPart w:val="5072B23D897F4D0981101B9D8F3E0127"/>
                </w:placeholder>
                <w:showingPlcHdr/>
              </w:sdtPr>
              <w:sdtEndPr/>
              <w:sdtContent>
                <w:r w:rsidR="00F92EF1" w:rsidRPr="008B0DF3">
                  <w:rPr>
                    <w:sz w:val="18"/>
                  </w:rPr>
                  <w:t>Enter text.</w:t>
                </w:r>
              </w:sdtContent>
            </w:sdt>
          </w:p>
        </w:tc>
        <w:tc>
          <w:tcPr>
            <w:tcW w:w="3600" w:type="dxa"/>
          </w:tcPr>
          <w:p w14:paraId="2358BD31" w14:textId="77777777" w:rsidR="00F92EF1" w:rsidRPr="008B0DF3" w:rsidRDefault="00F92EF1" w:rsidP="00043508">
            <w:r w:rsidRPr="008B0DF3">
              <w:t xml:space="preserve">Reduction in suspensions: </w:t>
            </w:r>
            <w:sdt>
              <w:sdtPr>
                <w:rPr>
                  <w:rFonts w:cs="Calibri (Body)"/>
                  <w:b/>
                  <w:sz w:val="18"/>
                  <w:szCs w:val="18"/>
                </w:rPr>
                <w:id w:val="-1131004679"/>
                <w:placeholder>
                  <w:docPart w:val="389180750FC44B13985927407740E30F"/>
                </w:placeholder>
                <w:showingPlcHdr/>
              </w:sdtPr>
              <w:sdtEndPr/>
              <w:sdtContent>
                <w:r w:rsidRPr="008B0DF3">
                  <w:rPr>
                    <w:rFonts w:cs="Calibri (Body)"/>
                    <w:sz w:val="18"/>
                    <w:szCs w:val="18"/>
                  </w:rPr>
                  <w:t>Enter text.</w:t>
                </w:r>
              </w:sdtContent>
            </w:sdt>
          </w:p>
          <w:p w14:paraId="1E5EBF71" w14:textId="77777777" w:rsidR="00F92EF1" w:rsidRPr="008B0DF3" w:rsidRDefault="00F92EF1" w:rsidP="00043508">
            <w:pPr>
              <w:rPr>
                <w:rFonts w:ascii="Calibri Light" w:hAnsi="Calibri Light" w:cs="Calibri"/>
                <w:b/>
              </w:rPr>
            </w:pPr>
            <w:r w:rsidRPr="008B0DF3">
              <w:t xml:space="preserve">Contributing factors: </w:t>
            </w:r>
            <w:sdt>
              <w:sdtPr>
                <w:rPr>
                  <w:rFonts w:cs="Calibri (Body)"/>
                  <w:b/>
                  <w:sz w:val="18"/>
                  <w:szCs w:val="18"/>
                </w:rPr>
                <w:id w:val="1756394778"/>
                <w:placeholder>
                  <w:docPart w:val="AABCC97940C44B1CBB08468CF7DE9219"/>
                </w:placeholder>
                <w:showingPlcHdr/>
              </w:sdtPr>
              <w:sdtEndPr/>
              <w:sdtContent>
                <w:r w:rsidRPr="008B0DF3">
                  <w:rPr>
                    <w:rFonts w:cs="Calibri (Body)"/>
                    <w:sz w:val="18"/>
                    <w:szCs w:val="18"/>
                  </w:rPr>
                  <w:t>Enter text.</w:t>
                </w:r>
              </w:sdtContent>
            </w:sdt>
          </w:p>
        </w:tc>
      </w:tr>
      <w:tr w:rsidR="00F92EF1" w:rsidRPr="00B935DF" w14:paraId="32E79B17" w14:textId="77777777" w:rsidTr="00256396">
        <w:tc>
          <w:tcPr>
            <w:tcW w:w="1350" w:type="dxa"/>
          </w:tcPr>
          <w:p w14:paraId="2C3D2555" w14:textId="77777777" w:rsidR="00F92EF1" w:rsidRPr="008B0DF3" w:rsidRDefault="00E220E3" w:rsidP="00043508">
            <w:pPr>
              <w:tabs>
                <w:tab w:val="left" w:pos="-540"/>
              </w:tabs>
              <w:jc w:val="center"/>
              <w:rPr>
                <w:rFonts w:cs="Calibri (Body)"/>
                <w:sz w:val="18"/>
                <w:szCs w:val="18"/>
              </w:rPr>
            </w:pPr>
            <w:sdt>
              <w:sdtPr>
                <w:rPr>
                  <w:rFonts w:cs="Calibri (Body)"/>
                  <w:b/>
                  <w:sz w:val="18"/>
                  <w:szCs w:val="18"/>
                </w:rPr>
                <w:id w:val="1091900641"/>
                <w:placeholder>
                  <w:docPart w:val="B310D3037E324E6B8848BF935554059E"/>
                </w:placeholder>
                <w:showingPlcHdr/>
              </w:sdtPr>
              <w:sdtEndPr/>
              <w:sdtContent>
                <w:r w:rsidR="00F92EF1" w:rsidRPr="008B0DF3">
                  <w:rPr>
                    <w:rFonts w:cs="Calibri (Body)"/>
                    <w:sz w:val="18"/>
                    <w:szCs w:val="18"/>
                  </w:rPr>
                  <w:t>Enter text.</w:t>
                </w:r>
              </w:sdtContent>
            </w:sdt>
          </w:p>
        </w:tc>
        <w:tc>
          <w:tcPr>
            <w:tcW w:w="1530" w:type="dxa"/>
          </w:tcPr>
          <w:p w14:paraId="40CDE733" w14:textId="77777777" w:rsidR="00F92EF1" w:rsidRPr="008B0DF3" w:rsidRDefault="00E220E3" w:rsidP="00043508">
            <w:pPr>
              <w:tabs>
                <w:tab w:val="left" w:pos="-540"/>
              </w:tabs>
              <w:rPr>
                <w:rFonts w:cs="Calibri (Body)"/>
                <w:sz w:val="18"/>
                <w:szCs w:val="18"/>
              </w:rPr>
            </w:pPr>
            <w:sdt>
              <w:sdtPr>
                <w:rPr>
                  <w:szCs w:val="23"/>
                </w:rPr>
                <w:id w:val="1272285220"/>
                <w:placeholder>
                  <w:docPart w:val="DEBE5C485DC44318BA96E9EE8AB9FA3C"/>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F92EF1" w:rsidRPr="008B0DF3">
                  <w:rPr>
                    <w:szCs w:val="23"/>
                  </w:rPr>
                  <w:t>Select the Disciplinary Removals category.</w:t>
                </w:r>
              </w:sdtContent>
            </w:sdt>
          </w:p>
        </w:tc>
        <w:sdt>
          <w:sdtPr>
            <w:rPr>
              <w:rFonts w:cs="Calibri (Body)"/>
              <w:sz w:val="18"/>
              <w:szCs w:val="18"/>
            </w:rPr>
            <w:id w:val="966240415"/>
            <w:placeholder>
              <w:docPart w:val="273822DBCF2340CBBABB49FE1D6E3C34"/>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Pr>
              <w:p w14:paraId="362B67A5" w14:textId="77777777" w:rsidR="00F92EF1" w:rsidRPr="008B0DF3" w:rsidRDefault="00F92EF1" w:rsidP="00043508">
                <w:pPr>
                  <w:rPr>
                    <w:rFonts w:ascii="Calibri Light" w:hAnsi="Calibri Light" w:cs="Calibri"/>
                    <w:b/>
                  </w:rPr>
                </w:pPr>
                <w:r w:rsidRPr="008B0DF3">
                  <w:rPr>
                    <w:rFonts w:cs="Calibri (Body)"/>
                    <w:sz w:val="18"/>
                    <w:szCs w:val="18"/>
                  </w:rPr>
                  <w:t>Race/Ethnicity</w:t>
                </w:r>
              </w:p>
            </w:tc>
          </w:sdtContent>
        </w:sdt>
        <w:tc>
          <w:tcPr>
            <w:tcW w:w="1260" w:type="dxa"/>
          </w:tcPr>
          <w:p w14:paraId="3A33EFCC" w14:textId="77777777" w:rsidR="00F92EF1" w:rsidRPr="008B0DF3" w:rsidRDefault="00E220E3" w:rsidP="00043508">
            <w:pPr>
              <w:rPr>
                <w:rFonts w:ascii="Calibri Light" w:hAnsi="Calibri Light" w:cs="Calibri"/>
                <w:b/>
              </w:rPr>
            </w:pPr>
            <w:sdt>
              <w:sdtPr>
                <w:rPr>
                  <w:rFonts w:ascii="Calibri Light" w:hAnsi="Calibri Light" w:cs="Calibri"/>
                  <w:b/>
                </w:rPr>
                <w:id w:val="812835257"/>
                <w:placeholder>
                  <w:docPart w:val="E897EA42407B448083C5CB21F25281E7"/>
                </w:placeholder>
                <w:showingPlcHdr/>
              </w:sdtPr>
              <w:sdtEndPr/>
              <w:sdtContent>
                <w:r w:rsidR="00F92EF1" w:rsidRPr="008B0DF3">
                  <w:rPr>
                    <w:sz w:val="18"/>
                  </w:rPr>
                  <w:t>Enter text.</w:t>
                </w:r>
              </w:sdtContent>
            </w:sdt>
          </w:p>
        </w:tc>
        <w:tc>
          <w:tcPr>
            <w:tcW w:w="1260" w:type="dxa"/>
          </w:tcPr>
          <w:p w14:paraId="75832A31" w14:textId="77777777" w:rsidR="00F92EF1" w:rsidRPr="008B0DF3" w:rsidRDefault="00E220E3" w:rsidP="00043508">
            <w:pPr>
              <w:rPr>
                <w:rFonts w:ascii="Calibri Light" w:hAnsi="Calibri Light" w:cs="Calibri"/>
                <w:b/>
              </w:rPr>
            </w:pPr>
            <w:sdt>
              <w:sdtPr>
                <w:rPr>
                  <w:rFonts w:ascii="Calibri Light" w:hAnsi="Calibri Light" w:cs="Calibri"/>
                  <w:b/>
                </w:rPr>
                <w:id w:val="-477841051"/>
                <w:placeholder>
                  <w:docPart w:val="BAFBCFD706674A6FB43D64AC58A56BE9"/>
                </w:placeholder>
                <w:showingPlcHdr/>
              </w:sdtPr>
              <w:sdtEndPr/>
              <w:sdtContent>
                <w:r w:rsidR="00F92EF1" w:rsidRPr="008B0DF3">
                  <w:rPr>
                    <w:sz w:val="18"/>
                  </w:rPr>
                  <w:t>Enter text.</w:t>
                </w:r>
              </w:sdtContent>
            </w:sdt>
          </w:p>
        </w:tc>
        <w:tc>
          <w:tcPr>
            <w:tcW w:w="1170" w:type="dxa"/>
          </w:tcPr>
          <w:p w14:paraId="43F685C6" w14:textId="77777777" w:rsidR="00F92EF1" w:rsidRPr="008B0DF3" w:rsidRDefault="00E220E3" w:rsidP="00043508">
            <w:pPr>
              <w:rPr>
                <w:rFonts w:ascii="Calibri Light" w:hAnsi="Calibri Light" w:cs="Calibri"/>
                <w:b/>
              </w:rPr>
            </w:pPr>
            <w:sdt>
              <w:sdtPr>
                <w:rPr>
                  <w:rFonts w:ascii="Calibri Light" w:hAnsi="Calibri Light" w:cs="Calibri"/>
                  <w:b/>
                </w:rPr>
                <w:id w:val="-1330208599"/>
                <w:placeholder>
                  <w:docPart w:val="CBE181C1789743988F373A411975F6B9"/>
                </w:placeholder>
                <w:showingPlcHdr/>
              </w:sdtPr>
              <w:sdtEndPr/>
              <w:sdtContent>
                <w:r w:rsidR="00F92EF1" w:rsidRPr="008B0DF3">
                  <w:rPr>
                    <w:sz w:val="18"/>
                  </w:rPr>
                  <w:t>Enter text.</w:t>
                </w:r>
              </w:sdtContent>
            </w:sdt>
          </w:p>
        </w:tc>
        <w:tc>
          <w:tcPr>
            <w:tcW w:w="1260" w:type="dxa"/>
          </w:tcPr>
          <w:p w14:paraId="6376CD07" w14:textId="77777777" w:rsidR="00F92EF1" w:rsidRPr="008B0DF3" w:rsidRDefault="00E220E3" w:rsidP="00043508">
            <w:pPr>
              <w:rPr>
                <w:rFonts w:ascii="Calibri Light" w:hAnsi="Calibri Light" w:cs="Calibri"/>
                <w:b/>
              </w:rPr>
            </w:pPr>
            <w:sdt>
              <w:sdtPr>
                <w:rPr>
                  <w:rFonts w:ascii="Calibri Light" w:hAnsi="Calibri Light" w:cs="Calibri"/>
                  <w:b/>
                </w:rPr>
                <w:id w:val="-682754391"/>
                <w:placeholder>
                  <w:docPart w:val="D58B13F0261F43A9BFF5F45829A58869"/>
                </w:placeholder>
                <w:showingPlcHdr/>
              </w:sdtPr>
              <w:sdtEndPr/>
              <w:sdtContent>
                <w:r w:rsidR="00F92EF1" w:rsidRPr="008B0DF3">
                  <w:rPr>
                    <w:sz w:val="18"/>
                  </w:rPr>
                  <w:t>Enter text.</w:t>
                </w:r>
              </w:sdtContent>
            </w:sdt>
          </w:p>
        </w:tc>
        <w:tc>
          <w:tcPr>
            <w:tcW w:w="3600" w:type="dxa"/>
          </w:tcPr>
          <w:p w14:paraId="5FA4660D" w14:textId="77777777" w:rsidR="00F92EF1" w:rsidRPr="008B0DF3" w:rsidRDefault="00F92EF1" w:rsidP="00043508">
            <w:r w:rsidRPr="008B0DF3">
              <w:t xml:space="preserve">Reduction in suspensions: </w:t>
            </w:r>
            <w:sdt>
              <w:sdtPr>
                <w:rPr>
                  <w:rFonts w:cs="Calibri (Body)"/>
                  <w:b/>
                  <w:sz w:val="18"/>
                  <w:szCs w:val="18"/>
                </w:rPr>
                <w:id w:val="468948407"/>
                <w:placeholder>
                  <w:docPart w:val="7F687ACC8C46443D8CB9715E697C7658"/>
                </w:placeholder>
                <w:showingPlcHdr/>
              </w:sdtPr>
              <w:sdtEndPr/>
              <w:sdtContent>
                <w:r w:rsidRPr="008B0DF3">
                  <w:rPr>
                    <w:rFonts w:cs="Calibri (Body)"/>
                    <w:sz w:val="18"/>
                    <w:szCs w:val="18"/>
                  </w:rPr>
                  <w:t>Enter text.</w:t>
                </w:r>
              </w:sdtContent>
            </w:sdt>
          </w:p>
          <w:p w14:paraId="40EBD8C3" w14:textId="77777777" w:rsidR="00F92EF1" w:rsidRPr="008B0DF3" w:rsidRDefault="00F92EF1" w:rsidP="00043508">
            <w:pPr>
              <w:rPr>
                <w:rFonts w:ascii="Calibri Light" w:hAnsi="Calibri Light" w:cs="Calibri"/>
                <w:b/>
              </w:rPr>
            </w:pPr>
            <w:r w:rsidRPr="008B0DF3">
              <w:t xml:space="preserve">Contributing factors: </w:t>
            </w:r>
            <w:sdt>
              <w:sdtPr>
                <w:rPr>
                  <w:rFonts w:cs="Calibri (Body)"/>
                  <w:b/>
                  <w:sz w:val="18"/>
                  <w:szCs w:val="18"/>
                </w:rPr>
                <w:id w:val="-431736877"/>
                <w:placeholder>
                  <w:docPart w:val="58909B6550F14B9AAB6F7538E46FFDAB"/>
                </w:placeholder>
                <w:showingPlcHdr/>
              </w:sdtPr>
              <w:sdtEndPr/>
              <w:sdtContent>
                <w:r w:rsidRPr="008B0DF3">
                  <w:rPr>
                    <w:rFonts w:cs="Calibri (Body)"/>
                    <w:sz w:val="18"/>
                    <w:szCs w:val="18"/>
                  </w:rPr>
                  <w:t>Enter text.</w:t>
                </w:r>
              </w:sdtContent>
            </w:sdt>
          </w:p>
        </w:tc>
      </w:tr>
    </w:tbl>
    <w:p w14:paraId="7A358A8F" w14:textId="77777777" w:rsidR="008B0DF3" w:rsidRPr="008B0DF3" w:rsidRDefault="008B0DF3" w:rsidP="00F92EF1">
      <w:pPr>
        <w:rPr>
          <w:rFonts w:asciiTheme="majorHAnsi" w:eastAsiaTheme="majorEastAsia" w:hAnsiTheme="majorHAnsi" w:cstheme="majorBidi"/>
          <w:b/>
          <w:sz w:val="24"/>
          <w:szCs w:val="26"/>
        </w:rPr>
      </w:pPr>
    </w:p>
    <w:p w14:paraId="73117B8B" w14:textId="77777777" w:rsidR="00F92EF1" w:rsidRPr="003718AA" w:rsidRDefault="00F92EF1" w:rsidP="00F92EF1">
      <w:pPr>
        <w:rPr>
          <w:rStyle w:val="Strong"/>
          <w:bCs w:val="0"/>
          <w:color w:val="2E74B5" w:themeColor="accent1" w:themeShade="BF"/>
          <w:sz w:val="26"/>
          <w:szCs w:val="26"/>
        </w:rPr>
      </w:pPr>
      <w:r>
        <w:rPr>
          <w:rFonts w:asciiTheme="majorHAnsi" w:eastAsiaTheme="majorEastAsia" w:hAnsiTheme="majorHAnsi" w:cstheme="majorBidi"/>
          <w:b/>
          <w:color w:val="2E74B5" w:themeColor="accent1" w:themeShade="BF"/>
          <w:sz w:val="26"/>
          <w:szCs w:val="26"/>
        </w:rPr>
        <w:t>Disability Determination</w:t>
      </w:r>
    </w:p>
    <w:p w14:paraId="00BD7D69" w14:textId="77777777" w:rsidR="00F92EF1" w:rsidRPr="00777307" w:rsidRDefault="00F92EF1" w:rsidP="008B0DF3">
      <w:pPr>
        <w:jc w:val="both"/>
        <w:rPr>
          <w:szCs w:val="24"/>
        </w:rPr>
      </w:pPr>
      <w:r w:rsidRPr="006856F4">
        <w:rPr>
          <w:szCs w:val="24"/>
        </w:rPr>
        <w:t xml:space="preserve">For </w:t>
      </w:r>
      <w:r w:rsidRPr="006856F4">
        <w:rPr>
          <w:b/>
          <w:szCs w:val="24"/>
        </w:rPr>
        <w:t>each targeted school</w:t>
      </w:r>
      <w:r w:rsidRPr="006856F4">
        <w:rPr>
          <w:szCs w:val="24"/>
        </w:rPr>
        <w:t xml:space="preserve">, enter the </w:t>
      </w:r>
      <w:r w:rsidRPr="006856F4">
        <w:rPr>
          <w:b/>
          <w:szCs w:val="24"/>
        </w:rPr>
        <w:t>number of students</w:t>
      </w:r>
      <w:r w:rsidRPr="006856F4">
        <w:rPr>
          <w:szCs w:val="24"/>
        </w:rPr>
        <w:t xml:space="preserve"> receiving CCEIS intervening supports at any time during the </w:t>
      </w:r>
      <w:r w:rsidRPr="006856F4">
        <w:rPr>
          <w:b/>
          <w:szCs w:val="24"/>
        </w:rPr>
        <w:t>reference school year</w:t>
      </w:r>
      <w:r w:rsidRPr="006856F4">
        <w:rPr>
          <w:szCs w:val="24"/>
        </w:rPr>
        <w:t xml:space="preserve"> and the two preceding school years identified as </w:t>
      </w:r>
      <w:r w:rsidRPr="006856F4">
        <w:rPr>
          <w:b/>
          <w:szCs w:val="24"/>
        </w:rPr>
        <w:t>students with a disability in need of special education and/or related services</w:t>
      </w:r>
      <w:r w:rsidRPr="006856F4">
        <w:rPr>
          <w:szCs w:val="24"/>
        </w:rPr>
        <w:t xml:space="preserve"> during the </w:t>
      </w:r>
      <w:r w:rsidRPr="006856F4">
        <w:rPr>
          <w:b/>
          <w:szCs w:val="24"/>
        </w:rPr>
        <w:t>current reporting period</w:t>
      </w:r>
      <w:r w:rsidRPr="006856F4">
        <w:rPr>
          <w:szCs w:val="24"/>
        </w:rPr>
        <w:t xml:space="preserve">. </w:t>
      </w:r>
    </w:p>
    <w:tbl>
      <w:tblPr>
        <w:tblStyle w:val="TableGrid3"/>
        <w:tblW w:w="10710" w:type="dxa"/>
        <w:tblInd w:w="-95" w:type="dxa"/>
        <w:tblBorders>
          <w:top w:val="none" w:sz="0" w:space="0" w:color="auto"/>
          <w:left w:val="none" w:sz="0" w:space="0" w:color="auto"/>
          <w:right w:val="none" w:sz="0" w:space="0" w:color="auto"/>
        </w:tblBorders>
        <w:tblLayout w:type="fixed"/>
        <w:tblLook w:val="04A0" w:firstRow="1" w:lastRow="0" w:firstColumn="1" w:lastColumn="0" w:noHBand="0" w:noVBand="1"/>
        <w:tblCaption w:val="Table 3b Disability Detrmination "/>
        <w:tblDescription w:val="Table 3b is completed in order to display the number of CCEIS students identified as having a disability during the reporting period. The data is entered by each CCEIS school. "/>
      </w:tblPr>
      <w:tblGrid>
        <w:gridCol w:w="2070"/>
        <w:gridCol w:w="4410"/>
        <w:gridCol w:w="4230"/>
      </w:tblGrid>
      <w:tr w:rsidR="00F92EF1" w:rsidRPr="003718AA" w14:paraId="110AAECE" w14:textId="77777777" w:rsidTr="00F92EF1">
        <w:trPr>
          <w:tblHeader/>
        </w:trPr>
        <w:tc>
          <w:tcPr>
            <w:tcW w:w="2070" w:type="dxa"/>
            <w:tcBorders>
              <w:top w:val="single" w:sz="4" w:space="0" w:color="auto"/>
              <w:left w:val="single" w:sz="4" w:space="0" w:color="auto"/>
              <w:right w:val="single" w:sz="4" w:space="0" w:color="auto"/>
            </w:tcBorders>
            <w:shd w:val="clear" w:color="auto" w:fill="FFF2CC" w:themeFill="accent4" w:themeFillTint="33"/>
            <w:vAlign w:val="center"/>
          </w:tcPr>
          <w:p w14:paraId="0080C6A4" w14:textId="77777777" w:rsidR="00F92EF1" w:rsidRPr="00342EE0" w:rsidRDefault="00F92EF1" w:rsidP="00043508">
            <w:pPr>
              <w:rPr>
                <w:b/>
              </w:rPr>
            </w:pPr>
            <w:r w:rsidRPr="00342EE0">
              <w:rPr>
                <w:b/>
              </w:rPr>
              <w:t>Targeted Schools/Region</w:t>
            </w:r>
          </w:p>
        </w:tc>
        <w:tc>
          <w:tcPr>
            <w:tcW w:w="4410" w:type="dxa"/>
            <w:tcBorders>
              <w:top w:val="single" w:sz="4" w:space="0" w:color="auto"/>
              <w:left w:val="single" w:sz="4" w:space="0" w:color="auto"/>
              <w:right w:val="single" w:sz="4" w:space="0" w:color="auto"/>
            </w:tcBorders>
            <w:shd w:val="clear" w:color="auto" w:fill="FFF2CC" w:themeFill="accent4" w:themeFillTint="33"/>
          </w:tcPr>
          <w:p w14:paraId="67513C79" w14:textId="77777777" w:rsidR="00F92EF1" w:rsidRPr="008B0DF3" w:rsidRDefault="00F92EF1" w:rsidP="00043508">
            <w:pPr>
              <w:tabs>
                <w:tab w:val="left" w:pos="-540"/>
              </w:tabs>
              <w:rPr>
                <w:b/>
                <w:sz w:val="18"/>
              </w:rPr>
            </w:pPr>
            <w:r w:rsidRPr="008B0DF3">
              <w:rPr>
                <w:b/>
                <w:sz w:val="18"/>
              </w:rPr>
              <w:t xml:space="preserve">Number of non- disabled / at-risk students </w:t>
            </w:r>
          </w:p>
          <w:p w14:paraId="3289CA74" w14:textId="77777777" w:rsidR="00F92EF1" w:rsidRPr="00342EE0" w:rsidRDefault="00F92EF1" w:rsidP="00043508">
            <w:pPr>
              <w:rPr>
                <w:b/>
              </w:rPr>
            </w:pPr>
            <w:r w:rsidRPr="008B0DF3">
              <w:rPr>
                <w:b/>
                <w:sz w:val="18"/>
              </w:rPr>
              <w:t>participating in the CCEIS intervention</w:t>
            </w:r>
          </w:p>
        </w:tc>
        <w:tc>
          <w:tcPr>
            <w:tcW w:w="4230" w:type="dxa"/>
            <w:tcBorders>
              <w:top w:val="single" w:sz="4" w:space="0" w:color="auto"/>
              <w:left w:val="single" w:sz="4" w:space="0" w:color="auto"/>
              <w:right w:val="single" w:sz="4" w:space="0" w:color="auto"/>
            </w:tcBorders>
            <w:shd w:val="clear" w:color="auto" w:fill="FFF2CC" w:themeFill="accent4" w:themeFillTint="33"/>
            <w:vAlign w:val="center"/>
          </w:tcPr>
          <w:p w14:paraId="6B28A339" w14:textId="77777777" w:rsidR="00F92EF1" w:rsidRPr="00342EE0" w:rsidRDefault="00F92EF1" w:rsidP="00043508">
            <w:pPr>
              <w:rPr>
                <w:b/>
              </w:rPr>
            </w:pPr>
            <w:r w:rsidRPr="00342EE0">
              <w:rPr>
                <w:b/>
              </w:rPr>
              <w:t>Number of students</w:t>
            </w:r>
            <w:r w:rsidRPr="00342EE0">
              <w:t xml:space="preserve"> receiving CCEIS intervening supports </w:t>
            </w:r>
            <w:r w:rsidRPr="00342EE0">
              <w:rPr>
                <w:b/>
              </w:rPr>
              <w:t>identified as having a disability</w:t>
            </w:r>
          </w:p>
        </w:tc>
      </w:tr>
      <w:tr w:rsidR="00F92EF1" w:rsidRPr="003718AA" w14:paraId="4D8AD5D3" w14:textId="77777777" w:rsidTr="00F92EF1">
        <w:trPr>
          <w:trHeight w:val="58"/>
        </w:trPr>
        <w:tc>
          <w:tcPr>
            <w:tcW w:w="2070" w:type="dxa"/>
            <w:tcBorders>
              <w:top w:val="single" w:sz="4" w:space="0" w:color="auto"/>
              <w:left w:val="single" w:sz="4" w:space="0" w:color="auto"/>
              <w:right w:val="single" w:sz="4" w:space="0" w:color="auto"/>
            </w:tcBorders>
            <w:shd w:val="clear" w:color="auto" w:fill="auto"/>
          </w:tcPr>
          <w:p w14:paraId="61E0DA4B" w14:textId="77777777" w:rsidR="00F92EF1" w:rsidRPr="00880A71" w:rsidRDefault="00E220E3" w:rsidP="00043508">
            <w:sdt>
              <w:sdtPr>
                <w:rPr>
                  <w:rFonts w:cs="Calibri"/>
                  <w:b/>
                </w:rPr>
                <w:id w:val="1590895190"/>
                <w:placeholder>
                  <w:docPart w:val="E83F0F32BF83471A8A095C765162273D"/>
                </w:placeholder>
                <w:showingPlcHdr/>
              </w:sdtPr>
              <w:sdtEndPr/>
              <w:sdtContent>
                <w:r w:rsidR="00F92EF1" w:rsidRPr="00880A71">
                  <w:rPr>
                    <w:rStyle w:val="PlaceholderText"/>
                  </w:rPr>
                  <w:t>Enter text.</w:t>
                </w:r>
              </w:sdtContent>
            </w:sdt>
          </w:p>
        </w:tc>
        <w:tc>
          <w:tcPr>
            <w:tcW w:w="4410" w:type="dxa"/>
            <w:tcBorders>
              <w:top w:val="single" w:sz="4" w:space="0" w:color="auto"/>
              <w:left w:val="single" w:sz="4" w:space="0" w:color="auto"/>
              <w:right w:val="single" w:sz="4" w:space="0" w:color="auto"/>
            </w:tcBorders>
            <w:shd w:val="clear" w:color="auto" w:fill="FFF2CC" w:themeFill="accent4" w:themeFillTint="33"/>
          </w:tcPr>
          <w:p w14:paraId="0A2357B3" w14:textId="77777777" w:rsidR="00F92EF1" w:rsidRDefault="00E220E3" w:rsidP="00043508">
            <w:pPr>
              <w:tabs>
                <w:tab w:val="left" w:pos="-540"/>
              </w:tabs>
              <w:jc w:val="center"/>
              <w:rPr>
                <w:rFonts w:cs="Calibri"/>
                <w:b/>
              </w:rPr>
            </w:pPr>
            <w:sdt>
              <w:sdtPr>
                <w:rPr>
                  <w:rFonts w:cs="Calibri"/>
                  <w:b/>
                </w:rPr>
                <w:id w:val="-93169204"/>
                <w:placeholder>
                  <w:docPart w:val="51C1583093CB459A801C31CF01FF5476"/>
                </w:placeholder>
                <w:showingPlcHdr/>
              </w:sdtPr>
              <w:sdtEndPr/>
              <w:sdtContent>
                <w:r w:rsidR="00F92EF1" w:rsidRPr="00880A71">
                  <w:rPr>
                    <w:rStyle w:val="PlaceholderText"/>
                  </w:rPr>
                  <w:t>Enter text.</w:t>
                </w:r>
              </w:sdtContent>
            </w:sdt>
          </w:p>
        </w:tc>
        <w:tc>
          <w:tcPr>
            <w:tcW w:w="4230" w:type="dxa"/>
            <w:tcBorders>
              <w:top w:val="single" w:sz="4" w:space="0" w:color="auto"/>
              <w:left w:val="single" w:sz="4" w:space="0" w:color="auto"/>
              <w:right w:val="single" w:sz="4" w:space="0" w:color="auto"/>
            </w:tcBorders>
            <w:shd w:val="clear" w:color="auto" w:fill="auto"/>
            <w:vAlign w:val="center"/>
          </w:tcPr>
          <w:p w14:paraId="08E82973" w14:textId="77777777" w:rsidR="00F92EF1" w:rsidRPr="00880A71" w:rsidRDefault="00E220E3" w:rsidP="00043508">
            <w:pPr>
              <w:tabs>
                <w:tab w:val="left" w:pos="-540"/>
              </w:tabs>
              <w:jc w:val="center"/>
              <w:rPr>
                <w:rFonts w:cs="Calibri (Body)"/>
              </w:rPr>
            </w:pPr>
            <w:sdt>
              <w:sdtPr>
                <w:rPr>
                  <w:rFonts w:cs="Calibri"/>
                  <w:b/>
                </w:rPr>
                <w:id w:val="-859888060"/>
                <w:placeholder>
                  <w:docPart w:val="627520C288C64F82878438A4312D254A"/>
                </w:placeholder>
              </w:sdtPr>
              <w:sdtEndPr/>
              <w:sdtContent>
                <w:sdt>
                  <w:sdtPr>
                    <w:rPr>
                      <w:rFonts w:cs="Calibri"/>
                      <w:b/>
                    </w:rPr>
                    <w:id w:val="-1043678924"/>
                    <w:placeholder>
                      <w:docPart w:val="F4308043ED1642B0904909140838B3B4"/>
                    </w:placeholder>
                    <w:showingPlcHdr/>
                  </w:sdtPr>
                  <w:sdtEndPr/>
                  <w:sdtContent>
                    <w:r w:rsidR="00F92EF1" w:rsidRPr="00880A71">
                      <w:rPr>
                        <w:rStyle w:val="PlaceholderText"/>
                      </w:rPr>
                      <w:t>Enter text.</w:t>
                    </w:r>
                  </w:sdtContent>
                </w:sdt>
              </w:sdtContent>
            </w:sdt>
          </w:p>
        </w:tc>
      </w:tr>
      <w:tr w:rsidR="00F92EF1" w:rsidRPr="003718AA" w14:paraId="15E36984" w14:textId="77777777" w:rsidTr="00F92EF1">
        <w:tc>
          <w:tcPr>
            <w:tcW w:w="2070" w:type="dxa"/>
            <w:tcBorders>
              <w:top w:val="single" w:sz="4" w:space="0" w:color="auto"/>
              <w:left w:val="single" w:sz="4" w:space="0" w:color="auto"/>
              <w:right w:val="single" w:sz="4" w:space="0" w:color="auto"/>
            </w:tcBorders>
            <w:shd w:val="clear" w:color="auto" w:fill="auto"/>
            <w:vAlign w:val="center"/>
          </w:tcPr>
          <w:p w14:paraId="6239F091" w14:textId="77777777" w:rsidR="00F92EF1" w:rsidRPr="00880A71" w:rsidRDefault="00E220E3" w:rsidP="00043508">
            <w:sdt>
              <w:sdtPr>
                <w:rPr>
                  <w:rFonts w:cs="Calibri"/>
                  <w:b/>
                </w:rPr>
                <w:id w:val="1680849368"/>
                <w:placeholder>
                  <w:docPart w:val="68D04B7FEFF740BFB2D62D1E2ED08584"/>
                </w:placeholder>
                <w:showingPlcHdr/>
              </w:sdtPr>
              <w:sdtEndPr/>
              <w:sdtContent>
                <w:r w:rsidR="00F92EF1" w:rsidRPr="00880A71">
                  <w:rPr>
                    <w:rStyle w:val="PlaceholderText"/>
                  </w:rPr>
                  <w:t>Enter text.</w:t>
                </w:r>
              </w:sdtContent>
            </w:sdt>
          </w:p>
        </w:tc>
        <w:tc>
          <w:tcPr>
            <w:tcW w:w="4410" w:type="dxa"/>
            <w:tcBorders>
              <w:top w:val="single" w:sz="4" w:space="0" w:color="auto"/>
              <w:left w:val="single" w:sz="4" w:space="0" w:color="auto"/>
              <w:right w:val="single" w:sz="4" w:space="0" w:color="auto"/>
            </w:tcBorders>
            <w:shd w:val="clear" w:color="auto" w:fill="FFF2CC" w:themeFill="accent4" w:themeFillTint="33"/>
          </w:tcPr>
          <w:p w14:paraId="63CEE09C" w14:textId="77777777" w:rsidR="00F92EF1" w:rsidRDefault="00E220E3" w:rsidP="00043508">
            <w:pPr>
              <w:jc w:val="center"/>
              <w:rPr>
                <w:rFonts w:cs="Calibri"/>
                <w:b/>
              </w:rPr>
            </w:pPr>
            <w:sdt>
              <w:sdtPr>
                <w:rPr>
                  <w:rFonts w:cs="Calibri"/>
                  <w:b/>
                </w:rPr>
                <w:id w:val="-458874152"/>
                <w:placeholder>
                  <w:docPart w:val="74069A489B084052986F754C5955E7AB"/>
                </w:placeholder>
                <w:showingPlcHdr/>
              </w:sdtPr>
              <w:sdtEndPr/>
              <w:sdtContent>
                <w:r w:rsidR="00F92EF1" w:rsidRPr="00880A71">
                  <w:rPr>
                    <w:rStyle w:val="PlaceholderText"/>
                  </w:rPr>
                  <w:t>Enter text.</w:t>
                </w:r>
              </w:sdtContent>
            </w:sdt>
          </w:p>
        </w:tc>
        <w:tc>
          <w:tcPr>
            <w:tcW w:w="4230" w:type="dxa"/>
            <w:tcBorders>
              <w:top w:val="single" w:sz="4" w:space="0" w:color="auto"/>
              <w:left w:val="single" w:sz="4" w:space="0" w:color="auto"/>
              <w:right w:val="single" w:sz="4" w:space="0" w:color="auto"/>
            </w:tcBorders>
            <w:shd w:val="clear" w:color="auto" w:fill="auto"/>
            <w:vAlign w:val="center"/>
          </w:tcPr>
          <w:p w14:paraId="128BBD22" w14:textId="77777777" w:rsidR="00F92EF1" w:rsidRPr="00880A71" w:rsidRDefault="00E220E3" w:rsidP="00043508">
            <w:pPr>
              <w:jc w:val="center"/>
            </w:pPr>
            <w:sdt>
              <w:sdtPr>
                <w:rPr>
                  <w:rFonts w:cs="Calibri"/>
                  <w:b/>
                </w:rPr>
                <w:id w:val="474879697"/>
                <w:placeholder>
                  <w:docPart w:val="245407D60190416EA6EEBA5D65137AD1"/>
                </w:placeholder>
              </w:sdtPr>
              <w:sdtEndPr/>
              <w:sdtContent>
                <w:sdt>
                  <w:sdtPr>
                    <w:rPr>
                      <w:rFonts w:cs="Calibri"/>
                      <w:b/>
                    </w:rPr>
                    <w:id w:val="-673267926"/>
                    <w:placeholder>
                      <w:docPart w:val="DE16047894F74DE88929EA1EC6A902C1"/>
                    </w:placeholder>
                    <w:showingPlcHdr/>
                  </w:sdtPr>
                  <w:sdtEndPr/>
                  <w:sdtContent>
                    <w:r w:rsidR="00F92EF1" w:rsidRPr="00880A71">
                      <w:rPr>
                        <w:rStyle w:val="PlaceholderText"/>
                      </w:rPr>
                      <w:t>Enter text.</w:t>
                    </w:r>
                  </w:sdtContent>
                </w:sdt>
              </w:sdtContent>
            </w:sdt>
          </w:p>
        </w:tc>
      </w:tr>
      <w:tr w:rsidR="00F92EF1" w:rsidRPr="003718AA" w14:paraId="7EA8F30E" w14:textId="77777777" w:rsidTr="00F92EF1">
        <w:tc>
          <w:tcPr>
            <w:tcW w:w="2070" w:type="dxa"/>
            <w:tcBorders>
              <w:top w:val="single" w:sz="4" w:space="0" w:color="auto"/>
              <w:left w:val="single" w:sz="4" w:space="0" w:color="auto"/>
              <w:right w:val="single" w:sz="4" w:space="0" w:color="auto"/>
            </w:tcBorders>
            <w:shd w:val="clear" w:color="auto" w:fill="auto"/>
            <w:vAlign w:val="center"/>
          </w:tcPr>
          <w:p w14:paraId="5053AE37" w14:textId="77777777" w:rsidR="00F92EF1" w:rsidRPr="00880A71" w:rsidRDefault="00E220E3" w:rsidP="00043508">
            <w:sdt>
              <w:sdtPr>
                <w:rPr>
                  <w:rFonts w:cs="Calibri"/>
                  <w:b/>
                </w:rPr>
                <w:id w:val="-1828889730"/>
                <w:placeholder>
                  <w:docPart w:val="818E51D359964A31B2DDDC842043F436"/>
                </w:placeholder>
                <w:showingPlcHdr/>
              </w:sdtPr>
              <w:sdtEndPr/>
              <w:sdtContent>
                <w:r w:rsidR="00F92EF1" w:rsidRPr="00880A71">
                  <w:rPr>
                    <w:rStyle w:val="PlaceholderText"/>
                  </w:rPr>
                  <w:t>Enter text.</w:t>
                </w:r>
              </w:sdtContent>
            </w:sdt>
          </w:p>
        </w:tc>
        <w:tc>
          <w:tcPr>
            <w:tcW w:w="4410" w:type="dxa"/>
            <w:tcBorders>
              <w:top w:val="single" w:sz="4" w:space="0" w:color="auto"/>
              <w:left w:val="single" w:sz="4" w:space="0" w:color="auto"/>
              <w:right w:val="single" w:sz="4" w:space="0" w:color="auto"/>
            </w:tcBorders>
            <w:shd w:val="clear" w:color="auto" w:fill="FFF2CC" w:themeFill="accent4" w:themeFillTint="33"/>
          </w:tcPr>
          <w:p w14:paraId="354F55D6" w14:textId="77777777" w:rsidR="00F92EF1" w:rsidRDefault="00E220E3" w:rsidP="00043508">
            <w:pPr>
              <w:jc w:val="center"/>
              <w:rPr>
                <w:rFonts w:cs="Calibri"/>
                <w:b/>
              </w:rPr>
            </w:pPr>
            <w:sdt>
              <w:sdtPr>
                <w:rPr>
                  <w:rFonts w:cs="Calibri"/>
                  <w:b/>
                </w:rPr>
                <w:id w:val="1858848052"/>
                <w:placeholder>
                  <w:docPart w:val="1D2863D595CB4B53B4D039FEC4395CE8"/>
                </w:placeholder>
                <w:showingPlcHdr/>
              </w:sdtPr>
              <w:sdtEndPr/>
              <w:sdtContent>
                <w:r w:rsidR="00F92EF1" w:rsidRPr="00880A71">
                  <w:rPr>
                    <w:rStyle w:val="PlaceholderText"/>
                  </w:rPr>
                  <w:t>Enter text.</w:t>
                </w:r>
              </w:sdtContent>
            </w:sdt>
          </w:p>
        </w:tc>
        <w:tc>
          <w:tcPr>
            <w:tcW w:w="4230" w:type="dxa"/>
            <w:tcBorders>
              <w:top w:val="single" w:sz="4" w:space="0" w:color="auto"/>
              <w:left w:val="single" w:sz="4" w:space="0" w:color="auto"/>
              <w:right w:val="single" w:sz="4" w:space="0" w:color="auto"/>
            </w:tcBorders>
            <w:shd w:val="clear" w:color="auto" w:fill="auto"/>
            <w:vAlign w:val="center"/>
          </w:tcPr>
          <w:p w14:paraId="3F9CD520" w14:textId="77777777" w:rsidR="00F92EF1" w:rsidRPr="00880A71" w:rsidRDefault="00E220E3" w:rsidP="00043508">
            <w:pPr>
              <w:jc w:val="center"/>
            </w:pPr>
            <w:sdt>
              <w:sdtPr>
                <w:rPr>
                  <w:rFonts w:cs="Calibri"/>
                  <w:b/>
                </w:rPr>
                <w:id w:val="-556166587"/>
                <w:placeholder>
                  <w:docPart w:val="1E7303E406084381AB70F9B3E7A6B549"/>
                </w:placeholder>
              </w:sdtPr>
              <w:sdtEndPr/>
              <w:sdtContent>
                <w:sdt>
                  <w:sdtPr>
                    <w:rPr>
                      <w:rFonts w:cs="Calibri"/>
                      <w:b/>
                    </w:rPr>
                    <w:id w:val="1744835276"/>
                    <w:placeholder>
                      <w:docPart w:val="37FAEF0D473B442CB994DF91C7ADDFB5"/>
                    </w:placeholder>
                    <w:showingPlcHdr/>
                  </w:sdtPr>
                  <w:sdtEndPr/>
                  <w:sdtContent>
                    <w:r w:rsidR="00F92EF1" w:rsidRPr="00880A71">
                      <w:rPr>
                        <w:rStyle w:val="PlaceholderText"/>
                      </w:rPr>
                      <w:t>Enter text.</w:t>
                    </w:r>
                  </w:sdtContent>
                </w:sdt>
              </w:sdtContent>
            </w:sdt>
          </w:p>
        </w:tc>
      </w:tr>
      <w:tr w:rsidR="00F92EF1" w:rsidRPr="003718AA" w14:paraId="75D8FC2B" w14:textId="77777777" w:rsidTr="00F92EF1">
        <w:tc>
          <w:tcPr>
            <w:tcW w:w="2070" w:type="dxa"/>
            <w:tcBorders>
              <w:top w:val="single" w:sz="4" w:space="0" w:color="auto"/>
              <w:left w:val="single" w:sz="4" w:space="0" w:color="auto"/>
              <w:right w:val="single" w:sz="4" w:space="0" w:color="auto"/>
            </w:tcBorders>
            <w:shd w:val="clear" w:color="auto" w:fill="auto"/>
            <w:vAlign w:val="center"/>
          </w:tcPr>
          <w:p w14:paraId="32815666" w14:textId="77777777" w:rsidR="00F92EF1" w:rsidRPr="00880A71" w:rsidRDefault="00E220E3" w:rsidP="00043508">
            <w:sdt>
              <w:sdtPr>
                <w:rPr>
                  <w:rFonts w:cs="Calibri"/>
                  <w:b/>
                </w:rPr>
                <w:id w:val="-1114817082"/>
                <w:placeholder>
                  <w:docPart w:val="71152FB5D66E44E891EBFFB4B9112E08"/>
                </w:placeholder>
                <w:showingPlcHdr/>
              </w:sdtPr>
              <w:sdtEndPr/>
              <w:sdtContent>
                <w:r w:rsidR="00F92EF1" w:rsidRPr="00880A71">
                  <w:rPr>
                    <w:rStyle w:val="PlaceholderText"/>
                  </w:rPr>
                  <w:t>Enter text.</w:t>
                </w:r>
              </w:sdtContent>
            </w:sdt>
          </w:p>
        </w:tc>
        <w:tc>
          <w:tcPr>
            <w:tcW w:w="4410" w:type="dxa"/>
            <w:tcBorders>
              <w:top w:val="single" w:sz="4" w:space="0" w:color="auto"/>
              <w:left w:val="single" w:sz="4" w:space="0" w:color="auto"/>
              <w:right w:val="single" w:sz="4" w:space="0" w:color="auto"/>
            </w:tcBorders>
            <w:shd w:val="clear" w:color="auto" w:fill="FFF2CC" w:themeFill="accent4" w:themeFillTint="33"/>
          </w:tcPr>
          <w:p w14:paraId="26DC59B4" w14:textId="77777777" w:rsidR="00F92EF1" w:rsidRDefault="00E220E3" w:rsidP="00043508">
            <w:pPr>
              <w:jc w:val="center"/>
              <w:rPr>
                <w:rFonts w:cs="Calibri"/>
                <w:b/>
              </w:rPr>
            </w:pPr>
            <w:sdt>
              <w:sdtPr>
                <w:rPr>
                  <w:rFonts w:cs="Calibri"/>
                  <w:b/>
                </w:rPr>
                <w:id w:val="-653524139"/>
                <w:placeholder>
                  <w:docPart w:val="E8EEA1836AEB48CDA2E841036E2CA202"/>
                </w:placeholder>
                <w:showingPlcHdr/>
              </w:sdtPr>
              <w:sdtEndPr/>
              <w:sdtContent>
                <w:r w:rsidR="00F92EF1" w:rsidRPr="00880A71">
                  <w:rPr>
                    <w:rStyle w:val="PlaceholderText"/>
                  </w:rPr>
                  <w:t>Enter text.</w:t>
                </w:r>
              </w:sdtContent>
            </w:sdt>
          </w:p>
        </w:tc>
        <w:tc>
          <w:tcPr>
            <w:tcW w:w="4230" w:type="dxa"/>
            <w:tcBorders>
              <w:top w:val="single" w:sz="4" w:space="0" w:color="auto"/>
              <w:left w:val="single" w:sz="4" w:space="0" w:color="auto"/>
              <w:right w:val="single" w:sz="4" w:space="0" w:color="auto"/>
            </w:tcBorders>
            <w:shd w:val="clear" w:color="auto" w:fill="auto"/>
            <w:vAlign w:val="center"/>
          </w:tcPr>
          <w:p w14:paraId="6E6A0F47" w14:textId="77777777" w:rsidR="00F92EF1" w:rsidRPr="00880A71" w:rsidRDefault="00E220E3" w:rsidP="00043508">
            <w:pPr>
              <w:jc w:val="center"/>
            </w:pPr>
            <w:sdt>
              <w:sdtPr>
                <w:rPr>
                  <w:rFonts w:cs="Calibri"/>
                  <w:b/>
                </w:rPr>
                <w:id w:val="2088336949"/>
                <w:placeholder>
                  <w:docPart w:val="94BB7CF9E2FC4C6BB37E21D4B7055968"/>
                </w:placeholder>
              </w:sdtPr>
              <w:sdtEndPr/>
              <w:sdtContent>
                <w:sdt>
                  <w:sdtPr>
                    <w:rPr>
                      <w:rFonts w:cs="Calibri"/>
                      <w:b/>
                    </w:rPr>
                    <w:id w:val="-2017294598"/>
                    <w:placeholder>
                      <w:docPart w:val="EB32CCB4F874410CA47F8AC6AE5F018D"/>
                    </w:placeholder>
                    <w:showingPlcHdr/>
                  </w:sdtPr>
                  <w:sdtEndPr/>
                  <w:sdtContent>
                    <w:r w:rsidR="00F92EF1" w:rsidRPr="00880A71">
                      <w:rPr>
                        <w:rStyle w:val="PlaceholderText"/>
                      </w:rPr>
                      <w:t>Enter text.</w:t>
                    </w:r>
                  </w:sdtContent>
                </w:sdt>
              </w:sdtContent>
            </w:sdt>
          </w:p>
        </w:tc>
      </w:tr>
      <w:tr w:rsidR="00F92EF1" w:rsidRPr="003718AA" w14:paraId="22D639E0" w14:textId="77777777" w:rsidTr="00F92EF1">
        <w:tc>
          <w:tcPr>
            <w:tcW w:w="2070" w:type="dxa"/>
            <w:tcBorders>
              <w:top w:val="single" w:sz="4" w:space="0" w:color="auto"/>
              <w:left w:val="single" w:sz="4" w:space="0" w:color="auto"/>
              <w:right w:val="single" w:sz="4" w:space="0" w:color="auto"/>
            </w:tcBorders>
            <w:shd w:val="clear" w:color="auto" w:fill="auto"/>
            <w:vAlign w:val="center"/>
          </w:tcPr>
          <w:p w14:paraId="204EF4AF" w14:textId="77777777" w:rsidR="00F92EF1" w:rsidRPr="00880A71" w:rsidRDefault="00E220E3" w:rsidP="00043508">
            <w:sdt>
              <w:sdtPr>
                <w:rPr>
                  <w:rFonts w:cs="Calibri"/>
                  <w:b/>
                </w:rPr>
                <w:id w:val="1127587439"/>
                <w:placeholder>
                  <w:docPart w:val="107A941368364A02B49B3263FED3AC88"/>
                </w:placeholder>
                <w:showingPlcHdr/>
              </w:sdtPr>
              <w:sdtEndPr/>
              <w:sdtContent>
                <w:r w:rsidR="00F92EF1" w:rsidRPr="00880A71">
                  <w:rPr>
                    <w:rStyle w:val="PlaceholderText"/>
                  </w:rPr>
                  <w:t>Enter text.</w:t>
                </w:r>
              </w:sdtContent>
            </w:sdt>
          </w:p>
        </w:tc>
        <w:tc>
          <w:tcPr>
            <w:tcW w:w="4410" w:type="dxa"/>
            <w:tcBorders>
              <w:top w:val="single" w:sz="4" w:space="0" w:color="auto"/>
              <w:left w:val="single" w:sz="4" w:space="0" w:color="auto"/>
              <w:right w:val="single" w:sz="4" w:space="0" w:color="auto"/>
            </w:tcBorders>
            <w:shd w:val="clear" w:color="auto" w:fill="FFF2CC" w:themeFill="accent4" w:themeFillTint="33"/>
          </w:tcPr>
          <w:p w14:paraId="100DA92E" w14:textId="77777777" w:rsidR="00F92EF1" w:rsidRDefault="00E220E3" w:rsidP="00043508">
            <w:pPr>
              <w:jc w:val="center"/>
              <w:rPr>
                <w:rFonts w:cs="Calibri"/>
                <w:b/>
              </w:rPr>
            </w:pPr>
            <w:sdt>
              <w:sdtPr>
                <w:rPr>
                  <w:rFonts w:cs="Calibri"/>
                  <w:b/>
                </w:rPr>
                <w:id w:val="960076061"/>
                <w:placeholder>
                  <w:docPart w:val="D08EC0312795460DB88A4DEE959F5B2B"/>
                </w:placeholder>
                <w:showingPlcHdr/>
              </w:sdtPr>
              <w:sdtEndPr/>
              <w:sdtContent>
                <w:r w:rsidR="00F92EF1" w:rsidRPr="00880A71">
                  <w:rPr>
                    <w:rStyle w:val="PlaceholderText"/>
                  </w:rPr>
                  <w:t>Enter text.</w:t>
                </w:r>
              </w:sdtContent>
            </w:sdt>
          </w:p>
        </w:tc>
        <w:tc>
          <w:tcPr>
            <w:tcW w:w="4230" w:type="dxa"/>
            <w:tcBorders>
              <w:top w:val="single" w:sz="4" w:space="0" w:color="auto"/>
              <w:left w:val="single" w:sz="4" w:space="0" w:color="auto"/>
              <w:right w:val="single" w:sz="4" w:space="0" w:color="auto"/>
            </w:tcBorders>
            <w:shd w:val="clear" w:color="auto" w:fill="auto"/>
            <w:vAlign w:val="center"/>
          </w:tcPr>
          <w:p w14:paraId="772007C0" w14:textId="77777777" w:rsidR="00F92EF1" w:rsidRPr="00880A71" w:rsidRDefault="00E220E3" w:rsidP="00043508">
            <w:pPr>
              <w:jc w:val="center"/>
            </w:pPr>
            <w:sdt>
              <w:sdtPr>
                <w:rPr>
                  <w:rFonts w:cs="Calibri"/>
                  <w:b/>
                </w:rPr>
                <w:id w:val="89823836"/>
                <w:placeholder>
                  <w:docPart w:val="E397A17F2CE749C4AC0A13C3B5C2B87F"/>
                </w:placeholder>
              </w:sdtPr>
              <w:sdtEndPr/>
              <w:sdtContent>
                <w:sdt>
                  <w:sdtPr>
                    <w:rPr>
                      <w:rFonts w:cs="Calibri"/>
                      <w:b/>
                    </w:rPr>
                    <w:id w:val="-159009744"/>
                    <w:placeholder>
                      <w:docPart w:val="EDE63B7385ED4375A4536C9F420985E0"/>
                    </w:placeholder>
                    <w:showingPlcHdr/>
                  </w:sdtPr>
                  <w:sdtEndPr/>
                  <w:sdtContent>
                    <w:r w:rsidR="00F92EF1" w:rsidRPr="00880A71">
                      <w:rPr>
                        <w:rStyle w:val="PlaceholderText"/>
                      </w:rPr>
                      <w:t>Enter text.</w:t>
                    </w:r>
                  </w:sdtContent>
                </w:sdt>
              </w:sdtContent>
            </w:sdt>
          </w:p>
        </w:tc>
      </w:tr>
      <w:tr w:rsidR="00F92EF1" w:rsidRPr="003718AA" w14:paraId="4E27C474" w14:textId="77777777" w:rsidTr="008B0DF3">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F771A39" w14:textId="77777777" w:rsidR="00F92EF1" w:rsidRPr="00880A71" w:rsidRDefault="00E220E3" w:rsidP="00043508">
            <w:sdt>
              <w:sdtPr>
                <w:rPr>
                  <w:rFonts w:cs="Calibri"/>
                  <w:b/>
                </w:rPr>
                <w:id w:val="1750931917"/>
                <w:placeholder>
                  <w:docPart w:val="3ADD59262FD3487988E0C70A0AD74995"/>
                </w:placeholder>
                <w:showingPlcHdr/>
              </w:sdtPr>
              <w:sdtEndPr/>
              <w:sdtContent>
                <w:r w:rsidR="00F92EF1" w:rsidRPr="00880A71">
                  <w:rPr>
                    <w:rStyle w:val="PlaceholderText"/>
                  </w:rPr>
                  <w:t>Enter text.</w:t>
                </w:r>
              </w:sdtContent>
            </w:sdt>
          </w:p>
        </w:tc>
        <w:tc>
          <w:tcPr>
            <w:tcW w:w="441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735B9FF" w14:textId="77777777" w:rsidR="00F92EF1" w:rsidRDefault="00E220E3" w:rsidP="00043508">
            <w:pPr>
              <w:jc w:val="center"/>
              <w:rPr>
                <w:rFonts w:cs="Calibri"/>
                <w:b/>
              </w:rPr>
            </w:pPr>
            <w:sdt>
              <w:sdtPr>
                <w:rPr>
                  <w:rFonts w:cs="Calibri"/>
                  <w:b/>
                </w:rPr>
                <w:id w:val="1398410249"/>
                <w:placeholder>
                  <w:docPart w:val="001AC7A8FC0C499AA40F951CBFD46B3A"/>
                </w:placeholder>
                <w:showingPlcHdr/>
              </w:sdtPr>
              <w:sdtEndPr/>
              <w:sdtContent>
                <w:r w:rsidR="00F92EF1" w:rsidRPr="00880A71">
                  <w:rPr>
                    <w:rStyle w:val="PlaceholderText"/>
                  </w:rPr>
                  <w:t>Enter text.</w:t>
                </w:r>
              </w:sdtContent>
            </w:sdt>
          </w:p>
        </w:tc>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14:paraId="132D5BCF" w14:textId="77777777" w:rsidR="00F92EF1" w:rsidRPr="00880A71" w:rsidRDefault="00E220E3" w:rsidP="00043508">
            <w:pPr>
              <w:jc w:val="center"/>
            </w:pPr>
            <w:sdt>
              <w:sdtPr>
                <w:rPr>
                  <w:rFonts w:cs="Calibri"/>
                  <w:b/>
                </w:rPr>
                <w:id w:val="-651597937"/>
                <w:placeholder>
                  <w:docPart w:val="7E8AD42EFE9D489ABC5C245FBB9DE89E"/>
                </w:placeholder>
              </w:sdtPr>
              <w:sdtEndPr/>
              <w:sdtContent>
                <w:sdt>
                  <w:sdtPr>
                    <w:rPr>
                      <w:rFonts w:cs="Calibri"/>
                      <w:b/>
                    </w:rPr>
                    <w:id w:val="-832212302"/>
                    <w:placeholder>
                      <w:docPart w:val="D0B7FB6039FD4720A6C40B24D0DF7DE3"/>
                    </w:placeholder>
                    <w:showingPlcHdr/>
                  </w:sdtPr>
                  <w:sdtEndPr/>
                  <w:sdtContent>
                    <w:r w:rsidR="00F92EF1" w:rsidRPr="00880A71">
                      <w:rPr>
                        <w:rStyle w:val="PlaceholderText"/>
                      </w:rPr>
                      <w:t>Enter text.</w:t>
                    </w:r>
                  </w:sdtContent>
                </w:sdt>
              </w:sdtContent>
            </w:sdt>
          </w:p>
        </w:tc>
      </w:tr>
      <w:tr w:rsidR="008B0DF3" w:rsidRPr="003718AA" w14:paraId="5740C111" w14:textId="77777777" w:rsidTr="00F92EF1">
        <w:tc>
          <w:tcPr>
            <w:tcW w:w="2070" w:type="dxa"/>
            <w:tcBorders>
              <w:top w:val="single" w:sz="4" w:space="0" w:color="auto"/>
              <w:left w:val="single" w:sz="4" w:space="0" w:color="auto"/>
              <w:right w:val="single" w:sz="4" w:space="0" w:color="auto"/>
            </w:tcBorders>
            <w:shd w:val="clear" w:color="auto" w:fill="auto"/>
            <w:vAlign w:val="center"/>
          </w:tcPr>
          <w:p w14:paraId="66A86F14" w14:textId="77777777" w:rsidR="008B0DF3" w:rsidRDefault="008B0DF3" w:rsidP="00043508">
            <w:pPr>
              <w:rPr>
                <w:rFonts w:cs="Calibri"/>
                <w:b/>
              </w:rPr>
            </w:pPr>
          </w:p>
        </w:tc>
        <w:tc>
          <w:tcPr>
            <w:tcW w:w="4410" w:type="dxa"/>
            <w:tcBorders>
              <w:top w:val="single" w:sz="4" w:space="0" w:color="auto"/>
              <w:left w:val="single" w:sz="4" w:space="0" w:color="auto"/>
              <w:right w:val="single" w:sz="4" w:space="0" w:color="auto"/>
            </w:tcBorders>
            <w:shd w:val="clear" w:color="auto" w:fill="FFF2CC" w:themeFill="accent4" w:themeFillTint="33"/>
          </w:tcPr>
          <w:p w14:paraId="66BA4368" w14:textId="77777777" w:rsidR="008B0DF3" w:rsidRDefault="008B0DF3" w:rsidP="00043508">
            <w:pPr>
              <w:jc w:val="center"/>
              <w:rPr>
                <w:rFonts w:cs="Calibri"/>
                <w:b/>
              </w:rPr>
            </w:pPr>
          </w:p>
        </w:tc>
        <w:tc>
          <w:tcPr>
            <w:tcW w:w="4230" w:type="dxa"/>
            <w:tcBorders>
              <w:top w:val="single" w:sz="4" w:space="0" w:color="auto"/>
              <w:left w:val="single" w:sz="4" w:space="0" w:color="auto"/>
              <w:right w:val="single" w:sz="4" w:space="0" w:color="auto"/>
            </w:tcBorders>
            <w:shd w:val="clear" w:color="auto" w:fill="auto"/>
            <w:vAlign w:val="center"/>
          </w:tcPr>
          <w:p w14:paraId="12B8D143" w14:textId="77777777" w:rsidR="008B0DF3" w:rsidRDefault="008B0DF3" w:rsidP="00043508">
            <w:pPr>
              <w:jc w:val="center"/>
              <w:rPr>
                <w:rFonts w:cs="Calibri"/>
                <w:b/>
              </w:rPr>
            </w:pPr>
          </w:p>
        </w:tc>
      </w:tr>
    </w:tbl>
    <w:p w14:paraId="6A3B9F30" w14:textId="77777777" w:rsidR="00F92EF1" w:rsidRDefault="00F92EF1" w:rsidP="00F92EF1">
      <w:pPr>
        <w:keepNext/>
        <w:keepLines/>
        <w:spacing w:before="40" w:after="0"/>
        <w:outlineLvl w:val="1"/>
        <w:rPr>
          <w:rFonts w:asciiTheme="majorHAnsi" w:eastAsiaTheme="majorEastAsia" w:hAnsiTheme="majorHAnsi" w:cstheme="majorBidi"/>
          <w:b/>
          <w:color w:val="2E74B5" w:themeColor="accent1" w:themeShade="BF"/>
          <w:sz w:val="26"/>
          <w:szCs w:val="26"/>
        </w:rPr>
      </w:pPr>
      <w:r>
        <w:rPr>
          <w:rFonts w:asciiTheme="majorHAnsi" w:eastAsiaTheme="majorEastAsia" w:hAnsiTheme="majorHAnsi" w:cstheme="majorBidi"/>
          <w:b/>
          <w:color w:val="2E74B5" w:themeColor="accent1" w:themeShade="BF"/>
          <w:sz w:val="26"/>
          <w:szCs w:val="26"/>
        </w:rPr>
        <w:t>PRA –  Progress Monitoring</w:t>
      </w:r>
    </w:p>
    <w:p w14:paraId="0C56D180" w14:textId="77777777" w:rsidR="00F92EF1" w:rsidRDefault="00F92EF1" w:rsidP="008B0DF3">
      <w:pPr>
        <w:rPr>
          <w:sz w:val="24"/>
        </w:rPr>
      </w:pPr>
      <w:r w:rsidRPr="008B0DF3">
        <w:rPr>
          <w:sz w:val="24"/>
        </w:rPr>
        <w:t>Enter the area(s) of need as indicated in the applicable CCEIS Plan / PRA aligned with the SFY of reporting. Number the PRA reporting to align with the CCEIS Plan submitted. A Progress Monitoring Report is due for each PRA.</w:t>
      </w:r>
    </w:p>
    <w:p w14:paraId="79AFE5E7" w14:textId="77777777" w:rsidR="008B0DF3" w:rsidRPr="008B0DF3" w:rsidRDefault="008B0DF3" w:rsidP="008B0DF3">
      <w:pPr>
        <w:rPr>
          <w:rFonts w:asciiTheme="majorHAnsi" w:eastAsiaTheme="majorEastAsia" w:hAnsiTheme="majorHAnsi" w:cstheme="majorBidi"/>
          <w:b/>
          <w:sz w:val="28"/>
          <w:szCs w:val="26"/>
        </w:rPr>
      </w:pPr>
    </w:p>
    <w:p w14:paraId="6C13B6EB" w14:textId="77777777" w:rsidR="00F92EF1" w:rsidRDefault="00E220E3" w:rsidP="00F92EF1">
      <w:pPr>
        <w:tabs>
          <w:tab w:val="left" w:pos="1080"/>
          <w:tab w:val="left" w:pos="2160"/>
          <w:tab w:val="left" w:pos="3060"/>
          <w:tab w:val="left" w:pos="5040"/>
          <w:tab w:val="left" w:pos="6840"/>
        </w:tabs>
        <w:spacing w:after="120" w:line="240" w:lineRule="auto"/>
        <w:rPr>
          <w:rFonts w:eastAsia="Times New Roman" w:cs="Arial"/>
          <w:b/>
        </w:rPr>
      </w:pPr>
      <w:sdt>
        <w:sdtPr>
          <w:rPr>
            <w:rFonts w:eastAsiaTheme="minorEastAsia"/>
            <w:b/>
            <w:sz w:val="24"/>
            <w:szCs w:val="24"/>
          </w:rPr>
          <w:id w:val="-1495179629"/>
          <w:placeholder>
            <w:docPart w:val="20CB12F2F0714B49A9229195E4C5CC02"/>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00F92EF1" w:rsidRPr="00B935DF">
            <w:rPr>
              <w:rFonts w:eastAsiaTheme="minorEastAsia"/>
              <w:b/>
              <w:sz w:val="24"/>
              <w:szCs w:val="24"/>
            </w:rPr>
            <w:t>PRA #</w:t>
          </w:r>
        </w:sdtContent>
      </w:sdt>
      <w:r w:rsidR="00F92EF1" w:rsidRPr="00B935DF">
        <w:rPr>
          <w:rFonts w:eastAsia="Times New Roman" w:cs="Arial"/>
          <w:b/>
        </w:rPr>
        <w:tab/>
      </w:r>
      <w:r w:rsidR="00F92EF1">
        <w:rPr>
          <w:rFonts w:eastAsia="Times New Roman" w:cs="Arial"/>
          <w:b/>
        </w:rPr>
        <w:t>Category of Analysis</w:t>
      </w:r>
      <w:r w:rsidR="00F92EF1">
        <w:rPr>
          <w:rFonts w:eastAsia="Times New Roman" w:cs="Arial"/>
          <w:b/>
        </w:rPr>
        <w:tab/>
      </w:r>
      <w:r w:rsidR="00F92EF1" w:rsidRPr="00B935DF">
        <w:rPr>
          <w:rFonts w:eastAsia="Times New Roman" w:cs="Arial"/>
          <w:b/>
        </w:rPr>
        <w:t xml:space="preserve"> </w:t>
      </w:r>
      <w:sdt>
        <w:sdtPr>
          <w:rPr>
            <w:rFonts w:eastAsia="Times New Roman" w:cs="Arial"/>
            <w:b/>
          </w:rPr>
          <w:id w:val="1979644648"/>
          <w14:checkbox>
            <w14:checked w14:val="0"/>
            <w14:checkedState w14:val="2612" w14:font="MS Gothic"/>
            <w14:uncheckedState w14:val="2610" w14:font="MS Gothic"/>
          </w14:checkbox>
        </w:sdtPr>
        <w:sdtEnd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IDENTIFICATION</w:t>
      </w:r>
      <w:r w:rsidR="00F92EF1" w:rsidRPr="00B935DF">
        <w:rPr>
          <w:rFonts w:eastAsia="Times New Roman" w:cs="Arial"/>
          <w:b/>
        </w:rPr>
        <w:tab/>
      </w:r>
      <w:sdt>
        <w:sdtPr>
          <w:rPr>
            <w:rFonts w:eastAsia="Times New Roman" w:cs="Arial"/>
            <w:b/>
          </w:rPr>
          <w:id w:val="113174393"/>
          <w14:checkbox>
            <w14:checked w14:val="0"/>
            <w14:checkedState w14:val="2612" w14:font="MS Gothic"/>
            <w14:uncheckedState w14:val="2610" w14:font="MS Gothic"/>
          </w14:checkbox>
        </w:sdtPr>
        <w:sdtEnd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PLACEMENT</w:t>
      </w:r>
      <w:r w:rsidR="00F92EF1" w:rsidRPr="00B935DF">
        <w:rPr>
          <w:rFonts w:eastAsia="Times New Roman" w:cs="Arial"/>
          <w:b/>
        </w:rPr>
        <w:tab/>
      </w:r>
      <w:sdt>
        <w:sdtPr>
          <w:rPr>
            <w:rFonts w:eastAsia="Times New Roman" w:cs="Arial"/>
            <w:b/>
          </w:rPr>
          <w:id w:val="-2113727887"/>
          <w14:checkbox>
            <w14:checked w14:val="0"/>
            <w14:checkedState w14:val="2612" w14:font="MS Gothic"/>
            <w14:uncheckedState w14:val="2610" w14:font="MS Gothic"/>
          </w14:checkbox>
        </w:sdtPr>
        <w:sdtEnd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DISCIPLINARY REMOVALS</w:t>
      </w:r>
    </w:p>
    <w:tbl>
      <w:tblPr>
        <w:tblStyle w:val="TableGrid"/>
        <w:tblW w:w="12690" w:type="dxa"/>
        <w:tblInd w:w="-5"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3060"/>
        <w:gridCol w:w="9630"/>
      </w:tblGrid>
      <w:tr w:rsidR="00F92EF1" w:rsidRPr="00B935DF" w14:paraId="21344E95" w14:textId="77777777" w:rsidTr="00043508">
        <w:trPr>
          <w:trHeight w:val="393"/>
          <w:tblHeader/>
        </w:trPr>
        <w:tc>
          <w:tcPr>
            <w:tcW w:w="3060" w:type="dxa"/>
            <w:tcBorders>
              <w:left w:val="single" w:sz="4" w:space="0" w:color="auto"/>
              <w:right w:val="single" w:sz="4" w:space="0" w:color="auto"/>
            </w:tcBorders>
            <w:shd w:val="clear" w:color="auto" w:fill="DEEAF6" w:themeFill="accent1" w:themeFillTint="33"/>
          </w:tcPr>
          <w:p w14:paraId="4B5D33B5" w14:textId="77777777" w:rsidR="00F92EF1" w:rsidRPr="00B935DF" w:rsidRDefault="00F92EF1" w:rsidP="00043508">
            <w:pPr>
              <w:rPr>
                <w:b/>
                <w:szCs w:val="23"/>
              </w:rPr>
            </w:pPr>
            <w:r w:rsidRPr="00B935DF">
              <w:rPr>
                <w:b/>
                <w:szCs w:val="23"/>
              </w:rPr>
              <w:t>Significant Disproportionality</w:t>
            </w:r>
          </w:p>
        </w:tc>
        <w:tc>
          <w:tcPr>
            <w:tcW w:w="9630" w:type="dxa"/>
            <w:tcBorders>
              <w:left w:val="single" w:sz="4" w:space="0" w:color="auto"/>
              <w:bottom w:val="single" w:sz="4" w:space="0" w:color="auto"/>
              <w:right w:val="single" w:sz="4" w:space="0" w:color="auto"/>
            </w:tcBorders>
          </w:tcPr>
          <w:p w14:paraId="5195749B" w14:textId="77777777" w:rsidR="00F92EF1" w:rsidRPr="00B935DF" w:rsidRDefault="00E220E3" w:rsidP="00043508">
            <w:pPr>
              <w:tabs>
                <w:tab w:val="right" w:pos="8136"/>
              </w:tabs>
            </w:pPr>
            <w:sdt>
              <w:sdtPr>
                <w:id w:val="-1220898538"/>
                <w:placeholder>
                  <w:docPart w:val="C2EEDAF870EF46D287F777692FFA43D0"/>
                </w:placeholder>
                <w:showingPlcHdr/>
                <w:comboBox>
                  <w:listItem w:value="Identify the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A4142F" w:rsidRPr="00B935DF">
                  <w:rPr>
                    <w:b/>
                  </w:rPr>
                  <w:t>Identify  the category.</w:t>
                </w:r>
              </w:sdtContent>
            </w:sdt>
            <w:r w:rsidR="00F92EF1" w:rsidRPr="00B935DF">
              <w:tab/>
            </w:r>
          </w:p>
          <w:sdt>
            <w:sdtPr>
              <w:rPr>
                <w:rFonts w:cs="Calibri (Body)"/>
                <w:b/>
                <w:szCs w:val="18"/>
              </w:rPr>
              <w:id w:val="1261577089"/>
              <w:placeholder>
                <w:docPart w:val="461DE4152A84489BAEF366A168C8B514"/>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p w14:paraId="6DA72D95" w14:textId="77777777" w:rsidR="00F92EF1" w:rsidRPr="00B935DF" w:rsidRDefault="00F92EF1" w:rsidP="00043508">
                <w:pPr>
                  <w:rPr>
                    <w:rFonts w:cs="Calibri (Body)"/>
                    <w:szCs w:val="18"/>
                  </w:rPr>
                </w:pPr>
                <w:r w:rsidRPr="00B935DF">
                  <w:rPr>
                    <w:rFonts w:cs="Calibri (Body)"/>
                    <w:b/>
                    <w:szCs w:val="18"/>
                  </w:rPr>
                  <w:t>Identify the Race/Ethnicity.</w:t>
                </w:r>
              </w:p>
            </w:sdtContent>
          </w:sdt>
          <w:p w14:paraId="418C8DB6" w14:textId="77777777" w:rsidR="00F92EF1" w:rsidRPr="00B935DF" w:rsidRDefault="00F92EF1" w:rsidP="00043508">
            <w:pPr>
              <w:tabs>
                <w:tab w:val="right" w:pos="8136"/>
              </w:tabs>
            </w:pPr>
          </w:p>
          <w:p w14:paraId="48255E33" w14:textId="77777777" w:rsidR="00F92EF1" w:rsidRPr="00B935DF" w:rsidRDefault="00E220E3" w:rsidP="00043508">
            <w:sdt>
              <w:sdtPr>
                <w:rPr>
                  <w:b/>
                </w:rPr>
                <w:id w:val="1747076144"/>
                <w:placeholder>
                  <w:docPart w:val="58E55E688BC2490C97C25153DA876D4C"/>
                </w:placeholder>
                <w:comboBox>
                  <w:listItem w:value="Identify the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F92EF1" w:rsidRPr="00B935DF">
                  <w:rPr>
                    <w:b/>
                  </w:rPr>
                  <w:t>Identify the category.</w:t>
                </w:r>
              </w:sdtContent>
            </w:sdt>
          </w:p>
          <w:sdt>
            <w:sdtPr>
              <w:rPr>
                <w:rFonts w:cs="Calibri (Body)"/>
                <w:b/>
                <w:szCs w:val="18"/>
              </w:rPr>
              <w:id w:val="923999866"/>
              <w:placeholder>
                <w:docPart w:val="B20147DE3A794ADB893127756388A4DB"/>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p w14:paraId="5C9BB79F" w14:textId="77777777" w:rsidR="00F92EF1" w:rsidRPr="00B935DF" w:rsidRDefault="00F92EF1" w:rsidP="00043508">
                <w:pPr>
                  <w:rPr>
                    <w:rFonts w:cs="Calibri (Body)"/>
                    <w:szCs w:val="18"/>
                  </w:rPr>
                </w:pPr>
                <w:r w:rsidRPr="00B935DF">
                  <w:rPr>
                    <w:rFonts w:cs="Calibri (Body)"/>
                    <w:b/>
                    <w:szCs w:val="18"/>
                  </w:rPr>
                  <w:t>Identify the Race/Ethnicity.</w:t>
                </w:r>
              </w:p>
            </w:sdtContent>
          </w:sdt>
          <w:p w14:paraId="5CE03A95" w14:textId="77777777" w:rsidR="00F92EF1" w:rsidRPr="00B935DF" w:rsidRDefault="00F92EF1" w:rsidP="00043508"/>
        </w:tc>
      </w:tr>
      <w:tr w:rsidR="00F92EF1" w:rsidRPr="00B935DF" w14:paraId="122A445C" w14:textId="77777777" w:rsidTr="00F92EF1">
        <w:trPr>
          <w:trHeight w:val="1896"/>
          <w:tblHeader/>
        </w:trPr>
        <w:tc>
          <w:tcPr>
            <w:tcW w:w="3060" w:type="dxa"/>
            <w:tcBorders>
              <w:left w:val="single" w:sz="4" w:space="0" w:color="auto"/>
              <w:bottom w:val="single" w:sz="4" w:space="0" w:color="auto"/>
              <w:right w:val="single" w:sz="4" w:space="0" w:color="auto"/>
            </w:tcBorders>
            <w:shd w:val="clear" w:color="auto" w:fill="DEEAF6" w:themeFill="accent1" w:themeFillTint="33"/>
          </w:tcPr>
          <w:p w14:paraId="6EB7658B" w14:textId="77777777" w:rsidR="00F92EF1" w:rsidRPr="00B935DF" w:rsidRDefault="00F92EF1" w:rsidP="00043508">
            <w:pPr>
              <w:rPr>
                <w:rFonts w:ascii="Calibri" w:eastAsia="Times New Roman" w:hAnsi="Calibri" w:cs="Arial"/>
                <w:i/>
                <w:sz w:val="21"/>
                <w:szCs w:val="21"/>
              </w:rPr>
            </w:pPr>
            <w:r w:rsidRPr="00B935DF">
              <w:rPr>
                <w:b/>
                <w:sz w:val="21"/>
                <w:szCs w:val="21"/>
              </w:rPr>
              <w:t xml:space="preserve">Root Cause </w:t>
            </w:r>
          </w:p>
        </w:tc>
        <w:tc>
          <w:tcPr>
            <w:tcW w:w="9630" w:type="dxa"/>
            <w:tcBorders>
              <w:left w:val="single" w:sz="4" w:space="0" w:color="auto"/>
              <w:bottom w:val="single" w:sz="4" w:space="0" w:color="auto"/>
              <w:right w:val="single" w:sz="4" w:space="0" w:color="auto"/>
            </w:tcBorders>
          </w:tcPr>
          <w:p w14:paraId="0CBF8746" w14:textId="77777777" w:rsidR="008B0DF3" w:rsidRPr="00B935DF" w:rsidRDefault="00E220E3" w:rsidP="008B0DF3">
            <w:pPr>
              <w:tabs>
                <w:tab w:val="left" w:pos="4530"/>
              </w:tabs>
            </w:pPr>
            <w:sdt>
              <w:sdtPr>
                <w:rPr>
                  <w:b/>
                </w:rPr>
                <w:id w:val="2015340796"/>
                <w:placeholder>
                  <w:docPart w:val="53303368C64A47DD8C2EC013E439F3A2"/>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8B0DF3" w:rsidRPr="00B935DF">
                  <w:rPr>
                    <w:b/>
                  </w:rPr>
                  <w:t>Identify the contributing factor(s)/root cause.</w:t>
                </w:r>
              </w:sdtContent>
            </w:sdt>
          </w:p>
          <w:p w14:paraId="2AB552FC" w14:textId="77777777" w:rsidR="008B0DF3" w:rsidRPr="00B935DF" w:rsidRDefault="00E220E3" w:rsidP="008B0DF3">
            <w:pPr>
              <w:tabs>
                <w:tab w:val="left" w:pos="4530"/>
              </w:tabs>
            </w:pPr>
            <w:sdt>
              <w:sdtPr>
                <w:rPr>
                  <w:b/>
                </w:rPr>
                <w:id w:val="586815913"/>
                <w:placeholder>
                  <w:docPart w:val="13FC3A9B2D0C483E8E374DC214F0E498"/>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8B0DF3">
                  <w:rPr>
                    <w:b/>
                  </w:rPr>
                  <w:t>Additional</w:t>
                </w:r>
                <w:r w:rsidR="008B0DF3" w:rsidRPr="00B935DF">
                  <w:rPr>
                    <w:b/>
                  </w:rPr>
                  <w:t xml:space="preserve"> contributing factor(s)/root cause, if applicable.</w:t>
                </w:r>
              </w:sdtContent>
            </w:sdt>
          </w:p>
          <w:p w14:paraId="093D5D20" w14:textId="77777777" w:rsidR="00F92EF1" w:rsidRPr="00B935DF" w:rsidRDefault="00E220E3" w:rsidP="008B0DF3">
            <w:pPr>
              <w:tabs>
                <w:tab w:val="left" w:pos="4530"/>
                <w:tab w:val="left" w:pos="7155"/>
              </w:tabs>
              <w:rPr>
                <w:i/>
                <w:u w:val="single"/>
              </w:rPr>
            </w:pPr>
            <w:sdt>
              <w:sdtPr>
                <w:rPr>
                  <w:b/>
                </w:rPr>
                <w:id w:val="-1030496775"/>
                <w:placeholder>
                  <w:docPart w:val="6A2A5439C4AA4AC98C701001B841931B"/>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8B0DF3">
                  <w:rPr>
                    <w:b/>
                  </w:rPr>
                  <w:t>Additional</w:t>
                </w:r>
                <w:r w:rsidR="008B0DF3" w:rsidRPr="00B935DF">
                  <w:rPr>
                    <w:b/>
                  </w:rPr>
                  <w:t xml:space="preserve"> con</w:t>
                </w:r>
                <w:r w:rsidR="008B0DF3">
                  <w:rPr>
                    <w:b/>
                  </w:rPr>
                  <w:t>tributing factor(s)/root cause,</w:t>
                </w:r>
                <w:r w:rsidR="008B0DF3" w:rsidRPr="00B935DF">
                  <w:rPr>
                    <w:b/>
                  </w:rPr>
                  <w:t xml:space="preserve"> if applicable.</w:t>
                </w:r>
              </w:sdtContent>
            </w:sdt>
          </w:p>
        </w:tc>
      </w:tr>
      <w:tr w:rsidR="00F92EF1" w:rsidRPr="00B935DF" w14:paraId="692D1FE0" w14:textId="77777777" w:rsidTr="00043508">
        <w:trPr>
          <w:trHeight w:val="699"/>
          <w:tblHeader/>
        </w:trPr>
        <w:tc>
          <w:tcPr>
            <w:tcW w:w="3060" w:type="dxa"/>
            <w:tcBorders>
              <w:left w:val="single" w:sz="4" w:space="0" w:color="auto"/>
              <w:bottom w:val="single" w:sz="4" w:space="0" w:color="auto"/>
              <w:right w:val="single" w:sz="4" w:space="0" w:color="auto"/>
            </w:tcBorders>
            <w:shd w:val="clear" w:color="auto" w:fill="DEEAF6" w:themeFill="accent1" w:themeFillTint="33"/>
          </w:tcPr>
          <w:p w14:paraId="7A8D2595" w14:textId="77777777" w:rsidR="00F92EF1" w:rsidRPr="00B935DF" w:rsidRDefault="00F92EF1" w:rsidP="00043508">
            <w:pPr>
              <w:rPr>
                <w:b/>
                <w:sz w:val="21"/>
                <w:szCs w:val="21"/>
              </w:rPr>
            </w:pPr>
            <w:r w:rsidRPr="00B935DF">
              <w:rPr>
                <w:b/>
                <w:sz w:val="21"/>
                <w:szCs w:val="21"/>
              </w:rPr>
              <w:t xml:space="preserve">Measurable Outcome </w:t>
            </w:r>
            <w:r w:rsidRPr="00B935DF">
              <w:rPr>
                <w:b/>
                <w:szCs w:val="21"/>
              </w:rPr>
              <w:t xml:space="preserve">(Reported during interim and final progress reports.) At </w:t>
            </w:r>
            <w:r w:rsidRPr="00B935DF">
              <w:rPr>
                <w:b/>
                <w:szCs w:val="21"/>
                <w:u w:val="single"/>
              </w:rPr>
              <w:t>least one benchmark</w:t>
            </w:r>
            <w:r w:rsidRPr="00B935DF">
              <w:rPr>
                <w:b/>
                <w:szCs w:val="21"/>
              </w:rPr>
              <w:t xml:space="preserve"> is required for each reporting period; additional benchmarks may be added as appropriate.</w:t>
            </w:r>
          </w:p>
        </w:tc>
        <w:tc>
          <w:tcPr>
            <w:tcW w:w="9630" w:type="dxa"/>
            <w:tcBorders>
              <w:left w:val="single" w:sz="4" w:space="0" w:color="auto"/>
              <w:bottom w:val="single" w:sz="4" w:space="0" w:color="auto"/>
              <w:right w:val="single" w:sz="4" w:space="0" w:color="auto"/>
            </w:tcBorders>
          </w:tcPr>
          <w:p w14:paraId="13E7ACC2" w14:textId="77777777" w:rsidR="00F92EF1" w:rsidRPr="00B935DF" w:rsidRDefault="00F92EF1" w:rsidP="00043508">
            <w:pPr>
              <w:tabs>
                <w:tab w:val="left" w:pos="4530"/>
              </w:tabs>
              <w:rPr>
                <w:b/>
              </w:rPr>
            </w:pPr>
            <w:r w:rsidRPr="00B935DF">
              <w:rPr>
                <w:b/>
              </w:rPr>
              <w:t>Goal:</w:t>
            </w:r>
          </w:p>
          <w:p w14:paraId="39DB4A0C" w14:textId="0A04FE5F" w:rsidR="00F92EF1" w:rsidRPr="00B935DF" w:rsidRDefault="00F92EF1" w:rsidP="00043508">
            <w:pPr>
              <w:tabs>
                <w:tab w:val="left" w:pos="4530"/>
              </w:tabs>
            </w:pPr>
            <w:r w:rsidRPr="00B935DF">
              <w:t>By September 30, 202</w:t>
            </w:r>
            <w:r w:rsidR="00423165">
              <w:t>_</w:t>
            </w:r>
            <w:r w:rsidRPr="00B935DF">
              <w:t xml:space="preserve">, </w:t>
            </w:r>
            <w:sdt>
              <w:sdtPr>
                <w:id w:val="121889570"/>
                <w:placeholder>
                  <w:docPart w:val="67B942D4F9574F9FB25FB8BB8BB20AA3"/>
                </w:placeholder>
                <w:showingPlcHdr/>
                <w:text/>
              </w:sdtPr>
              <w:sdtEndPr/>
              <w:sdtContent>
                <w:r w:rsidRPr="00B935DF">
                  <w:rPr>
                    <w:color w:val="808080"/>
                  </w:rPr>
                  <w:t>Click or tap here to enter text.</w:t>
                </w:r>
              </w:sdtContent>
            </w:sdt>
            <w:r w:rsidRPr="00B935DF">
              <w:tab/>
            </w:r>
          </w:p>
          <w:p w14:paraId="2CB47159" w14:textId="77777777" w:rsidR="00F92EF1" w:rsidRPr="00B935DF" w:rsidRDefault="00F92EF1" w:rsidP="00043508">
            <w:pPr>
              <w:tabs>
                <w:tab w:val="left" w:pos="4530"/>
              </w:tabs>
            </w:pPr>
          </w:p>
          <w:p w14:paraId="216D25A5" w14:textId="77777777" w:rsidR="00F92EF1" w:rsidRPr="00B935DF" w:rsidRDefault="00F92EF1" w:rsidP="00043508">
            <w:pPr>
              <w:tabs>
                <w:tab w:val="left" w:pos="4530"/>
              </w:tabs>
              <w:rPr>
                <w:b/>
              </w:rPr>
            </w:pPr>
            <w:r w:rsidRPr="00B935DF">
              <w:rPr>
                <w:b/>
              </w:rPr>
              <w:t>Interim Benchmarks:</w:t>
            </w:r>
          </w:p>
          <w:p w14:paraId="7349FB43" w14:textId="056ADF9E" w:rsidR="00F92EF1" w:rsidRPr="00B935DF" w:rsidRDefault="00F92EF1" w:rsidP="00043508">
            <w:pPr>
              <w:tabs>
                <w:tab w:val="left" w:pos="4995"/>
              </w:tabs>
            </w:pPr>
            <w:r w:rsidRPr="00B935DF">
              <w:t>By January 30, 202</w:t>
            </w:r>
            <w:r w:rsidR="00423165">
              <w:t>_</w:t>
            </w:r>
            <w:r w:rsidRPr="00B935DF">
              <w:t xml:space="preserve">, </w:t>
            </w:r>
            <w:sdt>
              <w:sdtPr>
                <w:id w:val="-199328256"/>
                <w:placeholder>
                  <w:docPart w:val="F0474232860E4BEFB23FC1FE30526339"/>
                </w:placeholder>
                <w:showingPlcHdr/>
                <w:text/>
              </w:sdtPr>
              <w:sdtEndPr/>
              <w:sdtContent>
                <w:r w:rsidRPr="00B935DF">
                  <w:rPr>
                    <w:color w:val="808080"/>
                  </w:rPr>
                  <w:t>Click or tap here to enter text.</w:t>
                </w:r>
              </w:sdtContent>
            </w:sdt>
            <w:r w:rsidRPr="00B935DF">
              <w:tab/>
            </w:r>
          </w:p>
          <w:p w14:paraId="78392EC0" w14:textId="77777777" w:rsidR="00F92EF1" w:rsidRPr="00B935DF" w:rsidRDefault="00F92EF1" w:rsidP="00043508">
            <w:pPr>
              <w:tabs>
                <w:tab w:val="left" w:pos="4995"/>
              </w:tabs>
            </w:pPr>
          </w:p>
          <w:p w14:paraId="44C36DDE" w14:textId="7D45233A" w:rsidR="00F92EF1" w:rsidRPr="00B935DF" w:rsidRDefault="00F92EF1" w:rsidP="00043508">
            <w:pPr>
              <w:tabs>
                <w:tab w:val="left" w:pos="4995"/>
              </w:tabs>
              <w:rPr>
                <w:b/>
              </w:rPr>
            </w:pPr>
            <w:r w:rsidRPr="00B935DF">
              <w:t xml:space="preserve">By </w:t>
            </w:r>
            <w:r w:rsidR="00423165">
              <w:t xml:space="preserve">June </w:t>
            </w:r>
            <w:r w:rsidRPr="00B935DF">
              <w:t xml:space="preserve">30, 2023, </w:t>
            </w:r>
            <w:sdt>
              <w:sdtPr>
                <w:id w:val="624588001"/>
                <w:placeholder>
                  <w:docPart w:val="A1331C89725548698FACECC050EF0050"/>
                </w:placeholder>
                <w:showingPlcHdr/>
                <w:text/>
              </w:sdtPr>
              <w:sdtEndPr/>
              <w:sdtContent>
                <w:r w:rsidRPr="00B935DF">
                  <w:rPr>
                    <w:color w:val="808080"/>
                  </w:rPr>
                  <w:t>Click or tap here to enter text.</w:t>
                </w:r>
              </w:sdtContent>
            </w:sdt>
          </w:p>
          <w:p w14:paraId="185AA9B4" w14:textId="77777777" w:rsidR="00F92EF1" w:rsidRPr="00B935DF" w:rsidRDefault="00F92EF1" w:rsidP="00043508">
            <w:pPr>
              <w:tabs>
                <w:tab w:val="left" w:pos="420"/>
              </w:tabs>
            </w:pPr>
          </w:p>
        </w:tc>
      </w:tr>
    </w:tbl>
    <w:p w14:paraId="032CCB24" w14:textId="77777777" w:rsidR="00F92EF1" w:rsidRPr="008B0DF3" w:rsidRDefault="00F92EF1" w:rsidP="00F92EF1">
      <w:pPr>
        <w:spacing w:before="40"/>
        <w:rPr>
          <w:b/>
          <w:sz w:val="24"/>
          <w:szCs w:val="21"/>
        </w:rPr>
      </w:pPr>
      <w:r w:rsidRPr="008B0DF3">
        <w:rPr>
          <w:rFonts w:eastAsiaTheme="minorEastAsia"/>
          <w:b/>
          <w:sz w:val="24"/>
          <w:szCs w:val="21"/>
        </w:rPr>
        <w:t>Data Source(s)/Method(s) for Evaluating</w:t>
      </w:r>
    </w:p>
    <w:p w14:paraId="6879D3BB" w14:textId="77777777" w:rsidR="00F92EF1" w:rsidRPr="0074235B" w:rsidRDefault="00F92EF1" w:rsidP="00F92EF1">
      <w:pPr>
        <w:spacing w:before="120" w:after="120" w:line="240" w:lineRule="auto"/>
        <w:ind w:right="-540"/>
        <w:rPr>
          <w:sz w:val="20"/>
          <w:szCs w:val="20"/>
        </w:rPr>
      </w:pPr>
      <w:r w:rsidRPr="00D70E1D">
        <w:t>Enter the</w:t>
      </w:r>
      <w:r>
        <w:t xml:space="preserve"> PRA</w:t>
      </w:r>
      <w:r w:rsidRPr="00D70E1D">
        <w:t xml:space="preserve"> data </w:t>
      </w:r>
      <w:r>
        <w:t>aligned with the SFY of reporting.</w:t>
      </w:r>
      <w:r w:rsidRPr="00D70E1D">
        <w:t xml:space="preserve"> </w:t>
      </w:r>
    </w:p>
    <w:tbl>
      <w:tblPr>
        <w:tblStyle w:val="22"/>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1350"/>
        <w:gridCol w:w="2610"/>
        <w:gridCol w:w="2970"/>
      </w:tblGrid>
      <w:tr w:rsidR="00F92EF1" w:rsidRPr="00B935DF" w14:paraId="5249CC75" w14:textId="77777777" w:rsidTr="00043508">
        <w:trPr>
          <w:trHeight w:val="546"/>
        </w:trPr>
        <w:tc>
          <w:tcPr>
            <w:tcW w:w="5760" w:type="dxa"/>
            <w:tcBorders>
              <w:left w:val="single" w:sz="4" w:space="0" w:color="000000"/>
            </w:tcBorders>
            <w:shd w:val="clear" w:color="auto" w:fill="DEEBF6"/>
          </w:tcPr>
          <w:p w14:paraId="24BC9ADC" w14:textId="77777777" w:rsidR="00F92EF1" w:rsidRPr="00B935DF" w:rsidRDefault="00F92EF1" w:rsidP="00043508">
            <w:pPr>
              <w:rPr>
                <w:b/>
                <w:sz w:val="21"/>
                <w:szCs w:val="21"/>
              </w:rPr>
            </w:pPr>
            <w:r w:rsidRPr="00B935DF">
              <w:rPr>
                <w:b/>
                <w:sz w:val="21"/>
                <w:szCs w:val="21"/>
              </w:rPr>
              <w:t>Data Source(s)/Method(s) for Evaluating</w:t>
            </w:r>
          </w:p>
          <w:p w14:paraId="728D9FF1" w14:textId="77777777" w:rsidR="00F92EF1" w:rsidRPr="00B935DF" w:rsidRDefault="00F92EF1" w:rsidP="00043508">
            <w:pPr>
              <w:rPr>
                <w:b/>
                <w:sz w:val="20"/>
                <w:szCs w:val="21"/>
              </w:rPr>
            </w:pPr>
            <w:r w:rsidRPr="00B935DF">
              <w:rPr>
                <w:b/>
                <w:sz w:val="20"/>
                <w:szCs w:val="21"/>
              </w:rPr>
              <w:t>Include both fidelity of implementation and student outcome measures.</w:t>
            </w:r>
          </w:p>
          <w:p w14:paraId="3E3DDF54" w14:textId="77777777" w:rsidR="00F92EF1" w:rsidRPr="00B935DF" w:rsidRDefault="00F92EF1" w:rsidP="00043508">
            <w:pPr>
              <w:rPr>
                <w:b/>
                <w:sz w:val="20"/>
                <w:szCs w:val="21"/>
              </w:rPr>
            </w:pPr>
            <w:r>
              <w:rPr>
                <w:b/>
                <w:sz w:val="20"/>
                <w:szCs w:val="21"/>
              </w:rPr>
              <w:t>Identify the</w:t>
            </w:r>
            <w:r w:rsidRPr="00B935DF">
              <w:rPr>
                <w:b/>
                <w:sz w:val="20"/>
                <w:szCs w:val="21"/>
              </w:rPr>
              <w:t xml:space="preserve"> data points </w:t>
            </w:r>
            <w:r w:rsidR="00BE4A3E">
              <w:rPr>
                <w:b/>
                <w:sz w:val="20"/>
                <w:szCs w:val="21"/>
              </w:rPr>
              <w:t xml:space="preserve">that </w:t>
            </w:r>
            <w:r w:rsidRPr="00B935DF">
              <w:rPr>
                <w:b/>
                <w:sz w:val="20"/>
                <w:szCs w:val="21"/>
              </w:rPr>
              <w:t xml:space="preserve">will be included in the </w:t>
            </w:r>
            <w:r w:rsidRPr="00B935DF">
              <w:rPr>
                <w:b/>
                <w:sz w:val="20"/>
                <w:szCs w:val="21"/>
                <w:u w:val="single"/>
              </w:rPr>
              <w:t>mid-year</w:t>
            </w:r>
            <w:r w:rsidRPr="00B935DF">
              <w:rPr>
                <w:b/>
                <w:sz w:val="20"/>
                <w:szCs w:val="21"/>
              </w:rPr>
              <w:t xml:space="preserve"> and </w:t>
            </w:r>
            <w:r w:rsidRPr="00B935DF">
              <w:rPr>
                <w:b/>
                <w:sz w:val="20"/>
                <w:szCs w:val="21"/>
                <w:u w:val="single"/>
              </w:rPr>
              <w:t>year-end</w:t>
            </w:r>
            <w:r w:rsidRPr="00B935DF">
              <w:rPr>
                <w:b/>
                <w:sz w:val="20"/>
                <w:szCs w:val="21"/>
              </w:rPr>
              <w:t xml:space="preserve"> progress reports.</w:t>
            </w:r>
          </w:p>
          <w:p w14:paraId="66AD803E" w14:textId="77777777" w:rsidR="00F92EF1" w:rsidRPr="00B935DF" w:rsidRDefault="00F92EF1" w:rsidP="00043508">
            <w:pPr>
              <w:rPr>
                <w:i/>
                <w:sz w:val="20"/>
                <w:szCs w:val="20"/>
              </w:rPr>
            </w:pPr>
          </w:p>
        </w:tc>
        <w:tc>
          <w:tcPr>
            <w:tcW w:w="1350" w:type="dxa"/>
            <w:shd w:val="clear" w:color="auto" w:fill="DEEBF6"/>
          </w:tcPr>
          <w:p w14:paraId="291DA57D" w14:textId="77777777" w:rsidR="00F92EF1" w:rsidRPr="00B935DF" w:rsidRDefault="00F92EF1" w:rsidP="00043508">
            <w:pPr>
              <w:jc w:val="center"/>
              <w:rPr>
                <w:i/>
                <w:sz w:val="20"/>
                <w:szCs w:val="20"/>
              </w:rPr>
            </w:pPr>
            <w:r w:rsidRPr="00B935DF">
              <w:rPr>
                <w:b/>
                <w:sz w:val="21"/>
                <w:szCs w:val="21"/>
              </w:rPr>
              <w:t>Frequency</w:t>
            </w:r>
          </w:p>
        </w:tc>
        <w:tc>
          <w:tcPr>
            <w:tcW w:w="2610" w:type="dxa"/>
            <w:shd w:val="clear" w:color="auto" w:fill="DEEBF6"/>
          </w:tcPr>
          <w:p w14:paraId="71627384" w14:textId="77777777" w:rsidR="00F92EF1" w:rsidRPr="00B935DF" w:rsidRDefault="00F92EF1" w:rsidP="00043508">
            <w:pPr>
              <w:jc w:val="center"/>
              <w:rPr>
                <w:i/>
                <w:sz w:val="20"/>
                <w:szCs w:val="20"/>
              </w:rPr>
            </w:pPr>
            <w:r w:rsidRPr="00B935DF">
              <w:rPr>
                <w:b/>
                <w:sz w:val="21"/>
                <w:szCs w:val="21"/>
              </w:rPr>
              <w:t>Completion Date</w:t>
            </w:r>
          </w:p>
        </w:tc>
        <w:tc>
          <w:tcPr>
            <w:tcW w:w="2970" w:type="dxa"/>
            <w:tcBorders>
              <w:right w:val="single" w:sz="4" w:space="0" w:color="000000"/>
            </w:tcBorders>
            <w:shd w:val="clear" w:color="auto" w:fill="DEEBF6"/>
          </w:tcPr>
          <w:p w14:paraId="68F67740" w14:textId="77777777" w:rsidR="00F92EF1" w:rsidRPr="00B935DF" w:rsidRDefault="00F92EF1" w:rsidP="00043508">
            <w:pPr>
              <w:jc w:val="center"/>
              <w:rPr>
                <w:i/>
                <w:sz w:val="20"/>
                <w:szCs w:val="20"/>
              </w:rPr>
            </w:pPr>
            <w:r w:rsidRPr="00B935DF">
              <w:rPr>
                <w:b/>
                <w:sz w:val="21"/>
                <w:szCs w:val="21"/>
              </w:rPr>
              <w:t>Staff Responsible</w:t>
            </w:r>
          </w:p>
        </w:tc>
      </w:tr>
      <w:tr w:rsidR="00F92EF1" w:rsidRPr="00B935DF" w14:paraId="031B196D" w14:textId="77777777" w:rsidTr="00F92EF1">
        <w:trPr>
          <w:trHeight w:val="1041"/>
        </w:trPr>
        <w:tc>
          <w:tcPr>
            <w:tcW w:w="5760" w:type="dxa"/>
            <w:tcBorders>
              <w:left w:val="single" w:sz="4" w:space="0" w:color="000000"/>
            </w:tcBorders>
            <w:shd w:val="clear" w:color="auto" w:fill="auto"/>
          </w:tcPr>
          <w:p w14:paraId="74358828" w14:textId="77777777" w:rsidR="00F92EF1" w:rsidRPr="00B935DF" w:rsidRDefault="00F92EF1" w:rsidP="00043508">
            <w:pPr>
              <w:rPr>
                <w:i/>
                <w:sz w:val="20"/>
                <w:szCs w:val="20"/>
              </w:rPr>
            </w:pPr>
          </w:p>
          <w:p w14:paraId="44B556B3" w14:textId="77777777" w:rsidR="00F92EF1" w:rsidRPr="00B935DF" w:rsidRDefault="00F92EF1" w:rsidP="00043508">
            <w:pPr>
              <w:rPr>
                <w:sz w:val="21"/>
                <w:szCs w:val="21"/>
              </w:rPr>
            </w:pPr>
            <w:r w:rsidRPr="00B935DF">
              <w:rPr>
                <w:color w:val="808080"/>
                <w:sz w:val="20"/>
                <w:szCs w:val="20"/>
              </w:rPr>
              <w:t>Click or tap here to enter text.</w:t>
            </w:r>
          </w:p>
        </w:tc>
        <w:tc>
          <w:tcPr>
            <w:tcW w:w="1350" w:type="dxa"/>
          </w:tcPr>
          <w:p w14:paraId="7BCBE7B7" w14:textId="77777777" w:rsidR="00F92EF1" w:rsidRPr="00B935DF" w:rsidRDefault="00F92EF1" w:rsidP="00043508">
            <w:pPr>
              <w:jc w:val="center"/>
              <w:rPr>
                <w:sz w:val="21"/>
                <w:szCs w:val="21"/>
              </w:rPr>
            </w:pPr>
            <w:r w:rsidRPr="00B935DF">
              <w:rPr>
                <w:color w:val="808080"/>
                <w:sz w:val="20"/>
                <w:szCs w:val="20"/>
              </w:rPr>
              <w:t>Click or tap here to enter text.</w:t>
            </w:r>
          </w:p>
        </w:tc>
        <w:tc>
          <w:tcPr>
            <w:tcW w:w="2610" w:type="dxa"/>
            <w:shd w:val="clear" w:color="auto" w:fill="auto"/>
          </w:tcPr>
          <w:p w14:paraId="58855DC0" w14:textId="77777777" w:rsidR="00F92EF1" w:rsidRPr="00B935DF" w:rsidRDefault="00F92EF1" w:rsidP="00043508">
            <w:pPr>
              <w:jc w:val="center"/>
              <w:rPr>
                <w:sz w:val="21"/>
                <w:szCs w:val="21"/>
              </w:rPr>
            </w:pPr>
            <w:r w:rsidRPr="00B935DF">
              <w:rPr>
                <w:color w:val="808080"/>
                <w:sz w:val="20"/>
                <w:szCs w:val="20"/>
              </w:rPr>
              <w:t>Click or tap here to enter text.</w:t>
            </w:r>
          </w:p>
        </w:tc>
        <w:tc>
          <w:tcPr>
            <w:tcW w:w="2970" w:type="dxa"/>
            <w:tcBorders>
              <w:right w:val="single" w:sz="4" w:space="0" w:color="000000"/>
            </w:tcBorders>
            <w:shd w:val="clear" w:color="auto" w:fill="auto"/>
          </w:tcPr>
          <w:p w14:paraId="0F6A7BC6" w14:textId="77777777" w:rsidR="00F92EF1" w:rsidRPr="00B935DF" w:rsidRDefault="00F92EF1" w:rsidP="00043508">
            <w:pPr>
              <w:rPr>
                <w:sz w:val="21"/>
                <w:szCs w:val="21"/>
              </w:rPr>
            </w:pPr>
            <w:r w:rsidRPr="00B935DF">
              <w:rPr>
                <w:color w:val="808080"/>
                <w:sz w:val="20"/>
                <w:szCs w:val="20"/>
              </w:rPr>
              <w:t>Click or tap here to enter text.</w:t>
            </w:r>
          </w:p>
        </w:tc>
      </w:tr>
    </w:tbl>
    <w:p w14:paraId="41AB0A71" w14:textId="77777777" w:rsidR="00F92EF1" w:rsidRPr="00F92EF1" w:rsidRDefault="00F92EF1" w:rsidP="00F92EF1">
      <w:pPr>
        <w:spacing w:after="0" w:line="264" w:lineRule="auto"/>
        <w:contextualSpacing/>
        <w:rPr>
          <w:rFonts w:eastAsiaTheme="minorEastAsia"/>
          <w:sz w:val="6"/>
          <w:szCs w:val="20"/>
        </w:rPr>
      </w:pPr>
    </w:p>
    <w:tbl>
      <w:tblPr>
        <w:tblStyle w:val="TableGrid"/>
        <w:tblW w:w="12695" w:type="dxa"/>
        <w:tblInd w:w="-10"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10531"/>
      </w:tblGrid>
      <w:tr w:rsidR="00F92EF1" w:rsidRPr="00B935DF" w14:paraId="4919C65C" w14:textId="77777777" w:rsidTr="00043508">
        <w:trPr>
          <w:trHeight w:val="699"/>
          <w:tblHeader/>
        </w:trPr>
        <w:tc>
          <w:tcPr>
            <w:tcW w:w="2164" w:type="dxa"/>
            <w:tcBorders>
              <w:left w:val="single" w:sz="4" w:space="0" w:color="auto"/>
              <w:right w:val="single" w:sz="4" w:space="0" w:color="auto"/>
            </w:tcBorders>
            <w:shd w:val="clear" w:color="auto" w:fill="DEEAF6" w:themeFill="accent1" w:themeFillTint="33"/>
          </w:tcPr>
          <w:p w14:paraId="59BC7275" w14:textId="77777777" w:rsidR="00F92EF1" w:rsidRPr="00B935DF" w:rsidRDefault="00F92EF1" w:rsidP="00043508">
            <w:pPr>
              <w:rPr>
                <w:b/>
                <w:sz w:val="21"/>
                <w:szCs w:val="21"/>
              </w:rPr>
            </w:pPr>
            <w:r w:rsidRPr="00B935DF">
              <w:rPr>
                <w:b/>
                <w:sz w:val="21"/>
                <w:szCs w:val="21"/>
              </w:rPr>
              <w:t>Planned Action(s)</w:t>
            </w:r>
          </w:p>
        </w:tc>
        <w:tc>
          <w:tcPr>
            <w:tcW w:w="10531" w:type="dxa"/>
            <w:tcBorders>
              <w:left w:val="single" w:sz="4" w:space="0" w:color="auto"/>
              <w:right w:val="single" w:sz="4" w:space="0" w:color="auto"/>
            </w:tcBorders>
          </w:tcPr>
          <w:p w14:paraId="2D7FE871" w14:textId="77777777" w:rsidR="00F92EF1" w:rsidRPr="00B935DF" w:rsidRDefault="00F92EF1" w:rsidP="00043508">
            <w:pPr>
              <w:tabs>
                <w:tab w:val="left" w:pos="4530"/>
              </w:tabs>
              <w:rPr>
                <w:b/>
              </w:rPr>
            </w:pPr>
            <w:r w:rsidRPr="00B935DF">
              <w:rPr>
                <w:b/>
              </w:rPr>
              <w:t>What is the activity</w:t>
            </w:r>
            <w:r>
              <w:rPr>
                <w:b/>
              </w:rPr>
              <w:t xml:space="preserve"> for this reporting period and Category of Analysis/Significant Disproportionality</w:t>
            </w:r>
            <w:r w:rsidRPr="00B935DF">
              <w:rPr>
                <w:b/>
              </w:rPr>
              <w:t>?</w:t>
            </w:r>
          </w:p>
          <w:p w14:paraId="1F050D25" w14:textId="77777777" w:rsidR="00F92EF1" w:rsidRPr="00B935DF" w:rsidRDefault="00E220E3" w:rsidP="00043508">
            <w:pPr>
              <w:tabs>
                <w:tab w:val="left" w:pos="2970"/>
              </w:tabs>
            </w:pPr>
            <w:sdt>
              <w:sdtPr>
                <w:id w:val="721107926"/>
                <w:placeholder>
                  <w:docPart w:val="A9A2F31DF1744A11A92F1FADC6B93B11"/>
                </w:placeholder>
                <w:showingPlcHdr/>
                <w:text/>
              </w:sdtPr>
              <w:sdtEndPr/>
              <w:sdtContent>
                <w:r w:rsidR="00F92EF1" w:rsidRPr="00B935DF">
                  <w:rPr>
                    <w:color w:val="808080"/>
                  </w:rPr>
                  <w:t>Click or tap here to enter text.</w:t>
                </w:r>
              </w:sdtContent>
            </w:sdt>
            <w:r w:rsidR="00F92EF1" w:rsidRPr="00B935DF">
              <w:tab/>
            </w:r>
          </w:p>
          <w:p w14:paraId="1FD612F8" w14:textId="77777777" w:rsidR="00F92EF1" w:rsidRPr="00B935DF" w:rsidRDefault="00F92EF1" w:rsidP="00043508">
            <w:pPr>
              <w:tabs>
                <w:tab w:val="left" w:pos="2970"/>
              </w:tabs>
              <w:rPr>
                <w:b/>
              </w:rPr>
            </w:pPr>
            <w:r w:rsidRPr="00B935DF">
              <w:rPr>
                <w:b/>
              </w:rPr>
              <w:t>How does the activity address the root cause(s) identified?</w:t>
            </w:r>
          </w:p>
          <w:p w14:paraId="72A2755B" w14:textId="77777777" w:rsidR="00F92EF1" w:rsidRPr="00B935DF" w:rsidRDefault="00E220E3" w:rsidP="00043508">
            <w:pPr>
              <w:tabs>
                <w:tab w:val="left" w:pos="2970"/>
              </w:tabs>
            </w:pPr>
            <w:sdt>
              <w:sdtPr>
                <w:id w:val="-915006602"/>
                <w:placeholder>
                  <w:docPart w:val="42DE02357F5A4DFDB05B023ABB78DACC"/>
                </w:placeholder>
                <w:showingPlcHdr/>
                <w:text/>
              </w:sdtPr>
              <w:sdtEndPr/>
              <w:sdtContent>
                <w:r w:rsidR="00F92EF1" w:rsidRPr="00B935DF">
                  <w:rPr>
                    <w:color w:val="808080"/>
                  </w:rPr>
                  <w:t>Click or tap here to enter text.</w:t>
                </w:r>
              </w:sdtContent>
            </w:sdt>
            <w:r w:rsidR="00F92EF1" w:rsidRPr="00B935DF">
              <w:tab/>
            </w:r>
          </w:p>
          <w:p w14:paraId="5D7D05EA" w14:textId="77777777" w:rsidR="00F92EF1" w:rsidRPr="00B935DF" w:rsidRDefault="00F92EF1" w:rsidP="00043508">
            <w:pPr>
              <w:tabs>
                <w:tab w:val="left" w:pos="4530"/>
              </w:tabs>
              <w:rPr>
                <w:b/>
              </w:rPr>
            </w:pPr>
            <w:r w:rsidRPr="00B935DF">
              <w:rPr>
                <w:b/>
              </w:rPr>
              <w:t>What is the activity</w:t>
            </w:r>
            <w:r>
              <w:rPr>
                <w:b/>
              </w:rPr>
              <w:t xml:space="preserve"> for this reporting period and Category of Analysis/Significant Disproportionality</w:t>
            </w:r>
            <w:r w:rsidRPr="00B935DF">
              <w:rPr>
                <w:b/>
              </w:rPr>
              <w:t>?</w:t>
            </w:r>
          </w:p>
          <w:p w14:paraId="2058C48A" w14:textId="77777777" w:rsidR="00F92EF1" w:rsidRPr="00B935DF" w:rsidRDefault="00E220E3" w:rsidP="00043508">
            <w:pPr>
              <w:tabs>
                <w:tab w:val="left" w:pos="2970"/>
              </w:tabs>
            </w:pPr>
            <w:sdt>
              <w:sdtPr>
                <w:id w:val="-1208648"/>
                <w:placeholder>
                  <w:docPart w:val="C6228295B1CE48BC88D75D5ED7C95270"/>
                </w:placeholder>
                <w:showingPlcHdr/>
                <w:text/>
              </w:sdtPr>
              <w:sdtEndPr/>
              <w:sdtContent>
                <w:r w:rsidR="00F92EF1" w:rsidRPr="00B935DF">
                  <w:rPr>
                    <w:color w:val="808080"/>
                  </w:rPr>
                  <w:t>Click or tap here to enter text.</w:t>
                </w:r>
              </w:sdtContent>
            </w:sdt>
            <w:r w:rsidR="00F92EF1" w:rsidRPr="00B935DF">
              <w:tab/>
            </w:r>
          </w:p>
          <w:p w14:paraId="0878B681" w14:textId="77777777" w:rsidR="00F92EF1" w:rsidRPr="00B935DF" w:rsidRDefault="00F92EF1" w:rsidP="00043508">
            <w:pPr>
              <w:tabs>
                <w:tab w:val="left" w:pos="2970"/>
              </w:tabs>
              <w:rPr>
                <w:b/>
              </w:rPr>
            </w:pPr>
            <w:r w:rsidRPr="00B935DF">
              <w:rPr>
                <w:b/>
              </w:rPr>
              <w:t>How does the activity address the root cause(s) identified?</w:t>
            </w:r>
          </w:p>
          <w:p w14:paraId="19FE3A93" w14:textId="77777777" w:rsidR="00F92EF1" w:rsidRPr="00B935DF" w:rsidRDefault="00E220E3" w:rsidP="00043508">
            <w:pPr>
              <w:tabs>
                <w:tab w:val="left" w:pos="2970"/>
              </w:tabs>
            </w:pPr>
            <w:sdt>
              <w:sdtPr>
                <w:id w:val="-1763059480"/>
                <w:placeholder>
                  <w:docPart w:val="8A8C48C29D794398AB9B9720157522CD"/>
                </w:placeholder>
                <w:showingPlcHdr/>
                <w:text/>
              </w:sdtPr>
              <w:sdtEndPr/>
              <w:sdtContent>
                <w:r w:rsidR="00F92EF1" w:rsidRPr="00B935DF">
                  <w:rPr>
                    <w:color w:val="808080"/>
                  </w:rPr>
                  <w:t>Click or tap here to enter text.</w:t>
                </w:r>
              </w:sdtContent>
            </w:sdt>
            <w:r w:rsidR="00F92EF1" w:rsidRPr="00B935DF">
              <w:tab/>
            </w:r>
          </w:p>
        </w:tc>
      </w:tr>
    </w:tbl>
    <w:p w14:paraId="7CDB90A8" w14:textId="77777777" w:rsidR="00F92EF1" w:rsidRDefault="00E220E3" w:rsidP="00F92EF1">
      <w:pPr>
        <w:tabs>
          <w:tab w:val="left" w:pos="5580"/>
          <w:tab w:val="left" w:pos="6480"/>
        </w:tabs>
        <w:spacing w:before="120"/>
        <w:rPr>
          <w:b/>
        </w:rPr>
      </w:pPr>
      <w:sdt>
        <w:sdtPr>
          <w:rPr>
            <w:b/>
            <w:sz w:val="24"/>
            <w:szCs w:val="24"/>
          </w:rPr>
          <w:id w:val="-986234927"/>
          <w:placeholder>
            <w:docPart w:val="7D1675071D964E0CA4312723E957ACA9"/>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00F92EF1" w:rsidRPr="00B935DF">
            <w:rPr>
              <w:b/>
              <w:sz w:val="24"/>
              <w:szCs w:val="24"/>
            </w:rPr>
            <w:t>PRA #</w:t>
          </w:r>
        </w:sdtContent>
      </w:sdt>
      <w:r w:rsidR="00256396">
        <w:rPr>
          <w:b/>
          <w:sz w:val="24"/>
          <w:szCs w:val="24"/>
        </w:rPr>
        <w:t xml:space="preserve"> </w:t>
      </w:r>
      <w:r w:rsidR="00F92EF1" w:rsidRPr="00B935DF">
        <w:rPr>
          <w:b/>
          <w:sz w:val="24"/>
          <w:szCs w:val="24"/>
        </w:rPr>
        <w:t>continued</w:t>
      </w:r>
      <w:r w:rsidR="00F92EF1" w:rsidRPr="003915F2">
        <w:rPr>
          <w:b/>
        </w:rPr>
        <w:t xml:space="preserve"> </w:t>
      </w:r>
    </w:p>
    <w:tbl>
      <w:tblPr>
        <w:tblStyle w:val="TableGrid"/>
        <w:tblW w:w="12695" w:type="dxa"/>
        <w:tblInd w:w="-10" w:type="dxa"/>
        <w:tblLayout w:type="fixed"/>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10531"/>
      </w:tblGrid>
      <w:tr w:rsidR="008B0DF3" w:rsidRPr="004F25EE" w14:paraId="5652F4A7" w14:textId="77777777" w:rsidTr="008B0DF3">
        <w:trPr>
          <w:trHeight w:val="692"/>
        </w:trPr>
        <w:tc>
          <w:tcPr>
            <w:tcW w:w="2164" w:type="dxa"/>
          </w:tcPr>
          <w:p w14:paraId="0E498A0D" w14:textId="77777777" w:rsidR="008B0DF3" w:rsidRPr="004F25EE" w:rsidRDefault="008B0DF3" w:rsidP="00AD6A2C">
            <w:pPr>
              <w:rPr>
                <w:b/>
                <w:sz w:val="21"/>
                <w:szCs w:val="21"/>
              </w:rPr>
            </w:pPr>
            <w:r w:rsidRPr="004F25EE">
              <w:rPr>
                <w:b/>
                <w:sz w:val="21"/>
                <w:szCs w:val="21"/>
              </w:rPr>
              <w:t>Review and/or Adjustments to Policies, Procedures, and/or Practices</w:t>
            </w:r>
          </w:p>
        </w:tc>
        <w:tc>
          <w:tcPr>
            <w:tcW w:w="10531" w:type="dxa"/>
          </w:tcPr>
          <w:p w14:paraId="3641C281" w14:textId="77777777" w:rsidR="008B0DF3" w:rsidRPr="004F25EE" w:rsidRDefault="008B0DF3" w:rsidP="00AD6A2C">
            <w:pPr>
              <w:rPr>
                <w:b/>
              </w:rPr>
            </w:pPr>
            <w:r w:rsidRPr="004F25EE">
              <w:rPr>
                <w:b/>
              </w:rPr>
              <w:t xml:space="preserve">What policies, procedures, and/or practices </w:t>
            </w:r>
            <w:r>
              <w:rPr>
                <w:b/>
              </w:rPr>
              <w:t>were reviewed or adjusted during the reporting period</w:t>
            </w:r>
            <w:r w:rsidRPr="004F25EE">
              <w:rPr>
                <w:b/>
              </w:rPr>
              <w:t>?</w:t>
            </w:r>
          </w:p>
          <w:p w14:paraId="13CFA808" w14:textId="77777777" w:rsidR="008B0DF3" w:rsidRPr="004F25EE" w:rsidRDefault="00E220E3" w:rsidP="00AD6A2C">
            <w:sdt>
              <w:sdtPr>
                <w:id w:val="-67578218"/>
                <w:placeholder>
                  <w:docPart w:val="2E487E4228464A01BF1ED78D54D5BA7E"/>
                </w:placeholder>
                <w:showingPlcHdr/>
                <w:text/>
              </w:sdtPr>
              <w:sdtEndPr/>
              <w:sdtContent>
                <w:r w:rsidR="008B0DF3" w:rsidRPr="004F25EE">
                  <w:rPr>
                    <w:color w:val="808080"/>
                  </w:rPr>
                  <w:t>Click or tap here to enter text.</w:t>
                </w:r>
              </w:sdtContent>
            </w:sdt>
          </w:p>
          <w:p w14:paraId="206DF43B" w14:textId="77777777" w:rsidR="008B0DF3" w:rsidRPr="004F25EE" w:rsidRDefault="008B0DF3" w:rsidP="00AD6A2C">
            <w:pPr>
              <w:rPr>
                <w:b/>
              </w:rPr>
            </w:pPr>
            <w:r w:rsidRPr="004F25EE">
              <w:rPr>
                <w:b/>
              </w:rPr>
              <w:t>What is the intended outcome of revisions to the policies, procedures, and/or practices and the impact on the root cause factor(s)?</w:t>
            </w:r>
          </w:p>
          <w:p w14:paraId="353F2D30" w14:textId="77777777" w:rsidR="008B0DF3" w:rsidRPr="004F25EE" w:rsidRDefault="00E220E3" w:rsidP="00AD6A2C">
            <w:sdt>
              <w:sdtPr>
                <w:id w:val="-1573114111"/>
                <w:placeholder>
                  <w:docPart w:val="15CE95BDD10C46008E92E51CB1D73F6E"/>
                </w:placeholder>
                <w:showingPlcHdr/>
                <w:text/>
              </w:sdtPr>
              <w:sdtEndPr/>
              <w:sdtContent>
                <w:r w:rsidR="008B0DF3" w:rsidRPr="004F25EE">
                  <w:rPr>
                    <w:color w:val="808080"/>
                  </w:rPr>
                  <w:t>Click or tap here to enter text.</w:t>
                </w:r>
              </w:sdtContent>
            </w:sdt>
          </w:p>
          <w:p w14:paraId="53B5554A" w14:textId="77777777" w:rsidR="008B0DF3" w:rsidRPr="004F25EE" w:rsidRDefault="008B0DF3" w:rsidP="00AD6A2C">
            <w:pPr>
              <w:rPr>
                <w:b/>
              </w:rPr>
            </w:pPr>
            <w:r w:rsidRPr="004F25EE">
              <w:rPr>
                <w:b/>
              </w:rPr>
              <w:t>Who is responsible?</w:t>
            </w:r>
          </w:p>
          <w:p w14:paraId="6E95E354" w14:textId="77777777" w:rsidR="008B0DF3" w:rsidRPr="004F25EE" w:rsidRDefault="00E220E3" w:rsidP="00AD6A2C">
            <w:sdt>
              <w:sdtPr>
                <w:id w:val="-1730682417"/>
                <w:placeholder>
                  <w:docPart w:val="6FC31C1419D244E7931B6F7FE90AD0CF"/>
                </w:placeholder>
                <w:showingPlcHdr/>
                <w:text/>
              </w:sdtPr>
              <w:sdtEndPr/>
              <w:sdtContent>
                <w:r w:rsidR="008B0DF3" w:rsidRPr="004F25EE">
                  <w:rPr>
                    <w:color w:val="808080"/>
                  </w:rPr>
                  <w:t>Click or tap here to enter text.</w:t>
                </w:r>
              </w:sdtContent>
            </w:sdt>
          </w:p>
          <w:p w14:paraId="073EF97E" w14:textId="77777777" w:rsidR="008B0DF3" w:rsidRPr="004F25EE" w:rsidRDefault="008B0DF3" w:rsidP="00AD6A2C">
            <w:pPr>
              <w:rPr>
                <w:b/>
              </w:rPr>
            </w:pPr>
            <w:r>
              <w:rPr>
                <w:b/>
              </w:rPr>
              <w:t>Findings as a result of review:</w:t>
            </w:r>
          </w:p>
          <w:p w14:paraId="15F60083" w14:textId="77777777" w:rsidR="008B0DF3" w:rsidRPr="004F25EE" w:rsidRDefault="00E220E3" w:rsidP="00AD6A2C">
            <w:sdt>
              <w:sdtPr>
                <w:id w:val="547727846"/>
                <w:placeholder>
                  <w:docPart w:val="3D00A209A00A42B4883C183EE33FEF28"/>
                </w:placeholder>
                <w:showingPlcHdr/>
                <w:text/>
              </w:sdtPr>
              <w:sdtEndPr/>
              <w:sdtContent>
                <w:r w:rsidR="008B0DF3" w:rsidRPr="004F25EE">
                  <w:rPr>
                    <w:color w:val="808080"/>
                  </w:rPr>
                  <w:t>Click or tap here to enter text.</w:t>
                </w:r>
              </w:sdtContent>
            </w:sdt>
          </w:p>
          <w:p w14:paraId="197E5BBD" w14:textId="77777777" w:rsidR="008B0DF3" w:rsidRPr="004F25EE" w:rsidRDefault="008B0DF3" w:rsidP="00AD6A2C">
            <w:pPr>
              <w:rPr>
                <w:b/>
              </w:rPr>
            </w:pPr>
            <w:r w:rsidRPr="004F25EE">
              <w:rPr>
                <w:b/>
              </w:rPr>
              <w:t>What is the impact</w:t>
            </w:r>
            <w:r>
              <w:rPr>
                <w:b/>
              </w:rPr>
              <w:t xml:space="preserve"> on IEP Team decision-making related to Identification, Placement, Disciplinary Removals? </w:t>
            </w:r>
          </w:p>
          <w:p w14:paraId="1F921357" w14:textId="77777777" w:rsidR="008B0DF3" w:rsidRPr="004F25EE" w:rsidRDefault="008B0DF3" w:rsidP="00AD6A2C">
            <w:r w:rsidRPr="004F25EE">
              <w:rPr>
                <w:b/>
              </w:rPr>
              <w:t>Impact Data:</w:t>
            </w:r>
            <w:r w:rsidRPr="004F25EE">
              <w:t xml:space="preserve"> </w:t>
            </w:r>
            <w:sdt>
              <w:sdtPr>
                <w:id w:val="784622142"/>
                <w:placeholder>
                  <w:docPart w:val="DE296B4F7FFC448A81C2EB2357816B17"/>
                </w:placeholder>
                <w:showingPlcHdr/>
                <w:text/>
              </w:sdtPr>
              <w:sdtEndPr/>
              <w:sdtContent>
                <w:r w:rsidRPr="004F25EE">
                  <w:rPr>
                    <w:color w:val="808080"/>
                  </w:rPr>
                  <w:t>Click or tap here to enter text.</w:t>
                </w:r>
              </w:sdtContent>
            </w:sdt>
          </w:p>
          <w:p w14:paraId="41FCB47E" w14:textId="77777777" w:rsidR="008B0DF3" w:rsidRDefault="008B0DF3" w:rsidP="00AD6A2C">
            <w:pPr>
              <w:tabs>
                <w:tab w:val="center" w:pos="5157"/>
              </w:tabs>
            </w:pPr>
            <w:r w:rsidRPr="004F25EE">
              <w:rPr>
                <w:b/>
              </w:rPr>
              <w:t>Schedule of Review:</w:t>
            </w:r>
            <w:r w:rsidRPr="004F25EE">
              <w:t xml:space="preserve"> </w:t>
            </w:r>
            <w:sdt>
              <w:sdtPr>
                <w:id w:val="1206990667"/>
                <w:placeholder>
                  <w:docPart w:val="D06A37FD33EB4272B30EDABC69E46BD0"/>
                </w:placeholder>
                <w:showingPlcHdr/>
                <w:text/>
              </w:sdtPr>
              <w:sdtEndPr/>
              <w:sdtContent>
                <w:r w:rsidRPr="004F25EE">
                  <w:rPr>
                    <w:color w:val="808080"/>
                  </w:rPr>
                  <w:t>Click or tap here to enter text.</w:t>
                </w:r>
              </w:sdtContent>
            </w:sdt>
            <w:r>
              <w:tab/>
            </w:r>
          </w:p>
          <w:p w14:paraId="16A50EFB" w14:textId="77777777" w:rsidR="008B0DF3" w:rsidRPr="0014271F" w:rsidRDefault="008B0DF3" w:rsidP="00AD6A2C">
            <w:pPr>
              <w:tabs>
                <w:tab w:val="center" w:pos="5157"/>
              </w:tabs>
              <w:rPr>
                <w:b/>
              </w:rPr>
            </w:pPr>
            <w:r w:rsidRPr="0014271F">
              <w:rPr>
                <w:b/>
              </w:rPr>
              <w:t>How has the local system communicated or shared changes to policies, procedures, and/or practices with the public?</w:t>
            </w:r>
          </w:p>
          <w:p w14:paraId="553C786B" w14:textId="77777777" w:rsidR="008B0DF3" w:rsidRDefault="00E220E3" w:rsidP="00AD6A2C">
            <w:sdt>
              <w:sdtPr>
                <w:id w:val="1319776661"/>
                <w:placeholder>
                  <w:docPart w:val="A7F658D0E7D9427DBB3F2CEC72E5ABBB"/>
                </w:placeholder>
                <w:showingPlcHdr/>
                <w:text/>
              </w:sdtPr>
              <w:sdtEndPr/>
              <w:sdtContent>
                <w:r w:rsidR="008B0DF3" w:rsidRPr="004F25EE">
                  <w:rPr>
                    <w:color w:val="808080"/>
                  </w:rPr>
                  <w:t>Click or tap here to enter text.</w:t>
                </w:r>
              </w:sdtContent>
            </w:sdt>
          </w:p>
          <w:p w14:paraId="0BE4746B" w14:textId="77777777" w:rsidR="008B0DF3" w:rsidRPr="004F25EE" w:rsidRDefault="008B0DF3" w:rsidP="00AD6A2C"/>
        </w:tc>
      </w:tr>
      <w:tr w:rsidR="00F92EF1" w:rsidRPr="00B935DF" w14:paraId="7230E80A" w14:textId="77777777" w:rsidTr="008B0DF3">
        <w:tblPrEx>
          <w:tblCellMar>
            <w:top w:w="29" w:type="dxa"/>
            <w:left w:w="115" w:type="dxa"/>
            <w:bottom w:w="29" w:type="dxa"/>
            <w:right w:w="115" w:type="dxa"/>
          </w:tblCellMar>
        </w:tblPrEx>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478084F5" w14:textId="77777777" w:rsidR="00F92EF1" w:rsidRPr="00B935DF" w:rsidRDefault="00F92EF1" w:rsidP="00043508">
            <w:pPr>
              <w:rPr>
                <w:b/>
                <w:sz w:val="21"/>
                <w:szCs w:val="21"/>
              </w:rPr>
            </w:pPr>
            <w:r>
              <w:rPr>
                <w:b/>
                <w:sz w:val="21"/>
                <w:szCs w:val="21"/>
              </w:rPr>
              <w:t>Intervention</w:t>
            </w:r>
          </w:p>
        </w:tc>
        <w:tc>
          <w:tcPr>
            <w:tcW w:w="10531" w:type="dxa"/>
            <w:tcBorders>
              <w:left w:val="single" w:sz="4" w:space="0" w:color="auto"/>
              <w:bottom w:val="single" w:sz="4" w:space="0" w:color="auto"/>
              <w:right w:val="single" w:sz="4" w:space="0" w:color="auto"/>
            </w:tcBorders>
          </w:tcPr>
          <w:p w14:paraId="28798020" w14:textId="77777777" w:rsidR="00F92EF1" w:rsidRPr="00B935DF" w:rsidRDefault="00E220E3" w:rsidP="00043508">
            <w:pPr>
              <w:tabs>
                <w:tab w:val="left" w:pos="2160"/>
                <w:tab w:val="left" w:pos="2610"/>
                <w:tab w:val="left" w:pos="3661"/>
                <w:tab w:val="left" w:pos="6840"/>
              </w:tabs>
              <w:rPr>
                <w:rFonts w:eastAsia="Times New Roman" w:cs="Arial"/>
                <w:b/>
              </w:rPr>
            </w:pPr>
            <w:sdt>
              <w:sdtPr>
                <w:rPr>
                  <w:rFonts w:eastAsia="Times New Roman" w:cs="Arial"/>
                  <w:b/>
                </w:rPr>
                <w:id w:val="2046178636"/>
                <w14:checkbox>
                  <w14:checked w14:val="0"/>
                  <w14:checkedState w14:val="2612" w14:font="MS Gothic"/>
                  <w14:uncheckedState w14:val="2610" w14:font="MS Gothic"/>
                </w14:checkbox>
              </w:sdtPr>
              <w:sdtEnd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ACADEMIC INTERVENTION</w:t>
            </w:r>
            <w:r w:rsidR="00F92EF1" w:rsidRPr="00B935DF">
              <w:rPr>
                <w:rFonts w:eastAsia="Times New Roman" w:cs="Arial"/>
                <w:b/>
              </w:rPr>
              <w:tab/>
            </w:r>
            <w:sdt>
              <w:sdtPr>
                <w:rPr>
                  <w:rFonts w:eastAsia="Times New Roman" w:cs="Arial"/>
                  <w:b/>
                </w:rPr>
                <w:id w:val="-429046062"/>
                <w14:checkbox>
                  <w14:checked w14:val="0"/>
                  <w14:checkedState w14:val="2612" w14:font="MS Gothic"/>
                  <w14:uncheckedState w14:val="2610" w14:font="MS Gothic"/>
                </w14:checkbox>
              </w:sdtPr>
              <w:sdtEnd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BEHAVIOR INTERVENTION</w:t>
            </w:r>
          </w:p>
          <w:p w14:paraId="58350C49" w14:textId="77777777" w:rsidR="00F92EF1" w:rsidRDefault="00F92EF1" w:rsidP="00043508">
            <w:pPr>
              <w:tabs>
                <w:tab w:val="left" w:pos="4530"/>
              </w:tabs>
              <w:rPr>
                <w:b/>
              </w:rPr>
            </w:pPr>
            <w:r>
              <w:rPr>
                <w:b/>
              </w:rPr>
              <w:t xml:space="preserve">Schools impacted: </w:t>
            </w:r>
            <w:sdt>
              <w:sdtPr>
                <w:id w:val="-626936928"/>
                <w:placeholder>
                  <w:docPart w:val="041697EAB5804E80B0EF9B5C827F4BFB"/>
                </w:placeholder>
                <w:showingPlcHdr/>
                <w:text/>
              </w:sdtPr>
              <w:sdtEndPr/>
              <w:sdtContent>
                <w:r w:rsidRPr="00B935DF">
                  <w:rPr>
                    <w:color w:val="808080"/>
                  </w:rPr>
                  <w:t>Click or tap here to enter text.</w:t>
                </w:r>
              </w:sdtContent>
            </w:sdt>
          </w:p>
          <w:p w14:paraId="0625435C" w14:textId="77777777" w:rsidR="00F92EF1" w:rsidRDefault="00F92EF1" w:rsidP="00043508">
            <w:pPr>
              <w:tabs>
                <w:tab w:val="left" w:pos="4530"/>
              </w:tabs>
              <w:rPr>
                <w:b/>
              </w:rPr>
            </w:pPr>
            <w:r>
              <w:rPr>
                <w:b/>
              </w:rPr>
              <w:t xml:space="preserve">Student selection process: </w:t>
            </w:r>
            <w:sdt>
              <w:sdtPr>
                <w:id w:val="-1969659886"/>
                <w:placeholder>
                  <w:docPart w:val="76B8F094775B4B78933D1EDC74EA41B1"/>
                </w:placeholder>
                <w:showingPlcHdr/>
                <w:text/>
              </w:sdtPr>
              <w:sdtEndPr/>
              <w:sdtContent>
                <w:r w:rsidRPr="00B935DF">
                  <w:rPr>
                    <w:color w:val="808080"/>
                  </w:rPr>
                  <w:t>Click or tap here to enter text.</w:t>
                </w:r>
              </w:sdtContent>
            </w:sdt>
          </w:p>
          <w:p w14:paraId="5E95D70B" w14:textId="77777777" w:rsidR="00F92EF1" w:rsidRDefault="00F92EF1" w:rsidP="00043508">
            <w:pPr>
              <w:tabs>
                <w:tab w:val="left" w:pos="4530"/>
              </w:tabs>
              <w:rPr>
                <w:b/>
              </w:rPr>
            </w:pPr>
            <w:r>
              <w:rPr>
                <w:b/>
              </w:rPr>
              <w:t xml:space="preserve">Number of students with disabilities participating by race/ethnicity: </w:t>
            </w:r>
            <w:sdt>
              <w:sdtPr>
                <w:id w:val="-868134676"/>
                <w:placeholder>
                  <w:docPart w:val="F16877C98DBB4815B389B638143ACFE8"/>
                </w:placeholder>
                <w:showingPlcHdr/>
                <w:text/>
              </w:sdtPr>
              <w:sdtEndPr/>
              <w:sdtContent>
                <w:r w:rsidRPr="00B935DF">
                  <w:rPr>
                    <w:color w:val="808080"/>
                  </w:rPr>
                  <w:t>Click or tap here to enter text.</w:t>
                </w:r>
              </w:sdtContent>
            </w:sdt>
          </w:p>
          <w:p w14:paraId="3567AACC" w14:textId="77777777" w:rsidR="00F92EF1" w:rsidRDefault="00F92EF1" w:rsidP="00043508">
            <w:pPr>
              <w:tabs>
                <w:tab w:val="left" w:pos="4530"/>
              </w:tabs>
              <w:rPr>
                <w:b/>
              </w:rPr>
            </w:pPr>
            <w:r>
              <w:rPr>
                <w:b/>
              </w:rPr>
              <w:t xml:space="preserve">Number of students without disabilities participating by race/ethnicity: </w:t>
            </w:r>
            <w:sdt>
              <w:sdtPr>
                <w:id w:val="-1626301311"/>
                <w:placeholder>
                  <w:docPart w:val="681349D7E2E7442D8C4BB6A6AF1FA5E5"/>
                </w:placeholder>
                <w:showingPlcHdr/>
                <w:text/>
              </w:sdtPr>
              <w:sdtEndPr/>
              <w:sdtContent>
                <w:r w:rsidRPr="00B935DF">
                  <w:rPr>
                    <w:color w:val="808080"/>
                  </w:rPr>
                  <w:t>Click or tap here to enter text.</w:t>
                </w:r>
              </w:sdtContent>
            </w:sdt>
          </w:p>
          <w:p w14:paraId="651019DE" w14:textId="77777777" w:rsidR="00F92EF1" w:rsidRDefault="00F92EF1" w:rsidP="00043508">
            <w:pPr>
              <w:tabs>
                <w:tab w:val="left" w:pos="4530"/>
              </w:tabs>
              <w:rPr>
                <w:b/>
              </w:rPr>
            </w:pPr>
            <w:r>
              <w:rPr>
                <w:b/>
              </w:rPr>
              <w:t xml:space="preserve">Implemented by: </w:t>
            </w:r>
            <w:sdt>
              <w:sdtPr>
                <w:id w:val="-502119930"/>
                <w:placeholder>
                  <w:docPart w:val="8FC372D0B1CA40C69497F810677A0693"/>
                </w:placeholder>
                <w:showingPlcHdr/>
                <w:text/>
              </w:sdtPr>
              <w:sdtEndPr/>
              <w:sdtContent>
                <w:r w:rsidRPr="00B935DF">
                  <w:rPr>
                    <w:color w:val="808080"/>
                  </w:rPr>
                  <w:t>Click or tap here to enter text.</w:t>
                </w:r>
              </w:sdtContent>
            </w:sdt>
          </w:p>
          <w:p w14:paraId="35BD379C" w14:textId="77777777" w:rsidR="00F92EF1" w:rsidRDefault="00F92EF1" w:rsidP="00043508">
            <w:pPr>
              <w:tabs>
                <w:tab w:val="left" w:pos="4530"/>
              </w:tabs>
              <w:rPr>
                <w:b/>
              </w:rPr>
            </w:pPr>
            <w:r>
              <w:rPr>
                <w:b/>
              </w:rPr>
              <w:t xml:space="preserve">Training and coaching provided to those implementing: </w:t>
            </w:r>
            <w:sdt>
              <w:sdtPr>
                <w:id w:val="936175729"/>
                <w:placeholder>
                  <w:docPart w:val="C0115F42A1924A429EA9F22B4C1C5C19"/>
                </w:placeholder>
                <w:showingPlcHdr/>
                <w:text/>
              </w:sdtPr>
              <w:sdtEndPr/>
              <w:sdtContent>
                <w:r w:rsidRPr="00B935DF">
                  <w:rPr>
                    <w:color w:val="808080"/>
                  </w:rPr>
                  <w:t>Click or tap here to enter text.</w:t>
                </w:r>
              </w:sdtContent>
            </w:sdt>
          </w:p>
          <w:p w14:paraId="370B2CF8" w14:textId="77777777" w:rsidR="00F92EF1" w:rsidRDefault="00F92EF1" w:rsidP="00043508">
            <w:pPr>
              <w:tabs>
                <w:tab w:val="left" w:pos="4530"/>
              </w:tabs>
              <w:rPr>
                <w:b/>
              </w:rPr>
            </w:pPr>
            <w:r>
              <w:rPr>
                <w:b/>
              </w:rPr>
              <w:lastRenderedPageBreak/>
              <w:t xml:space="preserve">Fidelity checks: </w:t>
            </w:r>
            <w:sdt>
              <w:sdtPr>
                <w:id w:val="1447034532"/>
                <w:placeholder>
                  <w:docPart w:val="1C3569F8BD364D02B9EDD3EB55B0DB5C"/>
                </w:placeholder>
                <w:showingPlcHdr/>
                <w:text/>
              </w:sdtPr>
              <w:sdtEndPr/>
              <w:sdtContent>
                <w:r w:rsidRPr="00B935DF">
                  <w:rPr>
                    <w:color w:val="808080"/>
                  </w:rPr>
                  <w:t>Click or tap here to enter text.</w:t>
                </w:r>
              </w:sdtContent>
            </w:sdt>
          </w:p>
          <w:p w14:paraId="42C90301" w14:textId="77777777" w:rsidR="00F92EF1" w:rsidRDefault="00F92EF1" w:rsidP="00043508">
            <w:pPr>
              <w:tabs>
                <w:tab w:val="left" w:pos="4530"/>
              </w:tabs>
              <w:rPr>
                <w:b/>
              </w:rPr>
            </w:pPr>
            <w:r>
              <w:rPr>
                <w:b/>
              </w:rPr>
              <w:t>Student data for this reporting period:</w:t>
            </w:r>
            <w:r w:rsidRPr="00B935DF">
              <w:t xml:space="preserve"> </w:t>
            </w:r>
            <w:sdt>
              <w:sdtPr>
                <w:id w:val="-1925333625"/>
                <w:placeholder>
                  <w:docPart w:val="FB8ADE6682B64E9781FDD66F5E8CC84D"/>
                </w:placeholder>
                <w:showingPlcHdr/>
                <w:text/>
              </w:sdtPr>
              <w:sdtEndPr/>
              <w:sdtContent>
                <w:r w:rsidRPr="00B935DF">
                  <w:rPr>
                    <w:color w:val="808080"/>
                  </w:rPr>
                  <w:t>Click or tap here to enter text.</w:t>
                </w:r>
              </w:sdtContent>
            </w:sdt>
          </w:p>
          <w:p w14:paraId="34852032" w14:textId="77777777" w:rsidR="00F92EF1" w:rsidRPr="00B935DF" w:rsidRDefault="00F92EF1" w:rsidP="00043508">
            <w:pPr>
              <w:tabs>
                <w:tab w:val="left" w:pos="4530"/>
              </w:tabs>
              <w:rPr>
                <w:b/>
              </w:rPr>
            </w:pPr>
            <w:r>
              <w:rPr>
                <w:b/>
              </w:rPr>
              <w:t xml:space="preserve">Timeline for implementation: </w:t>
            </w:r>
            <w:sdt>
              <w:sdtPr>
                <w:id w:val="-1129780462"/>
                <w:placeholder>
                  <w:docPart w:val="AD292C03DDCD41F58EC5949AAC99B597"/>
                </w:placeholder>
                <w:showingPlcHdr/>
                <w:text/>
              </w:sdtPr>
              <w:sdtEndPr/>
              <w:sdtContent>
                <w:r w:rsidRPr="00B935DF">
                  <w:rPr>
                    <w:color w:val="808080"/>
                  </w:rPr>
                  <w:t>Click or tap here to enter text.</w:t>
                </w:r>
              </w:sdtContent>
            </w:sdt>
          </w:p>
        </w:tc>
      </w:tr>
    </w:tbl>
    <w:p w14:paraId="5942CB95" w14:textId="77777777" w:rsidR="00F92EF1" w:rsidRDefault="00F92EF1" w:rsidP="00F92EF1">
      <w:pPr>
        <w:tabs>
          <w:tab w:val="left" w:pos="5580"/>
          <w:tab w:val="left" w:pos="6480"/>
        </w:tabs>
        <w:spacing w:before="120"/>
        <w:rPr>
          <w:rFonts w:cs="Calibri (Body)"/>
          <w:sz w:val="18"/>
          <w:szCs w:val="18"/>
        </w:rPr>
      </w:pPr>
      <w:r w:rsidRPr="003915F2">
        <w:rPr>
          <w:b/>
        </w:rPr>
        <w:lastRenderedPageBreak/>
        <w:t>Are activities and related outcomes progressing as planned</w:t>
      </w:r>
      <w:r>
        <w:rPr>
          <w:b/>
        </w:rPr>
        <w:t>?</w:t>
      </w:r>
      <w:r>
        <w:tab/>
      </w:r>
      <w:sdt>
        <w:sdtPr>
          <w:rPr>
            <w:rFonts w:cs="Calibri (Body)"/>
            <w:sz w:val="18"/>
            <w:szCs w:val="18"/>
          </w:rPr>
          <w:id w:val="-619455393"/>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611202931"/>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 </w:t>
      </w:r>
    </w:p>
    <w:p w14:paraId="7288E805" w14:textId="77777777" w:rsidR="00F92EF1" w:rsidRPr="0089596C" w:rsidRDefault="00F92EF1" w:rsidP="00F92EF1">
      <w:pPr>
        <w:spacing w:before="120" w:line="240" w:lineRule="auto"/>
        <w:ind w:right="-540"/>
        <w:rPr>
          <w:rFonts w:cs="Calibri (Body)"/>
          <w:sz w:val="18"/>
          <w:szCs w:val="18"/>
        </w:rPr>
      </w:pPr>
      <w:r w:rsidRPr="003915F2">
        <w:rPr>
          <w:b/>
        </w:rPr>
        <w:t>Will this PRA need to be revised, updated, or amended?</w:t>
      </w:r>
      <w:r>
        <w:rPr>
          <w:rFonts w:cs="Calibri (Body)"/>
          <w:sz w:val="18"/>
          <w:szCs w:val="18"/>
        </w:rPr>
        <w:t xml:space="preserve"> </w:t>
      </w:r>
      <w:sdt>
        <w:sdtPr>
          <w:rPr>
            <w:rFonts w:cs="Calibri (Body)"/>
            <w:sz w:val="18"/>
            <w:szCs w:val="18"/>
          </w:rPr>
          <w:id w:val="1819613800"/>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563755288"/>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w:t>
      </w:r>
    </w:p>
    <w:tbl>
      <w:tblPr>
        <w:tblStyle w:val="TableGrid"/>
        <w:tblW w:w="12695" w:type="dxa"/>
        <w:tblInd w:w="-10" w:type="dxa"/>
        <w:tblLayout w:type="fixed"/>
        <w:tblCellMar>
          <w:top w:w="29" w:type="dxa"/>
          <w:left w:w="115" w:type="dxa"/>
          <w:bottom w:w="29" w:type="dxa"/>
          <w:right w:w="115" w:type="dxa"/>
        </w:tblCellMar>
        <w:tblLook w:val="04A0" w:firstRow="1" w:lastRow="0" w:firstColumn="1" w:lastColumn="0" w:noHBand="0" w:noVBand="1"/>
      </w:tblPr>
      <w:tblGrid>
        <w:gridCol w:w="2164"/>
        <w:gridCol w:w="10531"/>
      </w:tblGrid>
      <w:tr w:rsidR="00F92EF1" w:rsidRPr="00B935DF" w14:paraId="374A9365" w14:textId="77777777" w:rsidTr="00043508">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093A004E" w14:textId="77777777" w:rsidR="00F92EF1" w:rsidRPr="00B935DF" w:rsidRDefault="00F92EF1" w:rsidP="00043508">
            <w:pPr>
              <w:rPr>
                <w:b/>
                <w:sz w:val="21"/>
                <w:szCs w:val="21"/>
              </w:rPr>
            </w:pPr>
            <w:r>
              <w:rPr>
                <w:b/>
                <w:sz w:val="21"/>
                <w:szCs w:val="21"/>
              </w:rPr>
              <w:t>Intervention</w:t>
            </w:r>
          </w:p>
        </w:tc>
        <w:tc>
          <w:tcPr>
            <w:tcW w:w="10531" w:type="dxa"/>
            <w:tcBorders>
              <w:left w:val="single" w:sz="4" w:space="0" w:color="auto"/>
              <w:bottom w:val="single" w:sz="4" w:space="0" w:color="auto"/>
              <w:right w:val="single" w:sz="4" w:space="0" w:color="auto"/>
            </w:tcBorders>
          </w:tcPr>
          <w:p w14:paraId="112A66D0" w14:textId="77777777" w:rsidR="00F92EF1" w:rsidRPr="00B935DF" w:rsidRDefault="00E220E3" w:rsidP="00043508">
            <w:pPr>
              <w:tabs>
                <w:tab w:val="left" w:pos="2160"/>
                <w:tab w:val="left" w:pos="2610"/>
                <w:tab w:val="left" w:pos="3661"/>
                <w:tab w:val="left" w:pos="6840"/>
              </w:tabs>
              <w:rPr>
                <w:rFonts w:eastAsia="Times New Roman" w:cs="Arial"/>
                <w:b/>
              </w:rPr>
            </w:pPr>
            <w:sdt>
              <w:sdtPr>
                <w:rPr>
                  <w:rFonts w:eastAsia="Times New Roman" w:cs="Arial"/>
                  <w:b/>
                </w:rPr>
                <w:id w:val="1744292521"/>
                <w14:checkbox>
                  <w14:checked w14:val="0"/>
                  <w14:checkedState w14:val="2612" w14:font="MS Gothic"/>
                  <w14:uncheckedState w14:val="2610" w14:font="MS Gothic"/>
                </w14:checkbox>
              </w:sdtPr>
              <w:sdtEnd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ACADEMIC INTERVENTION</w:t>
            </w:r>
            <w:r w:rsidR="00F92EF1" w:rsidRPr="00B935DF">
              <w:rPr>
                <w:rFonts w:eastAsia="Times New Roman" w:cs="Arial"/>
                <w:b/>
              </w:rPr>
              <w:tab/>
            </w:r>
            <w:sdt>
              <w:sdtPr>
                <w:rPr>
                  <w:rFonts w:eastAsia="Times New Roman" w:cs="Arial"/>
                  <w:b/>
                </w:rPr>
                <w:id w:val="768891877"/>
                <w14:checkbox>
                  <w14:checked w14:val="0"/>
                  <w14:checkedState w14:val="2612" w14:font="MS Gothic"/>
                  <w14:uncheckedState w14:val="2610" w14:font="MS Gothic"/>
                </w14:checkbox>
              </w:sdtPr>
              <w:sdtEnd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BEHAVIOR INTERVENTION</w:t>
            </w:r>
          </w:p>
          <w:p w14:paraId="22B6EF10" w14:textId="77777777" w:rsidR="00F92EF1" w:rsidRDefault="00F92EF1" w:rsidP="00043508">
            <w:pPr>
              <w:tabs>
                <w:tab w:val="left" w:pos="4530"/>
              </w:tabs>
              <w:rPr>
                <w:b/>
              </w:rPr>
            </w:pPr>
            <w:r>
              <w:rPr>
                <w:b/>
              </w:rPr>
              <w:t xml:space="preserve">Schools impacted: </w:t>
            </w:r>
            <w:sdt>
              <w:sdtPr>
                <w:id w:val="-1452092591"/>
                <w:placeholder>
                  <w:docPart w:val="E97E8C523AA442C8B3222DFE46BFC0F5"/>
                </w:placeholder>
                <w:showingPlcHdr/>
                <w:text/>
              </w:sdtPr>
              <w:sdtEndPr/>
              <w:sdtContent>
                <w:r w:rsidRPr="00B935DF">
                  <w:rPr>
                    <w:color w:val="808080"/>
                  </w:rPr>
                  <w:t>Click or tap here to enter text.</w:t>
                </w:r>
              </w:sdtContent>
            </w:sdt>
          </w:p>
          <w:p w14:paraId="5EFE06D0" w14:textId="77777777" w:rsidR="00F92EF1" w:rsidRDefault="00F92EF1" w:rsidP="00043508">
            <w:pPr>
              <w:tabs>
                <w:tab w:val="left" w:pos="4530"/>
              </w:tabs>
              <w:rPr>
                <w:b/>
              </w:rPr>
            </w:pPr>
            <w:r>
              <w:rPr>
                <w:b/>
              </w:rPr>
              <w:t xml:space="preserve">Student selection process: </w:t>
            </w:r>
            <w:sdt>
              <w:sdtPr>
                <w:id w:val="880827288"/>
                <w:placeholder>
                  <w:docPart w:val="9C871D81F7314222852667F8BC999732"/>
                </w:placeholder>
                <w:showingPlcHdr/>
                <w:text/>
              </w:sdtPr>
              <w:sdtEndPr/>
              <w:sdtContent>
                <w:r w:rsidRPr="00B935DF">
                  <w:rPr>
                    <w:color w:val="808080"/>
                  </w:rPr>
                  <w:t>Click or tap here to enter text.</w:t>
                </w:r>
              </w:sdtContent>
            </w:sdt>
          </w:p>
          <w:p w14:paraId="525836C6" w14:textId="77777777" w:rsidR="00F92EF1" w:rsidRDefault="00F92EF1" w:rsidP="00043508">
            <w:pPr>
              <w:tabs>
                <w:tab w:val="left" w:pos="4530"/>
              </w:tabs>
              <w:rPr>
                <w:b/>
              </w:rPr>
            </w:pPr>
            <w:r>
              <w:rPr>
                <w:b/>
              </w:rPr>
              <w:t xml:space="preserve">Number of students with disabilities participating by race/ethnicity: </w:t>
            </w:r>
            <w:sdt>
              <w:sdtPr>
                <w:id w:val="691655011"/>
                <w:placeholder>
                  <w:docPart w:val="68D9D53168454CD78B4D54E04165AF04"/>
                </w:placeholder>
                <w:showingPlcHdr/>
                <w:text/>
              </w:sdtPr>
              <w:sdtEndPr/>
              <w:sdtContent>
                <w:r w:rsidRPr="00B935DF">
                  <w:rPr>
                    <w:color w:val="808080"/>
                  </w:rPr>
                  <w:t>Click or tap here to enter text.</w:t>
                </w:r>
              </w:sdtContent>
            </w:sdt>
          </w:p>
          <w:p w14:paraId="1D3A2246" w14:textId="77777777" w:rsidR="00F92EF1" w:rsidRDefault="00F92EF1" w:rsidP="00043508">
            <w:pPr>
              <w:tabs>
                <w:tab w:val="left" w:pos="4530"/>
              </w:tabs>
              <w:rPr>
                <w:b/>
              </w:rPr>
            </w:pPr>
            <w:r>
              <w:rPr>
                <w:b/>
              </w:rPr>
              <w:t xml:space="preserve">Number of students without disabilities participating by race/ethnicity: </w:t>
            </w:r>
            <w:sdt>
              <w:sdtPr>
                <w:id w:val="447282150"/>
                <w:placeholder>
                  <w:docPart w:val="11D431972ECB4EABBC7B36C1510EB6F0"/>
                </w:placeholder>
                <w:showingPlcHdr/>
                <w:text/>
              </w:sdtPr>
              <w:sdtEndPr/>
              <w:sdtContent>
                <w:r w:rsidRPr="00B935DF">
                  <w:rPr>
                    <w:color w:val="808080"/>
                  </w:rPr>
                  <w:t>Click or tap here to enter text.</w:t>
                </w:r>
              </w:sdtContent>
            </w:sdt>
          </w:p>
          <w:p w14:paraId="5A4190D3" w14:textId="77777777" w:rsidR="00F92EF1" w:rsidRDefault="00F92EF1" w:rsidP="00043508">
            <w:pPr>
              <w:tabs>
                <w:tab w:val="left" w:pos="4530"/>
              </w:tabs>
              <w:rPr>
                <w:b/>
              </w:rPr>
            </w:pPr>
            <w:r>
              <w:rPr>
                <w:b/>
              </w:rPr>
              <w:t xml:space="preserve">Implemented by: </w:t>
            </w:r>
            <w:sdt>
              <w:sdtPr>
                <w:id w:val="306603332"/>
                <w:placeholder>
                  <w:docPart w:val="F381AE7834844E0CBA448AEE2B306201"/>
                </w:placeholder>
                <w:showingPlcHdr/>
                <w:text/>
              </w:sdtPr>
              <w:sdtEndPr/>
              <w:sdtContent>
                <w:r w:rsidRPr="00B935DF">
                  <w:rPr>
                    <w:color w:val="808080"/>
                  </w:rPr>
                  <w:t>Click or tap here to enter text.</w:t>
                </w:r>
              </w:sdtContent>
            </w:sdt>
          </w:p>
          <w:p w14:paraId="205DCDBD" w14:textId="77777777" w:rsidR="00F92EF1" w:rsidRDefault="00F92EF1" w:rsidP="00043508">
            <w:pPr>
              <w:tabs>
                <w:tab w:val="left" w:pos="4530"/>
              </w:tabs>
              <w:rPr>
                <w:b/>
              </w:rPr>
            </w:pPr>
            <w:r>
              <w:rPr>
                <w:b/>
              </w:rPr>
              <w:t xml:space="preserve">Training and coaching provided to those implementing: </w:t>
            </w:r>
            <w:sdt>
              <w:sdtPr>
                <w:id w:val="835418048"/>
                <w:placeholder>
                  <w:docPart w:val="BE205A1FC7BF44E687C40961C2265E0D"/>
                </w:placeholder>
                <w:showingPlcHdr/>
                <w:text/>
              </w:sdtPr>
              <w:sdtEndPr/>
              <w:sdtContent>
                <w:r w:rsidRPr="00B935DF">
                  <w:rPr>
                    <w:color w:val="808080"/>
                  </w:rPr>
                  <w:t>Click or tap here to enter text.</w:t>
                </w:r>
              </w:sdtContent>
            </w:sdt>
          </w:p>
          <w:p w14:paraId="49AA9264" w14:textId="77777777" w:rsidR="00F92EF1" w:rsidRDefault="00F92EF1" w:rsidP="00043508">
            <w:pPr>
              <w:tabs>
                <w:tab w:val="left" w:pos="4530"/>
              </w:tabs>
              <w:rPr>
                <w:b/>
              </w:rPr>
            </w:pPr>
            <w:r>
              <w:rPr>
                <w:b/>
              </w:rPr>
              <w:t xml:space="preserve">Fidelity checks: </w:t>
            </w:r>
            <w:sdt>
              <w:sdtPr>
                <w:id w:val="1582092121"/>
                <w:placeholder>
                  <w:docPart w:val="FFCE0C93953C4E758A579190E77F2042"/>
                </w:placeholder>
                <w:showingPlcHdr/>
                <w:text/>
              </w:sdtPr>
              <w:sdtEndPr/>
              <w:sdtContent>
                <w:r w:rsidRPr="00B935DF">
                  <w:rPr>
                    <w:color w:val="808080"/>
                  </w:rPr>
                  <w:t>Click or tap here to enter text.</w:t>
                </w:r>
              </w:sdtContent>
            </w:sdt>
          </w:p>
          <w:p w14:paraId="2FBEF227" w14:textId="77777777" w:rsidR="00F92EF1" w:rsidRDefault="00F92EF1" w:rsidP="00043508">
            <w:pPr>
              <w:tabs>
                <w:tab w:val="left" w:pos="4530"/>
              </w:tabs>
              <w:rPr>
                <w:b/>
              </w:rPr>
            </w:pPr>
            <w:r>
              <w:rPr>
                <w:b/>
              </w:rPr>
              <w:t>Student data for this reporting period:</w:t>
            </w:r>
            <w:r w:rsidRPr="00B935DF">
              <w:t xml:space="preserve"> </w:t>
            </w:r>
            <w:sdt>
              <w:sdtPr>
                <w:id w:val="-329371564"/>
                <w:placeholder>
                  <w:docPart w:val="78B464CD4346420988BA44AC35374A3C"/>
                </w:placeholder>
                <w:showingPlcHdr/>
                <w:text/>
              </w:sdtPr>
              <w:sdtEndPr/>
              <w:sdtContent>
                <w:r w:rsidRPr="00B935DF">
                  <w:rPr>
                    <w:color w:val="808080"/>
                  </w:rPr>
                  <w:t>Click or tap here to enter text.</w:t>
                </w:r>
              </w:sdtContent>
            </w:sdt>
          </w:p>
          <w:p w14:paraId="4B5C8441" w14:textId="77777777" w:rsidR="00F92EF1" w:rsidRPr="00B935DF" w:rsidRDefault="00F92EF1" w:rsidP="00043508">
            <w:pPr>
              <w:tabs>
                <w:tab w:val="left" w:pos="4530"/>
              </w:tabs>
              <w:rPr>
                <w:b/>
              </w:rPr>
            </w:pPr>
            <w:r>
              <w:rPr>
                <w:b/>
              </w:rPr>
              <w:t xml:space="preserve">Timeline for implementation: </w:t>
            </w:r>
            <w:sdt>
              <w:sdtPr>
                <w:id w:val="1369952955"/>
                <w:placeholder>
                  <w:docPart w:val="4959BB66343B45CF9088B2F3B481A442"/>
                </w:placeholder>
                <w:showingPlcHdr/>
                <w:text/>
              </w:sdtPr>
              <w:sdtEndPr/>
              <w:sdtContent>
                <w:r w:rsidRPr="00B935DF">
                  <w:rPr>
                    <w:color w:val="808080"/>
                  </w:rPr>
                  <w:t>Click or tap here to enter text.</w:t>
                </w:r>
              </w:sdtContent>
            </w:sdt>
          </w:p>
        </w:tc>
      </w:tr>
    </w:tbl>
    <w:p w14:paraId="4305651B" w14:textId="77777777" w:rsidR="008B0DF3" w:rsidRDefault="008B0DF3" w:rsidP="00F92EF1">
      <w:pPr>
        <w:spacing w:before="120" w:line="240" w:lineRule="auto"/>
        <w:ind w:right="-540"/>
        <w:rPr>
          <w:b/>
        </w:rPr>
      </w:pPr>
    </w:p>
    <w:p w14:paraId="4104875D" w14:textId="77777777" w:rsidR="00F92EF1" w:rsidRDefault="00F92EF1" w:rsidP="00F92EF1">
      <w:pPr>
        <w:spacing w:before="120" w:line="240" w:lineRule="auto"/>
        <w:ind w:right="-540"/>
        <w:rPr>
          <w:rFonts w:cs="Calibri (Body)"/>
          <w:sz w:val="18"/>
          <w:szCs w:val="18"/>
        </w:rPr>
      </w:pPr>
      <w:r w:rsidRPr="003915F2">
        <w:rPr>
          <w:b/>
        </w:rPr>
        <w:t>Are activities and related outcomes progressing as planned</w:t>
      </w:r>
      <w:r>
        <w:rPr>
          <w:b/>
        </w:rPr>
        <w:t>?</w:t>
      </w:r>
      <w:r>
        <w:tab/>
      </w:r>
      <w:sdt>
        <w:sdtPr>
          <w:rPr>
            <w:rFonts w:cs="Calibri (Body)"/>
            <w:sz w:val="18"/>
            <w:szCs w:val="18"/>
          </w:rPr>
          <w:id w:val="554898290"/>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228275742"/>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w:t>
      </w:r>
    </w:p>
    <w:p w14:paraId="65C9CA5B" w14:textId="77777777" w:rsidR="00F92EF1" w:rsidRDefault="00F92EF1" w:rsidP="00F92EF1">
      <w:pPr>
        <w:spacing w:before="120" w:line="240" w:lineRule="auto"/>
        <w:ind w:right="-540"/>
        <w:rPr>
          <w:rFonts w:cs="Calibri (Body)"/>
          <w:sz w:val="18"/>
          <w:szCs w:val="18"/>
        </w:rPr>
        <w:sectPr w:rsidR="00F92EF1" w:rsidSect="00043508">
          <w:headerReference w:type="default" r:id="rId13"/>
          <w:pgSz w:w="15840" w:h="12240" w:orient="landscape" w:code="1"/>
          <w:pgMar w:top="1440" w:right="1267" w:bottom="1440" w:left="1267" w:header="720" w:footer="720" w:gutter="0"/>
          <w:cols w:space="720"/>
          <w:docGrid w:linePitch="360"/>
        </w:sectPr>
      </w:pPr>
      <w:r w:rsidRPr="003915F2">
        <w:rPr>
          <w:b/>
        </w:rPr>
        <w:t>Will this PRA need to be revised, updated, or amended?</w:t>
      </w:r>
      <w:r>
        <w:rPr>
          <w:rFonts w:cs="Calibri (Body)"/>
          <w:sz w:val="18"/>
          <w:szCs w:val="18"/>
        </w:rPr>
        <w:t xml:space="preserve"> </w:t>
      </w:r>
      <w:sdt>
        <w:sdtPr>
          <w:rPr>
            <w:rFonts w:cs="Calibri (Body)"/>
            <w:sz w:val="18"/>
            <w:szCs w:val="18"/>
          </w:rPr>
          <w:id w:val="232137037"/>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547694625"/>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w:t>
      </w:r>
    </w:p>
    <w:p w14:paraId="09650185" w14:textId="77777777" w:rsidR="00F92EF1" w:rsidRPr="00F92EF1" w:rsidRDefault="00E220E3" w:rsidP="00F92EF1">
      <w:pPr>
        <w:tabs>
          <w:tab w:val="left" w:pos="5580"/>
          <w:tab w:val="left" w:pos="6480"/>
        </w:tabs>
        <w:spacing w:before="120" w:line="264" w:lineRule="auto"/>
        <w:rPr>
          <w:b/>
        </w:rPr>
      </w:pPr>
      <w:sdt>
        <w:sdtPr>
          <w:rPr>
            <w:b/>
            <w:sz w:val="24"/>
            <w:szCs w:val="24"/>
          </w:rPr>
          <w:id w:val="-537663258"/>
          <w:placeholder>
            <w:docPart w:val="345DA63F059843CF8C798B8445C08467"/>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00F92EF1" w:rsidRPr="00B935DF">
            <w:rPr>
              <w:b/>
              <w:sz w:val="24"/>
              <w:szCs w:val="24"/>
            </w:rPr>
            <w:t>PRA #</w:t>
          </w:r>
        </w:sdtContent>
      </w:sdt>
      <w:r w:rsidR="00256396">
        <w:rPr>
          <w:b/>
          <w:sz w:val="24"/>
          <w:szCs w:val="24"/>
        </w:rPr>
        <w:t xml:space="preserve"> </w:t>
      </w:r>
      <w:r w:rsidR="00F92EF1" w:rsidRPr="00B935DF">
        <w:rPr>
          <w:b/>
          <w:sz w:val="24"/>
          <w:szCs w:val="24"/>
        </w:rPr>
        <w:t>continued</w:t>
      </w:r>
      <w:r w:rsidR="00F92EF1" w:rsidRPr="003915F2">
        <w:rPr>
          <w:b/>
        </w:rPr>
        <w:t xml:space="preserve"> </w:t>
      </w:r>
    </w:p>
    <w:tbl>
      <w:tblPr>
        <w:tblStyle w:val="TableGrid"/>
        <w:tblW w:w="12965" w:type="dxa"/>
        <w:tblInd w:w="-10" w:type="dxa"/>
        <w:tblLayout w:type="fixed"/>
        <w:tblCellMar>
          <w:top w:w="29" w:type="dxa"/>
          <w:left w:w="115" w:type="dxa"/>
          <w:bottom w:w="29" w:type="dxa"/>
          <w:right w:w="115" w:type="dxa"/>
        </w:tblCellMar>
        <w:tblLook w:val="04A0" w:firstRow="1" w:lastRow="0" w:firstColumn="1" w:lastColumn="0" w:noHBand="0" w:noVBand="1"/>
      </w:tblPr>
      <w:tblGrid>
        <w:gridCol w:w="2164"/>
        <w:gridCol w:w="10801"/>
      </w:tblGrid>
      <w:tr w:rsidR="00F92EF1" w:rsidRPr="00B935DF" w14:paraId="49172157" w14:textId="77777777" w:rsidTr="00043508">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02F7F37B" w14:textId="77777777" w:rsidR="00F92EF1" w:rsidRDefault="00F92EF1" w:rsidP="00043508">
            <w:pPr>
              <w:rPr>
                <w:b/>
                <w:sz w:val="21"/>
                <w:szCs w:val="21"/>
              </w:rPr>
            </w:pPr>
            <w:r>
              <w:rPr>
                <w:b/>
                <w:sz w:val="21"/>
                <w:szCs w:val="21"/>
              </w:rPr>
              <w:t>Professional Learning Activities</w:t>
            </w:r>
          </w:p>
        </w:tc>
        <w:tc>
          <w:tcPr>
            <w:tcW w:w="10801" w:type="dxa"/>
            <w:tcBorders>
              <w:left w:val="single" w:sz="4" w:space="0" w:color="auto"/>
              <w:bottom w:val="single" w:sz="4" w:space="0" w:color="auto"/>
              <w:right w:val="single" w:sz="4" w:space="0" w:color="auto"/>
            </w:tcBorders>
          </w:tcPr>
          <w:p w14:paraId="7D4476F1" w14:textId="77777777" w:rsidR="00F92EF1" w:rsidRPr="00B935DF" w:rsidRDefault="00F92EF1" w:rsidP="00043508">
            <w:pPr>
              <w:rPr>
                <w:b/>
              </w:rPr>
            </w:pPr>
            <w:r>
              <w:rPr>
                <w:b/>
              </w:rPr>
              <w:t>Identify the i</w:t>
            </w:r>
            <w:r w:rsidRPr="00B935DF">
              <w:rPr>
                <w:b/>
              </w:rPr>
              <w:t>ntended outcome of the professional learning and its impact on the root cause factor(s)?</w:t>
            </w:r>
          </w:p>
          <w:p w14:paraId="469403C6" w14:textId="77777777" w:rsidR="00F92EF1" w:rsidRPr="00B935DF" w:rsidRDefault="00E220E3" w:rsidP="00043508">
            <w:sdt>
              <w:sdtPr>
                <w:id w:val="91745567"/>
                <w:placeholder>
                  <w:docPart w:val="EBB8A47DD4F5419681C5E8ED52586E44"/>
                </w:placeholder>
                <w:showingPlcHdr/>
                <w:text/>
              </w:sdtPr>
              <w:sdtEndPr/>
              <w:sdtContent>
                <w:r w:rsidR="00F92EF1" w:rsidRPr="00B935DF">
                  <w:rPr>
                    <w:color w:val="808080"/>
                  </w:rPr>
                  <w:t>Click or tap here to enter text.</w:t>
                </w:r>
              </w:sdtContent>
            </w:sdt>
          </w:p>
          <w:p w14:paraId="37619607" w14:textId="77777777" w:rsidR="00F92EF1" w:rsidRPr="00B935DF" w:rsidRDefault="00F92EF1" w:rsidP="00043508">
            <w:pPr>
              <w:tabs>
                <w:tab w:val="left" w:pos="346"/>
              </w:tabs>
            </w:pPr>
            <w:r w:rsidRPr="00B935DF">
              <w:rPr>
                <w:b/>
              </w:rPr>
              <w:t>Role(s) of participant(s):</w:t>
            </w:r>
            <w:r w:rsidRPr="00B935DF">
              <w:t xml:space="preserve"> </w:t>
            </w:r>
            <w:sdt>
              <w:sdtPr>
                <w:id w:val="-663780973"/>
                <w:placeholder>
                  <w:docPart w:val="F205E47B15B74EB8B59F52C58B5E3103"/>
                </w:placeholder>
                <w:showingPlcHdr/>
                <w:text/>
              </w:sdtPr>
              <w:sdtEndPr/>
              <w:sdtContent>
                <w:r w:rsidRPr="00B935DF">
                  <w:rPr>
                    <w:color w:val="808080"/>
                  </w:rPr>
                  <w:t>Click or tap here to enter text.</w:t>
                </w:r>
              </w:sdtContent>
            </w:sdt>
          </w:p>
          <w:p w14:paraId="35C54EE1" w14:textId="77777777" w:rsidR="00F92EF1" w:rsidRPr="00B935DF" w:rsidRDefault="00F92EF1" w:rsidP="00043508">
            <w:r w:rsidRPr="00B935DF">
              <w:rPr>
                <w:b/>
              </w:rPr>
              <w:t>Number of participant(s):</w:t>
            </w:r>
            <w:r w:rsidRPr="00B935DF">
              <w:t xml:space="preserve"> </w:t>
            </w:r>
            <w:sdt>
              <w:sdtPr>
                <w:id w:val="1014970671"/>
                <w:placeholder>
                  <w:docPart w:val="8CE61824F1E647309EB6C7EB3E45737A"/>
                </w:placeholder>
                <w:showingPlcHdr/>
                <w:text/>
              </w:sdtPr>
              <w:sdtEndPr/>
              <w:sdtContent>
                <w:r w:rsidRPr="00B935DF">
                  <w:rPr>
                    <w:color w:val="808080"/>
                  </w:rPr>
                  <w:t>Click or tap here to enter text.</w:t>
                </w:r>
              </w:sdtContent>
            </w:sdt>
          </w:p>
          <w:p w14:paraId="6D6FDA63" w14:textId="77777777" w:rsidR="00F92EF1" w:rsidRDefault="00F92EF1" w:rsidP="00043508">
            <w:pPr>
              <w:tabs>
                <w:tab w:val="left" w:pos="2160"/>
                <w:tab w:val="left" w:pos="2610"/>
                <w:tab w:val="left" w:pos="3661"/>
                <w:tab w:val="left" w:pos="6840"/>
              </w:tabs>
              <w:rPr>
                <w:rFonts w:eastAsia="Times New Roman" w:cs="Arial"/>
                <w:b/>
              </w:rPr>
            </w:pPr>
            <w:r>
              <w:rPr>
                <w:rFonts w:eastAsia="Times New Roman" w:cs="Arial"/>
                <w:b/>
              </w:rPr>
              <w:t>Schools impacted:</w:t>
            </w:r>
            <w:r w:rsidRPr="00B935DF">
              <w:t xml:space="preserve"> </w:t>
            </w:r>
            <w:sdt>
              <w:sdtPr>
                <w:id w:val="-445773652"/>
                <w:placeholder>
                  <w:docPart w:val="D88BF5BB34914F29BA9E8518865744BA"/>
                </w:placeholder>
                <w:showingPlcHdr/>
                <w:text/>
              </w:sdtPr>
              <w:sdtEndPr/>
              <w:sdtContent>
                <w:r w:rsidRPr="00B935DF">
                  <w:rPr>
                    <w:color w:val="808080"/>
                  </w:rPr>
                  <w:t>Click or tap here to enter text.</w:t>
                </w:r>
              </w:sdtContent>
            </w:sdt>
          </w:p>
          <w:p w14:paraId="771A0132" w14:textId="77777777" w:rsidR="00F92EF1" w:rsidRDefault="00F92EF1" w:rsidP="00043508">
            <w:pPr>
              <w:tabs>
                <w:tab w:val="left" w:pos="2160"/>
                <w:tab w:val="left" w:pos="2610"/>
                <w:tab w:val="left" w:pos="3661"/>
                <w:tab w:val="left" w:pos="6840"/>
              </w:tabs>
              <w:rPr>
                <w:rFonts w:eastAsia="Times New Roman" w:cs="Arial"/>
                <w:b/>
              </w:rPr>
            </w:pPr>
            <w:r>
              <w:rPr>
                <w:rFonts w:eastAsia="Times New Roman" w:cs="Arial"/>
                <w:b/>
              </w:rPr>
              <w:t xml:space="preserve">Training implementation: </w:t>
            </w:r>
            <w:sdt>
              <w:sdtPr>
                <w:id w:val="-1821186025"/>
                <w:placeholder>
                  <w:docPart w:val="63E042A6B3254DB696425171DDA4EF31"/>
                </w:placeholder>
                <w:showingPlcHdr/>
                <w:text/>
              </w:sdtPr>
              <w:sdtEndPr/>
              <w:sdtContent>
                <w:r w:rsidRPr="00B935DF">
                  <w:rPr>
                    <w:color w:val="808080"/>
                  </w:rPr>
                  <w:t>Click or tap here to enter text.</w:t>
                </w:r>
              </w:sdtContent>
            </w:sdt>
          </w:p>
          <w:p w14:paraId="3BACD778" w14:textId="77777777" w:rsidR="00F92EF1" w:rsidRPr="00B935DF" w:rsidRDefault="00F92EF1" w:rsidP="00043508">
            <w:r w:rsidRPr="00B935DF">
              <w:rPr>
                <w:b/>
              </w:rPr>
              <w:t>Schedule:</w:t>
            </w:r>
            <w:r w:rsidRPr="00B935DF">
              <w:t xml:space="preserve"> </w:t>
            </w:r>
            <w:sdt>
              <w:sdtPr>
                <w:id w:val="-1022549295"/>
                <w:placeholder>
                  <w:docPart w:val="477556BF940E4592A0A378C4636F6060"/>
                </w:placeholder>
                <w:showingPlcHdr/>
                <w:text/>
              </w:sdtPr>
              <w:sdtEndPr/>
              <w:sdtContent>
                <w:r w:rsidRPr="00B935DF">
                  <w:rPr>
                    <w:color w:val="808080"/>
                  </w:rPr>
                  <w:t>Click or tap here to enter text.</w:t>
                </w:r>
              </w:sdtContent>
            </w:sdt>
          </w:p>
          <w:p w14:paraId="70D2FD9E" w14:textId="77777777" w:rsidR="00F92EF1" w:rsidRPr="00B935DF" w:rsidRDefault="00F92EF1" w:rsidP="00043508">
            <w:r w:rsidRPr="00B935DF">
              <w:rPr>
                <w:b/>
              </w:rPr>
              <w:t>Format:</w:t>
            </w:r>
            <w:r w:rsidRPr="00B935DF">
              <w:t xml:space="preserve"> </w:t>
            </w:r>
            <w:sdt>
              <w:sdtPr>
                <w:id w:val="16908554"/>
                <w:placeholder>
                  <w:docPart w:val="C2FEAC6A53D14D3EBFCC05BD558B5ECA"/>
                </w:placeholder>
                <w:showingPlcHdr/>
                <w:text/>
              </w:sdtPr>
              <w:sdtEndPr/>
              <w:sdtContent>
                <w:r w:rsidRPr="00B935DF">
                  <w:rPr>
                    <w:color w:val="808080"/>
                  </w:rPr>
                  <w:t>Click or tap here to enter text.</w:t>
                </w:r>
              </w:sdtContent>
            </w:sdt>
          </w:p>
          <w:p w14:paraId="69588D3C" w14:textId="77777777" w:rsidR="00F92EF1" w:rsidRPr="00B935DF" w:rsidRDefault="00F92EF1" w:rsidP="00043508">
            <w:r w:rsidRPr="00B935DF">
              <w:rPr>
                <w:b/>
              </w:rPr>
              <w:t>Duration:</w:t>
            </w:r>
            <w:r w:rsidRPr="00B935DF">
              <w:t xml:space="preserve"> </w:t>
            </w:r>
            <w:sdt>
              <w:sdtPr>
                <w:id w:val="708612840"/>
                <w:placeholder>
                  <w:docPart w:val="C73E9C685F3D4E9180489DFFE5A2155D"/>
                </w:placeholder>
                <w:showingPlcHdr/>
                <w:text/>
              </w:sdtPr>
              <w:sdtEndPr/>
              <w:sdtContent>
                <w:r w:rsidRPr="00B935DF">
                  <w:rPr>
                    <w:color w:val="808080"/>
                  </w:rPr>
                  <w:t>Click or tap here to enter text.</w:t>
                </w:r>
              </w:sdtContent>
            </w:sdt>
          </w:p>
          <w:p w14:paraId="052F13F0" w14:textId="77777777" w:rsidR="00F92EF1" w:rsidRDefault="00F92EF1" w:rsidP="00043508">
            <w:pPr>
              <w:tabs>
                <w:tab w:val="left" w:pos="2160"/>
                <w:tab w:val="left" w:pos="2610"/>
                <w:tab w:val="left" w:pos="3661"/>
                <w:tab w:val="left" w:pos="6840"/>
              </w:tabs>
              <w:rPr>
                <w:b/>
              </w:rPr>
            </w:pPr>
            <w:r w:rsidRPr="00B935DF">
              <w:rPr>
                <w:b/>
              </w:rPr>
              <w:t>Trainer(s):</w:t>
            </w:r>
            <w:r w:rsidRPr="00B935DF">
              <w:t xml:space="preserve"> </w:t>
            </w:r>
            <w:sdt>
              <w:sdtPr>
                <w:id w:val="-722295341"/>
                <w:placeholder>
                  <w:docPart w:val="3BB3C1144A254949B9D14C058DB39F98"/>
                </w:placeholder>
                <w:showingPlcHdr/>
                <w:text/>
              </w:sdtPr>
              <w:sdtEndPr/>
              <w:sdtContent>
                <w:r w:rsidRPr="00B935DF">
                  <w:rPr>
                    <w:color w:val="808080"/>
                  </w:rPr>
                  <w:t>Click or tap here to enter text.</w:t>
                </w:r>
              </w:sdtContent>
            </w:sdt>
          </w:p>
          <w:p w14:paraId="7A1C8931" w14:textId="77777777" w:rsidR="00F92EF1" w:rsidRDefault="00F92EF1" w:rsidP="00043508">
            <w:pPr>
              <w:tabs>
                <w:tab w:val="left" w:pos="2160"/>
                <w:tab w:val="left" w:pos="2610"/>
                <w:tab w:val="left" w:pos="3661"/>
                <w:tab w:val="left" w:pos="6840"/>
              </w:tabs>
              <w:rPr>
                <w:b/>
              </w:rPr>
            </w:pPr>
            <w:r>
              <w:rPr>
                <w:b/>
              </w:rPr>
              <w:t xml:space="preserve">Coaching implementation: </w:t>
            </w:r>
            <w:sdt>
              <w:sdtPr>
                <w:id w:val="-1648123373"/>
                <w:placeholder>
                  <w:docPart w:val="9EE702C576AE4867B5D3BE718BE4A8BC"/>
                </w:placeholder>
                <w:showingPlcHdr/>
                <w:text/>
              </w:sdtPr>
              <w:sdtEndPr/>
              <w:sdtContent>
                <w:r w:rsidRPr="00B935DF">
                  <w:rPr>
                    <w:color w:val="808080"/>
                  </w:rPr>
                  <w:t>Click or tap here to enter text.</w:t>
                </w:r>
              </w:sdtContent>
            </w:sdt>
          </w:p>
          <w:p w14:paraId="33C8270B" w14:textId="77777777" w:rsidR="00F92EF1" w:rsidRPr="00B935DF" w:rsidRDefault="00F92EF1" w:rsidP="00043508">
            <w:r w:rsidRPr="00B935DF">
              <w:rPr>
                <w:b/>
              </w:rPr>
              <w:t>Schedule:</w:t>
            </w:r>
            <w:r w:rsidRPr="00B935DF">
              <w:t xml:space="preserve"> </w:t>
            </w:r>
            <w:sdt>
              <w:sdtPr>
                <w:id w:val="1952352978"/>
                <w:placeholder>
                  <w:docPart w:val="42A9D1969D5549A592140480CB1211F3"/>
                </w:placeholder>
                <w:showingPlcHdr/>
                <w:text/>
              </w:sdtPr>
              <w:sdtEndPr/>
              <w:sdtContent>
                <w:r w:rsidRPr="00B935DF">
                  <w:rPr>
                    <w:color w:val="808080"/>
                  </w:rPr>
                  <w:t>Click or tap here to enter text.</w:t>
                </w:r>
              </w:sdtContent>
            </w:sdt>
          </w:p>
          <w:p w14:paraId="208EAFC8" w14:textId="77777777" w:rsidR="00F92EF1" w:rsidRPr="00B935DF" w:rsidRDefault="00F92EF1" w:rsidP="00043508">
            <w:r w:rsidRPr="00B935DF">
              <w:rPr>
                <w:b/>
              </w:rPr>
              <w:t>Format:</w:t>
            </w:r>
            <w:r w:rsidRPr="00B935DF">
              <w:t xml:space="preserve"> </w:t>
            </w:r>
            <w:sdt>
              <w:sdtPr>
                <w:id w:val="-252135404"/>
                <w:placeholder>
                  <w:docPart w:val="2D7FA0FE49D842678DFD8DE5612F92A4"/>
                </w:placeholder>
                <w:showingPlcHdr/>
                <w:text/>
              </w:sdtPr>
              <w:sdtEndPr/>
              <w:sdtContent>
                <w:r w:rsidRPr="00B935DF">
                  <w:rPr>
                    <w:color w:val="808080"/>
                  </w:rPr>
                  <w:t>Click or tap here to enter text.</w:t>
                </w:r>
              </w:sdtContent>
            </w:sdt>
          </w:p>
          <w:p w14:paraId="1CFA5CE2" w14:textId="77777777" w:rsidR="00F92EF1" w:rsidRPr="00B935DF" w:rsidRDefault="00F92EF1" w:rsidP="00043508">
            <w:r w:rsidRPr="00B935DF">
              <w:rPr>
                <w:b/>
              </w:rPr>
              <w:t>Duration:</w:t>
            </w:r>
            <w:r w:rsidRPr="00B935DF">
              <w:t xml:space="preserve"> </w:t>
            </w:r>
            <w:sdt>
              <w:sdtPr>
                <w:id w:val="1112630296"/>
                <w:placeholder>
                  <w:docPart w:val="F9E5E237227943928BA920A206F5DA4B"/>
                </w:placeholder>
                <w:showingPlcHdr/>
                <w:text/>
              </w:sdtPr>
              <w:sdtEndPr/>
              <w:sdtContent>
                <w:r w:rsidRPr="00B935DF">
                  <w:rPr>
                    <w:color w:val="808080"/>
                  </w:rPr>
                  <w:t>Click or tap here to enter text.</w:t>
                </w:r>
              </w:sdtContent>
            </w:sdt>
          </w:p>
          <w:p w14:paraId="4BC9F9AE" w14:textId="77777777" w:rsidR="00F92EF1" w:rsidRPr="00B935DF" w:rsidRDefault="00F92EF1" w:rsidP="00043508">
            <w:r w:rsidRPr="00B935DF">
              <w:rPr>
                <w:b/>
              </w:rPr>
              <w:t>Coach(es):</w:t>
            </w:r>
            <w:r w:rsidRPr="00B935DF">
              <w:t xml:space="preserve"> </w:t>
            </w:r>
            <w:sdt>
              <w:sdtPr>
                <w:id w:val="979267657"/>
                <w:placeholder>
                  <w:docPart w:val="235C9FDE44B1453AB40ED144DE366E51"/>
                </w:placeholder>
                <w:showingPlcHdr/>
                <w:text/>
              </w:sdtPr>
              <w:sdtEndPr/>
              <w:sdtContent>
                <w:r w:rsidRPr="00B935DF">
                  <w:rPr>
                    <w:color w:val="808080"/>
                  </w:rPr>
                  <w:t>Click or tap here to enter text.</w:t>
                </w:r>
              </w:sdtContent>
            </w:sdt>
          </w:p>
          <w:p w14:paraId="1E7C6F2A" w14:textId="77777777" w:rsidR="00F92EF1" w:rsidRDefault="00F92EF1" w:rsidP="00043508">
            <w:pPr>
              <w:tabs>
                <w:tab w:val="left" w:pos="2160"/>
                <w:tab w:val="left" w:pos="2610"/>
                <w:tab w:val="left" w:pos="3661"/>
                <w:tab w:val="left" w:pos="6840"/>
              </w:tabs>
              <w:rPr>
                <w:rFonts w:eastAsia="Times New Roman" w:cs="Arial"/>
                <w:b/>
              </w:rPr>
            </w:pPr>
            <w:r>
              <w:rPr>
                <w:rFonts w:eastAsia="Times New Roman" w:cs="Arial"/>
                <w:b/>
              </w:rPr>
              <w:t xml:space="preserve">Impact </w:t>
            </w:r>
            <w:r w:rsidR="00A4142F">
              <w:rPr>
                <w:rFonts w:eastAsia="Times New Roman" w:cs="Arial"/>
                <w:b/>
              </w:rPr>
              <w:t>on</w:t>
            </w:r>
            <w:r>
              <w:rPr>
                <w:rFonts w:eastAsia="Times New Roman" w:cs="Arial"/>
                <w:b/>
              </w:rPr>
              <w:t xml:space="preserve"> students:</w:t>
            </w:r>
          </w:p>
          <w:p w14:paraId="26C167C4" w14:textId="77777777" w:rsidR="00F92EF1" w:rsidRDefault="00F92EF1" w:rsidP="00043508">
            <w:pPr>
              <w:tabs>
                <w:tab w:val="left" w:pos="2160"/>
                <w:tab w:val="left" w:pos="2610"/>
                <w:tab w:val="left" w:pos="3661"/>
                <w:tab w:val="left" w:pos="6840"/>
              </w:tabs>
              <w:rPr>
                <w:rFonts w:eastAsia="Times New Roman" w:cs="Arial"/>
                <w:b/>
              </w:rPr>
            </w:pPr>
            <w:r>
              <w:rPr>
                <w:rFonts w:eastAsia="Times New Roman" w:cs="Arial"/>
                <w:b/>
              </w:rPr>
              <w:t>Data collected:</w:t>
            </w:r>
          </w:p>
          <w:p w14:paraId="64B684F2" w14:textId="77777777" w:rsidR="00F92EF1" w:rsidRPr="00B935DF" w:rsidRDefault="00F92EF1" w:rsidP="00043508">
            <w:pPr>
              <w:tabs>
                <w:tab w:val="left" w:pos="2160"/>
                <w:tab w:val="left" w:pos="2610"/>
                <w:tab w:val="left" w:pos="3661"/>
                <w:tab w:val="left" w:pos="6840"/>
              </w:tabs>
              <w:rPr>
                <w:rFonts w:eastAsia="Times New Roman" w:cs="Arial"/>
                <w:b/>
              </w:rPr>
            </w:pPr>
            <w:r>
              <w:rPr>
                <w:rFonts w:eastAsia="Times New Roman" w:cs="Arial"/>
                <w:b/>
              </w:rPr>
              <w:t>Schedule of Review:</w:t>
            </w:r>
          </w:p>
        </w:tc>
      </w:tr>
    </w:tbl>
    <w:p w14:paraId="1766CFE3" w14:textId="77777777" w:rsidR="00F92EF1" w:rsidRDefault="00F92EF1" w:rsidP="00F92EF1">
      <w:pPr>
        <w:spacing w:before="120" w:line="240" w:lineRule="auto"/>
        <w:ind w:right="-540"/>
        <w:rPr>
          <w:rFonts w:cs="Calibri (Body)"/>
          <w:sz w:val="18"/>
          <w:szCs w:val="18"/>
        </w:rPr>
      </w:pPr>
      <w:r w:rsidRPr="003915F2">
        <w:rPr>
          <w:b/>
        </w:rPr>
        <w:t>Are activities and related outcomes progressing as planned</w:t>
      </w:r>
      <w:r>
        <w:rPr>
          <w:b/>
        </w:rPr>
        <w:t>?</w:t>
      </w:r>
      <w:r>
        <w:tab/>
      </w:r>
      <w:sdt>
        <w:sdtPr>
          <w:rPr>
            <w:rFonts w:cs="Calibri (Body)"/>
            <w:sz w:val="18"/>
            <w:szCs w:val="18"/>
          </w:rPr>
          <w:id w:val="412743845"/>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346286846"/>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w:t>
      </w:r>
    </w:p>
    <w:p w14:paraId="5E4203AA" w14:textId="77777777" w:rsidR="00F92EF1" w:rsidRPr="004F25EE" w:rsidRDefault="00F92EF1" w:rsidP="00F92EF1">
      <w:pPr>
        <w:spacing w:before="120" w:line="240" w:lineRule="auto"/>
        <w:ind w:right="-540"/>
        <w:rPr>
          <w:rFonts w:cs="Calibri (Body)"/>
          <w:sz w:val="18"/>
          <w:szCs w:val="18"/>
        </w:rPr>
      </w:pPr>
      <w:r w:rsidRPr="003915F2">
        <w:rPr>
          <w:b/>
        </w:rPr>
        <w:t>Will this PRA need to be revised, updated, or amended?</w:t>
      </w:r>
      <w:r>
        <w:rPr>
          <w:rFonts w:cs="Calibri (Body)"/>
          <w:sz w:val="18"/>
          <w:szCs w:val="18"/>
        </w:rPr>
        <w:t xml:space="preserve"> </w:t>
      </w:r>
      <w:sdt>
        <w:sdtPr>
          <w:rPr>
            <w:rFonts w:cs="Calibri (Body)"/>
            <w:sz w:val="18"/>
            <w:szCs w:val="18"/>
          </w:rPr>
          <w:id w:val="-942230338"/>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282231433"/>
          <w14:checkbox>
            <w14:checked w14:val="0"/>
            <w14:checkedState w14:val="2612" w14:font="MS Gothic"/>
            <w14:uncheckedState w14:val="2610" w14:font="MS Gothic"/>
          </w14:checkbox>
        </w:sdtPr>
        <w:sdtEndPr/>
        <w:sdtContent>
          <w:r>
            <w:rPr>
              <w:rFonts w:ascii="MS Gothic" w:eastAsia="MS Gothic" w:hAnsi="MS Gothic" w:cs="Calibri (Body)" w:hint="eastAsia"/>
              <w:sz w:val="18"/>
              <w:szCs w:val="18"/>
            </w:rPr>
            <w:t>☐</w:t>
          </w:r>
        </w:sdtContent>
      </w:sdt>
      <w:r>
        <w:rPr>
          <w:rFonts w:cs="Calibri (Body)"/>
          <w:sz w:val="18"/>
          <w:szCs w:val="18"/>
        </w:rPr>
        <w:t xml:space="preserve">  No</w:t>
      </w:r>
    </w:p>
    <w:p w14:paraId="2593868C" w14:textId="77777777" w:rsidR="008B0DF3" w:rsidRDefault="008B0DF3">
      <w:pPr>
        <w:rPr>
          <w:b/>
          <w:sz w:val="24"/>
          <w:szCs w:val="24"/>
        </w:rPr>
      </w:pPr>
      <w:r>
        <w:rPr>
          <w:b/>
          <w:sz w:val="24"/>
          <w:szCs w:val="24"/>
        </w:rPr>
        <w:br w:type="page"/>
      </w:r>
    </w:p>
    <w:p w14:paraId="279D7104" w14:textId="77777777" w:rsidR="00F92EF1" w:rsidRDefault="00E220E3" w:rsidP="00F92EF1">
      <w:pPr>
        <w:tabs>
          <w:tab w:val="left" w:pos="5580"/>
          <w:tab w:val="left" w:pos="6480"/>
        </w:tabs>
        <w:spacing w:before="120" w:line="264" w:lineRule="auto"/>
        <w:rPr>
          <w:b/>
        </w:rPr>
      </w:pPr>
      <w:sdt>
        <w:sdtPr>
          <w:rPr>
            <w:b/>
            <w:sz w:val="24"/>
            <w:szCs w:val="24"/>
          </w:rPr>
          <w:id w:val="-1569654331"/>
          <w:placeholder>
            <w:docPart w:val="278C6FC067664019A5CF6F37D26D91A1"/>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00F92EF1" w:rsidRPr="00B935DF">
            <w:rPr>
              <w:b/>
              <w:sz w:val="24"/>
              <w:szCs w:val="24"/>
            </w:rPr>
            <w:t>PRA #</w:t>
          </w:r>
        </w:sdtContent>
      </w:sdt>
      <w:r w:rsidR="0057299D">
        <w:rPr>
          <w:b/>
          <w:sz w:val="24"/>
          <w:szCs w:val="24"/>
        </w:rPr>
        <w:t xml:space="preserve"> </w:t>
      </w:r>
      <w:r w:rsidR="00F92EF1" w:rsidRPr="00B935DF">
        <w:rPr>
          <w:b/>
          <w:sz w:val="24"/>
          <w:szCs w:val="24"/>
        </w:rPr>
        <w:t>continued</w:t>
      </w:r>
      <w:r w:rsidR="00F92EF1" w:rsidRPr="003915F2">
        <w:rPr>
          <w:b/>
        </w:rPr>
        <w:t xml:space="preserve"> </w:t>
      </w:r>
    </w:p>
    <w:p w14:paraId="5E057D38" w14:textId="77777777" w:rsidR="008B0DF3" w:rsidRPr="00CA09F0" w:rsidRDefault="008B0DF3" w:rsidP="008B0DF3">
      <w:pPr>
        <w:spacing w:before="120" w:line="240" w:lineRule="auto"/>
        <w:ind w:right="-540"/>
        <w:rPr>
          <w:rFonts w:asciiTheme="majorHAnsi" w:hAnsiTheme="majorHAnsi" w:cstheme="majorHAnsi"/>
          <w:b/>
          <w:sz w:val="24"/>
        </w:rPr>
      </w:pPr>
      <w:r w:rsidRPr="00CA09F0">
        <w:rPr>
          <w:rFonts w:asciiTheme="majorHAnsi" w:hAnsiTheme="majorHAnsi" w:cstheme="majorHAnsi"/>
          <w:b/>
          <w:sz w:val="24"/>
        </w:rPr>
        <w:t xml:space="preserve">Budget Expenditures </w:t>
      </w:r>
    </w:p>
    <w:p w14:paraId="13A1B439" w14:textId="77777777" w:rsidR="008B0DF3" w:rsidRPr="00CA09F0" w:rsidRDefault="008B0DF3" w:rsidP="008B0DF3">
      <w:pPr>
        <w:spacing w:before="120" w:line="240" w:lineRule="auto"/>
        <w:ind w:right="-450"/>
      </w:pPr>
      <w:r w:rsidRPr="00CA09F0">
        <w:t>Double click to enter data. Click outside of the spreadsheet to return to Word controls.</w:t>
      </w:r>
    </w:p>
    <w:p w14:paraId="3D8BB13E" w14:textId="77777777" w:rsidR="00F92EF1" w:rsidRDefault="00F92EF1" w:rsidP="00F92EF1">
      <w:pPr>
        <w:pStyle w:val="Caption"/>
        <w:keepNext/>
      </w:pPr>
      <w:r>
        <w:t xml:space="preserve">PRA Budget Variance for Part B 611 </w:t>
      </w:r>
    </w:p>
    <w:bookmarkStart w:id="2" w:name="_MON_1642830022"/>
    <w:bookmarkEnd w:id="2"/>
    <w:p w14:paraId="331B7CC1" w14:textId="77777777" w:rsidR="00F92EF1" w:rsidRDefault="00F92EF1" w:rsidP="00F92EF1">
      <w:pPr>
        <w:rPr>
          <w:rStyle w:val="Strong"/>
        </w:rPr>
      </w:pPr>
      <w:r w:rsidRPr="00460E37">
        <w:rPr>
          <w:b/>
          <w:sz w:val="24"/>
          <w:szCs w:val="24"/>
        </w:rPr>
        <w:object w:dxaOrig="8237" w:dyaOrig="2669" w14:anchorId="5B7C51ED">
          <v:shape id="_x0000_i1029" type="#_x0000_t75" alt="Embedded EXCEL document for tracking total expenditures and variances for Part B 611." style="width:583.6pt;height:174.45pt" o:ole="">
            <v:imagedata r:id="rId14" o:title=""/>
          </v:shape>
          <o:OLEObject Type="Embed" ProgID="Excel.Sheet.12" ShapeID="_x0000_i1029" DrawAspect="Content" ObjectID="_1748259794" r:id="rId15"/>
        </w:object>
      </w:r>
    </w:p>
    <w:p w14:paraId="408DBACD" w14:textId="77777777" w:rsidR="00F92EF1" w:rsidRDefault="00F92EF1" w:rsidP="00F92EF1">
      <w:r w:rsidRPr="00843C95">
        <w:rPr>
          <w:b/>
        </w:rPr>
        <w:t xml:space="preserve">Is spending consistent with </w:t>
      </w:r>
      <w:r w:rsidR="00BE4A3E">
        <w:rPr>
          <w:b/>
        </w:rPr>
        <w:t xml:space="preserve">the </w:t>
      </w:r>
      <w:r w:rsidRPr="00843C95">
        <w:rPr>
          <w:b/>
        </w:rPr>
        <w:t>projected 611 budget? If not, why?</w:t>
      </w:r>
      <w:r>
        <w:t xml:space="preserve"> </w:t>
      </w:r>
    </w:p>
    <w:p w14:paraId="18441747" w14:textId="77777777" w:rsidR="00F92EF1" w:rsidRDefault="00E220E3" w:rsidP="00F92EF1">
      <w:pPr>
        <w:spacing w:line="264" w:lineRule="auto"/>
        <w:rPr>
          <w:sz w:val="20"/>
          <w:szCs w:val="20"/>
        </w:rPr>
      </w:pPr>
      <w:sdt>
        <w:sdtPr>
          <w:rPr>
            <w:rFonts w:ascii="Calibri Light" w:hAnsi="Calibri Light" w:cs="Calibri"/>
            <w:b/>
          </w:rPr>
          <w:id w:val="-1818789414"/>
          <w:placeholder>
            <w:docPart w:val="040AC58662184DDF82C215491E4541F5"/>
          </w:placeholder>
          <w:showingPlcHdr/>
        </w:sdtPr>
        <w:sdtEndPr/>
        <w:sdtContent>
          <w:r w:rsidR="00F92EF1" w:rsidRPr="0066485D">
            <w:rPr>
              <w:rStyle w:val="PlaceholderText"/>
            </w:rPr>
            <w:t>Click or tap here to enter text.</w:t>
          </w:r>
        </w:sdtContent>
      </w:sdt>
    </w:p>
    <w:p w14:paraId="073DB93E" w14:textId="77777777" w:rsidR="00F92EF1" w:rsidRDefault="00F92EF1" w:rsidP="00F92EF1">
      <w:pPr>
        <w:jc w:val="center"/>
        <w:rPr>
          <w:sz w:val="20"/>
          <w:szCs w:val="20"/>
        </w:rPr>
        <w:sectPr w:rsidR="00F92EF1" w:rsidSect="00043508">
          <w:pgSz w:w="15840" w:h="12240" w:orient="landscape" w:code="1"/>
          <w:pgMar w:top="1440" w:right="1267" w:bottom="1440" w:left="1267" w:header="720" w:footer="720" w:gutter="0"/>
          <w:cols w:space="720"/>
          <w:docGrid w:linePitch="360"/>
        </w:sectPr>
      </w:pPr>
    </w:p>
    <w:p w14:paraId="65F826B5" w14:textId="77777777" w:rsidR="00F92EF1" w:rsidRPr="00F92EF1" w:rsidRDefault="00E220E3" w:rsidP="00F92EF1">
      <w:pPr>
        <w:tabs>
          <w:tab w:val="left" w:pos="5580"/>
          <w:tab w:val="left" w:pos="6480"/>
        </w:tabs>
        <w:spacing w:before="120" w:line="264" w:lineRule="auto"/>
        <w:rPr>
          <w:b/>
        </w:rPr>
      </w:pPr>
      <w:sdt>
        <w:sdtPr>
          <w:rPr>
            <w:b/>
            <w:sz w:val="24"/>
            <w:szCs w:val="24"/>
          </w:rPr>
          <w:id w:val="1672209397"/>
          <w:placeholder>
            <w:docPart w:val="623D42A126134B6AA83F3A10E3974365"/>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00F92EF1" w:rsidRPr="00B935DF">
            <w:rPr>
              <w:b/>
              <w:sz w:val="24"/>
              <w:szCs w:val="24"/>
            </w:rPr>
            <w:t>PRA #</w:t>
          </w:r>
        </w:sdtContent>
      </w:sdt>
      <w:r w:rsidR="0057299D">
        <w:rPr>
          <w:b/>
          <w:sz w:val="24"/>
          <w:szCs w:val="24"/>
        </w:rPr>
        <w:t xml:space="preserve"> </w:t>
      </w:r>
      <w:r w:rsidR="00F92EF1" w:rsidRPr="00B935DF">
        <w:rPr>
          <w:b/>
          <w:sz w:val="24"/>
          <w:szCs w:val="24"/>
        </w:rPr>
        <w:t>continued</w:t>
      </w:r>
      <w:r w:rsidR="00F92EF1" w:rsidRPr="003915F2">
        <w:rPr>
          <w:b/>
        </w:rPr>
        <w:t xml:space="preserve"> </w:t>
      </w:r>
    </w:p>
    <w:p w14:paraId="7BF1EDE1" w14:textId="77777777" w:rsidR="00F92EF1" w:rsidRDefault="00F92EF1" w:rsidP="00F92EF1">
      <w:pPr>
        <w:pStyle w:val="Caption"/>
        <w:keepNext/>
      </w:pPr>
      <w:r>
        <w:t xml:space="preserve">PRA Budget VARIANCE FOR PART B 619 </w:t>
      </w:r>
    </w:p>
    <w:bookmarkStart w:id="3" w:name="_MON_1642829960"/>
    <w:bookmarkEnd w:id="3"/>
    <w:p w14:paraId="0B3FC1CF" w14:textId="77777777" w:rsidR="00F92EF1" w:rsidRDefault="00F92EF1" w:rsidP="00F92EF1">
      <w:pPr>
        <w:rPr>
          <w:b/>
          <w:sz w:val="24"/>
          <w:szCs w:val="24"/>
        </w:rPr>
      </w:pPr>
      <w:r w:rsidRPr="00460E37">
        <w:rPr>
          <w:b/>
          <w:sz w:val="24"/>
          <w:szCs w:val="24"/>
        </w:rPr>
        <w:object w:dxaOrig="8237" w:dyaOrig="2669" w14:anchorId="4B5FE683">
          <v:shape id="_x0000_i1030" type="#_x0000_t75" alt="Embedded EXCEL document for tracking total expenditures and variances for Part B 619." style="width:583.6pt;height:189pt" o:ole="">
            <v:imagedata r:id="rId16" o:title=""/>
          </v:shape>
          <o:OLEObject Type="Embed" ProgID="Excel.Sheet.12" ShapeID="_x0000_i1030" DrawAspect="Content" ObjectID="_1748259795" r:id="rId17"/>
        </w:object>
      </w:r>
    </w:p>
    <w:p w14:paraId="27FAD96C" w14:textId="77777777" w:rsidR="00F92EF1" w:rsidRPr="00843C95" w:rsidRDefault="00F92EF1" w:rsidP="00F92EF1">
      <w:r w:rsidRPr="00843C95">
        <w:rPr>
          <w:b/>
        </w:rPr>
        <w:t xml:space="preserve">Is spending consistent with </w:t>
      </w:r>
      <w:r w:rsidR="00BE4A3E">
        <w:rPr>
          <w:b/>
        </w:rPr>
        <w:t xml:space="preserve">the </w:t>
      </w:r>
      <w:r w:rsidRPr="00843C95">
        <w:rPr>
          <w:b/>
        </w:rPr>
        <w:t>projected 611 budget? If not, why?</w:t>
      </w:r>
      <w:r>
        <w:t xml:space="preserve"> </w:t>
      </w:r>
    </w:p>
    <w:p w14:paraId="5D73D90D" w14:textId="77777777" w:rsidR="00F92EF1" w:rsidRPr="00843C95" w:rsidRDefault="00E220E3" w:rsidP="00F92EF1">
      <w:pPr>
        <w:rPr>
          <w:rStyle w:val="Strong"/>
          <w:b w:val="0"/>
        </w:rPr>
      </w:pPr>
      <w:sdt>
        <w:sdtPr>
          <w:rPr>
            <w:rFonts w:ascii="Calibri Light" w:hAnsi="Calibri Light" w:cs="Calibri"/>
            <w:b/>
            <w:bCs/>
          </w:rPr>
          <w:id w:val="428020384"/>
          <w:placeholder>
            <w:docPart w:val="149EAAC042B2409D8C52147D1728D2EE"/>
          </w:placeholder>
          <w:showingPlcHdr/>
        </w:sdtPr>
        <w:sdtEndPr/>
        <w:sdtContent>
          <w:r w:rsidR="00F92EF1" w:rsidRPr="0066485D">
            <w:rPr>
              <w:rStyle w:val="PlaceholderText"/>
            </w:rPr>
            <w:t>Click or tap here to enter text.</w:t>
          </w:r>
        </w:sdtContent>
      </w:sdt>
    </w:p>
    <w:p w14:paraId="405AB93D" w14:textId="77777777" w:rsidR="00F92EF1" w:rsidRPr="00034809" w:rsidRDefault="00F92EF1" w:rsidP="00F92EF1">
      <w:r w:rsidRPr="006856F4">
        <w:rPr>
          <w:szCs w:val="24"/>
          <w:u w:val="single"/>
        </w:rPr>
        <w:t xml:space="preserve">Add additional, </w:t>
      </w:r>
      <w:r w:rsidRPr="006856F4">
        <w:rPr>
          <w:b/>
          <w:szCs w:val="24"/>
          <w:u w:val="single"/>
        </w:rPr>
        <w:t xml:space="preserve">PRA </w:t>
      </w:r>
      <w:r>
        <w:rPr>
          <w:b/>
          <w:szCs w:val="24"/>
          <w:u w:val="single"/>
        </w:rPr>
        <w:t>Progress Monitoring Reports</w:t>
      </w:r>
      <w:r w:rsidRPr="006856F4">
        <w:rPr>
          <w:b/>
          <w:szCs w:val="24"/>
          <w:u w:val="single"/>
        </w:rPr>
        <w:t xml:space="preserve"> with Budget</w:t>
      </w:r>
      <w:r w:rsidRPr="006856F4">
        <w:rPr>
          <w:szCs w:val="24"/>
          <w:u w:val="single"/>
        </w:rPr>
        <w:t xml:space="preserve"> boxes, as needed</w:t>
      </w:r>
      <w:r>
        <w:rPr>
          <w:szCs w:val="24"/>
          <w:u w:val="single"/>
        </w:rPr>
        <w:t>.</w:t>
      </w:r>
    </w:p>
    <w:p w14:paraId="73813A1D" w14:textId="77777777" w:rsidR="00F92EF1" w:rsidRPr="001B440E" w:rsidRDefault="00F92EF1" w:rsidP="00F92EF1">
      <w:pPr>
        <w:rPr>
          <w:rStyle w:val="Strong"/>
          <w:bCs w:val="0"/>
          <w:u w:val="single"/>
        </w:rPr>
        <w:sectPr w:rsidR="00F92EF1" w:rsidRPr="001B440E" w:rsidSect="00043508">
          <w:pgSz w:w="15840" w:h="12240" w:orient="landscape" w:code="1"/>
          <w:pgMar w:top="1440" w:right="1267" w:bottom="1440" w:left="1267" w:header="720" w:footer="720" w:gutter="0"/>
          <w:cols w:space="720"/>
          <w:docGrid w:linePitch="360"/>
        </w:sectPr>
      </w:pPr>
    </w:p>
    <w:p w14:paraId="3F9F6C63" w14:textId="77777777" w:rsidR="00F92EF1" w:rsidRPr="00E06BD8" w:rsidRDefault="00F92EF1" w:rsidP="00F92EF1">
      <w:pPr>
        <w:keepNext/>
        <w:keepLines/>
        <w:spacing w:before="40" w:after="0"/>
        <w:outlineLvl w:val="1"/>
        <w:rPr>
          <w:rFonts w:asciiTheme="majorHAnsi" w:eastAsiaTheme="majorEastAsia" w:hAnsiTheme="majorHAnsi" w:cstheme="majorBidi"/>
          <w:b/>
          <w:color w:val="2E74B5" w:themeColor="accent1" w:themeShade="BF"/>
          <w:sz w:val="26"/>
          <w:szCs w:val="26"/>
        </w:rPr>
      </w:pPr>
      <w:r w:rsidRPr="00E527AE">
        <w:rPr>
          <w:rFonts w:asciiTheme="majorHAnsi" w:eastAsiaTheme="majorEastAsia" w:hAnsiTheme="majorHAnsi" w:cstheme="majorBidi"/>
          <w:b/>
          <w:color w:val="2E74B5" w:themeColor="accent1" w:themeShade="BF"/>
          <w:sz w:val="26"/>
          <w:szCs w:val="26"/>
        </w:rPr>
        <w:lastRenderedPageBreak/>
        <w:t>LSS SIGNATURES REQUIRED FOR SUBMISSION</w:t>
      </w:r>
    </w:p>
    <w:p w14:paraId="620DE38F" w14:textId="77777777" w:rsidR="00F92EF1" w:rsidRPr="00E527AE" w:rsidRDefault="00E220E3" w:rsidP="00F92EF1">
      <w:pPr>
        <w:pBdr>
          <w:bottom w:val="single" w:sz="4" w:space="1" w:color="auto"/>
        </w:pBdr>
        <w:spacing w:before="120"/>
      </w:pPr>
      <w:sdt>
        <w:sdtPr>
          <w:rPr>
            <w:rFonts w:ascii="Calibri Light" w:hAnsi="Calibri Light" w:cs="Calibri"/>
            <w:b/>
          </w:rPr>
          <w:id w:val="-96178313"/>
          <w:placeholder>
            <w:docPart w:val="403CE5C9396045B09D29A2600DDB3BF9"/>
          </w:placeholder>
          <w:showingPlcHdr/>
        </w:sdtPr>
        <w:sdtEndPr/>
        <w:sdtContent>
          <w:r w:rsidR="00F92EF1" w:rsidRPr="009C1DF2">
            <w:rPr>
              <w:rStyle w:val="PlaceholderText"/>
            </w:rPr>
            <w:t>Click or tap here to enter text.</w:t>
          </w:r>
        </w:sdtContent>
      </w:sdt>
    </w:p>
    <w:p w14:paraId="49DFDDBC" w14:textId="77777777" w:rsidR="00F92EF1" w:rsidRDefault="00F92EF1" w:rsidP="00F92EF1">
      <w:pPr>
        <w:shd w:val="clear" w:color="auto" w:fill="FFFFFF"/>
        <w:tabs>
          <w:tab w:val="left" w:pos="7920"/>
        </w:tabs>
      </w:pPr>
      <w:r w:rsidRPr="00E527AE">
        <w:rPr>
          <w:rFonts w:eastAsia="Times New Roman"/>
          <w:color w:val="000000"/>
        </w:rPr>
        <w:t xml:space="preserve">Local Director of Special Education </w:t>
      </w:r>
      <w:r>
        <w:t>(Print and Sign)</w:t>
      </w:r>
      <w:r>
        <w:tab/>
        <w:t>Date</w:t>
      </w:r>
    </w:p>
    <w:p w14:paraId="2C4A47A5" w14:textId="77777777" w:rsidR="00F92EF1" w:rsidRDefault="00E220E3" w:rsidP="00F92EF1">
      <w:pPr>
        <w:pBdr>
          <w:bottom w:val="single" w:sz="4" w:space="1" w:color="auto"/>
        </w:pBdr>
        <w:tabs>
          <w:tab w:val="left" w:pos="7200"/>
        </w:tabs>
        <w:spacing w:line="0" w:lineRule="atLeast"/>
      </w:pPr>
      <w:sdt>
        <w:sdtPr>
          <w:rPr>
            <w:rFonts w:ascii="Calibri Light" w:hAnsi="Calibri Light" w:cs="Calibri"/>
            <w:b/>
          </w:rPr>
          <w:id w:val="927620997"/>
          <w:placeholder>
            <w:docPart w:val="B92FCF32557046E8945858AA40CF13EF"/>
          </w:placeholder>
          <w:showingPlcHdr/>
        </w:sdtPr>
        <w:sdtEndPr/>
        <w:sdtContent>
          <w:r w:rsidR="00F92EF1" w:rsidRPr="009C1DF2">
            <w:rPr>
              <w:rStyle w:val="PlaceholderText"/>
            </w:rPr>
            <w:t>Click or tap here to enter text.</w:t>
          </w:r>
        </w:sdtContent>
      </w:sdt>
    </w:p>
    <w:p w14:paraId="38AB5052" w14:textId="77777777" w:rsidR="00F92EF1" w:rsidRPr="00E527AE" w:rsidRDefault="00F92EF1" w:rsidP="00F92EF1">
      <w:pPr>
        <w:spacing w:line="0" w:lineRule="atLeast"/>
        <w:rPr>
          <w:rFonts w:eastAsia="Times New Roman"/>
          <w:color w:val="000000"/>
        </w:rPr>
      </w:pPr>
      <w:r w:rsidRPr="00E527AE">
        <w:rPr>
          <w:rFonts w:eastAsia="Times New Roman"/>
          <w:color w:val="000000"/>
        </w:rPr>
        <w:t>Local Chief Academic Officer (or Assistant Superintendent of Cur</w:t>
      </w:r>
      <w:r>
        <w:rPr>
          <w:rFonts w:eastAsia="Times New Roman"/>
          <w:color w:val="000000"/>
        </w:rPr>
        <w:t>riculum) (Print and Sign)</w:t>
      </w:r>
      <w:r>
        <w:rPr>
          <w:rFonts w:eastAsia="Times New Roman"/>
          <w:color w:val="000000"/>
        </w:rPr>
        <w:tab/>
      </w:r>
      <w:r>
        <w:rPr>
          <w:rFonts w:eastAsia="Times New Roman"/>
          <w:color w:val="000000"/>
        </w:rPr>
        <w:tab/>
        <w:t>Date</w:t>
      </w:r>
    </w:p>
    <w:p w14:paraId="1F35294A" w14:textId="77777777" w:rsidR="00F92EF1" w:rsidRDefault="00E220E3" w:rsidP="00F92EF1">
      <w:pPr>
        <w:pBdr>
          <w:bottom w:val="single" w:sz="4" w:space="1" w:color="auto"/>
        </w:pBdr>
        <w:tabs>
          <w:tab w:val="left" w:pos="7920"/>
        </w:tabs>
        <w:spacing w:line="0" w:lineRule="atLeast"/>
        <w:rPr>
          <w:rFonts w:eastAsia="Times New Roman"/>
          <w:color w:val="000000"/>
        </w:rPr>
      </w:pPr>
      <w:sdt>
        <w:sdtPr>
          <w:rPr>
            <w:rFonts w:ascii="Calibri Light" w:hAnsi="Calibri Light" w:cs="Calibri"/>
            <w:b/>
          </w:rPr>
          <w:id w:val="-452167339"/>
          <w:placeholder>
            <w:docPart w:val="7E1CACCBB40C478D9D6AD00CA1CBEBE6"/>
          </w:placeholder>
          <w:showingPlcHdr/>
        </w:sdtPr>
        <w:sdtEndPr/>
        <w:sdtContent>
          <w:r w:rsidR="00F92EF1" w:rsidRPr="009C1DF2">
            <w:rPr>
              <w:rStyle w:val="PlaceholderText"/>
            </w:rPr>
            <w:t>Click or tap here to enter text.</w:t>
          </w:r>
        </w:sdtContent>
      </w:sdt>
    </w:p>
    <w:p w14:paraId="557DCB02" w14:textId="77777777" w:rsidR="00F92EF1" w:rsidRPr="00E527AE" w:rsidRDefault="00F92EF1" w:rsidP="00F92EF1">
      <w:pPr>
        <w:tabs>
          <w:tab w:val="left" w:pos="7920"/>
        </w:tabs>
        <w:spacing w:line="0" w:lineRule="atLeast"/>
        <w:rPr>
          <w:rFonts w:eastAsia="Times New Roman"/>
          <w:color w:val="000000"/>
        </w:rPr>
      </w:pPr>
      <w:r w:rsidRPr="00E527AE">
        <w:rPr>
          <w:rFonts w:eastAsia="Times New Roman"/>
          <w:color w:val="000000"/>
        </w:rPr>
        <w:t>Local Financ</w:t>
      </w:r>
      <w:r>
        <w:rPr>
          <w:rFonts w:eastAsia="Times New Roman"/>
          <w:color w:val="000000"/>
        </w:rPr>
        <w:t>e Officer (Print and Sign)</w:t>
      </w:r>
      <w:r>
        <w:rPr>
          <w:rFonts w:eastAsia="Times New Roman"/>
          <w:color w:val="000000"/>
        </w:rPr>
        <w:tab/>
        <w:t>Date</w:t>
      </w:r>
    </w:p>
    <w:p w14:paraId="55E1DE5F" w14:textId="77777777" w:rsidR="00F92EF1" w:rsidRPr="00E527AE" w:rsidRDefault="00E220E3" w:rsidP="00F92EF1">
      <w:pPr>
        <w:pBdr>
          <w:bottom w:val="single" w:sz="4" w:space="1" w:color="auto"/>
        </w:pBdr>
        <w:tabs>
          <w:tab w:val="left" w:pos="7200"/>
        </w:tabs>
        <w:spacing w:line="0" w:lineRule="atLeast"/>
        <w:rPr>
          <w:rFonts w:eastAsia="Times New Roman"/>
          <w:color w:val="000000"/>
        </w:rPr>
      </w:pPr>
      <w:sdt>
        <w:sdtPr>
          <w:rPr>
            <w:rFonts w:ascii="Calibri Light" w:hAnsi="Calibri Light" w:cs="Calibri"/>
            <w:b/>
          </w:rPr>
          <w:id w:val="857090017"/>
          <w:placeholder>
            <w:docPart w:val="61CE6C87A4B94D1C921D39A7F206C11E"/>
          </w:placeholder>
          <w:showingPlcHdr/>
        </w:sdtPr>
        <w:sdtEndPr/>
        <w:sdtContent>
          <w:r w:rsidR="00F92EF1" w:rsidRPr="009C1DF2">
            <w:rPr>
              <w:rStyle w:val="PlaceholderText"/>
            </w:rPr>
            <w:t>Click or tap here to enter text.</w:t>
          </w:r>
        </w:sdtContent>
      </w:sdt>
    </w:p>
    <w:p w14:paraId="551CC9C3" w14:textId="77777777" w:rsidR="00F92EF1" w:rsidRPr="00E527AE" w:rsidRDefault="00F92EF1" w:rsidP="00F92EF1">
      <w:pPr>
        <w:tabs>
          <w:tab w:val="left" w:pos="7920"/>
        </w:tabs>
        <w:spacing w:line="0" w:lineRule="atLeast"/>
        <w:rPr>
          <w:rFonts w:eastAsia="Times New Roman"/>
          <w:color w:val="000000"/>
        </w:rPr>
      </w:pPr>
      <w:r w:rsidRPr="00E527AE">
        <w:rPr>
          <w:rFonts w:eastAsia="Times New Roman"/>
          <w:color w:val="000000"/>
        </w:rPr>
        <w:t>Local Superintendent (or Deputy Superintendent) (Print and Sign)</w:t>
      </w:r>
      <w:r w:rsidRPr="00E527AE">
        <w:rPr>
          <w:rFonts w:eastAsia="Times New Roman"/>
          <w:color w:val="000000"/>
        </w:rPr>
        <w:tab/>
        <w:t>Date</w:t>
      </w:r>
    </w:p>
    <w:p w14:paraId="4C752338" w14:textId="77777777" w:rsidR="00F92EF1" w:rsidRPr="00E527AE" w:rsidRDefault="00F92EF1" w:rsidP="00F92EF1">
      <w:pPr>
        <w:shd w:val="clear" w:color="auto" w:fill="FFFFFF"/>
      </w:pPr>
    </w:p>
    <w:p w14:paraId="44D4EBF7" w14:textId="77777777" w:rsidR="00F92EF1" w:rsidRPr="00E06BD8" w:rsidRDefault="00F92EF1" w:rsidP="00F92EF1">
      <w:pPr>
        <w:keepNext/>
        <w:keepLines/>
        <w:spacing w:before="40" w:after="0" w:line="264" w:lineRule="auto"/>
        <w:outlineLvl w:val="1"/>
        <w:rPr>
          <w:rFonts w:asciiTheme="majorHAnsi" w:eastAsiaTheme="majorEastAsia" w:hAnsiTheme="majorHAnsi" w:cstheme="majorBidi"/>
          <w:b/>
          <w:color w:val="2E74B5" w:themeColor="accent1" w:themeShade="BF"/>
          <w:sz w:val="26"/>
          <w:szCs w:val="26"/>
        </w:rPr>
      </w:pPr>
      <w:r w:rsidRPr="00E527AE">
        <w:rPr>
          <w:rFonts w:asciiTheme="majorHAnsi" w:eastAsiaTheme="majorEastAsia" w:hAnsiTheme="majorHAnsi" w:cstheme="majorBidi"/>
          <w:b/>
          <w:color w:val="2E74B5" w:themeColor="accent1" w:themeShade="BF"/>
          <w:sz w:val="26"/>
          <w:szCs w:val="26"/>
        </w:rPr>
        <w:t>MSDE Signature(s)</w:t>
      </w:r>
    </w:p>
    <w:p w14:paraId="376D4DA7" w14:textId="77777777" w:rsidR="00F92EF1" w:rsidRPr="00E527AE" w:rsidRDefault="00F92EF1" w:rsidP="00F92EF1">
      <w:pPr>
        <w:pBdr>
          <w:bottom w:val="single" w:sz="4" w:space="1" w:color="auto"/>
        </w:pBdr>
        <w:spacing w:line="0" w:lineRule="atLeast"/>
        <w:rPr>
          <w:rFonts w:eastAsia="Times New Roman"/>
          <w:color w:val="000000"/>
        </w:rPr>
      </w:pPr>
    </w:p>
    <w:p w14:paraId="7748E139" w14:textId="77777777" w:rsidR="00F92EF1" w:rsidRPr="00E06BD8" w:rsidRDefault="00F92EF1" w:rsidP="00F92EF1">
      <w:pPr>
        <w:shd w:val="clear" w:color="auto" w:fill="FFFFFF"/>
        <w:tabs>
          <w:tab w:val="left" w:pos="7920"/>
        </w:tabs>
        <w:spacing w:line="264" w:lineRule="auto"/>
        <w:rPr>
          <w:rFonts w:eastAsiaTheme="minorEastAsia"/>
        </w:rPr>
      </w:pPr>
      <w:r w:rsidRPr="00E527AE">
        <w:rPr>
          <w:rFonts w:eastAsia="Times New Roman"/>
          <w:color w:val="000000"/>
        </w:rPr>
        <w:t>MSDE, DEI/SES Equity Specialist</w:t>
      </w:r>
      <w:r>
        <w:t xml:space="preserve"> (Print and Sign)</w:t>
      </w:r>
      <w:r>
        <w:tab/>
        <w:t>Date</w:t>
      </w:r>
    </w:p>
    <w:p w14:paraId="41F53494" w14:textId="77777777" w:rsidR="00F92EF1" w:rsidRPr="00E527AE" w:rsidRDefault="00F92EF1" w:rsidP="00F92EF1">
      <w:pPr>
        <w:pBdr>
          <w:bottom w:val="single" w:sz="4" w:space="1" w:color="auto"/>
        </w:pBdr>
        <w:spacing w:line="0" w:lineRule="atLeast"/>
        <w:rPr>
          <w:rFonts w:eastAsia="Times New Roman"/>
          <w:color w:val="000000"/>
        </w:rPr>
      </w:pPr>
    </w:p>
    <w:p w14:paraId="76EEE8C1" w14:textId="77777777" w:rsidR="00F92EF1" w:rsidRDefault="00F92EF1" w:rsidP="00F92EF1">
      <w:pPr>
        <w:shd w:val="clear" w:color="auto" w:fill="FFFFFF"/>
        <w:tabs>
          <w:tab w:val="left" w:pos="7920"/>
        </w:tabs>
      </w:pPr>
      <w:r w:rsidRPr="00E527AE">
        <w:rPr>
          <w:rFonts w:eastAsia="Times New Roman"/>
          <w:color w:val="000000"/>
        </w:rPr>
        <w:t xml:space="preserve">MSDE, DEI/SES Fiscal Liaison </w:t>
      </w:r>
      <w:r>
        <w:t>(Print and Sign)</w:t>
      </w:r>
      <w:r>
        <w:tab/>
        <w:t>Date</w:t>
      </w:r>
    </w:p>
    <w:p w14:paraId="46642FE5" w14:textId="77777777" w:rsidR="00F92EF1" w:rsidRPr="00E527AE" w:rsidRDefault="00F92EF1" w:rsidP="00F92EF1">
      <w:pPr>
        <w:pBdr>
          <w:bottom w:val="single" w:sz="4" w:space="1" w:color="auto"/>
        </w:pBdr>
        <w:spacing w:line="0" w:lineRule="atLeast"/>
        <w:rPr>
          <w:rFonts w:eastAsia="Times New Roman"/>
          <w:color w:val="000000"/>
        </w:rPr>
      </w:pPr>
    </w:p>
    <w:p w14:paraId="0C8E40BB" w14:textId="77777777" w:rsidR="00F92EF1" w:rsidRPr="00E527AE" w:rsidRDefault="00F92EF1" w:rsidP="00F92EF1">
      <w:pPr>
        <w:shd w:val="clear" w:color="auto" w:fill="FFFFFF"/>
        <w:tabs>
          <w:tab w:val="left" w:pos="7920"/>
        </w:tabs>
      </w:pPr>
      <w:r w:rsidRPr="00E527AE">
        <w:rPr>
          <w:rFonts w:eastAsia="Times New Roman"/>
          <w:color w:val="000000"/>
        </w:rPr>
        <w:t>MSDE, DEI/SES Resource Management</w:t>
      </w:r>
      <w:r w:rsidR="00BE4A3E">
        <w:rPr>
          <w:rFonts w:eastAsia="Times New Roman"/>
          <w:color w:val="000000"/>
        </w:rPr>
        <w:t>,</w:t>
      </w:r>
      <w:r w:rsidRPr="00E527AE">
        <w:rPr>
          <w:rFonts w:eastAsia="Times New Roman"/>
          <w:color w:val="000000"/>
        </w:rPr>
        <w:t xml:space="preserve"> and Monitoring</w:t>
      </w:r>
      <w:r>
        <w:rPr>
          <w:rFonts w:eastAsia="Times New Roman"/>
          <w:color w:val="000000"/>
        </w:rPr>
        <w:t xml:space="preserve"> Branch Chief (Print and Sign)</w:t>
      </w:r>
      <w:r>
        <w:tab/>
        <w:t>Date</w:t>
      </w:r>
    </w:p>
    <w:p w14:paraId="485605EC" w14:textId="77777777" w:rsidR="00F92EF1" w:rsidRPr="00E527AE" w:rsidRDefault="00F92EF1" w:rsidP="00F92EF1">
      <w:pPr>
        <w:pBdr>
          <w:bottom w:val="single" w:sz="4" w:space="1" w:color="auto"/>
        </w:pBdr>
        <w:spacing w:line="0" w:lineRule="atLeast"/>
        <w:rPr>
          <w:rFonts w:eastAsia="Times New Roman"/>
          <w:color w:val="000000"/>
        </w:rPr>
      </w:pPr>
    </w:p>
    <w:p w14:paraId="272E0D39" w14:textId="77777777" w:rsidR="00F92EF1" w:rsidRPr="00E527AE" w:rsidRDefault="00F92EF1" w:rsidP="00F92EF1">
      <w:pPr>
        <w:shd w:val="clear" w:color="auto" w:fill="FFFFFF"/>
        <w:tabs>
          <w:tab w:val="left" w:pos="7920"/>
        </w:tabs>
      </w:pPr>
      <w:r w:rsidRPr="00E527AE">
        <w:rPr>
          <w:rFonts w:eastAsia="Times New Roman"/>
          <w:color w:val="000000"/>
        </w:rPr>
        <w:t>MSDE, DEI/SES Assistant State</w:t>
      </w:r>
      <w:r>
        <w:rPr>
          <w:rFonts w:eastAsia="Times New Roman"/>
          <w:color w:val="000000"/>
        </w:rPr>
        <w:t xml:space="preserve"> Superintendent (Print and Sign)</w:t>
      </w:r>
      <w:r>
        <w:tab/>
        <w:t>Date</w:t>
      </w:r>
    </w:p>
    <w:p w14:paraId="2CBDF90F" w14:textId="77777777" w:rsidR="00F92EF1" w:rsidRDefault="00F92EF1" w:rsidP="00F92EF1">
      <w:pPr>
        <w:rPr>
          <w:rStyle w:val="Strong"/>
        </w:rPr>
      </w:pPr>
    </w:p>
    <w:p w14:paraId="0F087484" w14:textId="77777777" w:rsidR="00087FF3" w:rsidRDefault="00087FF3"/>
    <w:sectPr w:rsidR="00087FF3" w:rsidSect="00F92EF1">
      <w:headerReference w:type="defaul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342C2" w14:textId="77777777" w:rsidR="007369A3" w:rsidRDefault="007369A3" w:rsidP="00E06334">
      <w:pPr>
        <w:spacing w:after="0" w:line="240" w:lineRule="auto"/>
      </w:pPr>
      <w:r>
        <w:separator/>
      </w:r>
    </w:p>
  </w:endnote>
  <w:endnote w:type="continuationSeparator" w:id="0">
    <w:p w14:paraId="66F476DE" w14:textId="77777777" w:rsidR="007369A3" w:rsidRDefault="007369A3" w:rsidP="00E063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linic Slab Book">
    <w:altName w:val="Times New Roman"/>
    <w:panose1 w:val="00000000000000000000"/>
    <w:charset w:val="00"/>
    <w:family w:val="roman"/>
    <w:notTrueType/>
    <w:pitch w:val="default"/>
    <w:sig w:usb0="00000003" w:usb1="00000000" w:usb2="00000000" w:usb3="00000000" w:csb0="00000001" w:csb1="00000000"/>
  </w:font>
  <w:font w:name="Klinic Slab Bold">
    <w:altName w:val="Klinic Slab Bold"/>
    <w:panose1 w:val="00000000000000000000"/>
    <w:charset w:val="00"/>
    <w:family w:val="roman"/>
    <w:notTrueType/>
    <w:pitch w:val="default"/>
    <w:sig w:usb0="00000003" w:usb1="00000000" w:usb2="00000000" w:usb3="00000000" w:csb0="00000001" w:csb1="00000000"/>
  </w:font>
  <w:font w:name="Filson Soft">
    <w:altName w:val="Filson Sof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Body)">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9338782"/>
      <w:docPartObj>
        <w:docPartGallery w:val="Page Numbers (Bottom of Page)"/>
        <w:docPartUnique/>
      </w:docPartObj>
    </w:sdtPr>
    <w:sdtEndPr>
      <w:rPr>
        <w:noProof/>
      </w:rPr>
    </w:sdtEndPr>
    <w:sdtContent>
      <w:p w14:paraId="37E3FB12" w14:textId="77777777" w:rsidR="007369A3" w:rsidRDefault="007369A3">
        <w:pPr>
          <w:pStyle w:val="Footer"/>
          <w:jc w:val="right"/>
        </w:pPr>
        <w:r>
          <w:t xml:space="preserve">CCEIS REPORT Page </w:t>
        </w:r>
        <w:r>
          <w:fldChar w:fldCharType="begin"/>
        </w:r>
        <w:r>
          <w:instrText xml:space="preserve"> PAGE   \* MERGEFORMAT </w:instrText>
        </w:r>
        <w:r>
          <w:fldChar w:fldCharType="separate"/>
        </w:r>
        <w:r w:rsidR="0037511D">
          <w:rPr>
            <w:noProof/>
          </w:rPr>
          <w:t>1</w:t>
        </w:r>
        <w:r>
          <w:rPr>
            <w:noProof/>
          </w:rPr>
          <w:fldChar w:fldCharType="end"/>
        </w:r>
      </w:p>
    </w:sdtContent>
  </w:sdt>
  <w:p w14:paraId="4023C651" w14:textId="77777777" w:rsidR="007369A3" w:rsidRDefault="0073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AFB45" w14:textId="77777777" w:rsidR="007369A3" w:rsidRDefault="007369A3" w:rsidP="00E06334">
      <w:pPr>
        <w:spacing w:after="0" w:line="240" w:lineRule="auto"/>
      </w:pPr>
      <w:r>
        <w:separator/>
      </w:r>
    </w:p>
  </w:footnote>
  <w:footnote w:type="continuationSeparator" w:id="0">
    <w:p w14:paraId="671AFCE7" w14:textId="77777777" w:rsidR="007369A3" w:rsidRDefault="007369A3" w:rsidP="00E063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281A7" w14:textId="33801790" w:rsidR="007369A3" w:rsidRPr="0086509D" w:rsidRDefault="007369A3" w:rsidP="00E220E3">
    <w:pPr>
      <w:pStyle w:val="Header"/>
      <w:jc w:val="center"/>
    </w:pPr>
    <w:r>
      <w:rPr>
        <w:noProof/>
      </w:rPr>
      <w:drawing>
        <wp:anchor distT="0" distB="0" distL="114300" distR="114300" simplePos="0" relativeHeight="251658240" behindDoc="0" locked="0" layoutInCell="1" allowOverlap="1" wp14:anchorId="59180873" wp14:editId="6E0EBAC2">
          <wp:simplePos x="0" y="0"/>
          <wp:positionH relativeFrom="column">
            <wp:posOffset>2096623</wp:posOffset>
          </wp:positionH>
          <wp:positionV relativeFrom="paragraph">
            <wp:posOffset>-184639</wp:posOffset>
          </wp:positionV>
          <wp:extent cx="4176346" cy="652114"/>
          <wp:effectExtent l="0" t="0" r="0" b="0"/>
          <wp:wrapThrough wrapText="bothSides">
            <wp:wrapPolygon edited="0">
              <wp:start x="3350" y="1895"/>
              <wp:lineTo x="0" y="8211"/>
              <wp:lineTo x="0" y="13263"/>
              <wp:lineTo x="5223" y="15158"/>
              <wp:lineTo x="12712" y="15158"/>
              <wp:lineTo x="21482" y="13895"/>
              <wp:lineTo x="21482" y="9474"/>
              <wp:lineTo x="16752" y="1895"/>
              <wp:lineTo x="3350" y="1895"/>
            </wp:wrapPolygon>
          </wp:wrapThrough>
          <wp:docPr id="15" name="Picture 15" descr="The header title includes Maryland State Department of Education, Division of Early Intervention and Special Education Services. The MSDE, Equity and Excellence flag graphic is located to the left of the title and the MSDE, DEI/SES people graphic is located to the right of the title. " title="MSDE, DEI,SES Header Title with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1">
                    <a:extLst>
                      <a:ext uri="{28A0092B-C50C-407E-A947-70E740481C1C}">
                        <a14:useLocalDpi xmlns:a14="http://schemas.microsoft.com/office/drawing/2010/main" val="0"/>
                      </a:ext>
                    </a:extLst>
                  </a:blip>
                  <a:srcRect l="19091" r="15665"/>
                  <a:stretch/>
                </pic:blipFill>
                <pic:spPr bwMode="auto">
                  <a:xfrm>
                    <a:off x="0" y="0"/>
                    <a:ext cx="4176346" cy="652114"/>
                  </a:xfrm>
                  <a:prstGeom prst="rect">
                    <a:avLst/>
                  </a:prstGeom>
                  <a:noFill/>
                  <a:ln>
                    <a:noFill/>
                  </a:ln>
                  <a:extLst>
                    <a:ext uri="{53640926-AAD7-44D8-BBD7-CCE9431645EC}">
                      <a14:shadowObscured xmlns:a14="http://schemas.microsoft.com/office/drawing/2010/main"/>
                    </a:ext>
                  </a:extLst>
                </pic:spPr>
              </pic:pic>
            </a:graphicData>
          </a:graphic>
        </wp:anchor>
      </w:drawing>
    </w:r>
    <w:sdt>
      <w:sdtPr>
        <w:rPr>
          <w:rFonts w:ascii="Calibri" w:hAnsi="Calibri" w:cs="Times New Roman"/>
          <w:b/>
          <w:szCs w:val="18"/>
        </w:rPr>
        <w:id w:val="310682041"/>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Content>
        <w:r w:rsidR="00E220E3">
          <w:rPr>
            <w:rFonts w:ascii="Calibri" w:hAnsi="Calibri" w:cs="Times New Roman"/>
            <w:b/>
            <w:szCs w:val="18"/>
          </w:rPr>
          <w:t>Identify the Local System.</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0AD13" w14:textId="77777777" w:rsidR="007369A3" w:rsidRPr="0086509D" w:rsidRDefault="00E220E3" w:rsidP="00043508">
    <w:pPr>
      <w:pStyle w:val="Header"/>
      <w:jc w:val="right"/>
    </w:pPr>
    <w:sdt>
      <w:sdtPr>
        <w:rPr>
          <w:rFonts w:ascii="Calibri" w:hAnsi="Calibri" w:cs="Calibri"/>
          <w:b/>
          <w:szCs w:val="18"/>
        </w:rPr>
        <w:id w:val="-167410492"/>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EndPr/>
      <w:sdtContent>
        <w:r w:rsidR="007369A3" w:rsidRPr="00950889">
          <w:rPr>
            <w:rFonts w:ascii="Calibri" w:hAnsi="Calibri" w:cs="Calibri"/>
            <w:b/>
            <w:szCs w:val="18"/>
          </w:rPr>
          <w:t>Identify the Local System.</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F23C3" w14:textId="77777777" w:rsidR="007369A3" w:rsidRDefault="00E220E3" w:rsidP="00B935DF">
    <w:pPr>
      <w:pStyle w:val="Header"/>
      <w:jc w:val="right"/>
      <w:rPr>
        <w:rFonts w:ascii="Calibri" w:hAnsi="Calibri" w:cs="Times New Roman"/>
        <w:b/>
        <w:szCs w:val="18"/>
      </w:rPr>
    </w:pPr>
    <w:sdt>
      <w:sdtPr>
        <w:rPr>
          <w:rFonts w:ascii="Calibri" w:hAnsi="Calibri" w:cs="Times New Roman"/>
          <w:b/>
          <w:szCs w:val="18"/>
        </w:rPr>
        <w:id w:val="7494189"/>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70568"/>
    <w:multiLevelType w:val="hybridMultilevel"/>
    <w:tmpl w:val="1A26A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8657A"/>
    <w:multiLevelType w:val="hybridMultilevel"/>
    <w:tmpl w:val="8C900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700EC1"/>
    <w:multiLevelType w:val="hybridMultilevel"/>
    <w:tmpl w:val="AF560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A168B3"/>
    <w:multiLevelType w:val="hybridMultilevel"/>
    <w:tmpl w:val="E8464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725A5E"/>
    <w:multiLevelType w:val="hybridMultilevel"/>
    <w:tmpl w:val="08DC40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367723D"/>
    <w:multiLevelType w:val="hybridMultilevel"/>
    <w:tmpl w:val="3E9899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44771D3"/>
    <w:multiLevelType w:val="multilevel"/>
    <w:tmpl w:val="15801D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A23B2D"/>
    <w:multiLevelType w:val="multilevel"/>
    <w:tmpl w:val="E81AEB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9BF057D"/>
    <w:multiLevelType w:val="hybridMultilevel"/>
    <w:tmpl w:val="5A003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51541C"/>
    <w:multiLevelType w:val="hybridMultilevel"/>
    <w:tmpl w:val="D59EC09E"/>
    <w:lvl w:ilvl="0" w:tplc="10EEC4CC">
      <w:start w:val="1"/>
      <w:numFmt w:val="decimal"/>
      <w:lvlText w:val="%1."/>
      <w:lvlJc w:val="left"/>
      <w:pPr>
        <w:ind w:left="820" w:hanging="360"/>
      </w:pPr>
      <w:rPr>
        <w:rFonts w:ascii="Calibri" w:eastAsia="Calibri" w:hAnsi="Calibri" w:hint="default"/>
        <w:sz w:val="22"/>
        <w:szCs w:val="22"/>
      </w:rPr>
    </w:lvl>
    <w:lvl w:ilvl="1" w:tplc="7A1E3350">
      <w:start w:val="1"/>
      <w:numFmt w:val="bullet"/>
      <w:lvlText w:val="•"/>
      <w:lvlJc w:val="left"/>
      <w:pPr>
        <w:ind w:left="1696" w:hanging="360"/>
      </w:pPr>
      <w:rPr>
        <w:rFonts w:hint="default"/>
      </w:rPr>
    </w:lvl>
    <w:lvl w:ilvl="2" w:tplc="F1D05956">
      <w:start w:val="1"/>
      <w:numFmt w:val="bullet"/>
      <w:lvlText w:val="•"/>
      <w:lvlJc w:val="left"/>
      <w:pPr>
        <w:ind w:left="2572" w:hanging="360"/>
      </w:pPr>
      <w:rPr>
        <w:rFonts w:hint="default"/>
      </w:rPr>
    </w:lvl>
    <w:lvl w:ilvl="3" w:tplc="B71C255C">
      <w:start w:val="1"/>
      <w:numFmt w:val="bullet"/>
      <w:lvlText w:val="•"/>
      <w:lvlJc w:val="left"/>
      <w:pPr>
        <w:ind w:left="3448" w:hanging="360"/>
      </w:pPr>
      <w:rPr>
        <w:rFonts w:hint="default"/>
      </w:rPr>
    </w:lvl>
    <w:lvl w:ilvl="4" w:tplc="A6AA638C">
      <w:start w:val="1"/>
      <w:numFmt w:val="bullet"/>
      <w:lvlText w:val="•"/>
      <w:lvlJc w:val="left"/>
      <w:pPr>
        <w:ind w:left="4324" w:hanging="360"/>
      </w:pPr>
      <w:rPr>
        <w:rFonts w:hint="default"/>
      </w:rPr>
    </w:lvl>
    <w:lvl w:ilvl="5" w:tplc="48C665AC">
      <w:start w:val="1"/>
      <w:numFmt w:val="bullet"/>
      <w:lvlText w:val="•"/>
      <w:lvlJc w:val="left"/>
      <w:pPr>
        <w:ind w:left="5200" w:hanging="360"/>
      </w:pPr>
      <w:rPr>
        <w:rFonts w:hint="default"/>
      </w:rPr>
    </w:lvl>
    <w:lvl w:ilvl="6" w:tplc="16C28F36">
      <w:start w:val="1"/>
      <w:numFmt w:val="bullet"/>
      <w:lvlText w:val="•"/>
      <w:lvlJc w:val="left"/>
      <w:pPr>
        <w:ind w:left="6076" w:hanging="360"/>
      </w:pPr>
      <w:rPr>
        <w:rFonts w:hint="default"/>
      </w:rPr>
    </w:lvl>
    <w:lvl w:ilvl="7" w:tplc="AA9474BA">
      <w:start w:val="1"/>
      <w:numFmt w:val="bullet"/>
      <w:lvlText w:val="•"/>
      <w:lvlJc w:val="left"/>
      <w:pPr>
        <w:ind w:left="6952" w:hanging="360"/>
      </w:pPr>
      <w:rPr>
        <w:rFonts w:hint="default"/>
      </w:rPr>
    </w:lvl>
    <w:lvl w:ilvl="8" w:tplc="8E3CFAE6">
      <w:start w:val="1"/>
      <w:numFmt w:val="bullet"/>
      <w:lvlText w:val="•"/>
      <w:lvlJc w:val="left"/>
      <w:pPr>
        <w:ind w:left="7828" w:hanging="360"/>
      </w:pPr>
      <w:rPr>
        <w:rFonts w:hint="default"/>
      </w:rPr>
    </w:lvl>
  </w:abstractNum>
  <w:abstractNum w:abstractNumId="10" w15:restartNumberingAfterBreak="0">
    <w:nsid w:val="3EA871BD"/>
    <w:multiLevelType w:val="hybridMultilevel"/>
    <w:tmpl w:val="4A528D7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EE80AE7"/>
    <w:multiLevelType w:val="multilevel"/>
    <w:tmpl w:val="D026C68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49F74827"/>
    <w:multiLevelType w:val="hybridMultilevel"/>
    <w:tmpl w:val="C1C64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DB7270"/>
    <w:multiLevelType w:val="hybridMultilevel"/>
    <w:tmpl w:val="F7E6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9F4ADB"/>
    <w:multiLevelType w:val="multilevel"/>
    <w:tmpl w:val="CD5C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C46D41"/>
    <w:multiLevelType w:val="hybridMultilevel"/>
    <w:tmpl w:val="4F642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FE1158"/>
    <w:multiLevelType w:val="hybridMultilevel"/>
    <w:tmpl w:val="D130B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F310F1"/>
    <w:multiLevelType w:val="hybridMultilevel"/>
    <w:tmpl w:val="25266E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2144435"/>
    <w:multiLevelType w:val="hybridMultilevel"/>
    <w:tmpl w:val="CC66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F64C91"/>
    <w:multiLevelType w:val="hybridMultilevel"/>
    <w:tmpl w:val="36BE6F3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BA70F0C"/>
    <w:multiLevelType w:val="multilevel"/>
    <w:tmpl w:val="D7904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CD70C36"/>
    <w:multiLevelType w:val="multilevel"/>
    <w:tmpl w:val="62304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5293923">
    <w:abstractNumId w:val="8"/>
  </w:num>
  <w:num w:numId="2" w16cid:durableId="366494752">
    <w:abstractNumId w:val="3"/>
  </w:num>
  <w:num w:numId="3" w16cid:durableId="281766484">
    <w:abstractNumId w:val="9"/>
  </w:num>
  <w:num w:numId="4" w16cid:durableId="874855120">
    <w:abstractNumId w:val="5"/>
  </w:num>
  <w:num w:numId="5" w16cid:durableId="1429733409">
    <w:abstractNumId w:val="4"/>
  </w:num>
  <w:num w:numId="6" w16cid:durableId="1509247454">
    <w:abstractNumId w:val="10"/>
  </w:num>
  <w:num w:numId="7" w16cid:durableId="1728189806">
    <w:abstractNumId w:val="17"/>
  </w:num>
  <w:num w:numId="8" w16cid:durableId="210263194">
    <w:abstractNumId w:val="21"/>
  </w:num>
  <w:num w:numId="9" w16cid:durableId="1119763481">
    <w:abstractNumId w:val="14"/>
  </w:num>
  <w:num w:numId="10" w16cid:durableId="2129885007">
    <w:abstractNumId w:val="16"/>
  </w:num>
  <w:num w:numId="11" w16cid:durableId="647132023">
    <w:abstractNumId w:val="18"/>
  </w:num>
  <w:num w:numId="12" w16cid:durableId="41945674">
    <w:abstractNumId w:val="15"/>
  </w:num>
  <w:num w:numId="13" w16cid:durableId="178738493">
    <w:abstractNumId w:val="12"/>
  </w:num>
  <w:num w:numId="14" w16cid:durableId="727416264">
    <w:abstractNumId w:val="13"/>
  </w:num>
  <w:num w:numId="15" w16cid:durableId="1993481314">
    <w:abstractNumId w:val="19"/>
  </w:num>
  <w:num w:numId="16" w16cid:durableId="1108962534">
    <w:abstractNumId w:val="0"/>
  </w:num>
  <w:num w:numId="17" w16cid:durableId="87314488">
    <w:abstractNumId w:val="2"/>
  </w:num>
  <w:num w:numId="18" w16cid:durableId="1512790606">
    <w:abstractNumId w:val="20"/>
  </w:num>
  <w:num w:numId="19" w16cid:durableId="182669338">
    <w:abstractNumId w:val="6"/>
  </w:num>
  <w:num w:numId="20" w16cid:durableId="1511142074">
    <w:abstractNumId w:val="7"/>
  </w:num>
  <w:num w:numId="21" w16cid:durableId="801192398">
    <w:abstractNumId w:val="1"/>
  </w:num>
  <w:num w:numId="22" w16cid:durableId="2725907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sDA0MzGysLQ0MDdU0lEKTi0uzszPAymwqAUAByqVWiwAAAA="/>
  </w:docVars>
  <w:rsids>
    <w:rsidRoot w:val="00B935DF"/>
    <w:rsid w:val="00006B20"/>
    <w:rsid w:val="00043508"/>
    <w:rsid w:val="000569AA"/>
    <w:rsid w:val="00087C39"/>
    <w:rsid w:val="00087FF3"/>
    <w:rsid w:val="000D58EB"/>
    <w:rsid w:val="000E0D57"/>
    <w:rsid w:val="00183F28"/>
    <w:rsid w:val="00201C08"/>
    <w:rsid w:val="00256396"/>
    <w:rsid w:val="0026618B"/>
    <w:rsid w:val="002B30A3"/>
    <w:rsid w:val="00310491"/>
    <w:rsid w:val="00340DF5"/>
    <w:rsid w:val="00350D4C"/>
    <w:rsid w:val="00363BD4"/>
    <w:rsid w:val="0037511D"/>
    <w:rsid w:val="0037555B"/>
    <w:rsid w:val="00423165"/>
    <w:rsid w:val="004C4068"/>
    <w:rsid w:val="00515B1C"/>
    <w:rsid w:val="00515EB4"/>
    <w:rsid w:val="0057299D"/>
    <w:rsid w:val="005F2E9A"/>
    <w:rsid w:val="00652940"/>
    <w:rsid w:val="007369A3"/>
    <w:rsid w:val="008228E4"/>
    <w:rsid w:val="008B0DF3"/>
    <w:rsid w:val="008B75CE"/>
    <w:rsid w:val="008F3855"/>
    <w:rsid w:val="009A4982"/>
    <w:rsid w:val="009B5BB3"/>
    <w:rsid w:val="00A04F94"/>
    <w:rsid w:val="00A13E66"/>
    <w:rsid w:val="00A4142F"/>
    <w:rsid w:val="00A53A03"/>
    <w:rsid w:val="00A624B2"/>
    <w:rsid w:val="00AB2311"/>
    <w:rsid w:val="00AD6A2C"/>
    <w:rsid w:val="00B422F1"/>
    <w:rsid w:val="00B935DF"/>
    <w:rsid w:val="00BC23FF"/>
    <w:rsid w:val="00BE4A3E"/>
    <w:rsid w:val="00C52D0A"/>
    <w:rsid w:val="00CD5A3E"/>
    <w:rsid w:val="00D86E48"/>
    <w:rsid w:val="00E06334"/>
    <w:rsid w:val="00E220E3"/>
    <w:rsid w:val="00EE6DBE"/>
    <w:rsid w:val="00F03352"/>
    <w:rsid w:val="00F22D14"/>
    <w:rsid w:val="00F50E79"/>
    <w:rsid w:val="00F92E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4FBEFE"/>
  <w15:chartTrackingRefBased/>
  <w15:docId w15:val="{07982CB0-4170-4A1F-A095-C13901648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5DF"/>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35D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B935DF"/>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B935DF"/>
    <w:pPr>
      <w:keepNext/>
      <w:keepLines/>
      <w:spacing w:before="40" w:after="0" w:line="264" w:lineRule="auto"/>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B935DF"/>
    <w:pPr>
      <w:keepNext/>
      <w:keepLines/>
      <w:spacing w:before="40" w:after="0" w:line="264" w:lineRule="auto"/>
      <w:outlineLvl w:val="4"/>
    </w:pPr>
    <w:rPr>
      <w:rFonts w:asciiTheme="majorHAnsi" w:eastAsiaTheme="majorEastAsia" w:hAnsiTheme="majorHAnsi" w:cstheme="majorBidi"/>
      <w:color w:val="44546A" w:themeColor="text2"/>
    </w:rPr>
  </w:style>
  <w:style w:type="paragraph" w:styleId="Heading6">
    <w:name w:val="heading 6"/>
    <w:basedOn w:val="Normal"/>
    <w:next w:val="Normal"/>
    <w:link w:val="Heading6Char"/>
    <w:uiPriority w:val="9"/>
    <w:semiHidden/>
    <w:unhideWhenUsed/>
    <w:qFormat/>
    <w:rsid w:val="00B935DF"/>
    <w:pPr>
      <w:keepNext/>
      <w:keepLines/>
      <w:spacing w:before="40" w:after="0" w:line="264" w:lineRule="auto"/>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B935DF"/>
    <w:pPr>
      <w:keepNext/>
      <w:keepLines/>
      <w:spacing w:before="40" w:after="0" w:line="264" w:lineRule="auto"/>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B935DF"/>
    <w:pPr>
      <w:keepNext/>
      <w:keepLines/>
      <w:spacing w:before="40" w:after="0" w:line="264" w:lineRule="auto"/>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iPriority w:val="9"/>
    <w:semiHidden/>
    <w:unhideWhenUsed/>
    <w:qFormat/>
    <w:rsid w:val="00B935DF"/>
    <w:pPr>
      <w:keepNext/>
      <w:keepLines/>
      <w:spacing w:before="40" w:after="0" w:line="264" w:lineRule="auto"/>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35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935DF"/>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B935DF"/>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rsid w:val="00B935DF"/>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B935DF"/>
    <w:rPr>
      <w:rFonts w:asciiTheme="majorHAnsi" w:eastAsiaTheme="majorEastAsia" w:hAnsiTheme="majorHAnsi" w:cstheme="majorBidi"/>
      <w:color w:val="44546A" w:themeColor="text2"/>
    </w:rPr>
  </w:style>
  <w:style w:type="character" w:customStyle="1" w:styleId="Heading6Char">
    <w:name w:val="Heading 6 Char"/>
    <w:basedOn w:val="DefaultParagraphFont"/>
    <w:link w:val="Heading6"/>
    <w:uiPriority w:val="9"/>
    <w:semiHidden/>
    <w:rsid w:val="00B935DF"/>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B935DF"/>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B935DF"/>
    <w:rPr>
      <w:rFonts w:asciiTheme="majorHAnsi" w:eastAsiaTheme="majorEastAsia" w:hAnsiTheme="majorHAnsi" w:cstheme="majorBidi"/>
      <w:b/>
      <w:bCs/>
      <w:color w:val="44546A" w:themeColor="text2"/>
      <w:sz w:val="20"/>
      <w:szCs w:val="20"/>
    </w:rPr>
  </w:style>
  <w:style w:type="character" w:customStyle="1" w:styleId="Heading9Char">
    <w:name w:val="Heading 9 Char"/>
    <w:basedOn w:val="DefaultParagraphFont"/>
    <w:link w:val="Heading9"/>
    <w:uiPriority w:val="9"/>
    <w:semiHidden/>
    <w:rsid w:val="00B935DF"/>
    <w:rPr>
      <w:rFonts w:asciiTheme="majorHAnsi" w:eastAsiaTheme="majorEastAsia" w:hAnsiTheme="majorHAnsi" w:cstheme="majorBidi"/>
      <w:b/>
      <w:bCs/>
      <w:i/>
      <w:iCs/>
      <w:color w:val="44546A" w:themeColor="text2"/>
      <w:sz w:val="20"/>
      <w:szCs w:val="20"/>
    </w:rPr>
  </w:style>
  <w:style w:type="numbering" w:customStyle="1" w:styleId="NoList1">
    <w:name w:val="No List1"/>
    <w:next w:val="NoList"/>
    <w:uiPriority w:val="99"/>
    <w:semiHidden/>
    <w:unhideWhenUsed/>
    <w:rsid w:val="00B935DF"/>
  </w:style>
  <w:style w:type="character" w:styleId="BookTitle">
    <w:name w:val="Book Title"/>
    <w:basedOn w:val="DefaultParagraphFont"/>
    <w:uiPriority w:val="33"/>
    <w:qFormat/>
    <w:rsid w:val="00B935DF"/>
    <w:rPr>
      <w:b/>
      <w:bCs/>
      <w:smallCaps/>
    </w:rPr>
  </w:style>
  <w:style w:type="paragraph" w:styleId="Title">
    <w:name w:val="Title"/>
    <w:basedOn w:val="Normal"/>
    <w:next w:val="Normal"/>
    <w:link w:val="TitleChar"/>
    <w:uiPriority w:val="10"/>
    <w:qFormat/>
    <w:rsid w:val="00B935DF"/>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B935DF"/>
    <w:rPr>
      <w:rFonts w:asciiTheme="majorHAnsi" w:eastAsiaTheme="majorEastAsia" w:hAnsiTheme="majorHAnsi" w:cstheme="majorBidi"/>
      <w:color w:val="5B9BD5" w:themeColor="accent1"/>
      <w:spacing w:val="-10"/>
      <w:sz w:val="56"/>
      <w:szCs w:val="56"/>
    </w:rPr>
  </w:style>
  <w:style w:type="paragraph" w:styleId="Header">
    <w:name w:val="header"/>
    <w:basedOn w:val="Normal"/>
    <w:link w:val="HeaderChar"/>
    <w:uiPriority w:val="99"/>
    <w:unhideWhenUsed/>
    <w:rsid w:val="00B935DF"/>
    <w:pPr>
      <w:tabs>
        <w:tab w:val="center" w:pos="4680"/>
        <w:tab w:val="right" w:pos="9360"/>
      </w:tabs>
      <w:spacing w:after="0" w:line="240" w:lineRule="auto"/>
    </w:pPr>
    <w:rPr>
      <w:rFonts w:eastAsiaTheme="minorEastAsia"/>
      <w:sz w:val="20"/>
      <w:szCs w:val="20"/>
    </w:rPr>
  </w:style>
  <w:style w:type="character" w:customStyle="1" w:styleId="HeaderChar">
    <w:name w:val="Header Char"/>
    <w:basedOn w:val="DefaultParagraphFont"/>
    <w:link w:val="Header"/>
    <w:uiPriority w:val="99"/>
    <w:rsid w:val="00B935DF"/>
    <w:rPr>
      <w:rFonts w:eastAsiaTheme="minorEastAsia"/>
      <w:sz w:val="20"/>
      <w:szCs w:val="20"/>
    </w:rPr>
  </w:style>
  <w:style w:type="paragraph" w:styleId="Footer">
    <w:name w:val="footer"/>
    <w:basedOn w:val="Normal"/>
    <w:link w:val="FooterChar"/>
    <w:uiPriority w:val="99"/>
    <w:unhideWhenUsed/>
    <w:rsid w:val="00B935DF"/>
    <w:pPr>
      <w:tabs>
        <w:tab w:val="center" w:pos="4680"/>
        <w:tab w:val="right" w:pos="9360"/>
      </w:tabs>
      <w:spacing w:after="0" w:line="240" w:lineRule="auto"/>
    </w:pPr>
    <w:rPr>
      <w:rFonts w:eastAsiaTheme="minorEastAsia"/>
      <w:sz w:val="20"/>
      <w:szCs w:val="20"/>
    </w:rPr>
  </w:style>
  <w:style w:type="character" w:customStyle="1" w:styleId="FooterChar">
    <w:name w:val="Footer Char"/>
    <w:basedOn w:val="DefaultParagraphFont"/>
    <w:link w:val="Footer"/>
    <w:uiPriority w:val="99"/>
    <w:rsid w:val="00B935DF"/>
    <w:rPr>
      <w:rFonts w:eastAsiaTheme="minorEastAsia"/>
      <w:sz w:val="20"/>
      <w:szCs w:val="20"/>
    </w:rPr>
  </w:style>
  <w:style w:type="paragraph" w:styleId="NormalWeb">
    <w:name w:val="Normal (Web)"/>
    <w:basedOn w:val="Normal"/>
    <w:uiPriority w:val="99"/>
    <w:semiHidden/>
    <w:unhideWhenUsed/>
    <w:rsid w:val="00B935DF"/>
    <w:pPr>
      <w:spacing w:after="120" w:line="264" w:lineRule="auto"/>
    </w:pPr>
    <w:rPr>
      <w:rFonts w:ascii="Times New Roman" w:eastAsiaTheme="minorEastAsia" w:hAnsi="Times New Roman" w:cs="Times New Roman"/>
      <w:sz w:val="24"/>
      <w:szCs w:val="24"/>
    </w:rPr>
  </w:style>
  <w:style w:type="table" w:styleId="TableGrid">
    <w:name w:val="Table Grid"/>
    <w:basedOn w:val="TableNormal"/>
    <w:uiPriority w:val="39"/>
    <w:rsid w:val="00B935DF"/>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935DF"/>
    <w:rPr>
      <w:color w:val="808080"/>
    </w:rPr>
  </w:style>
  <w:style w:type="paragraph" w:styleId="Caption">
    <w:name w:val="caption"/>
    <w:basedOn w:val="Normal"/>
    <w:next w:val="Normal"/>
    <w:uiPriority w:val="35"/>
    <w:unhideWhenUsed/>
    <w:qFormat/>
    <w:rsid w:val="00B935DF"/>
    <w:pPr>
      <w:spacing w:after="120" w:line="240" w:lineRule="auto"/>
    </w:pPr>
    <w:rPr>
      <w:rFonts w:eastAsiaTheme="minorEastAsia"/>
      <w:b/>
      <w:bCs/>
      <w:smallCaps/>
      <w:color w:val="595959" w:themeColor="text1" w:themeTint="A6"/>
      <w:spacing w:val="6"/>
      <w:sz w:val="20"/>
      <w:szCs w:val="20"/>
    </w:rPr>
  </w:style>
  <w:style w:type="paragraph" w:styleId="Subtitle">
    <w:name w:val="Subtitle"/>
    <w:basedOn w:val="Normal"/>
    <w:next w:val="Normal"/>
    <w:link w:val="SubtitleChar"/>
    <w:uiPriority w:val="11"/>
    <w:qFormat/>
    <w:rsid w:val="00B935DF"/>
    <w:pPr>
      <w:numPr>
        <w:ilvl w:val="1"/>
      </w:numPr>
      <w:spacing w:after="120"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935DF"/>
    <w:rPr>
      <w:rFonts w:asciiTheme="majorHAnsi" w:eastAsiaTheme="majorEastAsia" w:hAnsiTheme="majorHAnsi" w:cstheme="majorBidi"/>
      <w:sz w:val="24"/>
      <w:szCs w:val="24"/>
    </w:rPr>
  </w:style>
  <w:style w:type="character" w:styleId="Strong">
    <w:name w:val="Strong"/>
    <w:basedOn w:val="DefaultParagraphFont"/>
    <w:uiPriority w:val="22"/>
    <w:qFormat/>
    <w:rsid w:val="00B935DF"/>
    <w:rPr>
      <w:b/>
      <w:bCs/>
    </w:rPr>
  </w:style>
  <w:style w:type="character" w:styleId="Emphasis">
    <w:name w:val="Emphasis"/>
    <w:basedOn w:val="DefaultParagraphFont"/>
    <w:uiPriority w:val="20"/>
    <w:qFormat/>
    <w:rsid w:val="00B935DF"/>
    <w:rPr>
      <w:i/>
      <w:iCs/>
    </w:rPr>
  </w:style>
  <w:style w:type="paragraph" w:styleId="NoSpacing">
    <w:name w:val="No Spacing"/>
    <w:uiPriority w:val="1"/>
    <w:qFormat/>
    <w:rsid w:val="00B935DF"/>
    <w:pPr>
      <w:spacing w:after="0" w:line="240" w:lineRule="auto"/>
    </w:pPr>
    <w:rPr>
      <w:rFonts w:eastAsiaTheme="minorEastAsia"/>
      <w:sz w:val="20"/>
      <w:szCs w:val="20"/>
    </w:rPr>
  </w:style>
  <w:style w:type="paragraph" w:styleId="Quote">
    <w:name w:val="Quote"/>
    <w:basedOn w:val="Normal"/>
    <w:next w:val="Normal"/>
    <w:link w:val="QuoteChar"/>
    <w:uiPriority w:val="29"/>
    <w:qFormat/>
    <w:rsid w:val="00B935DF"/>
    <w:pPr>
      <w:spacing w:before="160" w:after="120" w:line="264" w:lineRule="auto"/>
      <w:ind w:left="720" w:right="720"/>
    </w:pPr>
    <w:rPr>
      <w:rFonts w:eastAsiaTheme="minorEastAsia"/>
      <w:i/>
      <w:iCs/>
      <w:color w:val="404040" w:themeColor="text1" w:themeTint="BF"/>
      <w:sz w:val="20"/>
      <w:szCs w:val="20"/>
    </w:rPr>
  </w:style>
  <w:style w:type="character" w:customStyle="1" w:styleId="QuoteChar">
    <w:name w:val="Quote Char"/>
    <w:basedOn w:val="DefaultParagraphFont"/>
    <w:link w:val="Quote"/>
    <w:uiPriority w:val="29"/>
    <w:rsid w:val="00B935DF"/>
    <w:rPr>
      <w:rFonts w:eastAsiaTheme="minorEastAsia"/>
      <w:i/>
      <w:iCs/>
      <w:color w:val="404040" w:themeColor="text1" w:themeTint="BF"/>
      <w:sz w:val="20"/>
      <w:szCs w:val="20"/>
    </w:rPr>
  </w:style>
  <w:style w:type="paragraph" w:styleId="IntenseQuote">
    <w:name w:val="Intense Quote"/>
    <w:basedOn w:val="Normal"/>
    <w:next w:val="Normal"/>
    <w:link w:val="IntenseQuoteChar"/>
    <w:uiPriority w:val="30"/>
    <w:qFormat/>
    <w:rsid w:val="00B935DF"/>
    <w:pPr>
      <w:pBdr>
        <w:left w:val="single" w:sz="18" w:space="12" w:color="5B9BD5" w:themeColor="accent1"/>
      </w:pBdr>
      <w:spacing w:before="100" w:beforeAutospacing="1" w:after="120"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B935DF"/>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B935DF"/>
    <w:rPr>
      <w:i/>
      <w:iCs/>
      <w:color w:val="404040" w:themeColor="text1" w:themeTint="BF"/>
    </w:rPr>
  </w:style>
  <w:style w:type="character" w:styleId="IntenseEmphasis">
    <w:name w:val="Intense Emphasis"/>
    <w:basedOn w:val="DefaultParagraphFont"/>
    <w:uiPriority w:val="21"/>
    <w:qFormat/>
    <w:rsid w:val="00B935DF"/>
    <w:rPr>
      <w:b/>
      <w:bCs/>
      <w:i/>
      <w:iCs/>
    </w:rPr>
  </w:style>
  <w:style w:type="character" w:styleId="SubtleReference">
    <w:name w:val="Subtle Reference"/>
    <w:basedOn w:val="DefaultParagraphFont"/>
    <w:uiPriority w:val="31"/>
    <w:qFormat/>
    <w:rsid w:val="00B935D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935DF"/>
    <w:rPr>
      <w:b/>
      <w:bCs/>
      <w:smallCaps/>
      <w:spacing w:val="5"/>
      <w:u w:val="single"/>
    </w:rPr>
  </w:style>
  <w:style w:type="paragraph" w:styleId="TOCHeading">
    <w:name w:val="TOC Heading"/>
    <w:basedOn w:val="Heading1"/>
    <w:next w:val="Normal"/>
    <w:uiPriority w:val="39"/>
    <w:semiHidden/>
    <w:unhideWhenUsed/>
    <w:qFormat/>
    <w:rsid w:val="00B935DF"/>
    <w:pPr>
      <w:outlineLvl w:val="9"/>
    </w:pPr>
  </w:style>
  <w:style w:type="paragraph" w:styleId="ListParagraph">
    <w:name w:val="List Paragraph"/>
    <w:basedOn w:val="Normal"/>
    <w:uiPriority w:val="34"/>
    <w:qFormat/>
    <w:rsid w:val="00B935DF"/>
    <w:pPr>
      <w:spacing w:after="120" w:line="264" w:lineRule="auto"/>
      <w:ind w:left="720"/>
      <w:contextualSpacing/>
    </w:pPr>
    <w:rPr>
      <w:rFonts w:eastAsiaTheme="minorEastAsia"/>
      <w:sz w:val="20"/>
      <w:szCs w:val="20"/>
    </w:rPr>
  </w:style>
  <w:style w:type="table" w:customStyle="1" w:styleId="TableGrid1">
    <w:name w:val="Table Grid1"/>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35DF"/>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B935DF"/>
    <w:rPr>
      <w:rFonts w:ascii="Segoe UI" w:eastAsiaTheme="minorEastAsia" w:hAnsi="Segoe UI" w:cs="Segoe UI"/>
      <w:sz w:val="18"/>
      <w:szCs w:val="18"/>
    </w:rPr>
  </w:style>
  <w:style w:type="paragraph" w:customStyle="1" w:styleId="Default">
    <w:name w:val="Default"/>
    <w:rsid w:val="00B935DF"/>
    <w:pPr>
      <w:autoSpaceDE w:val="0"/>
      <w:autoSpaceDN w:val="0"/>
      <w:adjustRightInd w:val="0"/>
      <w:spacing w:after="0" w:line="240" w:lineRule="auto"/>
    </w:pPr>
    <w:rPr>
      <w:rFonts w:ascii="Klinic Slab Book" w:eastAsiaTheme="minorEastAsia" w:hAnsi="Klinic Slab Book" w:cs="Klinic Slab Book"/>
      <w:color w:val="000000"/>
      <w:sz w:val="24"/>
      <w:szCs w:val="24"/>
    </w:rPr>
  </w:style>
  <w:style w:type="paragraph" w:customStyle="1" w:styleId="Pa1">
    <w:name w:val="Pa1"/>
    <w:basedOn w:val="Default"/>
    <w:next w:val="Default"/>
    <w:uiPriority w:val="99"/>
    <w:rsid w:val="00B935DF"/>
    <w:pPr>
      <w:spacing w:line="201" w:lineRule="atLeast"/>
    </w:pPr>
    <w:rPr>
      <w:rFonts w:cstheme="minorBidi"/>
      <w:color w:val="auto"/>
    </w:rPr>
  </w:style>
  <w:style w:type="character" w:customStyle="1" w:styleId="A5">
    <w:name w:val="A5"/>
    <w:uiPriority w:val="99"/>
    <w:rsid w:val="00B935DF"/>
    <w:rPr>
      <w:rFonts w:cs="Klinic Slab Bold"/>
      <w:b/>
      <w:bCs/>
      <w:color w:val="000000"/>
      <w:sz w:val="20"/>
      <w:szCs w:val="20"/>
      <w:u w:val="single"/>
    </w:rPr>
  </w:style>
  <w:style w:type="character" w:styleId="Hyperlink">
    <w:name w:val="Hyperlink"/>
    <w:basedOn w:val="DefaultParagraphFont"/>
    <w:uiPriority w:val="99"/>
    <w:unhideWhenUsed/>
    <w:rsid w:val="00B935DF"/>
    <w:rPr>
      <w:color w:val="0563C1" w:themeColor="hyperlink"/>
      <w:u w:val="single"/>
    </w:rPr>
  </w:style>
  <w:style w:type="table" w:customStyle="1" w:styleId="TableGrid5">
    <w:name w:val="Table Grid5"/>
    <w:basedOn w:val="TableNormal"/>
    <w:next w:val="TableGrid"/>
    <w:uiPriority w:val="39"/>
    <w:rsid w:val="00B935DF"/>
    <w:pPr>
      <w:spacing w:after="0" w:line="240" w:lineRule="auto"/>
    </w:pPr>
    <w:rPr>
      <w:rFonts w:eastAsia="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A0"/>
    <w:uiPriority w:val="99"/>
    <w:rsid w:val="00B935DF"/>
    <w:rPr>
      <w:rFonts w:cs="Filson Soft"/>
      <w:color w:val="000000"/>
      <w:sz w:val="20"/>
      <w:szCs w:val="20"/>
    </w:rPr>
  </w:style>
  <w:style w:type="paragraph" w:customStyle="1" w:styleId="Pa5">
    <w:name w:val="Pa5"/>
    <w:basedOn w:val="Default"/>
    <w:next w:val="Default"/>
    <w:uiPriority w:val="99"/>
    <w:rsid w:val="00B935DF"/>
    <w:pPr>
      <w:spacing w:line="241" w:lineRule="atLeast"/>
    </w:pPr>
    <w:rPr>
      <w:rFonts w:ascii="Filson Soft" w:eastAsiaTheme="minorHAnsi" w:hAnsi="Filson Soft" w:cstheme="minorBidi"/>
      <w:color w:val="auto"/>
    </w:rPr>
  </w:style>
  <w:style w:type="character" w:styleId="FollowedHyperlink">
    <w:name w:val="FollowedHyperlink"/>
    <w:basedOn w:val="DefaultParagraphFont"/>
    <w:uiPriority w:val="99"/>
    <w:semiHidden/>
    <w:unhideWhenUsed/>
    <w:rsid w:val="00B935DF"/>
    <w:rPr>
      <w:color w:val="954F72" w:themeColor="followedHyperlink"/>
      <w:u w:val="single"/>
    </w:rPr>
  </w:style>
  <w:style w:type="paragraph" w:styleId="CommentText">
    <w:name w:val="annotation text"/>
    <w:basedOn w:val="Normal"/>
    <w:link w:val="CommentTextChar"/>
    <w:uiPriority w:val="99"/>
    <w:semiHidden/>
    <w:unhideWhenUsed/>
    <w:rsid w:val="00B935DF"/>
    <w:pPr>
      <w:spacing w:after="12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B935DF"/>
    <w:rPr>
      <w:rFonts w:ascii="Calibri" w:eastAsia="Calibri" w:hAnsi="Calibri" w:cs="Calibri"/>
      <w:sz w:val="20"/>
      <w:szCs w:val="20"/>
    </w:rPr>
  </w:style>
  <w:style w:type="character" w:styleId="CommentReference">
    <w:name w:val="annotation reference"/>
    <w:basedOn w:val="DefaultParagraphFont"/>
    <w:uiPriority w:val="99"/>
    <w:semiHidden/>
    <w:unhideWhenUsed/>
    <w:rsid w:val="00B935DF"/>
    <w:rPr>
      <w:sz w:val="16"/>
      <w:szCs w:val="16"/>
    </w:rPr>
  </w:style>
  <w:style w:type="table" w:customStyle="1" w:styleId="22">
    <w:name w:val="22"/>
    <w:basedOn w:val="TableNormal"/>
    <w:rsid w:val="00B935DF"/>
    <w:pPr>
      <w:spacing w:after="0" w:line="240" w:lineRule="auto"/>
    </w:pPr>
    <w:rPr>
      <w:rFonts w:ascii="Calibri" w:eastAsia="Calibri" w:hAnsi="Calibri" w:cs="Calibri"/>
    </w:rPr>
    <w:tblPr>
      <w:tblStyleRowBandSize w:val="1"/>
      <w:tblStyleColBandSize w:val="1"/>
      <w:tblCellMar>
        <w:top w:w="29" w:type="dxa"/>
        <w:left w:w="115" w:type="dxa"/>
        <w:bottom w:w="29" w:type="dxa"/>
        <w:right w:w="115" w:type="dxa"/>
      </w:tblCellMar>
    </w:tblPr>
  </w:style>
  <w:style w:type="table" w:customStyle="1" w:styleId="TableGrid6">
    <w:name w:val="Table Grid6"/>
    <w:basedOn w:val="TableNormal"/>
    <w:next w:val="TableGrid"/>
    <w:uiPriority w:val="39"/>
    <w:rsid w:val="00F92EF1"/>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package" Target="embeddings/Microsoft_Excel_Worksheet1.xlsx"/><Relationship Id="rId17" Type="http://schemas.openxmlformats.org/officeDocument/2006/relationships/package" Target="embeddings/Microsoft_Excel_Worksheet3.xlsx"/><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package" Target="embeddings/Microsoft_Excel_Worksheet2.xlsx"/><Relationship Id="rId23" Type="http://schemas.openxmlformats.org/officeDocument/2006/relationships/customXml" Target="../customXml/item2.xml"/><Relationship Id="rId10" Type="http://schemas.openxmlformats.org/officeDocument/2006/relationships/package" Target="embeddings/Microsoft_Excel_Worksheet.xlsx"/><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4.emf"/><Relationship Id="rId22"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1C27C4E5AC41229E8D745A07C2A7DB"/>
        <w:category>
          <w:name w:val="General"/>
          <w:gallery w:val="placeholder"/>
        </w:category>
        <w:types>
          <w:type w:val="bbPlcHdr"/>
        </w:types>
        <w:behaviors>
          <w:behavior w:val="content"/>
        </w:behaviors>
        <w:guid w:val="{AAF53D84-E9FA-422E-A87C-6E81857AEFB0}"/>
      </w:docPartPr>
      <w:docPartBody>
        <w:p w:rsidR="003D3191" w:rsidRDefault="00EA59F7" w:rsidP="00EA59F7">
          <w:pPr>
            <w:pStyle w:val="4A1C27C4E5AC41229E8D745A07C2A7DB1"/>
          </w:pPr>
          <w:r w:rsidRPr="006149B3">
            <w:rPr>
              <w:rStyle w:val="PlaceholderText"/>
              <w:color w:val="2F5496" w:themeColor="accent1" w:themeShade="BF"/>
              <w:sz w:val="28"/>
            </w:rPr>
            <w:t>Choose the SFY</w:t>
          </w:r>
          <w:r w:rsidRPr="006149B3">
            <w:rPr>
              <w:rStyle w:val="PlaceholderText"/>
            </w:rPr>
            <w:t>.</w:t>
          </w:r>
        </w:p>
      </w:docPartBody>
    </w:docPart>
    <w:docPart>
      <w:docPartPr>
        <w:name w:val="59113A1E635D4DD58B1CFFB5089FAAF4"/>
        <w:category>
          <w:name w:val="General"/>
          <w:gallery w:val="placeholder"/>
        </w:category>
        <w:types>
          <w:type w:val="bbPlcHdr"/>
        </w:types>
        <w:behaviors>
          <w:behavior w:val="content"/>
        </w:behaviors>
        <w:guid w:val="{AE16937D-2845-4300-987C-B00CD465B8AC}"/>
      </w:docPartPr>
      <w:docPartBody>
        <w:p w:rsidR="003D3191" w:rsidRDefault="00E171F9" w:rsidP="00E171F9">
          <w:pPr>
            <w:pStyle w:val="59113A1E635D4DD58B1CFFB5089FAAF4"/>
          </w:pPr>
          <w:r w:rsidRPr="008D6CFF">
            <w:rPr>
              <w:rStyle w:val="PlaceholderText"/>
            </w:rPr>
            <w:t>Choose an item.</w:t>
          </w:r>
        </w:p>
      </w:docPartBody>
    </w:docPart>
    <w:docPart>
      <w:docPartPr>
        <w:name w:val="A1D546FD3FD24A85B6E0C60E7DECE550"/>
        <w:category>
          <w:name w:val="General"/>
          <w:gallery w:val="placeholder"/>
        </w:category>
        <w:types>
          <w:type w:val="bbPlcHdr"/>
        </w:types>
        <w:behaviors>
          <w:behavior w:val="content"/>
        </w:behaviors>
        <w:guid w:val="{4A2DBF86-024F-49F3-82A1-00C54ACEB25D}"/>
      </w:docPartPr>
      <w:docPartBody>
        <w:p w:rsidR="003D3191" w:rsidRDefault="00EA59F7" w:rsidP="00EA59F7">
          <w:pPr>
            <w:pStyle w:val="A1D546FD3FD24A85B6E0C60E7DECE5501"/>
          </w:pPr>
          <w:r w:rsidRPr="006149B3">
            <w:rPr>
              <w:sz w:val="24"/>
              <w:szCs w:val="26"/>
            </w:rPr>
            <w:t>Click or tap to enter a date.</w:t>
          </w:r>
        </w:p>
      </w:docPartBody>
    </w:docPart>
    <w:docPart>
      <w:docPartPr>
        <w:name w:val="BB21B691782547D28364E6785CFC6795"/>
        <w:category>
          <w:name w:val="General"/>
          <w:gallery w:val="placeholder"/>
        </w:category>
        <w:types>
          <w:type w:val="bbPlcHdr"/>
        </w:types>
        <w:behaviors>
          <w:behavior w:val="content"/>
        </w:behaviors>
        <w:guid w:val="{B93BB0B3-46E6-4AE7-B385-23911D885536}"/>
      </w:docPartPr>
      <w:docPartBody>
        <w:p w:rsidR="003D3191" w:rsidRDefault="00EA59F7" w:rsidP="00EA59F7">
          <w:pPr>
            <w:pStyle w:val="BB21B691782547D28364E6785CFC67951"/>
          </w:pPr>
          <w:r w:rsidRPr="006149B3">
            <w:rPr>
              <w:rStyle w:val="PlaceholderText"/>
            </w:rPr>
            <w:t>Click or tap here to enter text.</w:t>
          </w:r>
        </w:p>
      </w:docPartBody>
    </w:docPart>
    <w:docPart>
      <w:docPartPr>
        <w:name w:val="AE1674C3F52F4AB69CEDB66F37E407DB"/>
        <w:category>
          <w:name w:val="General"/>
          <w:gallery w:val="placeholder"/>
        </w:category>
        <w:types>
          <w:type w:val="bbPlcHdr"/>
        </w:types>
        <w:behaviors>
          <w:behavior w:val="content"/>
        </w:behaviors>
        <w:guid w:val="{F5AEE415-74AA-4F6D-81F5-0A43B5233974}"/>
      </w:docPartPr>
      <w:docPartBody>
        <w:p w:rsidR="003D3191" w:rsidRDefault="00EA59F7" w:rsidP="00EA59F7">
          <w:pPr>
            <w:pStyle w:val="AE1674C3F52F4AB69CEDB66F37E407DB1"/>
          </w:pPr>
          <w:r w:rsidRPr="006149B3">
            <w:rPr>
              <w:rStyle w:val="PlaceholderText"/>
            </w:rPr>
            <w:t>Click or tap here to enter text.</w:t>
          </w:r>
        </w:p>
      </w:docPartBody>
    </w:docPart>
    <w:docPart>
      <w:docPartPr>
        <w:name w:val="820A36D85EEA4D559F58B33AB1D9ACCC"/>
        <w:category>
          <w:name w:val="General"/>
          <w:gallery w:val="placeholder"/>
        </w:category>
        <w:types>
          <w:type w:val="bbPlcHdr"/>
        </w:types>
        <w:behaviors>
          <w:behavior w:val="content"/>
        </w:behaviors>
        <w:guid w:val="{7106A12A-F346-4809-88D4-84C127F71733}"/>
      </w:docPartPr>
      <w:docPartBody>
        <w:p w:rsidR="003D3191" w:rsidRDefault="00EA59F7" w:rsidP="00EA59F7">
          <w:pPr>
            <w:pStyle w:val="820A36D85EEA4D559F58B33AB1D9ACCC1"/>
          </w:pPr>
          <w:r w:rsidRPr="00EE6DBE">
            <w:rPr>
              <w:sz w:val="20"/>
            </w:rPr>
            <w:t>Click or tap here to enter text.</w:t>
          </w:r>
        </w:p>
      </w:docPartBody>
    </w:docPart>
    <w:docPart>
      <w:docPartPr>
        <w:name w:val="BBEEF868C59E498985879CB659EC349D"/>
        <w:category>
          <w:name w:val="General"/>
          <w:gallery w:val="placeholder"/>
        </w:category>
        <w:types>
          <w:type w:val="bbPlcHdr"/>
        </w:types>
        <w:behaviors>
          <w:behavior w:val="content"/>
        </w:behaviors>
        <w:guid w:val="{4F591E76-996A-4C39-B348-161457E9081C}"/>
      </w:docPartPr>
      <w:docPartBody>
        <w:p w:rsidR="003D3191" w:rsidRDefault="00EA59F7" w:rsidP="00EA59F7">
          <w:pPr>
            <w:pStyle w:val="BBEEF868C59E498985879CB659EC349D1"/>
          </w:pPr>
          <w:r w:rsidRPr="00EE6DBE">
            <w:rPr>
              <w:sz w:val="20"/>
            </w:rPr>
            <w:t>Click or tap here to enter text.</w:t>
          </w:r>
        </w:p>
      </w:docPartBody>
    </w:docPart>
    <w:docPart>
      <w:docPartPr>
        <w:name w:val="96232866B3F7442EB1DA9A7E6A177AD1"/>
        <w:category>
          <w:name w:val="General"/>
          <w:gallery w:val="placeholder"/>
        </w:category>
        <w:types>
          <w:type w:val="bbPlcHdr"/>
        </w:types>
        <w:behaviors>
          <w:behavior w:val="content"/>
        </w:behaviors>
        <w:guid w:val="{1681490C-B8E0-4686-AF37-C4EDE985D722}"/>
      </w:docPartPr>
      <w:docPartBody>
        <w:p w:rsidR="003D3191" w:rsidRDefault="00EA59F7" w:rsidP="00EA59F7">
          <w:pPr>
            <w:pStyle w:val="96232866B3F7442EB1DA9A7E6A177AD11"/>
          </w:pPr>
          <w:r w:rsidRPr="00EE6DBE">
            <w:rPr>
              <w:sz w:val="20"/>
            </w:rPr>
            <w:t>Click or tap here to enter text.</w:t>
          </w:r>
        </w:p>
      </w:docPartBody>
    </w:docPart>
    <w:docPart>
      <w:docPartPr>
        <w:name w:val="EA8C1836D96D43BBAA6009184C1F0826"/>
        <w:category>
          <w:name w:val="General"/>
          <w:gallery w:val="placeholder"/>
        </w:category>
        <w:types>
          <w:type w:val="bbPlcHdr"/>
        </w:types>
        <w:behaviors>
          <w:behavior w:val="content"/>
        </w:behaviors>
        <w:guid w:val="{0C4A52A6-8D47-4F22-A4E1-AB1D3FF60924}"/>
      </w:docPartPr>
      <w:docPartBody>
        <w:p w:rsidR="003D3191" w:rsidRDefault="00EA59F7" w:rsidP="00EA59F7">
          <w:pPr>
            <w:pStyle w:val="EA8C1836D96D43BBAA6009184C1F08261"/>
          </w:pPr>
          <w:r w:rsidRPr="00EE6DBE">
            <w:rPr>
              <w:sz w:val="20"/>
            </w:rPr>
            <w:t>Click or tap here to enter text.</w:t>
          </w:r>
        </w:p>
      </w:docPartBody>
    </w:docPart>
    <w:docPart>
      <w:docPartPr>
        <w:name w:val="EBD2386413994C4FBDFAADAA55978E91"/>
        <w:category>
          <w:name w:val="General"/>
          <w:gallery w:val="placeholder"/>
        </w:category>
        <w:types>
          <w:type w:val="bbPlcHdr"/>
        </w:types>
        <w:behaviors>
          <w:behavior w:val="content"/>
        </w:behaviors>
        <w:guid w:val="{FFE6A41F-9059-4546-8AAE-2926CFD4FD8F}"/>
      </w:docPartPr>
      <w:docPartBody>
        <w:p w:rsidR="003D3191" w:rsidRDefault="00EA59F7" w:rsidP="00EA59F7">
          <w:pPr>
            <w:pStyle w:val="EBD2386413994C4FBDFAADAA55978E911"/>
          </w:pPr>
          <w:r w:rsidRPr="00EE6DBE">
            <w:rPr>
              <w:sz w:val="20"/>
            </w:rPr>
            <w:t>Click or tap here to enter text.</w:t>
          </w:r>
        </w:p>
      </w:docPartBody>
    </w:docPart>
    <w:docPart>
      <w:docPartPr>
        <w:name w:val="2DF6E374B12A485FA388943FA581D155"/>
        <w:category>
          <w:name w:val="General"/>
          <w:gallery w:val="placeholder"/>
        </w:category>
        <w:types>
          <w:type w:val="bbPlcHdr"/>
        </w:types>
        <w:behaviors>
          <w:behavior w:val="content"/>
        </w:behaviors>
        <w:guid w:val="{EF437664-9342-4091-B106-BC1B45B04EE2}"/>
      </w:docPartPr>
      <w:docPartBody>
        <w:p w:rsidR="003D3191" w:rsidRDefault="00EA59F7" w:rsidP="00EA59F7">
          <w:pPr>
            <w:pStyle w:val="2DF6E374B12A485FA388943FA581D1551"/>
          </w:pPr>
          <w:r w:rsidRPr="00EE6DBE">
            <w:rPr>
              <w:sz w:val="20"/>
            </w:rPr>
            <w:t>Click or tap here to enter text.</w:t>
          </w:r>
        </w:p>
      </w:docPartBody>
    </w:docPart>
    <w:docPart>
      <w:docPartPr>
        <w:name w:val="BF99AE33076A489EB870845C98D89BB3"/>
        <w:category>
          <w:name w:val="General"/>
          <w:gallery w:val="placeholder"/>
        </w:category>
        <w:types>
          <w:type w:val="bbPlcHdr"/>
        </w:types>
        <w:behaviors>
          <w:behavior w:val="content"/>
        </w:behaviors>
        <w:guid w:val="{4E280FBC-C683-466E-A8B7-BF96F8B20C57}"/>
      </w:docPartPr>
      <w:docPartBody>
        <w:p w:rsidR="003D3191" w:rsidRDefault="00EA59F7" w:rsidP="00EA59F7">
          <w:pPr>
            <w:pStyle w:val="BF99AE33076A489EB870845C98D89BB31"/>
          </w:pPr>
          <w:r w:rsidRPr="00EE6DBE">
            <w:rPr>
              <w:sz w:val="20"/>
            </w:rPr>
            <w:t>Click or tap here to enter text.</w:t>
          </w:r>
        </w:p>
      </w:docPartBody>
    </w:docPart>
    <w:docPart>
      <w:docPartPr>
        <w:name w:val="8FCC73B983024888B6B8B103991342A3"/>
        <w:category>
          <w:name w:val="General"/>
          <w:gallery w:val="placeholder"/>
        </w:category>
        <w:types>
          <w:type w:val="bbPlcHdr"/>
        </w:types>
        <w:behaviors>
          <w:behavior w:val="content"/>
        </w:behaviors>
        <w:guid w:val="{9D376AC1-1ED5-48C9-BABD-0337B74F746D}"/>
      </w:docPartPr>
      <w:docPartBody>
        <w:p w:rsidR="003D3191" w:rsidRDefault="00EA59F7" w:rsidP="00EA59F7">
          <w:pPr>
            <w:pStyle w:val="8FCC73B983024888B6B8B103991342A31"/>
          </w:pPr>
          <w:r w:rsidRPr="00EE6DBE">
            <w:rPr>
              <w:sz w:val="20"/>
            </w:rPr>
            <w:t>Click or tap here to enter text.</w:t>
          </w:r>
        </w:p>
      </w:docPartBody>
    </w:docPart>
    <w:docPart>
      <w:docPartPr>
        <w:name w:val="F5842B556AFA4794851C5F249E7D8CD5"/>
        <w:category>
          <w:name w:val="General"/>
          <w:gallery w:val="placeholder"/>
        </w:category>
        <w:types>
          <w:type w:val="bbPlcHdr"/>
        </w:types>
        <w:behaviors>
          <w:behavior w:val="content"/>
        </w:behaviors>
        <w:guid w:val="{EBD1EB9B-1C5C-49FB-8812-D5174D63155B}"/>
      </w:docPartPr>
      <w:docPartBody>
        <w:p w:rsidR="003D3191" w:rsidRDefault="00EA59F7" w:rsidP="00EA59F7">
          <w:pPr>
            <w:pStyle w:val="F5842B556AFA4794851C5F249E7D8CD51"/>
          </w:pPr>
          <w:r w:rsidRPr="00006B20">
            <w:rPr>
              <w:rFonts w:cs="Calibri (Body)"/>
              <w:sz w:val="18"/>
              <w:szCs w:val="18"/>
            </w:rPr>
            <w:t>Enter text.</w:t>
          </w:r>
        </w:p>
      </w:docPartBody>
    </w:docPart>
    <w:docPart>
      <w:docPartPr>
        <w:name w:val="07790F89446F4EE8B1E96FB8958AFCE6"/>
        <w:category>
          <w:name w:val="General"/>
          <w:gallery w:val="placeholder"/>
        </w:category>
        <w:types>
          <w:type w:val="bbPlcHdr"/>
        </w:types>
        <w:behaviors>
          <w:behavior w:val="content"/>
        </w:behaviors>
        <w:guid w:val="{0EEF8B91-46C6-42E8-B172-58AB51368C3B}"/>
      </w:docPartPr>
      <w:docPartBody>
        <w:p w:rsidR="003D3191" w:rsidRDefault="00EA59F7" w:rsidP="00EA59F7">
          <w:pPr>
            <w:pStyle w:val="07790F89446F4EE8B1E96FB8958AFCE61"/>
          </w:pPr>
          <w:r w:rsidRPr="00006B20">
            <w:t>Select the Identification category.</w:t>
          </w:r>
        </w:p>
      </w:docPartBody>
    </w:docPart>
    <w:docPart>
      <w:docPartPr>
        <w:name w:val="4FD4196836CB4CF4ABCAD0C6DFAE44B4"/>
        <w:category>
          <w:name w:val="General"/>
          <w:gallery w:val="placeholder"/>
        </w:category>
        <w:types>
          <w:type w:val="bbPlcHdr"/>
        </w:types>
        <w:behaviors>
          <w:behavior w:val="content"/>
        </w:behaviors>
        <w:guid w:val="{2638A071-7D5A-4F0F-BC80-EAA30D7FFF44}"/>
      </w:docPartPr>
      <w:docPartBody>
        <w:p w:rsidR="003D3191" w:rsidRDefault="00E171F9" w:rsidP="00E171F9">
          <w:pPr>
            <w:pStyle w:val="4FD4196836CB4CF4ABCAD0C6DFAE44B4"/>
          </w:pPr>
          <w:r w:rsidRPr="00806702">
            <w:rPr>
              <w:rStyle w:val="PlaceholderText"/>
              <w:sz w:val="18"/>
              <w:szCs w:val="18"/>
            </w:rPr>
            <w:t>Choose an item.</w:t>
          </w:r>
        </w:p>
      </w:docPartBody>
    </w:docPart>
    <w:docPart>
      <w:docPartPr>
        <w:name w:val="54A0B8713BB548F08199A2FAEEFBDC8C"/>
        <w:category>
          <w:name w:val="General"/>
          <w:gallery w:val="placeholder"/>
        </w:category>
        <w:types>
          <w:type w:val="bbPlcHdr"/>
        </w:types>
        <w:behaviors>
          <w:behavior w:val="content"/>
        </w:behaviors>
        <w:guid w:val="{1E5DDB6F-A8F8-4888-AF85-3BAAA54B1EA5}"/>
      </w:docPartPr>
      <w:docPartBody>
        <w:p w:rsidR="003D3191" w:rsidRDefault="00EA59F7" w:rsidP="00EA59F7">
          <w:pPr>
            <w:pStyle w:val="54A0B8713BB548F08199A2FAEEFBDC8C1"/>
          </w:pPr>
          <w:r w:rsidRPr="00006B20">
            <w:rPr>
              <w:sz w:val="18"/>
            </w:rPr>
            <w:t>Enter text.</w:t>
          </w:r>
        </w:p>
      </w:docPartBody>
    </w:docPart>
    <w:docPart>
      <w:docPartPr>
        <w:name w:val="505A18C3284A4D7F93D20BE84AD4D944"/>
        <w:category>
          <w:name w:val="General"/>
          <w:gallery w:val="placeholder"/>
        </w:category>
        <w:types>
          <w:type w:val="bbPlcHdr"/>
        </w:types>
        <w:behaviors>
          <w:behavior w:val="content"/>
        </w:behaviors>
        <w:guid w:val="{4A0585D2-4CCA-4336-A41E-D7F71E51386D}"/>
      </w:docPartPr>
      <w:docPartBody>
        <w:p w:rsidR="003D3191" w:rsidRDefault="00EA59F7" w:rsidP="00EA59F7">
          <w:pPr>
            <w:pStyle w:val="505A18C3284A4D7F93D20BE84AD4D9441"/>
          </w:pPr>
          <w:r w:rsidRPr="00006B20">
            <w:rPr>
              <w:sz w:val="18"/>
            </w:rPr>
            <w:t>Enter text.</w:t>
          </w:r>
        </w:p>
      </w:docPartBody>
    </w:docPart>
    <w:docPart>
      <w:docPartPr>
        <w:name w:val="E44269E082D3479E8393A4F2053DC691"/>
        <w:category>
          <w:name w:val="General"/>
          <w:gallery w:val="placeholder"/>
        </w:category>
        <w:types>
          <w:type w:val="bbPlcHdr"/>
        </w:types>
        <w:behaviors>
          <w:behavior w:val="content"/>
        </w:behaviors>
        <w:guid w:val="{73CF7913-EEB1-486D-99A2-83BB8B2E512B}"/>
      </w:docPartPr>
      <w:docPartBody>
        <w:p w:rsidR="003D3191" w:rsidRDefault="00EA59F7" w:rsidP="00EA59F7">
          <w:pPr>
            <w:pStyle w:val="E44269E082D3479E8393A4F2053DC6911"/>
          </w:pPr>
          <w:r w:rsidRPr="00006B20">
            <w:rPr>
              <w:sz w:val="18"/>
            </w:rPr>
            <w:t>Enter text.</w:t>
          </w:r>
        </w:p>
      </w:docPartBody>
    </w:docPart>
    <w:docPart>
      <w:docPartPr>
        <w:name w:val="2C72CBF3771D40948889C622F267927F"/>
        <w:category>
          <w:name w:val="General"/>
          <w:gallery w:val="placeholder"/>
        </w:category>
        <w:types>
          <w:type w:val="bbPlcHdr"/>
        </w:types>
        <w:behaviors>
          <w:behavior w:val="content"/>
        </w:behaviors>
        <w:guid w:val="{CE9D135F-B4D6-4DD5-8813-7FB6751632E7}"/>
      </w:docPartPr>
      <w:docPartBody>
        <w:p w:rsidR="003D3191" w:rsidRDefault="00EA59F7" w:rsidP="00EA59F7">
          <w:pPr>
            <w:pStyle w:val="2C72CBF3771D40948889C622F267927F1"/>
          </w:pPr>
          <w:r w:rsidRPr="00006B20">
            <w:rPr>
              <w:rFonts w:cs="Calibri (Body)"/>
              <w:sz w:val="18"/>
              <w:szCs w:val="18"/>
            </w:rPr>
            <w:t>Enter text.</w:t>
          </w:r>
        </w:p>
      </w:docPartBody>
    </w:docPart>
    <w:docPart>
      <w:docPartPr>
        <w:name w:val="4C352AAC902042CC84F105454BCB0323"/>
        <w:category>
          <w:name w:val="General"/>
          <w:gallery w:val="placeholder"/>
        </w:category>
        <w:types>
          <w:type w:val="bbPlcHdr"/>
        </w:types>
        <w:behaviors>
          <w:behavior w:val="content"/>
        </w:behaviors>
        <w:guid w:val="{DE4D4E40-93C7-42A0-A8CF-C238AB19000B}"/>
      </w:docPartPr>
      <w:docPartBody>
        <w:p w:rsidR="003D3191" w:rsidRDefault="00EA59F7" w:rsidP="00EA59F7">
          <w:pPr>
            <w:pStyle w:val="4C352AAC902042CC84F105454BCB03231"/>
          </w:pPr>
          <w:r w:rsidRPr="00006B20">
            <w:t>Select the Identification category.</w:t>
          </w:r>
        </w:p>
      </w:docPartBody>
    </w:docPart>
    <w:docPart>
      <w:docPartPr>
        <w:name w:val="6010F86041AF45A4A8501BEC1CDF256F"/>
        <w:category>
          <w:name w:val="General"/>
          <w:gallery w:val="placeholder"/>
        </w:category>
        <w:types>
          <w:type w:val="bbPlcHdr"/>
        </w:types>
        <w:behaviors>
          <w:behavior w:val="content"/>
        </w:behaviors>
        <w:guid w:val="{1F44D898-5D23-4B16-A220-C50A881E44A6}"/>
      </w:docPartPr>
      <w:docPartBody>
        <w:p w:rsidR="003D3191" w:rsidRDefault="00E171F9" w:rsidP="00E171F9">
          <w:pPr>
            <w:pStyle w:val="6010F86041AF45A4A8501BEC1CDF256F"/>
          </w:pPr>
          <w:r w:rsidRPr="00806702">
            <w:rPr>
              <w:rStyle w:val="PlaceholderText"/>
              <w:sz w:val="18"/>
              <w:szCs w:val="18"/>
            </w:rPr>
            <w:t>Choose an item.</w:t>
          </w:r>
        </w:p>
      </w:docPartBody>
    </w:docPart>
    <w:docPart>
      <w:docPartPr>
        <w:name w:val="85A2901C301245B1BF8418342CEC2B39"/>
        <w:category>
          <w:name w:val="General"/>
          <w:gallery w:val="placeholder"/>
        </w:category>
        <w:types>
          <w:type w:val="bbPlcHdr"/>
        </w:types>
        <w:behaviors>
          <w:behavior w:val="content"/>
        </w:behaviors>
        <w:guid w:val="{09CD3FC1-0393-4156-8D7D-D4F2457CBD94}"/>
      </w:docPartPr>
      <w:docPartBody>
        <w:p w:rsidR="003D3191" w:rsidRDefault="00EA59F7" w:rsidP="00EA59F7">
          <w:pPr>
            <w:pStyle w:val="85A2901C301245B1BF8418342CEC2B391"/>
          </w:pPr>
          <w:r w:rsidRPr="00006B20">
            <w:rPr>
              <w:sz w:val="18"/>
            </w:rPr>
            <w:t>Enter text.</w:t>
          </w:r>
        </w:p>
      </w:docPartBody>
    </w:docPart>
    <w:docPart>
      <w:docPartPr>
        <w:name w:val="1895406C71934DA18F88AD0A19C4B445"/>
        <w:category>
          <w:name w:val="General"/>
          <w:gallery w:val="placeholder"/>
        </w:category>
        <w:types>
          <w:type w:val="bbPlcHdr"/>
        </w:types>
        <w:behaviors>
          <w:behavior w:val="content"/>
        </w:behaviors>
        <w:guid w:val="{125AAF62-CED4-48CE-8E65-894EBBE8A6F4}"/>
      </w:docPartPr>
      <w:docPartBody>
        <w:p w:rsidR="003D3191" w:rsidRDefault="00EA59F7" w:rsidP="00EA59F7">
          <w:pPr>
            <w:pStyle w:val="1895406C71934DA18F88AD0A19C4B4451"/>
          </w:pPr>
          <w:r w:rsidRPr="00006B20">
            <w:rPr>
              <w:sz w:val="18"/>
            </w:rPr>
            <w:t>Enter text.</w:t>
          </w:r>
        </w:p>
      </w:docPartBody>
    </w:docPart>
    <w:docPart>
      <w:docPartPr>
        <w:name w:val="2A1BF90389054C4E9C84C3089294C717"/>
        <w:category>
          <w:name w:val="General"/>
          <w:gallery w:val="placeholder"/>
        </w:category>
        <w:types>
          <w:type w:val="bbPlcHdr"/>
        </w:types>
        <w:behaviors>
          <w:behavior w:val="content"/>
        </w:behaviors>
        <w:guid w:val="{CB07F678-38F3-4B2E-AD30-0666CA6627F3}"/>
      </w:docPartPr>
      <w:docPartBody>
        <w:p w:rsidR="003D3191" w:rsidRDefault="00EA59F7" w:rsidP="00EA59F7">
          <w:pPr>
            <w:pStyle w:val="2A1BF90389054C4E9C84C3089294C7171"/>
          </w:pPr>
          <w:r w:rsidRPr="00006B20">
            <w:rPr>
              <w:sz w:val="18"/>
            </w:rPr>
            <w:t>Enter text.</w:t>
          </w:r>
        </w:p>
      </w:docPartBody>
    </w:docPart>
    <w:docPart>
      <w:docPartPr>
        <w:name w:val="1CD66E2D405A49EA979E6592D070716C"/>
        <w:category>
          <w:name w:val="General"/>
          <w:gallery w:val="placeholder"/>
        </w:category>
        <w:types>
          <w:type w:val="bbPlcHdr"/>
        </w:types>
        <w:behaviors>
          <w:behavior w:val="content"/>
        </w:behaviors>
        <w:guid w:val="{9A90CC83-CA3A-4779-9AF4-86275C513358}"/>
      </w:docPartPr>
      <w:docPartBody>
        <w:p w:rsidR="003D3191" w:rsidRDefault="00EA59F7" w:rsidP="00EA59F7">
          <w:pPr>
            <w:pStyle w:val="1CD66E2D405A49EA979E6592D070716C1"/>
          </w:pPr>
          <w:r w:rsidRPr="00006B20">
            <w:rPr>
              <w:rFonts w:cs="Calibri (Body)"/>
              <w:sz w:val="18"/>
              <w:szCs w:val="18"/>
            </w:rPr>
            <w:t>Enter text.</w:t>
          </w:r>
        </w:p>
      </w:docPartBody>
    </w:docPart>
    <w:docPart>
      <w:docPartPr>
        <w:name w:val="FB1FDF4FDCB243FA844478D8F6E65FB7"/>
        <w:category>
          <w:name w:val="General"/>
          <w:gallery w:val="placeholder"/>
        </w:category>
        <w:types>
          <w:type w:val="bbPlcHdr"/>
        </w:types>
        <w:behaviors>
          <w:behavior w:val="content"/>
        </w:behaviors>
        <w:guid w:val="{17AD2C23-8F10-4A99-98AA-0477CE06E3EF}"/>
      </w:docPartPr>
      <w:docPartBody>
        <w:p w:rsidR="003D3191" w:rsidRDefault="00EA59F7" w:rsidP="00EA59F7">
          <w:pPr>
            <w:pStyle w:val="FB1FDF4FDCB243FA844478D8F6E65FB71"/>
          </w:pPr>
          <w:r w:rsidRPr="00006B20">
            <w:t>Select the Identification category.</w:t>
          </w:r>
        </w:p>
      </w:docPartBody>
    </w:docPart>
    <w:docPart>
      <w:docPartPr>
        <w:name w:val="0B50EB3B76E941759B9858DB4C8E0492"/>
        <w:category>
          <w:name w:val="General"/>
          <w:gallery w:val="placeholder"/>
        </w:category>
        <w:types>
          <w:type w:val="bbPlcHdr"/>
        </w:types>
        <w:behaviors>
          <w:behavior w:val="content"/>
        </w:behaviors>
        <w:guid w:val="{CFC9DC04-A225-4900-B7CA-E8E77EF534B7}"/>
      </w:docPartPr>
      <w:docPartBody>
        <w:p w:rsidR="003D3191" w:rsidRDefault="00E171F9" w:rsidP="00E171F9">
          <w:pPr>
            <w:pStyle w:val="0B50EB3B76E941759B9858DB4C8E0492"/>
          </w:pPr>
          <w:r w:rsidRPr="00806702">
            <w:rPr>
              <w:rStyle w:val="PlaceholderText"/>
              <w:sz w:val="18"/>
              <w:szCs w:val="18"/>
            </w:rPr>
            <w:t>Choose an item.</w:t>
          </w:r>
        </w:p>
      </w:docPartBody>
    </w:docPart>
    <w:docPart>
      <w:docPartPr>
        <w:name w:val="CCF1BC40D1374465B697B041EE806704"/>
        <w:category>
          <w:name w:val="General"/>
          <w:gallery w:val="placeholder"/>
        </w:category>
        <w:types>
          <w:type w:val="bbPlcHdr"/>
        </w:types>
        <w:behaviors>
          <w:behavior w:val="content"/>
        </w:behaviors>
        <w:guid w:val="{07EF6D21-2AA4-4FBB-95EE-FE9D11DE66B8}"/>
      </w:docPartPr>
      <w:docPartBody>
        <w:p w:rsidR="003D3191" w:rsidRDefault="00EA59F7" w:rsidP="00EA59F7">
          <w:pPr>
            <w:pStyle w:val="CCF1BC40D1374465B697B041EE8067041"/>
          </w:pPr>
          <w:r w:rsidRPr="00006B20">
            <w:rPr>
              <w:sz w:val="18"/>
            </w:rPr>
            <w:t>Enter text.</w:t>
          </w:r>
        </w:p>
      </w:docPartBody>
    </w:docPart>
    <w:docPart>
      <w:docPartPr>
        <w:name w:val="502415703A2F417295DB86FE320B40B9"/>
        <w:category>
          <w:name w:val="General"/>
          <w:gallery w:val="placeholder"/>
        </w:category>
        <w:types>
          <w:type w:val="bbPlcHdr"/>
        </w:types>
        <w:behaviors>
          <w:behavior w:val="content"/>
        </w:behaviors>
        <w:guid w:val="{2CFC33D4-3775-46C0-85B6-3C1F5765551B}"/>
      </w:docPartPr>
      <w:docPartBody>
        <w:p w:rsidR="003D3191" w:rsidRDefault="00EA59F7" w:rsidP="00EA59F7">
          <w:pPr>
            <w:pStyle w:val="502415703A2F417295DB86FE320B40B91"/>
          </w:pPr>
          <w:r w:rsidRPr="00006B20">
            <w:rPr>
              <w:sz w:val="18"/>
            </w:rPr>
            <w:t>Enter text.</w:t>
          </w:r>
        </w:p>
      </w:docPartBody>
    </w:docPart>
    <w:docPart>
      <w:docPartPr>
        <w:name w:val="FD1CAF195CCD4B49965C40DFAE619DB2"/>
        <w:category>
          <w:name w:val="General"/>
          <w:gallery w:val="placeholder"/>
        </w:category>
        <w:types>
          <w:type w:val="bbPlcHdr"/>
        </w:types>
        <w:behaviors>
          <w:behavior w:val="content"/>
        </w:behaviors>
        <w:guid w:val="{BB39C3CF-EADD-408F-93B4-10C67B98C565}"/>
      </w:docPartPr>
      <w:docPartBody>
        <w:p w:rsidR="003D3191" w:rsidRDefault="00EA59F7" w:rsidP="00EA59F7">
          <w:pPr>
            <w:pStyle w:val="FD1CAF195CCD4B49965C40DFAE619DB21"/>
          </w:pPr>
          <w:r w:rsidRPr="00006B20">
            <w:rPr>
              <w:sz w:val="18"/>
            </w:rPr>
            <w:t>Enter text.</w:t>
          </w:r>
        </w:p>
      </w:docPartBody>
    </w:docPart>
    <w:docPart>
      <w:docPartPr>
        <w:name w:val="AD177B13F33C4458A471DDF18B80F9D4"/>
        <w:category>
          <w:name w:val="General"/>
          <w:gallery w:val="placeholder"/>
        </w:category>
        <w:types>
          <w:type w:val="bbPlcHdr"/>
        </w:types>
        <w:behaviors>
          <w:behavior w:val="content"/>
        </w:behaviors>
        <w:guid w:val="{CBDADD39-90DA-4DEF-9993-9F81AFCD7B03}"/>
      </w:docPartPr>
      <w:docPartBody>
        <w:p w:rsidR="003D3191" w:rsidRDefault="00EA59F7" w:rsidP="00EA59F7">
          <w:pPr>
            <w:pStyle w:val="AD177B13F33C4458A471DDF18B80F9D41"/>
          </w:pPr>
          <w:r w:rsidRPr="00006B20">
            <w:rPr>
              <w:rFonts w:cs="Calibri (Body)"/>
              <w:sz w:val="18"/>
              <w:szCs w:val="18"/>
            </w:rPr>
            <w:t>Enter text.</w:t>
          </w:r>
        </w:p>
      </w:docPartBody>
    </w:docPart>
    <w:docPart>
      <w:docPartPr>
        <w:name w:val="5E04B127B81A4A4EAADD7A5248656E44"/>
        <w:category>
          <w:name w:val="General"/>
          <w:gallery w:val="placeholder"/>
        </w:category>
        <w:types>
          <w:type w:val="bbPlcHdr"/>
        </w:types>
        <w:behaviors>
          <w:behavior w:val="content"/>
        </w:behaviors>
        <w:guid w:val="{898A4385-2D55-4A20-A7B0-6C7FD866D071}"/>
      </w:docPartPr>
      <w:docPartBody>
        <w:p w:rsidR="003D3191" w:rsidRDefault="00EA59F7" w:rsidP="00EA59F7">
          <w:pPr>
            <w:pStyle w:val="5E04B127B81A4A4EAADD7A5248656E441"/>
          </w:pPr>
          <w:r w:rsidRPr="00006B20">
            <w:t>Select the Identification category.</w:t>
          </w:r>
        </w:p>
      </w:docPartBody>
    </w:docPart>
    <w:docPart>
      <w:docPartPr>
        <w:name w:val="7748781F74604409ADC8122182255C7B"/>
        <w:category>
          <w:name w:val="General"/>
          <w:gallery w:val="placeholder"/>
        </w:category>
        <w:types>
          <w:type w:val="bbPlcHdr"/>
        </w:types>
        <w:behaviors>
          <w:behavior w:val="content"/>
        </w:behaviors>
        <w:guid w:val="{55D76859-0D84-4463-A29E-ACF9F577E39D}"/>
      </w:docPartPr>
      <w:docPartBody>
        <w:p w:rsidR="003D3191" w:rsidRDefault="00E171F9" w:rsidP="00E171F9">
          <w:pPr>
            <w:pStyle w:val="7748781F74604409ADC8122182255C7B"/>
          </w:pPr>
          <w:r w:rsidRPr="00806702">
            <w:rPr>
              <w:rStyle w:val="PlaceholderText"/>
              <w:sz w:val="18"/>
              <w:szCs w:val="18"/>
            </w:rPr>
            <w:t>Choose an item.</w:t>
          </w:r>
        </w:p>
      </w:docPartBody>
    </w:docPart>
    <w:docPart>
      <w:docPartPr>
        <w:name w:val="3A3410C02BC844E6BD03463A2A6FC15F"/>
        <w:category>
          <w:name w:val="General"/>
          <w:gallery w:val="placeholder"/>
        </w:category>
        <w:types>
          <w:type w:val="bbPlcHdr"/>
        </w:types>
        <w:behaviors>
          <w:behavior w:val="content"/>
        </w:behaviors>
        <w:guid w:val="{1959AFAC-F758-4B97-BAA9-E0A4AE9B96C8}"/>
      </w:docPartPr>
      <w:docPartBody>
        <w:p w:rsidR="003D3191" w:rsidRDefault="00EA59F7" w:rsidP="00EA59F7">
          <w:pPr>
            <w:pStyle w:val="3A3410C02BC844E6BD03463A2A6FC15F1"/>
          </w:pPr>
          <w:r w:rsidRPr="00006B20">
            <w:rPr>
              <w:sz w:val="18"/>
            </w:rPr>
            <w:t>Enter text.</w:t>
          </w:r>
        </w:p>
      </w:docPartBody>
    </w:docPart>
    <w:docPart>
      <w:docPartPr>
        <w:name w:val="5E0AE36C79214A1F85E3509ACD1B8BA7"/>
        <w:category>
          <w:name w:val="General"/>
          <w:gallery w:val="placeholder"/>
        </w:category>
        <w:types>
          <w:type w:val="bbPlcHdr"/>
        </w:types>
        <w:behaviors>
          <w:behavior w:val="content"/>
        </w:behaviors>
        <w:guid w:val="{5A13BBBA-88E6-4CAA-96F5-E6F4DA9D57AA}"/>
      </w:docPartPr>
      <w:docPartBody>
        <w:p w:rsidR="003D3191" w:rsidRDefault="00EA59F7" w:rsidP="00EA59F7">
          <w:pPr>
            <w:pStyle w:val="5E0AE36C79214A1F85E3509ACD1B8BA71"/>
          </w:pPr>
          <w:r w:rsidRPr="00006B20">
            <w:rPr>
              <w:sz w:val="18"/>
            </w:rPr>
            <w:t>Enter text.</w:t>
          </w:r>
        </w:p>
      </w:docPartBody>
    </w:docPart>
    <w:docPart>
      <w:docPartPr>
        <w:name w:val="0558F6FD925B4AD7AFC367ECED5C4964"/>
        <w:category>
          <w:name w:val="General"/>
          <w:gallery w:val="placeholder"/>
        </w:category>
        <w:types>
          <w:type w:val="bbPlcHdr"/>
        </w:types>
        <w:behaviors>
          <w:behavior w:val="content"/>
        </w:behaviors>
        <w:guid w:val="{007CD377-FCC2-4250-B7DF-EE18D16DE4EE}"/>
      </w:docPartPr>
      <w:docPartBody>
        <w:p w:rsidR="003D3191" w:rsidRDefault="00EA59F7" w:rsidP="00EA59F7">
          <w:pPr>
            <w:pStyle w:val="0558F6FD925B4AD7AFC367ECED5C49641"/>
          </w:pPr>
          <w:r w:rsidRPr="00006B20">
            <w:rPr>
              <w:sz w:val="18"/>
            </w:rPr>
            <w:t>Enter text.</w:t>
          </w:r>
        </w:p>
      </w:docPartBody>
    </w:docPart>
    <w:docPart>
      <w:docPartPr>
        <w:name w:val="7BAFB640165B431BB24878B5AF6B0515"/>
        <w:category>
          <w:name w:val="General"/>
          <w:gallery w:val="placeholder"/>
        </w:category>
        <w:types>
          <w:type w:val="bbPlcHdr"/>
        </w:types>
        <w:behaviors>
          <w:behavior w:val="content"/>
        </w:behaviors>
        <w:guid w:val="{7E99F591-AD4B-4C1C-8559-8A722CCAD2D8}"/>
      </w:docPartPr>
      <w:docPartBody>
        <w:p w:rsidR="003D3191" w:rsidRDefault="00EA59F7" w:rsidP="00EA59F7">
          <w:pPr>
            <w:pStyle w:val="7BAFB640165B431BB24878B5AF6B05151"/>
          </w:pPr>
          <w:r w:rsidRPr="00006B20">
            <w:rPr>
              <w:rFonts w:cs="Calibri (Body)"/>
              <w:sz w:val="18"/>
              <w:szCs w:val="18"/>
            </w:rPr>
            <w:t>Enter text.</w:t>
          </w:r>
        </w:p>
      </w:docPartBody>
    </w:docPart>
    <w:docPart>
      <w:docPartPr>
        <w:name w:val="492AE39F2C7F401D8B2FC4D010B49832"/>
        <w:category>
          <w:name w:val="General"/>
          <w:gallery w:val="placeholder"/>
        </w:category>
        <w:types>
          <w:type w:val="bbPlcHdr"/>
        </w:types>
        <w:behaviors>
          <w:behavior w:val="content"/>
        </w:behaviors>
        <w:guid w:val="{B13B6B26-D381-42DB-964F-3F00AFC99FA3}"/>
      </w:docPartPr>
      <w:docPartBody>
        <w:p w:rsidR="003D3191" w:rsidRDefault="00E171F9" w:rsidP="00E171F9">
          <w:pPr>
            <w:pStyle w:val="492AE39F2C7F401D8B2FC4D010B49832"/>
          </w:pPr>
          <w:r w:rsidRPr="00E527AE">
            <w:rPr>
              <w:color w:val="808080"/>
            </w:rPr>
            <w:t>Identify  the category.</w:t>
          </w:r>
        </w:p>
      </w:docPartBody>
    </w:docPart>
    <w:docPart>
      <w:docPartPr>
        <w:name w:val="5DB83F969E754BCFA47C7954B608E2E4"/>
        <w:category>
          <w:name w:val="General"/>
          <w:gallery w:val="placeholder"/>
        </w:category>
        <w:types>
          <w:type w:val="bbPlcHdr"/>
        </w:types>
        <w:behaviors>
          <w:behavior w:val="content"/>
        </w:behaviors>
        <w:guid w:val="{2E166A1A-2DD6-4479-A55A-C3E8CE054689}"/>
      </w:docPartPr>
      <w:docPartBody>
        <w:p w:rsidR="003D3191" w:rsidRDefault="00E171F9" w:rsidP="00E171F9">
          <w:pPr>
            <w:pStyle w:val="5DB83F969E754BCFA47C7954B608E2E4"/>
          </w:pPr>
          <w:r w:rsidRPr="00806702">
            <w:rPr>
              <w:rStyle w:val="PlaceholderText"/>
              <w:sz w:val="18"/>
              <w:szCs w:val="18"/>
            </w:rPr>
            <w:t>Choose an item.</w:t>
          </w:r>
        </w:p>
      </w:docPartBody>
    </w:docPart>
    <w:docPart>
      <w:docPartPr>
        <w:name w:val="E789429ACF3E4A298BD8061D3205D301"/>
        <w:category>
          <w:name w:val="General"/>
          <w:gallery w:val="placeholder"/>
        </w:category>
        <w:types>
          <w:type w:val="bbPlcHdr"/>
        </w:types>
        <w:behaviors>
          <w:behavior w:val="content"/>
        </w:behaviors>
        <w:guid w:val="{D094DC89-6C3A-4937-BBEF-5EF4ED76ABF2}"/>
      </w:docPartPr>
      <w:docPartBody>
        <w:p w:rsidR="003D3191" w:rsidRDefault="00EA59F7" w:rsidP="00EA59F7">
          <w:pPr>
            <w:pStyle w:val="E789429ACF3E4A298BD8061D3205D3011"/>
          </w:pPr>
          <w:r w:rsidRPr="00006B20">
            <w:rPr>
              <w:rFonts w:cs="Calibri (Body)"/>
              <w:sz w:val="18"/>
              <w:szCs w:val="18"/>
            </w:rPr>
            <w:t>Enter text.</w:t>
          </w:r>
        </w:p>
      </w:docPartBody>
    </w:docPart>
    <w:docPart>
      <w:docPartPr>
        <w:name w:val="29308F20A28148F6AF829C8571F23C5A"/>
        <w:category>
          <w:name w:val="General"/>
          <w:gallery w:val="placeholder"/>
        </w:category>
        <w:types>
          <w:type w:val="bbPlcHdr"/>
        </w:types>
        <w:behaviors>
          <w:behavior w:val="content"/>
        </w:behaviors>
        <w:guid w:val="{B63A80C6-CC3B-48E8-BEFD-E9FCBC499D5D}"/>
      </w:docPartPr>
      <w:docPartBody>
        <w:p w:rsidR="003D3191" w:rsidRDefault="00EA59F7" w:rsidP="00EA59F7">
          <w:pPr>
            <w:pStyle w:val="29308F20A28148F6AF829C8571F23C5A1"/>
          </w:pPr>
          <w:r w:rsidRPr="00006B20">
            <w:rPr>
              <w:rFonts w:cs="Calibri (Body)"/>
              <w:sz w:val="18"/>
              <w:szCs w:val="18"/>
            </w:rPr>
            <w:t>Enter text.</w:t>
          </w:r>
        </w:p>
      </w:docPartBody>
    </w:docPart>
    <w:docPart>
      <w:docPartPr>
        <w:name w:val="045C282572D84A4D9A66BC63CFC52CB8"/>
        <w:category>
          <w:name w:val="General"/>
          <w:gallery w:val="placeholder"/>
        </w:category>
        <w:types>
          <w:type w:val="bbPlcHdr"/>
        </w:types>
        <w:behaviors>
          <w:behavior w:val="content"/>
        </w:behaviors>
        <w:guid w:val="{AD42AC3E-FA9D-4488-A278-0DA36A703244}"/>
      </w:docPartPr>
      <w:docPartBody>
        <w:p w:rsidR="003D3191" w:rsidRDefault="00EA59F7" w:rsidP="00EA59F7">
          <w:pPr>
            <w:pStyle w:val="045C282572D84A4D9A66BC63CFC52CB81"/>
          </w:pPr>
          <w:r w:rsidRPr="00006B20">
            <w:rPr>
              <w:rFonts w:cs="Calibri (Body)"/>
              <w:sz w:val="18"/>
              <w:szCs w:val="18"/>
            </w:rPr>
            <w:t>Enter text.</w:t>
          </w:r>
        </w:p>
      </w:docPartBody>
    </w:docPart>
    <w:docPart>
      <w:docPartPr>
        <w:name w:val="7116335E88E442A296F7B229D37D3BFF"/>
        <w:category>
          <w:name w:val="General"/>
          <w:gallery w:val="placeholder"/>
        </w:category>
        <w:types>
          <w:type w:val="bbPlcHdr"/>
        </w:types>
        <w:behaviors>
          <w:behavior w:val="content"/>
        </w:behaviors>
        <w:guid w:val="{429FEDBB-ECFD-45F1-BF80-E0E71552BC1F}"/>
      </w:docPartPr>
      <w:docPartBody>
        <w:p w:rsidR="003D3191" w:rsidRDefault="00EA59F7" w:rsidP="00EA59F7">
          <w:pPr>
            <w:pStyle w:val="7116335E88E442A296F7B229D37D3BFF1"/>
          </w:pPr>
          <w:r w:rsidRPr="00006B20">
            <w:rPr>
              <w:rFonts w:cs="Calibri (Body)"/>
              <w:sz w:val="18"/>
              <w:szCs w:val="18"/>
            </w:rPr>
            <w:t>Enter text.</w:t>
          </w:r>
        </w:p>
      </w:docPartBody>
    </w:docPart>
    <w:docPart>
      <w:docPartPr>
        <w:name w:val="A96A11EC83854D289F0B708C1A0CC281"/>
        <w:category>
          <w:name w:val="General"/>
          <w:gallery w:val="placeholder"/>
        </w:category>
        <w:types>
          <w:type w:val="bbPlcHdr"/>
        </w:types>
        <w:behaviors>
          <w:behavior w:val="content"/>
        </w:behaviors>
        <w:guid w:val="{EFD061A6-C040-49ED-AC35-7A0DB6B3E2FA}"/>
      </w:docPartPr>
      <w:docPartBody>
        <w:p w:rsidR="003D3191" w:rsidRDefault="00EA59F7" w:rsidP="00EA59F7">
          <w:pPr>
            <w:pStyle w:val="A96A11EC83854D289F0B708C1A0CC2811"/>
          </w:pPr>
          <w:r w:rsidRPr="00006B20">
            <w:rPr>
              <w:rFonts w:cs="Calibri (Body)"/>
              <w:sz w:val="18"/>
              <w:szCs w:val="18"/>
            </w:rPr>
            <w:t>Enter text.</w:t>
          </w:r>
        </w:p>
      </w:docPartBody>
    </w:docPart>
    <w:docPart>
      <w:docPartPr>
        <w:name w:val="9EB6505E838B4B09A211A5425F5C4E76"/>
        <w:category>
          <w:name w:val="General"/>
          <w:gallery w:val="placeholder"/>
        </w:category>
        <w:types>
          <w:type w:val="bbPlcHdr"/>
        </w:types>
        <w:behaviors>
          <w:behavior w:val="content"/>
        </w:behaviors>
        <w:guid w:val="{2F7B70B6-268C-4FF2-8B26-57C6F88E80BB}"/>
      </w:docPartPr>
      <w:docPartBody>
        <w:p w:rsidR="003D3191" w:rsidRDefault="00E171F9" w:rsidP="00E171F9">
          <w:pPr>
            <w:pStyle w:val="9EB6505E838B4B09A211A5425F5C4E76"/>
          </w:pPr>
          <w:r w:rsidRPr="00E527AE">
            <w:rPr>
              <w:color w:val="808080"/>
            </w:rPr>
            <w:t>Identify  the category.</w:t>
          </w:r>
        </w:p>
      </w:docPartBody>
    </w:docPart>
    <w:docPart>
      <w:docPartPr>
        <w:name w:val="3D479EB911DA461CACC687ED33B769E0"/>
        <w:category>
          <w:name w:val="General"/>
          <w:gallery w:val="placeholder"/>
        </w:category>
        <w:types>
          <w:type w:val="bbPlcHdr"/>
        </w:types>
        <w:behaviors>
          <w:behavior w:val="content"/>
        </w:behaviors>
        <w:guid w:val="{DAC971A1-F888-4A70-A253-746B8DD69FAB}"/>
      </w:docPartPr>
      <w:docPartBody>
        <w:p w:rsidR="003D3191" w:rsidRDefault="00E171F9" w:rsidP="00E171F9">
          <w:pPr>
            <w:pStyle w:val="3D479EB911DA461CACC687ED33B769E0"/>
          </w:pPr>
          <w:r w:rsidRPr="00806702">
            <w:rPr>
              <w:rStyle w:val="PlaceholderText"/>
              <w:sz w:val="18"/>
              <w:szCs w:val="18"/>
            </w:rPr>
            <w:t>Choose an item.</w:t>
          </w:r>
        </w:p>
      </w:docPartBody>
    </w:docPart>
    <w:docPart>
      <w:docPartPr>
        <w:name w:val="5427483451264DD7A3CF286310F10702"/>
        <w:category>
          <w:name w:val="General"/>
          <w:gallery w:val="placeholder"/>
        </w:category>
        <w:types>
          <w:type w:val="bbPlcHdr"/>
        </w:types>
        <w:behaviors>
          <w:behavior w:val="content"/>
        </w:behaviors>
        <w:guid w:val="{F2AAEE56-CF7E-479E-B712-19BF61B1D589}"/>
      </w:docPartPr>
      <w:docPartBody>
        <w:p w:rsidR="003D3191" w:rsidRDefault="00EA59F7" w:rsidP="00EA59F7">
          <w:pPr>
            <w:pStyle w:val="5427483451264DD7A3CF286310F107021"/>
          </w:pPr>
          <w:r w:rsidRPr="00006B20">
            <w:rPr>
              <w:rFonts w:cs="Calibri (Body)"/>
              <w:sz w:val="18"/>
              <w:szCs w:val="18"/>
            </w:rPr>
            <w:t>Enter text.</w:t>
          </w:r>
        </w:p>
      </w:docPartBody>
    </w:docPart>
    <w:docPart>
      <w:docPartPr>
        <w:name w:val="344D240901CF413A868619DD5282863C"/>
        <w:category>
          <w:name w:val="General"/>
          <w:gallery w:val="placeholder"/>
        </w:category>
        <w:types>
          <w:type w:val="bbPlcHdr"/>
        </w:types>
        <w:behaviors>
          <w:behavior w:val="content"/>
        </w:behaviors>
        <w:guid w:val="{7A605CFC-B020-4171-9B2F-11D96666CA90}"/>
      </w:docPartPr>
      <w:docPartBody>
        <w:p w:rsidR="003D3191" w:rsidRDefault="00EA59F7" w:rsidP="00EA59F7">
          <w:pPr>
            <w:pStyle w:val="344D240901CF413A868619DD5282863C1"/>
          </w:pPr>
          <w:r w:rsidRPr="00006B20">
            <w:rPr>
              <w:rFonts w:cs="Calibri (Body)"/>
              <w:sz w:val="18"/>
              <w:szCs w:val="18"/>
            </w:rPr>
            <w:t>Enter text.</w:t>
          </w:r>
        </w:p>
      </w:docPartBody>
    </w:docPart>
    <w:docPart>
      <w:docPartPr>
        <w:name w:val="C8A94715C6454AEEB0D08CAF9BB3353A"/>
        <w:category>
          <w:name w:val="General"/>
          <w:gallery w:val="placeholder"/>
        </w:category>
        <w:types>
          <w:type w:val="bbPlcHdr"/>
        </w:types>
        <w:behaviors>
          <w:behavior w:val="content"/>
        </w:behaviors>
        <w:guid w:val="{598E9BD0-E917-47F2-A5E4-391DE5B71E58}"/>
      </w:docPartPr>
      <w:docPartBody>
        <w:p w:rsidR="003D3191" w:rsidRDefault="00EA59F7" w:rsidP="00EA59F7">
          <w:pPr>
            <w:pStyle w:val="C8A94715C6454AEEB0D08CAF9BB3353A1"/>
          </w:pPr>
          <w:r w:rsidRPr="00006B20">
            <w:rPr>
              <w:rFonts w:cs="Calibri (Body)"/>
              <w:sz w:val="18"/>
              <w:szCs w:val="18"/>
            </w:rPr>
            <w:t>Enter text.</w:t>
          </w:r>
        </w:p>
      </w:docPartBody>
    </w:docPart>
    <w:docPart>
      <w:docPartPr>
        <w:name w:val="CA81B5A10F0744558642B23088D95E2C"/>
        <w:category>
          <w:name w:val="General"/>
          <w:gallery w:val="placeholder"/>
        </w:category>
        <w:types>
          <w:type w:val="bbPlcHdr"/>
        </w:types>
        <w:behaviors>
          <w:behavior w:val="content"/>
        </w:behaviors>
        <w:guid w:val="{096198DF-10F9-45B3-BCDA-20E346B21678}"/>
      </w:docPartPr>
      <w:docPartBody>
        <w:p w:rsidR="003D3191" w:rsidRDefault="00EA59F7" w:rsidP="00EA59F7">
          <w:pPr>
            <w:pStyle w:val="CA81B5A10F0744558642B23088D95E2C1"/>
          </w:pPr>
          <w:r w:rsidRPr="008B0DF3">
            <w:rPr>
              <w:rFonts w:cs="Calibri (Body)"/>
              <w:sz w:val="18"/>
              <w:szCs w:val="18"/>
            </w:rPr>
            <w:t>Enter text.</w:t>
          </w:r>
        </w:p>
      </w:docPartBody>
    </w:docPart>
    <w:docPart>
      <w:docPartPr>
        <w:name w:val="12A3678FB82440E896525AABA3C24488"/>
        <w:category>
          <w:name w:val="General"/>
          <w:gallery w:val="placeholder"/>
        </w:category>
        <w:types>
          <w:type w:val="bbPlcHdr"/>
        </w:types>
        <w:behaviors>
          <w:behavior w:val="content"/>
        </w:behaviors>
        <w:guid w:val="{93CFED2C-8182-47E3-8E15-761909D34412}"/>
      </w:docPartPr>
      <w:docPartBody>
        <w:p w:rsidR="003D3191" w:rsidRDefault="00E171F9" w:rsidP="00E171F9">
          <w:pPr>
            <w:pStyle w:val="12A3678FB82440E896525AABA3C24488"/>
          </w:pPr>
          <w:r w:rsidRPr="001A7B41">
            <w:rPr>
              <w:color w:val="FF0000"/>
            </w:rPr>
            <w:t>Select the Identification category.</w:t>
          </w:r>
        </w:p>
      </w:docPartBody>
    </w:docPart>
    <w:docPart>
      <w:docPartPr>
        <w:name w:val="DF4800CF4DE042C3ACCF7ACDFD7610C1"/>
        <w:category>
          <w:name w:val="General"/>
          <w:gallery w:val="placeholder"/>
        </w:category>
        <w:types>
          <w:type w:val="bbPlcHdr"/>
        </w:types>
        <w:behaviors>
          <w:behavior w:val="content"/>
        </w:behaviors>
        <w:guid w:val="{B65183D0-466C-4ED1-98E2-D46447B4F1F8}"/>
      </w:docPartPr>
      <w:docPartBody>
        <w:p w:rsidR="003D3191" w:rsidRDefault="00E171F9" w:rsidP="00E171F9">
          <w:pPr>
            <w:pStyle w:val="DF4800CF4DE042C3ACCF7ACDFD7610C1"/>
          </w:pPr>
          <w:r w:rsidRPr="00806702">
            <w:rPr>
              <w:rStyle w:val="PlaceholderText"/>
              <w:sz w:val="18"/>
              <w:szCs w:val="18"/>
            </w:rPr>
            <w:t>Choose an item.</w:t>
          </w:r>
        </w:p>
      </w:docPartBody>
    </w:docPart>
    <w:docPart>
      <w:docPartPr>
        <w:name w:val="F522AEDFCA7546FDACBBC9C8219794C8"/>
        <w:category>
          <w:name w:val="General"/>
          <w:gallery w:val="placeholder"/>
        </w:category>
        <w:types>
          <w:type w:val="bbPlcHdr"/>
        </w:types>
        <w:behaviors>
          <w:behavior w:val="content"/>
        </w:behaviors>
        <w:guid w:val="{D2787014-11E8-49BB-9233-6E116D548F7C}"/>
      </w:docPartPr>
      <w:docPartBody>
        <w:p w:rsidR="003D3191" w:rsidRDefault="00EA59F7" w:rsidP="00EA59F7">
          <w:pPr>
            <w:pStyle w:val="F522AEDFCA7546FDACBBC9C8219794C81"/>
          </w:pPr>
          <w:r w:rsidRPr="008B0DF3">
            <w:rPr>
              <w:sz w:val="18"/>
            </w:rPr>
            <w:t>Enter text.</w:t>
          </w:r>
        </w:p>
      </w:docPartBody>
    </w:docPart>
    <w:docPart>
      <w:docPartPr>
        <w:name w:val="5275888433A9432C861A505428FBF865"/>
        <w:category>
          <w:name w:val="General"/>
          <w:gallery w:val="placeholder"/>
        </w:category>
        <w:types>
          <w:type w:val="bbPlcHdr"/>
        </w:types>
        <w:behaviors>
          <w:behavior w:val="content"/>
        </w:behaviors>
        <w:guid w:val="{55CD28BA-5617-45B1-BD7F-132E59BB5F00}"/>
      </w:docPartPr>
      <w:docPartBody>
        <w:p w:rsidR="003D3191" w:rsidRDefault="00EA59F7" w:rsidP="00EA59F7">
          <w:pPr>
            <w:pStyle w:val="5275888433A9432C861A505428FBF8651"/>
          </w:pPr>
          <w:r w:rsidRPr="008B0DF3">
            <w:rPr>
              <w:sz w:val="18"/>
            </w:rPr>
            <w:t>Enter text.</w:t>
          </w:r>
        </w:p>
      </w:docPartBody>
    </w:docPart>
    <w:docPart>
      <w:docPartPr>
        <w:name w:val="C7E513FEC9294D149EC8658AFC36BB2B"/>
        <w:category>
          <w:name w:val="General"/>
          <w:gallery w:val="placeholder"/>
        </w:category>
        <w:types>
          <w:type w:val="bbPlcHdr"/>
        </w:types>
        <w:behaviors>
          <w:behavior w:val="content"/>
        </w:behaviors>
        <w:guid w:val="{C10205F9-6E9A-4972-B10B-F3FA8ABBE2D0}"/>
      </w:docPartPr>
      <w:docPartBody>
        <w:p w:rsidR="003D3191" w:rsidRDefault="00EA59F7" w:rsidP="00EA59F7">
          <w:pPr>
            <w:pStyle w:val="C7E513FEC9294D149EC8658AFC36BB2B1"/>
          </w:pPr>
          <w:r w:rsidRPr="008B0DF3">
            <w:rPr>
              <w:sz w:val="18"/>
            </w:rPr>
            <w:t>Enter text.</w:t>
          </w:r>
        </w:p>
      </w:docPartBody>
    </w:docPart>
    <w:docPart>
      <w:docPartPr>
        <w:name w:val="223F3D18EEDF4190BD66D2C50EF2F91E"/>
        <w:category>
          <w:name w:val="General"/>
          <w:gallery w:val="placeholder"/>
        </w:category>
        <w:types>
          <w:type w:val="bbPlcHdr"/>
        </w:types>
        <w:behaviors>
          <w:behavior w:val="content"/>
        </w:behaviors>
        <w:guid w:val="{2435E2D0-3A0D-4072-B184-668A5E014AF4}"/>
      </w:docPartPr>
      <w:docPartBody>
        <w:p w:rsidR="003D3191" w:rsidRDefault="00EA59F7" w:rsidP="00EA59F7">
          <w:pPr>
            <w:pStyle w:val="223F3D18EEDF4190BD66D2C50EF2F91E1"/>
          </w:pPr>
          <w:r w:rsidRPr="008B0DF3">
            <w:rPr>
              <w:sz w:val="18"/>
            </w:rPr>
            <w:t>Enter text.</w:t>
          </w:r>
        </w:p>
      </w:docPartBody>
    </w:docPart>
    <w:docPart>
      <w:docPartPr>
        <w:name w:val="882CC548CF8A4DC880724B7722D18EC1"/>
        <w:category>
          <w:name w:val="General"/>
          <w:gallery w:val="placeholder"/>
        </w:category>
        <w:types>
          <w:type w:val="bbPlcHdr"/>
        </w:types>
        <w:behaviors>
          <w:behavior w:val="content"/>
        </w:behaviors>
        <w:guid w:val="{2E7DF668-83DD-4227-A97F-82A01E3A3FE7}"/>
      </w:docPartPr>
      <w:docPartBody>
        <w:p w:rsidR="003D3191" w:rsidRDefault="00EA59F7" w:rsidP="00EA59F7">
          <w:pPr>
            <w:pStyle w:val="882CC548CF8A4DC880724B7722D18EC11"/>
          </w:pPr>
          <w:r w:rsidRPr="008B0DF3">
            <w:rPr>
              <w:rFonts w:cs="Calibri (Body)"/>
              <w:sz w:val="18"/>
              <w:szCs w:val="18"/>
            </w:rPr>
            <w:t>Enter text.</w:t>
          </w:r>
        </w:p>
      </w:docPartBody>
    </w:docPart>
    <w:docPart>
      <w:docPartPr>
        <w:name w:val="FB20454009284E9AB1E5011C322EE7DA"/>
        <w:category>
          <w:name w:val="General"/>
          <w:gallery w:val="placeholder"/>
        </w:category>
        <w:types>
          <w:type w:val="bbPlcHdr"/>
        </w:types>
        <w:behaviors>
          <w:behavior w:val="content"/>
        </w:behaviors>
        <w:guid w:val="{CC7DA58F-A69C-40A8-8533-807054510BE3}"/>
      </w:docPartPr>
      <w:docPartBody>
        <w:p w:rsidR="003D3191" w:rsidRDefault="00EA59F7" w:rsidP="00EA59F7">
          <w:pPr>
            <w:pStyle w:val="FB20454009284E9AB1E5011C322EE7DA1"/>
          </w:pPr>
          <w:r w:rsidRPr="008B0DF3">
            <w:rPr>
              <w:rFonts w:cs="Calibri (Body)"/>
              <w:sz w:val="18"/>
              <w:szCs w:val="18"/>
            </w:rPr>
            <w:t>Enter text.</w:t>
          </w:r>
        </w:p>
      </w:docPartBody>
    </w:docPart>
    <w:docPart>
      <w:docPartPr>
        <w:name w:val="61119EE23984419AB8E5F93C3AE767DC"/>
        <w:category>
          <w:name w:val="General"/>
          <w:gallery w:val="placeholder"/>
        </w:category>
        <w:types>
          <w:type w:val="bbPlcHdr"/>
        </w:types>
        <w:behaviors>
          <w:behavior w:val="content"/>
        </w:behaviors>
        <w:guid w:val="{F91B9515-3792-49A5-A0CC-8D53CF0C2BA0}"/>
      </w:docPartPr>
      <w:docPartBody>
        <w:p w:rsidR="003D3191" w:rsidRDefault="00EA59F7" w:rsidP="00EA59F7">
          <w:pPr>
            <w:pStyle w:val="61119EE23984419AB8E5F93C3AE767DC1"/>
          </w:pPr>
          <w:r w:rsidRPr="008B0DF3">
            <w:rPr>
              <w:rFonts w:cs="Calibri (Body)"/>
              <w:sz w:val="18"/>
              <w:szCs w:val="18"/>
            </w:rPr>
            <w:t>Enter text.</w:t>
          </w:r>
        </w:p>
      </w:docPartBody>
    </w:docPart>
    <w:docPart>
      <w:docPartPr>
        <w:name w:val="AABB81DDE40E4330AC244172DBA1368B"/>
        <w:category>
          <w:name w:val="General"/>
          <w:gallery w:val="placeholder"/>
        </w:category>
        <w:types>
          <w:type w:val="bbPlcHdr"/>
        </w:types>
        <w:behaviors>
          <w:behavior w:val="content"/>
        </w:behaviors>
        <w:guid w:val="{B05BC4CF-6B3A-44E1-9453-9DDBD8630EC6}"/>
      </w:docPartPr>
      <w:docPartBody>
        <w:p w:rsidR="003D3191" w:rsidRDefault="00E171F9" w:rsidP="00E171F9">
          <w:pPr>
            <w:pStyle w:val="AABB81DDE40E4330AC244172DBA1368B"/>
          </w:pPr>
          <w:r w:rsidRPr="001A7B41">
            <w:rPr>
              <w:color w:val="FF0000"/>
            </w:rPr>
            <w:t>Select the Identification category.</w:t>
          </w:r>
        </w:p>
      </w:docPartBody>
    </w:docPart>
    <w:docPart>
      <w:docPartPr>
        <w:name w:val="BE8B22EF277A4D1D9C63E1CE92AFE7FD"/>
        <w:category>
          <w:name w:val="General"/>
          <w:gallery w:val="placeholder"/>
        </w:category>
        <w:types>
          <w:type w:val="bbPlcHdr"/>
        </w:types>
        <w:behaviors>
          <w:behavior w:val="content"/>
        </w:behaviors>
        <w:guid w:val="{569F8A1A-917B-4833-8FA0-061C6E630CE5}"/>
      </w:docPartPr>
      <w:docPartBody>
        <w:p w:rsidR="003D3191" w:rsidRDefault="00E171F9" w:rsidP="00E171F9">
          <w:pPr>
            <w:pStyle w:val="BE8B22EF277A4D1D9C63E1CE92AFE7FD"/>
          </w:pPr>
          <w:r w:rsidRPr="00806702">
            <w:rPr>
              <w:rStyle w:val="PlaceholderText"/>
              <w:sz w:val="18"/>
              <w:szCs w:val="18"/>
            </w:rPr>
            <w:t>Choose an item.</w:t>
          </w:r>
        </w:p>
      </w:docPartBody>
    </w:docPart>
    <w:docPart>
      <w:docPartPr>
        <w:name w:val="E24C217AA85B4E0F8A17B7BD1EF28FE6"/>
        <w:category>
          <w:name w:val="General"/>
          <w:gallery w:val="placeholder"/>
        </w:category>
        <w:types>
          <w:type w:val="bbPlcHdr"/>
        </w:types>
        <w:behaviors>
          <w:behavior w:val="content"/>
        </w:behaviors>
        <w:guid w:val="{7080A720-77A2-44EC-BD11-9037D031B757}"/>
      </w:docPartPr>
      <w:docPartBody>
        <w:p w:rsidR="003D3191" w:rsidRDefault="00EA59F7" w:rsidP="00EA59F7">
          <w:pPr>
            <w:pStyle w:val="E24C217AA85B4E0F8A17B7BD1EF28FE61"/>
          </w:pPr>
          <w:r w:rsidRPr="008B0DF3">
            <w:rPr>
              <w:sz w:val="18"/>
            </w:rPr>
            <w:t>Enter text.</w:t>
          </w:r>
        </w:p>
      </w:docPartBody>
    </w:docPart>
    <w:docPart>
      <w:docPartPr>
        <w:name w:val="27D89118207D4F77AC6CF8310E996563"/>
        <w:category>
          <w:name w:val="General"/>
          <w:gallery w:val="placeholder"/>
        </w:category>
        <w:types>
          <w:type w:val="bbPlcHdr"/>
        </w:types>
        <w:behaviors>
          <w:behavior w:val="content"/>
        </w:behaviors>
        <w:guid w:val="{A18505A7-C643-4C6D-93AC-8F7FC495854E}"/>
      </w:docPartPr>
      <w:docPartBody>
        <w:p w:rsidR="003D3191" w:rsidRDefault="00EA59F7" w:rsidP="00EA59F7">
          <w:pPr>
            <w:pStyle w:val="27D89118207D4F77AC6CF8310E9965631"/>
          </w:pPr>
          <w:r w:rsidRPr="008B0DF3">
            <w:rPr>
              <w:sz w:val="18"/>
            </w:rPr>
            <w:t>Enter text.</w:t>
          </w:r>
        </w:p>
      </w:docPartBody>
    </w:docPart>
    <w:docPart>
      <w:docPartPr>
        <w:name w:val="E6A9E04247AA4704B2F0230B9ED3B9CB"/>
        <w:category>
          <w:name w:val="General"/>
          <w:gallery w:val="placeholder"/>
        </w:category>
        <w:types>
          <w:type w:val="bbPlcHdr"/>
        </w:types>
        <w:behaviors>
          <w:behavior w:val="content"/>
        </w:behaviors>
        <w:guid w:val="{7DECD147-65AC-4ECB-9549-524E2347CDBC}"/>
      </w:docPartPr>
      <w:docPartBody>
        <w:p w:rsidR="003D3191" w:rsidRDefault="00EA59F7" w:rsidP="00EA59F7">
          <w:pPr>
            <w:pStyle w:val="E6A9E04247AA4704B2F0230B9ED3B9CB1"/>
          </w:pPr>
          <w:r w:rsidRPr="008B0DF3">
            <w:rPr>
              <w:sz w:val="18"/>
            </w:rPr>
            <w:t>Enter text.</w:t>
          </w:r>
        </w:p>
      </w:docPartBody>
    </w:docPart>
    <w:docPart>
      <w:docPartPr>
        <w:name w:val="85E02E4B2D104DB5A63597A7332B0A66"/>
        <w:category>
          <w:name w:val="General"/>
          <w:gallery w:val="placeholder"/>
        </w:category>
        <w:types>
          <w:type w:val="bbPlcHdr"/>
        </w:types>
        <w:behaviors>
          <w:behavior w:val="content"/>
        </w:behaviors>
        <w:guid w:val="{C9C6C5FC-A212-4D17-B699-865B6D56AA61}"/>
      </w:docPartPr>
      <w:docPartBody>
        <w:p w:rsidR="003D3191" w:rsidRDefault="00EA59F7" w:rsidP="00EA59F7">
          <w:pPr>
            <w:pStyle w:val="85E02E4B2D104DB5A63597A7332B0A661"/>
          </w:pPr>
          <w:r w:rsidRPr="008B0DF3">
            <w:rPr>
              <w:sz w:val="18"/>
            </w:rPr>
            <w:t>Enter text.</w:t>
          </w:r>
        </w:p>
      </w:docPartBody>
    </w:docPart>
    <w:docPart>
      <w:docPartPr>
        <w:name w:val="61A0E4A16D6949CE8FD65B3982C35C48"/>
        <w:category>
          <w:name w:val="General"/>
          <w:gallery w:val="placeholder"/>
        </w:category>
        <w:types>
          <w:type w:val="bbPlcHdr"/>
        </w:types>
        <w:behaviors>
          <w:behavior w:val="content"/>
        </w:behaviors>
        <w:guid w:val="{0874475E-2D2C-496A-AF5B-62763E488055}"/>
      </w:docPartPr>
      <w:docPartBody>
        <w:p w:rsidR="003D3191" w:rsidRDefault="00EA59F7" w:rsidP="00EA59F7">
          <w:pPr>
            <w:pStyle w:val="61A0E4A16D6949CE8FD65B3982C35C481"/>
          </w:pPr>
          <w:r w:rsidRPr="008B0DF3">
            <w:rPr>
              <w:rFonts w:cs="Calibri (Body)"/>
              <w:sz w:val="18"/>
              <w:szCs w:val="18"/>
            </w:rPr>
            <w:t>Enter text.</w:t>
          </w:r>
        </w:p>
      </w:docPartBody>
    </w:docPart>
    <w:docPart>
      <w:docPartPr>
        <w:name w:val="8EEABEA8AD874763A8A79B1CD0ACAEFC"/>
        <w:category>
          <w:name w:val="General"/>
          <w:gallery w:val="placeholder"/>
        </w:category>
        <w:types>
          <w:type w:val="bbPlcHdr"/>
        </w:types>
        <w:behaviors>
          <w:behavior w:val="content"/>
        </w:behaviors>
        <w:guid w:val="{790DD79E-B8F5-4A66-B4C3-357950E4ED89}"/>
      </w:docPartPr>
      <w:docPartBody>
        <w:p w:rsidR="003D3191" w:rsidRDefault="00EA59F7" w:rsidP="00EA59F7">
          <w:pPr>
            <w:pStyle w:val="8EEABEA8AD874763A8A79B1CD0ACAEFC1"/>
          </w:pPr>
          <w:r w:rsidRPr="008B0DF3">
            <w:rPr>
              <w:rFonts w:cs="Calibri (Body)"/>
              <w:sz w:val="18"/>
              <w:szCs w:val="18"/>
            </w:rPr>
            <w:t>Enter text.</w:t>
          </w:r>
        </w:p>
      </w:docPartBody>
    </w:docPart>
    <w:docPart>
      <w:docPartPr>
        <w:name w:val="F51BE2F0886A4BC99E1330F0FC01DB56"/>
        <w:category>
          <w:name w:val="General"/>
          <w:gallery w:val="placeholder"/>
        </w:category>
        <w:types>
          <w:type w:val="bbPlcHdr"/>
        </w:types>
        <w:behaviors>
          <w:behavior w:val="content"/>
        </w:behaviors>
        <w:guid w:val="{6A04483B-E545-45FA-A25F-2627B231864B}"/>
      </w:docPartPr>
      <w:docPartBody>
        <w:p w:rsidR="003D3191" w:rsidRDefault="00EA59F7" w:rsidP="00EA59F7">
          <w:pPr>
            <w:pStyle w:val="F51BE2F0886A4BC99E1330F0FC01DB561"/>
          </w:pPr>
          <w:r w:rsidRPr="008B0DF3">
            <w:rPr>
              <w:rFonts w:cs="Calibri (Body)"/>
              <w:sz w:val="18"/>
              <w:szCs w:val="18"/>
            </w:rPr>
            <w:t>Enter text.</w:t>
          </w:r>
        </w:p>
      </w:docPartBody>
    </w:docPart>
    <w:docPart>
      <w:docPartPr>
        <w:name w:val="5478DFCDCAC84B28A8F3FCD15F3586DE"/>
        <w:category>
          <w:name w:val="General"/>
          <w:gallery w:val="placeholder"/>
        </w:category>
        <w:types>
          <w:type w:val="bbPlcHdr"/>
        </w:types>
        <w:behaviors>
          <w:behavior w:val="content"/>
        </w:behaviors>
        <w:guid w:val="{1D672AD1-0175-4931-9A02-D8601810164B}"/>
      </w:docPartPr>
      <w:docPartBody>
        <w:p w:rsidR="003D3191" w:rsidRDefault="00E171F9" w:rsidP="00E171F9">
          <w:pPr>
            <w:pStyle w:val="5478DFCDCAC84B28A8F3FCD15F3586DE"/>
          </w:pPr>
          <w:r w:rsidRPr="001A7B41">
            <w:rPr>
              <w:color w:val="FF0000"/>
            </w:rPr>
            <w:t>Select the Identification category.</w:t>
          </w:r>
        </w:p>
      </w:docPartBody>
    </w:docPart>
    <w:docPart>
      <w:docPartPr>
        <w:name w:val="BC1B91E717BB473FA19C4F69125205B7"/>
        <w:category>
          <w:name w:val="General"/>
          <w:gallery w:val="placeholder"/>
        </w:category>
        <w:types>
          <w:type w:val="bbPlcHdr"/>
        </w:types>
        <w:behaviors>
          <w:behavior w:val="content"/>
        </w:behaviors>
        <w:guid w:val="{C5B01D6D-D554-4719-8484-14DA85EC39E0}"/>
      </w:docPartPr>
      <w:docPartBody>
        <w:p w:rsidR="003D3191" w:rsidRDefault="00E171F9" w:rsidP="00E171F9">
          <w:pPr>
            <w:pStyle w:val="BC1B91E717BB473FA19C4F69125205B7"/>
          </w:pPr>
          <w:r w:rsidRPr="00806702">
            <w:rPr>
              <w:rStyle w:val="PlaceholderText"/>
              <w:sz w:val="18"/>
              <w:szCs w:val="18"/>
            </w:rPr>
            <w:t>Choose an item.</w:t>
          </w:r>
        </w:p>
      </w:docPartBody>
    </w:docPart>
    <w:docPart>
      <w:docPartPr>
        <w:name w:val="DDE5801B4C034AC485162F338735E8EA"/>
        <w:category>
          <w:name w:val="General"/>
          <w:gallery w:val="placeholder"/>
        </w:category>
        <w:types>
          <w:type w:val="bbPlcHdr"/>
        </w:types>
        <w:behaviors>
          <w:behavior w:val="content"/>
        </w:behaviors>
        <w:guid w:val="{5912FF7E-B637-4D94-869E-BF50E8F38560}"/>
      </w:docPartPr>
      <w:docPartBody>
        <w:p w:rsidR="003D3191" w:rsidRDefault="00EA59F7" w:rsidP="00EA59F7">
          <w:pPr>
            <w:pStyle w:val="DDE5801B4C034AC485162F338735E8EA1"/>
          </w:pPr>
          <w:r w:rsidRPr="008B0DF3">
            <w:rPr>
              <w:sz w:val="18"/>
            </w:rPr>
            <w:t>Enter text.</w:t>
          </w:r>
        </w:p>
      </w:docPartBody>
    </w:docPart>
    <w:docPart>
      <w:docPartPr>
        <w:name w:val="807C7AD4EE354AC09E478DCCCC0511CB"/>
        <w:category>
          <w:name w:val="General"/>
          <w:gallery w:val="placeholder"/>
        </w:category>
        <w:types>
          <w:type w:val="bbPlcHdr"/>
        </w:types>
        <w:behaviors>
          <w:behavior w:val="content"/>
        </w:behaviors>
        <w:guid w:val="{7F092FCD-371E-4B36-B416-D02B80F85520}"/>
      </w:docPartPr>
      <w:docPartBody>
        <w:p w:rsidR="003D3191" w:rsidRDefault="00EA59F7" w:rsidP="00EA59F7">
          <w:pPr>
            <w:pStyle w:val="807C7AD4EE354AC09E478DCCCC0511CB1"/>
          </w:pPr>
          <w:r w:rsidRPr="008B0DF3">
            <w:rPr>
              <w:sz w:val="18"/>
            </w:rPr>
            <w:t>Enter text.</w:t>
          </w:r>
        </w:p>
      </w:docPartBody>
    </w:docPart>
    <w:docPart>
      <w:docPartPr>
        <w:name w:val="AE80F1D3A54D4ACC9FD718A2A4F1DFCF"/>
        <w:category>
          <w:name w:val="General"/>
          <w:gallery w:val="placeholder"/>
        </w:category>
        <w:types>
          <w:type w:val="bbPlcHdr"/>
        </w:types>
        <w:behaviors>
          <w:behavior w:val="content"/>
        </w:behaviors>
        <w:guid w:val="{23CB89CE-DDC9-482E-98FE-A67B5E6A83EB}"/>
      </w:docPartPr>
      <w:docPartBody>
        <w:p w:rsidR="003D3191" w:rsidRDefault="00EA59F7" w:rsidP="00EA59F7">
          <w:pPr>
            <w:pStyle w:val="AE80F1D3A54D4ACC9FD718A2A4F1DFCF1"/>
          </w:pPr>
          <w:r w:rsidRPr="008B0DF3">
            <w:rPr>
              <w:sz w:val="18"/>
            </w:rPr>
            <w:t>Enter text.</w:t>
          </w:r>
        </w:p>
      </w:docPartBody>
    </w:docPart>
    <w:docPart>
      <w:docPartPr>
        <w:name w:val="5072B23D897F4D0981101B9D8F3E0127"/>
        <w:category>
          <w:name w:val="General"/>
          <w:gallery w:val="placeholder"/>
        </w:category>
        <w:types>
          <w:type w:val="bbPlcHdr"/>
        </w:types>
        <w:behaviors>
          <w:behavior w:val="content"/>
        </w:behaviors>
        <w:guid w:val="{80A0B874-23B7-4E8F-9EB1-84A9D51D82D1}"/>
      </w:docPartPr>
      <w:docPartBody>
        <w:p w:rsidR="003D3191" w:rsidRDefault="00EA59F7" w:rsidP="00EA59F7">
          <w:pPr>
            <w:pStyle w:val="5072B23D897F4D0981101B9D8F3E01271"/>
          </w:pPr>
          <w:r w:rsidRPr="008B0DF3">
            <w:rPr>
              <w:sz w:val="18"/>
            </w:rPr>
            <w:t>Enter text.</w:t>
          </w:r>
        </w:p>
      </w:docPartBody>
    </w:docPart>
    <w:docPart>
      <w:docPartPr>
        <w:name w:val="389180750FC44B13985927407740E30F"/>
        <w:category>
          <w:name w:val="General"/>
          <w:gallery w:val="placeholder"/>
        </w:category>
        <w:types>
          <w:type w:val="bbPlcHdr"/>
        </w:types>
        <w:behaviors>
          <w:behavior w:val="content"/>
        </w:behaviors>
        <w:guid w:val="{1E4F0A50-F4C6-4AF3-B12E-43846116BF15}"/>
      </w:docPartPr>
      <w:docPartBody>
        <w:p w:rsidR="003D3191" w:rsidRDefault="00EA59F7" w:rsidP="00EA59F7">
          <w:pPr>
            <w:pStyle w:val="389180750FC44B13985927407740E30F1"/>
          </w:pPr>
          <w:r w:rsidRPr="008B0DF3">
            <w:rPr>
              <w:rFonts w:cs="Calibri (Body)"/>
              <w:sz w:val="18"/>
              <w:szCs w:val="18"/>
            </w:rPr>
            <w:t>Enter text.</w:t>
          </w:r>
        </w:p>
      </w:docPartBody>
    </w:docPart>
    <w:docPart>
      <w:docPartPr>
        <w:name w:val="AABCC97940C44B1CBB08468CF7DE9219"/>
        <w:category>
          <w:name w:val="General"/>
          <w:gallery w:val="placeholder"/>
        </w:category>
        <w:types>
          <w:type w:val="bbPlcHdr"/>
        </w:types>
        <w:behaviors>
          <w:behavior w:val="content"/>
        </w:behaviors>
        <w:guid w:val="{FC45C199-623A-4735-A4FA-8AD8DB9B3702}"/>
      </w:docPartPr>
      <w:docPartBody>
        <w:p w:rsidR="003D3191" w:rsidRDefault="00EA59F7" w:rsidP="00EA59F7">
          <w:pPr>
            <w:pStyle w:val="AABCC97940C44B1CBB08468CF7DE92191"/>
          </w:pPr>
          <w:r w:rsidRPr="008B0DF3">
            <w:rPr>
              <w:rFonts w:cs="Calibri (Body)"/>
              <w:sz w:val="18"/>
              <w:szCs w:val="18"/>
            </w:rPr>
            <w:t>Enter text.</w:t>
          </w:r>
        </w:p>
      </w:docPartBody>
    </w:docPart>
    <w:docPart>
      <w:docPartPr>
        <w:name w:val="B310D3037E324E6B8848BF935554059E"/>
        <w:category>
          <w:name w:val="General"/>
          <w:gallery w:val="placeholder"/>
        </w:category>
        <w:types>
          <w:type w:val="bbPlcHdr"/>
        </w:types>
        <w:behaviors>
          <w:behavior w:val="content"/>
        </w:behaviors>
        <w:guid w:val="{736F431F-EFD1-499B-90E4-190528861301}"/>
      </w:docPartPr>
      <w:docPartBody>
        <w:p w:rsidR="003D3191" w:rsidRDefault="00EA59F7" w:rsidP="00EA59F7">
          <w:pPr>
            <w:pStyle w:val="B310D3037E324E6B8848BF935554059E1"/>
          </w:pPr>
          <w:r w:rsidRPr="008B0DF3">
            <w:rPr>
              <w:rFonts w:cs="Calibri (Body)"/>
              <w:sz w:val="18"/>
              <w:szCs w:val="18"/>
            </w:rPr>
            <w:t>Enter text.</w:t>
          </w:r>
        </w:p>
      </w:docPartBody>
    </w:docPart>
    <w:docPart>
      <w:docPartPr>
        <w:name w:val="DEBE5C485DC44318BA96E9EE8AB9FA3C"/>
        <w:category>
          <w:name w:val="General"/>
          <w:gallery w:val="placeholder"/>
        </w:category>
        <w:types>
          <w:type w:val="bbPlcHdr"/>
        </w:types>
        <w:behaviors>
          <w:behavior w:val="content"/>
        </w:behaviors>
        <w:guid w:val="{195BD408-2EAE-42BF-85F6-B42A1E7C9343}"/>
      </w:docPartPr>
      <w:docPartBody>
        <w:p w:rsidR="003D3191" w:rsidRDefault="00E171F9" w:rsidP="00E171F9">
          <w:pPr>
            <w:pStyle w:val="DEBE5C485DC44318BA96E9EE8AB9FA3C"/>
          </w:pPr>
          <w:r w:rsidRPr="001A7B41">
            <w:rPr>
              <w:color w:val="FF0000"/>
            </w:rPr>
            <w:t>Select the Identification category.</w:t>
          </w:r>
        </w:p>
      </w:docPartBody>
    </w:docPart>
    <w:docPart>
      <w:docPartPr>
        <w:name w:val="273822DBCF2340CBBABB49FE1D6E3C34"/>
        <w:category>
          <w:name w:val="General"/>
          <w:gallery w:val="placeholder"/>
        </w:category>
        <w:types>
          <w:type w:val="bbPlcHdr"/>
        </w:types>
        <w:behaviors>
          <w:behavior w:val="content"/>
        </w:behaviors>
        <w:guid w:val="{7D7F9840-FACF-4626-A4FE-6AA27FF32F33}"/>
      </w:docPartPr>
      <w:docPartBody>
        <w:p w:rsidR="003D3191" w:rsidRDefault="00E171F9" w:rsidP="00E171F9">
          <w:pPr>
            <w:pStyle w:val="273822DBCF2340CBBABB49FE1D6E3C34"/>
          </w:pPr>
          <w:r w:rsidRPr="00806702">
            <w:rPr>
              <w:rStyle w:val="PlaceholderText"/>
              <w:sz w:val="18"/>
              <w:szCs w:val="18"/>
            </w:rPr>
            <w:t>Choose an item.</w:t>
          </w:r>
        </w:p>
      </w:docPartBody>
    </w:docPart>
    <w:docPart>
      <w:docPartPr>
        <w:name w:val="E897EA42407B448083C5CB21F25281E7"/>
        <w:category>
          <w:name w:val="General"/>
          <w:gallery w:val="placeholder"/>
        </w:category>
        <w:types>
          <w:type w:val="bbPlcHdr"/>
        </w:types>
        <w:behaviors>
          <w:behavior w:val="content"/>
        </w:behaviors>
        <w:guid w:val="{9E506B9F-C1C9-47D8-88AC-E6CA2DC8D0FE}"/>
      </w:docPartPr>
      <w:docPartBody>
        <w:p w:rsidR="003D3191" w:rsidRDefault="00EA59F7" w:rsidP="00EA59F7">
          <w:pPr>
            <w:pStyle w:val="E897EA42407B448083C5CB21F25281E71"/>
          </w:pPr>
          <w:r w:rsidRPr="008B0DF3">
            <w:rPr>
              <w:sz w:val="18"/>
            </w:rPr>
            <w:t>Enter text.</w:t>
          </w:r>
        </w:p>
      </w:docPartBody>
    </w:docPart>
    <w:docPart>
      <w:docPartPr>
        <w:name w:val="BAFBCFD706674A6FB43D64AC58A56BE9"/>
        <w:category>
          <w:name w:val="General"/>
          <w:gallery w:val="placeholder"/>
        </w:category>
        <w:types>
          <w:type w:val="bbPlcHdr"/>
        </w:types>
        <w:behaviors>
          <w:behavior w:val="content"/>
        </w:behaviors>
        <w:guid w:val="{D52FD69B-BDCC-4963-9514-91B6AC565D75}"/>
      </w:docPartPr>
      <w:docPartBody>
        <w:p w:rsidR="003D3191" w:rsidRDefault="00EA59F7" w:rsidP="00EA59F7">
          <w:pPr>
            <w:pStyle w:val="BAFBCFD706674A6FB43D64AC58A56BE91"/>
          </w:pPr>
          <w:r w:rsidRPr="008B0DF3">
            <w:rPr>
              <w:sz w:val="18"/>
            </w:rPr>
            <w:t>Enter text.</w:t>
          </w:r>
        </w:p>
      </w:docPartBody>
    </w:docPart>
    <w:docPart>
      <w:docPartPr>
        <w:name w:val="CBE181C1789743988F373A411975F6B9"/>
        <w:category>
          <w:name w:val="General"/>
          <w:gallery w:val="placeholder"/>
        </w:category>
        <w:types>
          <w:type w:val="bbPlcHdr"/>
        </w:types>
        <w:behaviors>
          <w:behavior w:val="content"/>
        </w:behaviors>
        <w:guid w:val="{6F84C5A3-405B-44A2-85FD-5BA78FE0B3D3}"/>
      </w:docPartPr>
      <w:docPartBody>
        <w:p w:rsidR="003D3191" w:rsidRDefault="00EA59F7" w:rsidP="00EA59F7">
          <w:pPr>
            <w:pStyle w:val="CBE181C1789743988F373A411975F6B91"/>
          </w:pPr>
          <w:r w:rsidRPr="008B0DF3">
            <w:rPr>
              <w:sz w:val="18"/>
            </w:rPr>
            <w:t>Enter text.</w:t>
          </w:r>
        </w:p>
      </w:docPartBody>
    </w:docPart>
    <w:docPart>
      <w:docPartPr>
        <w:name w:val="D58B13F0261F43A9BFF5F45829A58869"/>
        <w:category>
          <w:name w:val="General"/>
          <w:gallery w:val="placeholder"/>
        </w:category>
        <w:types>
          <w:type w:val="bbPlcHdr"/>
        </w:types>
        <w:behaviors>
          <w:behavior w:val="content"/>
        </w:behaviors>
        <w:guid w:val="{5CA6E862-290A-464C-888E-C1D3EC68B78F}"/>
      </w:docPartPr>
      <w:docPartBody>
        <w:p w:rsidR="003D3191" w:rsidRDefault="00EA59F7" w:rsidP="00EA59F7">
          <w:pPr>
            <w:pStyle w:val="D58B13F0261F43A9BFF5F45829A588691"/>
          </w:pPr>
          <w:r w:rsidRPr="008B0DF3">
            <w:rPr>
              <w:sz w:val="18"/>
            </w:rPr>
            <w:t>Enter text.</w:t>
          </w:r>
        </w:p>
      </w:docPartBody>
    </w:docPart>
    <w:docPart>
      <w:docPartPr>
        <w:name w:val="7F687ACC8C46443D8CB9715E697C7658"/>
        <w:category>
          <w:name w:val="General"/>
          <w:gallery w:val="placeholder"/>
        </w:category>
        <w:types>
          <w:type w:val="bbPlcHdr"/>
        </w:types>
        <w:behaviors>
          <w:behavior w:val="content"/>
        </w:behaviors>
        <w:guid w:val="{CCE9C971-6765-497A-8BEC-309DDEBDD1A5}"/>
      </w:docPartPr>
      <w:docPartBody>
        <w:p w:rsidR="003D3191" w:rsidRDefault="00EA59F7" w:rsidP="00EA59F7">
          <w:pPr>
            <w:pStyle w:val="7F687ACC8C46443D8CB9715E697C76581"/>
          </w:pPr>
          <w:r w:rsidRPr="008B0DF3">
            <w:rPr>
              <w:rFonts w:cs="Calibri (Body)"/>
              <w:sz w:val="18"/>
              <w:szCs w:val="18"/>
            </w:rPr>
            <w:t>Enter text.</w:t>
          </w:r>
        </w:p>
      </w:docPartBody>
    </w:docPart>
    <w:docPart>
      <w:docPartPr>
        <w:name w:val="58909B6550F14B9AAB6F7538E46FFDAB"/>
        <w:category>
          <w:name w:val="General"/>
          <w:gallery w:val="placeholder"/>
        </w:category>
        <w:types>
          <w:type w:val="bbPlcHdr"/>
        </w:types>
        <w:behaviors>
          <w:behavior w:val="content"/>
        </w:behaviors>
        <w:guid w:val="{60A3BA4F-4590-4B99-B9E8-6C0B60127A76}"/>
      </w:docPartPr>
      <w:docPartBody>
        <w:p w:rsidR="003D3191" w:rsidRDefault="00EA59F7" w:rsidP="00EA59F7">
          <w:pPr>
            <w:pStyle w:val="58909B6550F14B9AAB6F7538E46FFDAB1"/>
          </w:pPr>
          <w:r w:rsidRPr="008B0DF3">
            <w:rPr>
              <w:rFonts w:cs="Calibri (Body)"/>
              <w:sz w:val="18"/>
              <w:szCs w:val="18"/>
            </w:rPr>
            <w:t>Enter text.</w:t>
          </w:r>
        </w:p>
      </w:docPartBody>
    </w:docPart>
    <w:docPart>
      <w:docPartPr>
        <w:name w:val="E83F0F32BF83471A8A095C765162273D"/>
        <w:category>
          <w:name w:val="General"/>
          <w:gallery w:val="placeholder"/>
        </w:category>
        <w:types>
          <w:type w:val="bbPlcHdr"/>
        </w:types>
        <w:behaviors>
          <w:behavior w:val="content"/>
        </w:behaviors>
        <w:guid w:val="{2326B405-851F-4620-8B80-A86AFC2928CA}"/>
      </w:docPartPr>
      <w:docPartBody>
        <w:p w:rsidR="003D3191" w:rsidRDefault="00EA59F7" w:rsidP="00EA59F7">
          <w:pPr>
            <w:pStyle w:val="E83F0F32BF83471A8A095C765162273D1"/>
          </w:pPr>
          <w:r w:rsidRPr="00880A71">
            <w:rPr>
              <w:rStyle w:val="PlaceholderText"/>
            </w:rPr>
            <w:t>Enter text.</w:t>
          </w:r>
        </w:p>
      </w:docPartBody>
    </w:docPart>
    <w:docPart>
      <w:docPartPr>
        <w:name w:val="51C1583093CB459A801C31CF01FF5476"/>
        <w:category>
          <w:name w:val="General"/>
          <w:gallery w:val="placeholder"/>
        </w:category>
        <w:types>
          <w:type w:val="bbPlcHdr"/>
        </w:types>
        <w:behaviors>
          <w:behavior w:val="content"/>
        </w:behaviors>
        <w:guid w:val="{C21C5FD0-9054-4060-A839-D962770E8BB2}"/>
      </w:docPartPr>
      <w:docPartBody>
        <w:p w:rsidR="003D3191" w:rsidRDefault="00EA59F7" w:rsidP="00EA59F7">
          <w:pPr>
            <w:pStyle w:val="51C1583093CB459A801C31CF01FF54761"/>
          </w:pPr>
          <w:r w:rsidRPr="00880A71">
            <w:rPr>
              <w:rStyle w:val="PlaceholderText"/>
            </w:rPr>
            <w:t>Enter text.</w:t>
          </w:r>
        </w:p>
      </w:docPartBody>
    </w:docPart>
    <w:docPart>
      <w:docPartPr>
        <w:name w:val="627520C288C64F82878438A4312D254A"/>
        <w:category>
          <w:name w:val="General"/>
          <w:gallery w:val="placeholder"/>
        </w:category>
        <w:types>
          <w:type w:val="bbPlcHdr"/>
        </w:types>
        <w:behaviors>
          <w:behavior w:val="content"/>
        </w:behaviors>
        <w:guid w:val="{FC6D0FEB-6F58-4C53-8EA6-5B96667D104D}"/>
      </w:docPartPr>
      <w:docPartBody>
        <w:p w:rsidR="003D3191" w:rsidRDefault="00E171F9" w:rsidP="00E171F9">
          <w:pPr>
            <w:pStyle w:val="627520C288C64F82878438A4312D254A"/>
          </w:pPr>
          <w:r w:rsidRPr="00F46FD6">
            <w:rPr>
              <w:rStyle w:val="PlaceholderText"/>
              <w:sz w:val="16"/>
            </w:rPr>
            <w:t>Enter</w:t>
          </w:r>
          <w:r w:rsidRPr="0066485D">
            <w:rPr>
              <w:rStyle w:val="PlaceholderText"/>
              <w:sz w:val="16"/>
            </w:rPr>
            <w:t xml:space="preserve"> text.</w:t>
          </w:r>
        </w:p>
      </w:docPartBody>
    </w:docPart>
    <w:docPart>
      <w:docPartPr>
        <w:name w:val="F4308043ED1642B0904909140838B3B4"/>
        <w:category>
          <w:name w:val="General"/>
          <w:gallery w:val="placeholder"/>
        </w:category>
        <w:types>
          <w:type w:val="bbPlcHdr"/>
        </w:types>
        <w:behaviors>
          <w:behavior w:val="content"/>
        </w:behaviors>
        <w:guid w:val="{02498C2B-E325-45D3-BC32-CFF3B4C9051A}"/>
      </w:docPartPr>
      <w:docPartBody>
        <w:p w:rsidR="003D3191" w:rsidRDefault="00EA59F7" w:rsidP="00EA59F7">
          <w:pPr>
            <w:pStyle w:val="F4308043ED1642B0904909140838B3B41"/>
          </w:pPr>
          <w:r w:rsidRPr="00880A71">
            <w:rPr>
              <w:rStyle w:val="PlaceholderText"/>
            </w:rPr>
            <w:t>Enter text.</w:t>
          </w:r>
        </w:p>
      </w:docPartBody>
    </w:docPart>
    <w:docPart>
      <w:docPartPr>
        <w:name w:val="68D04B7FEFF740BFB2D62D1E2ED08584"/>
        <w:category>
          <w:name w:val="General"/>
          <w:gallery w:val="placeholder"/>
        </w:category>
        <w:types>
          <w:type w:val="bbPlcHdr"/>
        </w:types>
        <w:behaviors>
          <w:behavior w:val="content"/>
        </w:behaviors>
        <w:guid w:val="{1F92392E-06C4-4173-BE18-A39C2E5FF8A6}"/>
      </w:docPartPr>
      <w:docPartBody>
        <w:p w:rsidR="003D3191" w:rsidRDefault="00EA59F7" w:rsidP="00EA59F7">
          <w:pPr>
            <w:pStyle w:val="68D04B7FEFF740BFB2D62D1E2ED085841"/>
          </w:pPr>
          <w:r w:rsidRPr="00880A71">
            <w:rPr>
              <w:rStyle w:val="PlaceholderText"/>
            </w:rPr>
            <w:t>Enter text.</w:t>
          </w:r>
        </w:p>
      </w:docPartBody>
    </w:docPart>
    <w:docPart>
      <w:docPartPr>
        <w:name w:val="74069A489B084052986F754C5955E7AB"/>
        <w:category>
          <w:name w:val="General"/>
          <w:gallery w:val="placeholder"/>
        </w:category>
        <w:types>
          <w:type w:val="bbPlcHdr"/>
        </w:types>
        <w:behaviors>
          <w:behavior w:val="content"/>
        </w:behaviors>
        <w:guid w:val="{CA8FB843-05A1-47D7-937F-3BB28426AF81}"/>
      </w:docPartPr>
      <w:docPartBody>
        <w:p w:rsidR="003D3191" w:rsidRDefault="00EA59F7" w:rsidP="00EA59F7">
          <w:pPr>
            <w:pStyle w:val="74069A489B084052986F754C5955E7AB1"/>
          </w:pPr>
          <w:r w:rsidRPr="00880A71">
            <w:rPr>
              <w:rStyle w:val="PlaceholderText"/>
            </w:rPr>
            <w:t>Enter text.</w:t>
          </w:r>
        </w:p>
      </w:docPartBody>
    </w:docPart>
    <w:docPart>
      <w:docPartPr>
        <w:name w:val="245407D60190416EA6EEBA5D65137AD1"/>
        <w:category>
          <w:name w:val="General"/>
          <w:gallery w:val="placeholder"/>
        </w:category>
        <w:types>
          <w:type w:val="bbPlcHdr"/>
        </w:types>
        <w:behaviors>
          <w:behavior w:val="content"/>
        </w:behaviors>
        <w:guid w:val="{B4E20BE6-F2F4-4128-A5AC-B9F0771AB0A4}"/>
      </w:docPartPr>
      <w:docPartBody>
        <w:p w:rsidR="003D3191" w:rsidRDefault="00E171F9" w:rsidP="00E171F9">
          <w:pPr>
            <w:pStyle w:val="245407D60190416EA6EEBA5D65137AD1"/>
          </w:pPr>
          <w:r w:rsidRPr="00F46FD6">
            <w:rPr>
              <w:rStyle w:val="PlaceholderText"/>
              <w:sz w:val="16"/>
            </w:rPr>
            <w:t>Enter</w:t>
          </w:r>
          <w:r w:rsidRPr="0066485D">
            <w:rPr>
              <w:rStyle w:val="PlaceholderText"/>
              <w:sz w:val="16"/>
            </w:rPr>
            <w:t xml:space="preserve"> text.</w:t>
          </w:r>
        </w:p>
      </w:docPartBody>
    </w:docPart>
    <w:docPart>
      <w:docPartPr>
        <w:name w:val="DE16047894F74DE88929EA1EC6A902C1"/>
        <w:category>
          <w:name w:val="General"/>
          <w:gallery w:val="placeholder"/>
        </w:category>
        <w:types>
          <w:type w:val="bbPlcHdr"/>
        </w:types>
        <w:behaviors>
          <w:behavior w:val="content"/>
        </w:behaviors>
        <w:guid w:val="{21F90EF3-7FE3-4DFC-B7C3-C3E04923FBC7}"/>
      </w:docPartPr>
      <w:docPartBody>
        <w:p w:rsidR="003D3191" w:rsidRDefault="00EA59F7" w:rsidP="00EA59F7">
          <w:pPr>
            <w:pStyle w:val="DE16047894F74DE88929EA1EC6A902C11"/>
          </w:pPr>
          <w:r w:rsidRPr="00880A71">
            <w:rPr>
              <w:rStyle w:val="PlaceholderText"/>
            </w:rPr>
            <w:t>Enter text.</w:t>
          </w:r>
        </w:p>
      </w:docPartBody>
    </w:docPart>
    <w:docPart>
      <w:docPartPr>
        <w:name w:val="818E51D359964A31B2DDDC842043F436"/>
        <w:category>
          <w:name w:val="General"/>
          <w:gallery w:val="placeholder"/>
        </w:category>
        <w:types>
          <w:type w:val="bbPlcHdr"/>
        </w:types>
        <w:behaviors>
          <w:behavior w:val="content"/>
        </w:behaviors>
        <w:guid w:val="{2DD3671F-38F7-4B3E-8C32-DEADA7BF2AAE}"/>
      </w:docPartPr>
      <w:docPartBody>
        <w:p w:rsidR="003D3191" w:rsidRDefault="00EA59F7" w:rsidP="00EA59F7">
          <w:pPr>
            <w:pStyle w:val="818E51D359964A31B2DDDC842043F4361"/>
          </w:pPr>
          <w:r w:rsidRPr="00880A71">
            <w:rPr>
              <w:rStyle w:val="PlaceholderText"/>
            </w:rPr>
            <w:t>Enter text.</w:t>
          </w:r>
        </w:p>
      </w:docPartBody>
    </w:docPart>
    <w:docPart>
      <w:docPartPr>
        <w:name w:val="1D2863D595CB4B53B4D039FEC4395CE8"/>
        <w:category>
          <w:name w:val="General"/>
          <w:gallery w:val="placeholder"/>
        </w:category>
        <w:types>
          <w:type w:val="bbPlcHdr"/>
        </w:types>
        <w:behaviors>
          <w:behavior w:val="content"/>
        </w:behaviors>
        <w:guid w:val="{A94A8DC7-C37F-4771-AA37-ECD74F2810B8}"/>
      </w:docPartPr>
      <w:docPartBody>
        <w:p w:rsidR="003D3191" w:rsidRDefault="00EA59F7" w:rsidP="00EA59F7">
          <w:pPr>
            <w:pStyle w:val="1D2863D595CB4B53B4D039FEC4395CE81"/>
          </w:pPr>
          <w:r w:rsidRPr="00880A71">
            <w:rPr>
              <w:rStyle w:val="PlaceholderText"/>
            </w:rPr>
            <w:t>Enter text.</w:t>
          </w:r>
        </w:p>
      </w:docPartBody>
    </w:docPart>
    <w:docPart>
      <w:docPartPr>
        <w:name w:val="1E7303E406084381AB70F9B3E7A6B549"/>
        <w:category>
          <w:name w:val="General"/>
          <w:gallery w:val="placeholder"/>
        </w:category>
        <w:types>
          <w:type w:val="bbPlcHdr"/>
        </w:types>
        <w:behaviors>
          <w:behavior w:val="content"/>
        </w:behaviors>
        <w:guid w:val="{037E3FC8-C8D9-4A20-952F-5D687252638E}"/>
      </w:docPartPr>
      <w:docPartBody>
        <w:p w:rsidR="003D3191" w:rsidRDefault="00E171F9" w:rsidP="00E171F9">
          <w:pPr>
            <w:pStyle w:val="1E7303E406084381AB70F9B3E7A6B549"/>
          </w:pPr>
          <w:r w:rsidRPr="00F46FD6">
            <w:rPr>
              <w:rStyle w:val="PlaceholderText"/>
              <w:sz w:val="16"/>
            </w:rPr>
            <w:t>Enter</w:t>
          </w:r>
          <w:r w:rsidRPr="0066485D">
            <w:rPr>
              <w:rStyle w:val="PlaceholderText"/>
              <w:sz w:val="16"/>
            </w:rPr>
            <w:t xml:space="preserve"> text.</w:t>
          </w:r>
        </w:p>
      </w:docPartBody>
    </w:docPart>
    <w:docPart>
      <w:docPartPr>
        <w:name w:val="37FAEF0D473B442CB994DF91C7ADDFB5"/>
        <w:category>
          <w:name w:val="General"/>
          <w:gallery w:val="placeholder"/>
        </w:category>
        <w:types>
          <w:type w:val="bbPlcHdr"/>
        </w:types>
        <w:behaviors>
          <w:behavior w:val="content"/>
        </w:behaviors>
        <w:guid w:val="{AD352FB4-9784-4C82-944B-BADE3D80491D}"/>
      </w:docPartPr>
      <w:docPartBody>
        <w:p w:rsidR="003D3191" w:rsidRDefault="00EA59F7" w:rsidP="00EA59F7">
          <w:pPr>
            <w:pStyle w:val="37FAEF0D473B442CB994DF91C7ADDFB51"/>
          </w:pPr>
          <w:r w:rsidRPr="00880A71">
            <w:rPr>
              <w:rStyle w:val="PlaceholderText"/>
            </w:rPr>
            <w:t>Enter text.</w:t>
          </w:r>
        </w:p>
      </w:docPartBody>
    </w:docPart>
    <w:docPart>
      <w:docPartPr>
        <w:name w:val="71152FB5D66E44E891EBFFB4B9112E08"/>
        <w:category>
          <w:name w:val="General"/>
          <w:gallery w:val="placeholder"/>
        </w:category>
        <w:types>
          <w:type w:val="bbPlcHdr"/>
        </w:types>
        <w:behaviors>
          <w:behavior w:val="content"/>
        </w:behaviors>
        <w:guid w:val="{62170B41-E9BC-4C00-910D-CCF4EFB2804B}"/>
      </w:docPartPr>
      <w:docPartBody>
        <w:p w:rsidR="003D3191" w:rsidRDefault="00EA59F7" w:rsidP="00EA59F7">
          <w:pPr>
            <w:pStyle w:val="71152FB5D66E44E891EBFFB4B9112E081"/>
          </w:pPr>
          <w:r w:rsidRPr="00880A71">
            <w:rPr>
              <w:rStyle w:val="PlaceholderText"/>
            </w:rPr>
            <w:t>Enter text.</w:t>
          </w:r>
        </w:p>
      </w:docPartBody>
    </w:docPart>
    <w:docPart>
      <w:docPartPr>
        <w:name w:val="E8EEA1836AEB48CDA2E841036E2CA202"/>
        <w:category>
          <w:name w:val="General"/>
          <w:gallery w:val="placeholder"/>
        </w:category>
        <w:types>
          <w:type w:val="bbPlcHdr"/>
        </w:types>
        <w:behaviors>
          <w:behavior w:val="content"/>
        </w:behaviors>
        <w:guid w:val="{46ACE0ED-330C-4703-A62E-8D0CCA062962}"/>
      </w:docPartPr>
      <w:docPartBody>
        <w:p w:rsidR="003D3191" w:rsidRDefault="00EA59F7" w:rsidP="00EA59F7">
          <w:pPr>
            <w:pStyle w:val="E8EEA1836AEB48CDA2E841036E2CA2021"/>
          </w:pPr>
          <w:r w:rsidRPr="00880A71">
            <w:rPr>
              <w:rStyle w:val="PlaceholderText"/>
            </w:rPr>
            <w:t>Enter text.</w:t>
          </w:r>
        </w:p>
      </w:docPartBody>
    </w:docPart>
    <w:docPart>
      <w:docPartPr>
        <w:name w:val="94BB7CF9E2FC4C6BB37E21D4B7055968"/>
        <w:category>
          <w:name w:val="General"/>
          <w:gallery w:val="placeholder"/>
        </w:category>
        <w:types>
          <w:type w:val="bbPlcHdr"/>
        </w:types>
        <w:behaviors>
          <w:behavior w:val="content"/>
        </w:behaviors>
        <w:guid w:val="{D5BC8A53-2CE5-4494-A941-D94D3FA6B133}"/>
      </w:docPartPr>
      <w:docPartBody>
        <w:p w:rsidR="003D3191" w:rsidRDefault="00E171F9" w:rsidP="00E171F9">
          <w:pPr>
            <w:pStyle w:val="94BB7CF9E2FC4C6BB37E21D4B7055968"/>
          </w:pPr>
          <w:r w:rsidRPr="00F46FD6">
            <w:rPr>
              <w:rStyle w:val="PlaceholderText"/>
              <w:sz w:val="16"/>
            </w:rPr>
            <w:t>Enter</w:t>
          </w:r>
          <w:r w:rsidRPr="0066485D">
            <w:rPr>
              <w:rStyle w:val="PlaceholderText"/>
              <w:sz w:val="16"/>
            </w:rPr>
            <w:t xml:space="preserve"> text.</w:t>
          </w:r>
        </w:p>
      </w:docPartBody>
    </w:docPart>
    <w:docPart>
      <w:docPartPr>
        <w:name w:val="EB32CCB4F874410CA47F8AC6AE5F018D"/>
        <w:category>
          <w:name w:val="General"/>
          <w:gallery w:val="placeholder"/>
        </w:category>
        <w:types>
          <w:type w:val="bbPlcHdr"/>
        </w:types>
        <w:behaviors>
          <w:behavior w:val="content"/>
        </w:behaviors>
        <w:guid w:val="{F4D90536-1869-4D97-A939-DA611E38B75D}"/>
      </w:docPartPr>
      <w:docPartBody>
        <w:p w:rsidR="003D3191" w:rsidRDefault="00EA59F7" w:rsidP="00EA59F7">
          <w:pPr>
            <w:pStyle w:val="EB32CCB4F874410CA47F8AC6AE5F018D1"/>
          </w:pPr>
          <w:r w:rsidRPr="00880A71">
            <w:rPr>
              <w:rStyle w:val="PlaceholderText"/>
            </w:rPr>
            <w:t>Enter text.</w:t>
          </w:r>
        </w:p>
      </w:docPartBody>
    </w:docPart>
    <w:docPart>
      <w:docPartPr>
        <w:name w:val="107A941368364A02B49B3263FED3AC88"/>
        <w:category>
          <w:name w:val="General"/>
          <w:gallery w:val="placeholder"/>
        </w:category>
        <w:types>
          <w:type w:val="bbPlcHdr"/>
        </w:types>
        <w:behaviors>
          <w:behavior w:val="content"/>
        </w:behaviors>
        <w:guid w:val="{90C208CE-EEDC-49AF-9DB1-BEBAE5C7F14C}"/>
      </w:docPartPr>
      <w:docPartBody>
        <w:p w:rsidR="003D3191" w:rsidRDefault="00EA59F7" w:rsidP="00EA59F7">
          <w:pPr>
            <w:pStyle w:val="107A941368364A02B49B3263FED3AC881"/>
          </w:pPr>
          <w:r w:rsidRPr="00880A71">
            <w:rPr>
              <w:rStyle w:val="PlaceholderText"/>
            </w:rPr>
            <w:t>Enter text.</w:t>
          </w:r>
        </w:p>
      </w:docPartBody>
    </w:docPart>
    <w:docPart>
      <w:docPartPr>
        <w:name w:val="D08EC0312795460DB88A4DEE959F5B2B"/>
        <w:category>
          <w:name w:val="General"/>
          <w:gallery w:val="placeholder"/>
        </w:category>
        <w:types>
          <w:type w:val="bbPlcHdr"/>
        </w:types>
        <w:behaviors>
          <w:behavior w:val="content"/>
        </w:behaviors>
        <w:guid w:val="{D5C9B631-ABD5-48A5-ABB7-2E7253E0B2B1}"/>
      </w:docPartPr>
      <w:docPartBody>
        <w:p w:rsidR="003D3191" w:rsidRDefault="00EA59F7" w:rsidP="00EA59F7">
          <w:pPr>
            <w:pStyle w:val="D08EC0312795460DB88A4DEE959F5B2B1"/>
          </w:pPr>
          <w:r w:rsidRPr="00880A71">
            <w:rPr>
              <w:rStyle w:val="PlaceholderText"/>
            </w:rPr>
            <w:t>Enter text.</w:t>
          </w:r>
        </w:p>
      </w:docPartBody>
    </w:docPart>
    <w:docPart>
      <w:docPartPr>
        <w:name w:val="E397A17F2CE749C4AC0A13C3B5C2B87F"/>
        <w:category>
          <w:name w:val="General"/>
          <w:gallery w:val="placeholder"/>
        </w:category>
        <w:types>
          <w:type w:val="bbPlcHdr"/>
        </w:types>
        <w:behaviors>
          <w:behavior w:val="content"/>
        </w:behaviors>
        <w:guid w:val="{408362BE-8342-40A1-9137-824DFA82C6C9}"/>
      </w:docPartPr>
      <w:docPartBody>
        <w:p w:rsidR="003D3191" w:rsidRDefault="00E171F9" w:rsidP="00E171F9">
          <w:pPr>
            <w:pStyle w:val="E397A17F2CE749C4AC0A13C3B5C2B87F"/>
          </w:pPr>
          <w:r w:rsidRPr="00F46FD6">
            <w:rPr>
              <w:rStyle w:val="PlaceholderText"/>
              <w:sz w:val="16"/>
            </w:rPr>
            <w:t>Enter</w:t>
          </w:r>
          <w:r w:rsidRPr="0066485D">
            <w:rPr>
              <w:rStyle w:val="PlaceholderText"/>
              <w:sz w:val="16"/>
            </w:rPr>
            <w:t xml:space="preserve"> text.</w:t>
          </w:r>
        </w:p>
      </w:docPartBody>
    </w:docPart>
    <w:docPart>
      <w:docPartPr>
        <w:name w:val="EDE63B7385ED4375A4536C9F420985E0"/>
        <w:category>
          <w:name w:val="General"/>
          <w:gallery w:val="placeholder"/>
        </w:category>
        <w:types>
          <w:type w:val="bbPlcHdr"/>
        </w:types>
        <w:behaviors>
          <w:behavior w:val="content"/>
        </w:behaviors>
        <w:guid w:val="{5668E2E3-E818-4190-A37F-13FF0FE436C6}"/>
      </w:docPartPr>
      <w:docPartBody>
        <w:p w:rsidR="003D3191" w:rsidRDefault="00EA59F7" w:rsidP="00EA59F7">
          <w:pPr>
            <w:pStyle w:val="EDE63B7385ED4375A4536C9F420985E01"/>
          </w:pPr>
          <w:r w:rsidRPr="00880A71">
            <w:rPr>
              <w:rStyle w:val="PlaceholderText"/>
            </w:rPr>
            <w:t>Enter text.</w:t>
          </w:r>
        </w:p>
      </w:docPartBody>
    </w:docPart>
    <w:docPart>
      <w:docPartPr>
        <w:name w:val="3ADD59262FD3487988E0C70A0AD74995"/>
        <w:category>
          <w:name w:val="General"/>
          <w:gallery w:val="placeholder"/>
        </w:category>
        <w:types>
          <w:type w:val="bbPlcHdr"/>
        </w:types>
        <w:behaviors>
          <w:behavior w:val="content"/>
        </w:behaviors>
        <w:guid w:val="{5AC0669F-7D8F-4B9C-ADAC-13F0366FC30D}"/>
      </w:docPartPr>
      <w:docPartBody>
        <w:p w:rsidR="003D3191" w:rsidRDefault="00EA59F7" w:rsidP="00EA59F7">
          <w:pPr>
            <w:pStyle w:val="3ADD59262FD3487988E0C70A0AD749951"/>
          </w:pPr>
          <w:r w:rsidRPr="00880A71">
            <w:rPr>
              <w:rStyle w:val="PlaceholderText"/>
            </w:rPr>
            <w:t>Enter text.</w:t>
          </w:r>
        </w:p>
      </w:docPartBody>
    </w:docPart>
    <w:docPart>
      <w:docPartPr>
        <w:name w:val="001AC7A8FC0C499AA40F951CBFD46B3A"/>
        <w:category>
          <w:name w:val="General"/>
          <w:gallery w:val="placeholder"/>
        </w:category>
        <w:types>
          <w:type w:val="bbPlcHdr"/>
        </w:types>
        <w:behaviors>
          <w:behavior w:val="content"/>
        </w:behaviors>
        <w:guid w:val="{5A3110DF-6753-4EA0-BA63-BDAF7A5568A6}"/>
      </w:docPartPr>
      <w:docPartBody>
        <w:p w:rsidR="003D3191" w:rsidRDefault="00EA59F7" w:rsidP="00EA59F7">
          <w:pPr>
            <w:pStyle w:val="001AC7A8FC0C499AA40F951CBFD46B3A1"/>
          </w:pPr>
          <w:r w:rsidRPr="00880A71">
            <w:rPr>
              <w:rStyle w:val="PlaceholderText"/>
            </w:rPr>
            <w:t>Enter text.</w:t>
          </w:r>
        </w:p>
      </w:docPartBody>
    </w:docPart>
    <w:docPart>
      <w:docPartPr>
        <w:name w:val="7E8AD42EFE9D489ABC5C245FBB9DE89E"/>
        <w:category>
          <w:name w:val="General"/>
          <w:gallery w:val="placeholder"/>
        </w:category>
        <w:types>
          <w:type w:val="bbPlcHdr"/>
        </w:types>
        <w:behaviors>
          <w:behavior w:val="content"/>
        </w:behaviors>
        <w:guid w:val="{716910F6-1A6D-45BA-B046-982E35E3D232}"/>
      </w:docPartPr>
      <w:docPartBody>
        <w:p w:rsidR="003D3191" w:rsidRDefault="00E171F9" w:rsidP="00E171F9">
          <w:pPr>
            <w:pStyle w:val="7E8AD42EFE9D489ABC5C245FBB9DE89E"/>
          </w:pPr>
          <w:r w:rsidRPr="00F46FD6">
            <w:rPr>
              <w:rStyle w:val="PlaceholderText"/>
              <w:sz w:val="16"/>
            </w:rPr>
            <w:t>Enter</w:t>
          </w:r>
          <w:r w:rsidRPr="0066485D">
            <w:rPr>
              <w:rStyle w:val="PlaceholderText"/>
              <w:sz w:val="16"/>
            </w:rPr>
            <w:t xml:space="preserve"> text.</w:t>
          </w:r>
        </w:p>
      </w:docPartBody>
    </w:docPart>
    <w:docPart>
      <w:docPartPr>
        <w:name w:val="D0B7FB6039FD4720A6C40B24D0DF7DE3"/>
        <w:category>
          <w:name w:val="General"/>
          <w:gallery w:val="placeholder"/>
        </w:category>
        <w:types>
          <w:type w:val="bbPlcHdr"/>
        </w:types>
        <w:behaviors>
          <w:behavior w:val="content"/>
        </w:behaviors>
        <w:guid w:val="{30B203FC-7087-4DE0-BF3C-16028AE02512}"/>
      </w:docPartPr>
      <w:docPartBody>
        <w:p w:rsidR="003D3191" w:rsidRDefault="00EA59F7" w:rsidP="00EA59F7">
          <w:pPr>
            <w:pStyle w:val="D0B7FB6039FD4720A6C40B24D0DF7DE31"/>
          </w:pPr>
          <w:r w:rsidRPr="00880A71">
            <w:rPr>
              <w:rStyle w:val="PlaceholderText"/>
            </w:rPr>
            <w:t>Enter text.</w:t>
          </w:r>
        </w:p>
      </w:docPartBody>
    </w:docPart>
    <w:docPart>
      <w:docPartPr>
        <w:name w:val="20CB12F2F0714B49A9229195E4C5CC02"/>
        <w:category>
          <w:name w:val="General"/>
          <w:gallery w:val="placeholder"/>
        </w:category>
        <w:types>
          <w:type w:val="bbPlcHdr"/>
        </w:types>
        <w:behaviors>
          <w:behavior w:val="content"/>
        </w:behaviors>
        <w:guid w:val="{4B55B8C9-9C7F-4456-9D1D-6F7A7E807C2E}"/>
      </w:docPartPr>
      <w:docPartBody>
        <w:p w:rsidR="003D3191" w:rsidRDefault="00EA59F7" w:rsidP="00EA59F7">
          <w:pPr>
            <w:pStyle w:val="20CB12F2F0714B49A9229195E4C5CC021"/>
          </w:pPr>
          <w:r w:rsidRPr="00B935DF">
            <w:rPr>
              <w:rFonts w:eastAsiaTheme="minorEastAsia"/>
              <w:b/>
              <w:sz w:val="24"/>
              <w:szCs w:val="24"/>
            </w:rPr>
            <w:t>PRA #</w:t>
          </w:r>
        </w:p>
      </w:docPartBody>
    </w:docPart>
    <w:docPart>
      <w:docPartPr>
        <w:name w:val="A9A2F31DF1744A11A92F1FADC6B93B11"/>
        <w:category>
          <w:name w:val="General"/>
          <w:gallery w:val="placeholder"/>
        </w:category>
        <w:types>
          <w:type w:val="bbPlcHdr"/>
        </w:types>
        <w:behaviors>
          <w:behavior w:val="content"/>
        </w:behaviors>
        <w:guid w:val="{0EEECCBD-6567-40EA-AEE8-82A489DCB08F}"/>
      </w:docPartPr>
      <w:docPartBody>
        <w:p w:rsidR="003D3191" w:rsidRDefault="00EA59F7" w:rsidP="00EA59F7">
          <w:pPr>
            <w:pStyle w:val="A9A2F31DF1744A11A92F1FADC6B93B111"/>
          </w:pPr>
          <w:r w:rsidRPr="00B935DF">
            <w:rPr>
              <w:color w:val="808080"/>
            </w:rPr>
            <w:t>Click or tap here to enter text.</w:t>
          </w:r>
        </w:p>
      </w:docPartBody>
    </w:docPart>
    <w:docPart>
      <w:docPartPr>
        <w:name w:val="42DE02357F5A4DFDB05B023ABB78DACC"/>
        <w:category>
          <w:name w:val="General"/>
          <w:gallery w:val="placeholder"/>
        </w:category>
        <w:types>
          <w:type w:val="bbPlcHdr"/>
        </w:types>
        <w:behaviors>
          <w:behavior w:val="content"/>
        </w:behaviors>
        <w:guid w:val="{9290D4C1-D338-425E-B8F7-F4625AA7EDAD}"/>
      </w:docPartPr>
      <w:docPartBody>
        <w:p w:rsidR="003D3191" w:rsidRDefault="00EA59F7" w:rsidP="00EA59F7">
          <w:pPr>
            <w:pStyle w:val="42DE02357F5A4DFDB05B023ABB78DACC1"/>
          </w:pPr>
          <w:r w:rsidRPr="00B935DF">
            <w:rPr>
              <w:color w:val="808080"/>
            </w:rPr>
            <w:t>Click or tap here to enter text.</w:t>
          </w:r>
        </w:p>
      </w:docPartBody>
    </w:docPart>
    <w:docPart>
      <w:docPartPr>
        <w:name w:val="C6228295B1CE48BC88D75D5ED7C95270"/>
        <w:category>
          <w:name w:val="General"/>
          <w:gallery w:val="placeholder"/>
        </w:category>
        <w:types>
          <w:type w:val="bbPlcHdr"/>
        </w:types>
        <w:behaviors>
          <w:behavior w:val="content"/>
        </w:behaviors>
        <w:guid w:val="{E15A0889-5B0C-46B0-9ECA-AA6C6C54FAB0}"/>
      </w:docPartPr>
      <w:docPartBody>
        <w:p w:rsidR="003D3191" w:rsidRDefault="00EA59F7" w:rsidP="00EA59F7">
          <w:pPr>
            <w:pStyle w:val="C6228295B1CE48BC88D75D5ED7C952701"/>
          </w:pPr>
          <w:r w:rsidRPr="00B935DF">
            <w:rPr>
              <w:color w:val="808080"/>
            </w:rPr>
            <w:t>Click or tap here to enter text.</w:t>
          </w:r>
        </w:p>
      </w:docPartBody>
    </w:docPart>
    <w:docPart>
      <w:docPartPr>
        <w:name w:val="8A8C48C29D794398AB9B9720157522CD"/>
        <w:category>
          <w:name w:val="General"/>
          <w:gallery w:val="placeholder"/>
        </w:category>
        <w:types>
          <w:type w:val="bbPlcHdr"/>
        </w:types>
        <w:behaviors>
          <w:behavior w:val="content"/>
        </w:behaviors>
        <w:guid w:val="{20E44551-F39A-418A-852C-213C22C4C62A}"/>
      </w:docPartPr>
      <w:docPartBody>
        <w:p w:rsidR="003D3191" w:rsidRDefault="00EA59F7" w:rsidP="00EA59F7">
          <w:pPr>
            <w:pStyle w:val="8A8C48C29D794398AB9B9720157522CD1"/>
          </w:pPr>
          <w:r w:rsidRPr="00B935DF">
            <w:rPr>
              <w:color w:val="808080"/>
            </w:rPr>
            <w:t>Click or tap here to enter text.</w:t>
          </w:r>
        </w:p>
      </w:docPartBody>
    </w:docPart>
    <w:docPart>
      <w:docPartPr>
        <w:name w:val="041697EAB5804E80B0EF9B5C827F4BFB"/>
        <w:category>
          <w:name w:val="General"/>
          <w:gallery w:val="placeholder"/>
        </w:category>
        <w:types>
          <w:type w:val="bbPlcHdr"/>
        </w:types>
        <w:behaviors>
          <w:behavior w:val="content"/>
        </w:behaviors>
        <w:guid w:val="{ED93696C-E804-44BC-ACDF-4498A75EE254}"/>
      </w:docPartPr>
      <w:docPartBody>
        <w:p w:rsidR="003D3191" w:rsidRDefault="00EA59F7" w:rsidP="00EA59F7">
          <w:pPr>
            <w:pStyle w:val="041697EAB5804E80B0EF9B5C827F4BFB1"/>
          </w:pPr>
          <w:r w:rsidRPr="00B935DF">
            <w:rPr>
              <w:color w:val="808080"/>
            </w:rPr>
            <w:t>Click or tap here to enter text.</w:t>
          </w:r>
        </w:p>
      </w:docPartBody>
    </w:docPart>
    <w:docPart>
      <w:docPartPr>
        <w:name w:val="76B8F094775B4B78933D1EDC74EA41B1"/>
        <w:category>
          <w:name w:val="General"/>
          <w:gallery w:val="placeholder"/>
        </w:category>
        <w:types>
          <w:type w:val="bbPlcHdr"/>
        </w:types>
        <w:behaviors>
          <w:behavior w:val="content"/>
        </w:behaviors>
        <w:guid w:val="{A7C77419-B45B-47A7-AE23-593A3E8A51E5}"/>
      </w:docPartPr>
      <w:docPartBody>
        <w:p w:rsidR="003D3191" w:rsidRDefault="00EA59F7" w:rsidP="00EA59F7">
          <w:pPr>
            <w:pStyle w:val="76B8F094775B4B78933D1EDC74EA41B11"/>
          </w:pPr>
          <w:r w:rsidRPr="00B935DF">
            <w:rPr>
              <w:color w:val="808080"/>
            </w:rPr>
            <w:t>Click or tap here to enter text.</w:t>
          </w:r>
        </w:p>
      </w:docPartBody>
    </w:docPart>
    <w:docPart>
      <w:docPartPr>
        <w:name w:val="F16877C98DBB4815B389B638143ACFE8"/>
        <w:category>
          <w:name w:val="General"/>
          <w:gallery w:val="placeholder"/>
        </w:category>
        <w:types>
          <w:type w:val="bbPlcHdr"/>
        </w:types>
        <w:behaviors>
          <w:behavior w:val="content"/>
        </w:behaviors>
        <w:guid w:val="{495FDF9B-3597-4468-A98A-6F550ACF8877}"/>
      </w:docPartPr>
      <w:docPartBody>
        <w:p w:rsidR="003D3191" w:rsidRDefault="00EA59F7" w:rsidP="00EA59F7">
          <w:pPr>
            <w:pStyle w:val="F16877C98DBB4815B389B638143ACFE81"/>
          </w:pPr>
          <w:r w:rsidRPr="00B935DF">
            <w:rPr>
              <w:color w:val="808080"/>
            </w:rPr>
            <w:t>Click or tap here to enter text.</w:t>
          </w:r>
        </w:p>
      </w:docPartBody>
    </w:docPart>
    <w:docPart>
      <w:docPartPr>
        <w:name w:val="681349D7E2E7442D8C4BB6A6AF1FA5E5"/>
        <w:category>
          <w:name w:val="General"/>
          <w:gallery w:val="placeholder"/>
        </w:category>
        <w:types>
          <w:type w:val="bbPlcHdr"/>
        </w:types>
        <w:behaviors>
          <w:behavior w:val="content"/>
        </w:behaviors>
        <w:guid w:val="{05DB6E82-9525-42B1-AC41-39156F0F125B}"/>
      </w:docPartPr>
      <w:docPartBody>
        <w:p w:rsidR="003D3191" w:rsidRDefault="00EA59F7" w:rsidP="00EA59F7">
          <w:pPr>
            <w:pStyle w:val="681349D7E2E7442D8C4BB6A6AF1FA5E51"/>
          </w:pPr>
          <w:r w:rsidRPr="00B935DF">
            <w:rPr>
              <w:color w:val="808080"/>
            </w:rPr>
            <w:t>Click or tap here to enter text.</w:t>
          </w:r>
        </w:p>
      </w:docPartBody>
    </w:docPart>
    <w:docPart>
      <w:docPartPr>
        <w:name w:val="8FC372D0B1CA40C69497F810677A0693"/>
        <w:category>
          <w:name w:val="General"/>
          <w:gallery w:val="placeholder"/>
        </w:category>
        <w:types>
          <w:type w:val="bbPlcHdr"/>
        </w:types>
        <w:behaviors>
          <w:behavior w:val="content"/>
        </w:behaviors>
        <w:guid w:val="{DF537411-3163-42FB-8EA7-80A2EFFE144E}"/>
      </w:docPartPr>
      <w:docPartBody>
        <w:p w:rsidR="003D3191" w:rsidRDefault="00EA59F7" w:rsidP="00EA59F7">
          <w:pPr>
            <w:pStyle w:val="8FC372D0B1CA40C69497F810677A06931"/>
          </w:pPr>
          <w:r w:rsidRPr="00B935DF">
            <w:rPr>
              <w:color w:val="808080"/>
            </w:rPr>
            <w:t>Click or tap here to enter text.</w:t>
          </w:r>
        </w:p>
      </w:docPartBody>
    </w:docPart>
    <w:docPart>
      <w:docPartPr>
        <w:name w:val="C0115F42A1924A429EA9F22B4C1C5C19"/>
        <w:category>
          <w:name w:val="General"/>
          <w:gallery w:val="placeholder"/>
        </w:category>
        <w:types>
          <w:type w:val="bbPlcHdr"/>
        </w:types>
        <w:behaviors>
          <w:behavior w:val="content"/>
        </w:behaviors>
        <w:guid w:val="{BA4DD955-01B6-413F-BEAB-DD621834B408}"/>
      </w:docPartPr>
      <w:docPartBody>
        <w:p w:rsidR="003D3191" w:rsidRDefault="00EA59F7" w:rsidP="00EA59F7">
          <w:pPr>
            <w:pStyle w:val="C0115F42A1924A429EA9F22B4C1C5C191"/>
          </w:pPr>
          <w:r w:rsidRPr="00B935DF">
            <w:rPr>
              <w:color w:val="808080"/>
            </w:rPr>
            <w:t>Click or tap here to enter text.</w:t>
          </w:r>
        </w:p>
      </w:docPartBody>
    </w:docPart>
    <w:docPart>
      <w:docPartPr>
        <w:name w:val="1C3569F8BD364D02B9EDD3EB55B0DB5C"/>
        <w:category>
          <w:name w:val="General"/>
          <w:gallery w:val="placeholder"/>
        </w:category>
        <w:types>
          <w:type w:val="bbPlcHdr"/>
        </w:types>
        <w:behaviors>
          <w:behavior w:val="content"/>
        </w:behaviors>
        <w:guid w:val="{00C68714-1701-48A0-A3A3-671CE0762C6C}"/>
      </w:docPartPr>
      <w:docPartBody>
        <w:p w:rsidR="003D3191" w:rsidRDefault="00EA59F7" w:rsidP="00EA59F7">
          <w:pPr>
            <w:pStyle w:val="1C3569F8BD364D02B9EDD3EB55B0DB5C1"/>
          </w:pPr>
          <w:r w:rsidRPr="00B935DF">
            <w:rPr>
              <w:color w:val="808080"/>
            </w:rPr>
            <w:t>Click or tap here to enter text.</w:t>
          </w:r>
        </w:p>
      </w:docPartBody>
    </w:docPart>
    <w:docPart>
      <w:docPartPr>
        <w:name w:val="FB8ADE6682B64E9781FDD66F5E8CC84D"/>
        <w:category>
          <w:name w:val="General"/>
          <w:gallery w:val="placeholder"/>
        </w:category>
        <w:types>
          <w:type w:val="bbPlcHdr"/>
        </w:types>
        <w:behaviors>
          <w:behavior w:val="content"/>
        </w:behaviors>
        <w:guid w:val="{79E408D6-9E02-4FBE-9246-38B711CD2907}"/>
      </w:docPartPr>
      <w:docPartBody>
        <w:p w:rsidR="003D3191" w:rsidRDefault="00EA59F7" w:rsidP="00EA59F7">
          <w:pPr>
            <w:pStyle w:val="FB8ADE6682B64E9781FDD66F5E8CC84D1"/>
          </w:pPr>
          <w:r w:rsidRPr="00B935DF">
            <w:rPr>
              <w:color w:val="808080"/>
            </w:rPr>
            <w:t>Click or tap here to enter text.</w:t>
          </w:r>
        </w:p>
      </w:docPartBody>
    </w:docPart>
    <w:docPart>
      <w:docPartPr>
        <w:name w:val="AD292C03DDCD41F58EC5949AAC99B597"/>
        <w:category>
          <w:name w:val="General"/>
          <w:gallery w:val="placeholder"/>
        </w:category>
        <w:types>
          <w:type w:val="bbPlcHdr"/>
        </w:types>
        <w:behaviors>
          <w:behavior w:val="content"/>
        </w:behaviors>
        <w:guid w:val="{0DC85B59-C04F-4671-B698-F2E18AB5804B}"/>
      </w:docPartPr>
      <w:docPartBody>
        <w:p w:rsidR="003D3191" w:rsidRDefault="00EA59F7" w:rsidP="00EA59F7">
          <w:pPr>
            <w:pStyle w:val="AD292C03DDCD41F58EC5949AAC99B5971"/>
          </w:pPr>
          <w:r w:rsidRPr="00B935DF">
            <w:rPr>
              <w:color w:val="808080"/>
            </w:rPr>
            <w:t>Click or tap here to enter text.</w:t>
          </w:r>
        </w:p>
      </w:docPartBody>
    </w:docPart>
    <w:docPart>
      <w:docPartPr>
        <w:name w:val="E97E8C523AA442C8B3222DFE46BFC0F5"/>
        <w:category>
          <w:name w:val="General"/>
          <w:gallery w:val="placeholder"/>
        </w:category>
        <w:types>
          <w:type w:val="bbPlcHdr"/>
        </w:types>
        <w:behaviors>
          <w:behavior w:val="content"/>
        </w:behaviors>
        <w:guid w:val="{86E05151-696A-403B-9DA5-E24E0CCC09A7}"/>
      </w:docPartPr>
      <w:docPartBody>
        <w:p w:rsidR="003D3191" w:rsidRDefault="00EA59F7" w:rsidP="00EA59F7">
          <w:pPr>
            <w:pStyle w:val="E97E8C523AA442C8B3222DFE46BFC0F51"/>
          </w:pPr>
          <w:r w:rsidRPr="00B935DF">
            <w:rPr>
              <w:color w:val="808080"/>
            </w:rPr>
            <w:t>Click or tap here to enter text.</w:t>
          </w:r>
        </w:p>
      </w:docPartBody>
    </w:docPart>
    <w:docPart>
      <w:docPartPr>
        <w:name w:val="9C871D81F7314222852667F8BC999732"/>
        <w:category>
          <w:name w:val="General"/>
          <w:gallery w:val="placeholder"/>
        </w:category>
        <w:types>
          <w:type w:val="bbPlcHdr"/>
        </w:types>
        <w:behaviors>
          <w:behavior w:val="content"/>
        </w:behaviors>
        <w:guid w:val="{F837CC17-29BE-4409-8467-5C475769CCEB}"/>
      </w:docPartPr>
      <w:docPartBody>
        <w:p w:rsidR="003D3191" w:rsidRDefault="00EA59F7" w:rsidP="00EA59F7">
          <w:pPr>
            <w:pStyle w:val="9C871D81F7314222852667F8BC9997321"/>
          </w:pPr>
          <w:r w:rsidRPr="00B935DF">
            <w:rPr>
              <w:color w:val="808080"/>
            </w:rPr>
            <w:t>Click or tap here to enter text.</w:t>
          </w:r>
        </w:p>
      </w:docPartBody>
    </w:docPart>
    <w:docPart>
      <w:docPartPr>
        <w:name w:val="68D9D53168454CD78B4D54E04165AF04"/>
        <w:category>
          <w:name w:val="General"/>
          <w:gallery w:val="placeholder"/>
        </w:category>
        <w:types>
          <w:type w:val="bbPlcHdr"/>
        </w:types>
        <w:behaviors>
          <w:behavior w:val="content"/>
        </w:behaviors>
        <w:guid w:val="{A83651CD-1AE6-49A2-8FF7-18F70839755D}"/>
      </w:docPartPr>
      <w:docPartBody>
        <w:p w:rsidR="003D3191" w:rsidRDefault="00EA59F7" w:rsidP="00EA59F7">
          <w:pPr>
            <w:pStyle w:val="68D9D53168454CD78B4D54E04165AF041"/>
          </w:pPr>
          <w:r w:rsidRPr="00B935DF">
            <w:rPr>
              <w:color w:val="808080"/>
            </w:rPr>
            <w:t>Click or tap here to enter text.</w:t>
          </w:r>
        </w:p>
      </w:docPartBody>
    </w:docPart>
    <w:docPart>
      <w:docPartPr>
        <w:name w:val="11D431972ECB4EABBC7B36C1510EB6F0"/>
        <w:category>
          <w:name w:val="General"/>
          <w:gallery w:val="placeholder"/>
        </w:category>
        <w:types>
          <w:type w:val="bbPlcHdr"/>
        </w:types>
        <w:behaviors>
          <w:behavior w:val="content"/>
        </w:behaviors>
        <w:guid w:val="{6BE72930-328B-43E8-B8B3-858FF20D8C33}"/>
      </w:docPartPr>
      <w:docPartBody>
        <w:p w:rsidR="003D3191" w:rsidRDefault="00EA59F7" w:rsidP="00EA59F7">
          <w:pPr>
            <w:pStyle w:val="11D431972ECB4EABBC7B36C1510EB6F01"/>
          </w:pPr>
          <w:r w:rsidRPr="00B935DF">
            <w:rPr>
              <w:color w:val="808080"/>
            </w:rPr>
            <w:t>Click or tap here to enter text.</w:t>
          </w:r>
        </w:p>
      </w:docPartBody>
    </w:docPart>
    <w:docPart>
      <w:docPartPr>
        <w:name w:val="F381AE7834844E0CBA448AEE2B306201"/>
        <w:category>
          <w:name w:val="General"/>
          <w:gallery w:val="placeholder"/>
        </w:category>
        <w:types>
          <w:type w:val="bbPlcHdr"/>
        </w:types>
        <w:behaviors>
          <w:behavior w:val="content"/>
        </w:behaviors>
        <w:guid w:val="{E65043EC-5575-4DB2-8D02-000189DFF0C9}"/>
      </w:docPartPr>
      <w:docPartBody>
        <w:p w:rsidR="003D3191" w:rsidRDefault="00EA59F7" w:rsidP="00EA59F7">
          <w:pPr>
            <w:pStyle w:val="F381AE7834844E0CBA448AEE2B3062011"/>
          </w:pPr>
          <w:r w:rsidRPr="00B935DF">
            <w:rPr>
              <w:color w:val="808080"/>
            </w:rPr>
            <w:t>Click or tap here to enter text.</w:t>
          </w:r>
        </w:p>
      </w:docPartBody>
    </w:docPart>
    <w:docPart>
      <w:docPartPr>
        <w:name w:val="BE205A1FC7BF44E687C40961C2265E0D"/>
        <w:category>
          <w:name w:val="General"/>
          <w:gallery w:val="placeholder"/>
        </w:category>
        <w:types>
          <w:type w:val="bbPlcHdr"/>
        </w:types>
        <w:behaviors>
          <w:behavior w:val="content"/>
        </w:behaviors>
        <w:guid w:val="{8DBA7AA7-B7B0-432E-8577-58EA0AA23472}"/>
      </w:docPartPr>
      <w:docPartBody>
        <w:p w:rsidR="003D3191" w:rsidRDefault="00EA59F7" w:rsidP="00EA59F7">
          <w:pPr>
            <w:pStyle w:val="BE205A1FC7BF44E687C40961C2265E0D1"/>
          </w:pPr>
          <w:r w:rsidRPr="00B935DF">
            <w:rPr>
              <w:color w:val="808080"/>
            </w:rPr>
            <w:t>Click or tap here to enter text.</w:t>
          </w:r>
        </w:p>
      </w:docPartBody>
    </w:docPart>
    <w:docPart>
      <w:docPartPr>
        <w:name w:val="FFCE0C93953C4E758A579190E77F2042"/>
        <w:category>
          <w:name w:val="General"/>
          <w:gallery w:val="placeholder"/>
        </w:category>
        <w:types>
          <w:type w:val="bbPlcHdr"/>
        </w:types>
        <w:behaviors>
          <w:behavior w:val="content"/>
        </w:behaviors>
        <w:guid w:val="{55AAA0AA-8E69-4E44-9ECD-5C6D5982441B}"/>
      </w:docPartPr>
      <w:docPartBody>
        <w:p w:rsidR="003D3191" w:rsidRDefault="00EA59F7" w:rsidP="00EA59F7">
          <w:pPr>
            <w:pStyle w:val="FFCE0C93953C4E758A579190E77F20421"/>
          </w:pPr>
          <w:r w:rsidRPr="00B935DF">
            <w:rPr>
              <w:color w:val="808080"/>
            </w:rPr>
            <w:t>Click or tap here to enter text.</w:t>
          </w:r>
        </w:p>
      </w:docPartBody>
    </w:docPart>
    <w:docPart>
      <w:docPartPr>
        <w:name w:val="78B464CD4346420988BA44AC35374A3C"/>
        <w:category>
          <w:name w:val="General"/>
          <w:gallery w:val="placeholder"/>
        </w:category>
        <w:types>
          <w:type w:val="bbPlcHdr"/>
        </w:types>
        <w:behaviors>
          <w:behavior w:val="content"/>
        </w:behaviors>
        <w:guid w:val="{4EF8EA6E-72F0-4056-994B-D8CE84D5FDFA}"/>
      </w:docPartPr>
      <w:docPartBody>
        <w:p w:rsidR="003D3191" w:rsidRDefault="00EA59F7" w:rsidP="00EA59F7">
          <w:pPr>
            <w:pStyle w:val="78B464CD4346420988BA44AC35374A3C1"/>
          </w:pPr>
          <w:r w:rsidRPr="00B935DF">
            <w:rPr>
              <w:color w:val="808080"/>
            </w:rPr>
            <w:t>Click or tap here to enter text.</w:t>
          </w:r>
        </w:p>
      </w:docPartBody>
    </w:docPart>
    <w:docPart>
      <w:docPartPr>
        <w:name w:val="4959BB66343B45CF9088B2F3B481A442"/>
        <w:category>
          <w:name w:val="General"/>
          <w:gallery w:val="placeholder"/>
        </w:category>
        <w:types>
          <w:type w:val="bbPlcHdr"/>
        </w:types>
        <w:behaviors>
          <w:behavior w:val="content"/>
        </w:behaviors>
        <w:guid w:val="{AF9AC807-B05C-4756-97AB-5B77A12DD2DC}"/>
      </w:docPartPr>
      <w:docPartBody>
        <w:p w:rsidR="003D3191" w:rsidRDefault="00EA59F7" w:rsidP="00EA59F7">
          <w:pPr>
            <w:pStyle w:val="4959BB66343B45CF9088B2F3B481A4421"/>
          </w:pPr>
          <w:r w:rsidRPr="00B935DF">
            <w:rPr>
              <w:color w:val="808080"/>
            </w:rPr>
            <w:t>Click or tap here to enter text.</w:t>
          </w:r>
        </w:p>
      </w:docPartBody>
    </w:docPart>
    <w:docPart>
      <w:docPartPr>
        <w:name w:val="EBB8A47DD4F5419681C5E8ED52586E44"/>
        <w:category>
          <w:name w:val="General"/>
          <w:gallery w:val="placeholder"/>
        </w:category>
        <w:types>
          <w:type w:val="bbPlcHdr"/>
        </w:types>
        <w:behaviors>
          <w:behavior w:val="content"/>
        </w:behaviors>
        <w:guid w:val="{FF5CB6E7-A6F7-44ED-9CD5-F090500EBAF3}"/>
      </w:docPartPr>
      <w:docPartBody>
        <w:p w:rsidR="003D3191" w:rsidRDefault="00EA59F7" w:rsidP="00EA59F7">
          <w:pPr>
            <w:pStyle w:val="EBB8A47DD4F5419681C5E8ED52586E441"/>
          </w:pPr>
          <w:r w:rsidRPr="00B935DF">
            <w:rPr>
              <w:color w:val="808080"/>
            </w:rPr>
            <w:t>Click or tap here to enter text.</w:t>
          </w:r>
        </w:p>
      </w:docPartBody>
    </w:docPart>
    <w:docPart>
      <w:docPartPr>
        <w:name w:val="F205E47B15B74EB8B59F52C58B5E3103"/>
        <w:category>
          <w:name w:val="General"/>
          <w:gallery w:val="placeholder"/>
        </w:category>
        <w:types>
          <w:type w:val="bbPlcHdr"/>
        </w:types>
        <w:behaviors>
          <w:behavior w:val="content"/>
        </w:behaviors>
        <w:guid w:val="{AD640D56-D5CD-4963-9528-A3C80E8C4B9E}"/>
      </w:docPartPr>
      <w:docPartBody>
        <w:p w:rsidR="003D3191" w:rsidRDefault="00EA59F7" w:rsidP="00EA59F7">
          <w:pPr>
            <w:pStyle w:val="F205E47B15B74EB8B59F52C58B5E31031"/>
          </w:pPr>
          <w:r w:rsidRPr="00B935DF">
            <w:rPr>
              <w:color w:val="808080"/>
            </w:rPr>
            <w:t>Click or tap here to enter text.</w:t>
          </w:r>
        </w:p>
      </w:docPartBody>
    </w:docPart>
    <w:docPart>
      <w:docPartPr>
        <w:name w:val="8CE61824F1E647309EB6C7EB3E45737A"/>
        <w:category>
          <w:name w:val="General"/>
          <w:gallery w:val="placeholder"/>
        </w:category>
        <w:types>
          <w:type w:val="bbPlcHdr"/>
        </w:types>
        <w:behaviors>
          <w:behavior w:val="content"/>
        </w:behaviors>
        <w:guid w:val="{39C102BD-3B37-45D2-BDB6-FB83AF7A3FC3}"/>
      </w:docPartPr>
      <w:docPartBody>
        <w:p w:rsidR="003D3191" w:rsidRDefault="00EA59F7" w:rsidP="00EA59F7">
          <w:pPr>
            <w:pStyle w:val="8CE61824F1E647309EB6C7EB3E45737A1"/>
          </w:pPr>
          <w:r w:rsidRPr="00B935DF">
            <w:rPr>
              <w:color w:val="808080"/>
            </w:rPr>
            <w:t>Click or tap here to enter text.</w:t>
          </w:r>
        </w:p>
      </w:docPartBody>
    </w:docPart>
    <w:docPart>
      <w:docPartPr>
        <w:name w:val="D88BF5BB34914F29BA9E8518865744BA"/>
        <w:category>
          <w:name w:val="General"/>
          <w:gallery w:val="placeholder"/>
        </w:category>
        <w:types>
          <w:type w:val="bbPlcHdr"/>
        </w:types>
        <w:behaviors>
          <w:behavior w:val="content"/>
        </w:behaviors>
        <w:guid w:val="{59364CAB-DDBC-4A46-A671-22183FA2F739}"/>
      </w:docPartPr>
      <w:docPartBody>
        <w:p w:rsidR="003D3191" w:rsidRDefault="00EA59F7" w:rsidP="00EA59F7">
          <w:pPr>
            <w:pStyle w:val="D88BF5BB34914F29BA9E8518865744BA1"/>
          </w:pPr>
          <w:r w:rsidRPr="00B935DF">
            <w:rPr>
              <w:color w:val="808080"/>
            </w:rPr>
            <w:t>Click or tap here to enter text.</w:t>
          </w:r>
        </w:p>
      </w:docPartBody>
    </w:docPart>
    <w:docPart>
      <w:docPartPr>
        <w:name w:val="63E042A6B3254DB696425171DDA4EF31"/>
        <w:category>
          <w:name w:val="General"/>
          <w:gallery w:val="placeholder"/>
        </w:category>
        <w:types>
          <w:type w:val="bbPlcHdr"/>
        </w:types>
        <w:behaviors>
          <w:behavior w:val="content"/>
        </w:behaviors>
        <w:guid w:val="{68C7F1EB-EEE0-4C9A-A081-1518CAB8BA50}"/>
      </w:docPartPr>
      <w:docPartBody>
        <w:p w:rsidR="003D3191" w:rsidRDefault="00EA59F7" w:rsidP="00EA59F7">
          <w:pPr>
            <w:pStyle w:val="63E042A6B3254DB696425171DDA4EF311"/>
          </w:pPr>
          <w:r w:rsidRPr="00B935DF">
            <w:rPr>
              <w:color w:val="808080"/>
            </w:rPr>
            <w:t>Click or tap here to enter text.</w:t>
          </w:r>
        </w:p>
      </w:docPartBody>
    </w:docPart>
    <w:docPart>
      <w:docPartPr>
        <w:name w:val="477556BF940E4592A0A378C4636F6060"/>
        <w:category>
          <w:name w:val="General"/>
          <w:gallery w:val="placeholder"/>
        </w:category>
        <w:types>
          <w:type w:val="bbPlcHdr"/>
        </w:types>
        <w:behaviors>
          <w:behavior w:val="content"/>
        </w:behaviors>
        <w:guid w:val="{C5089D1F-B857-48F3-9AF3-83F2962504F4}"/>
      </w:docPartPr>
      <w:docPartBody>
        <w:p w:rsidR="003D3191" w:rsidRDefault="00EA59F7" w:rsidP="00EA59F7">
          <w:pPr>
            <w:pStyle w:val="477556BF940E4592A0A378C4636F60601"/>
          </w:pPr>
          <w:r w:rsidRPr="00B935DF">
            <w:rPr>
              <w:color w:val="808080"/>
            </w:rPr>
            <w:t>Click or tap here to enter text.</w:t>
          </w:r>
        </w:p>
      </w:docPartBody>
    </w:docPart>
    <w:docPart>
      <w:docPartPr>
        <w:name w:val="C2FEAC6A53D14D3EBFCC05BD558B5ECA"/>
        <w:category>
          <w:name w:val="General"/>
          <w:gallery w:val="placeholder"/>
        </w:category>
        <w:types>
          <w:type w:val="bbPlcHdr"/>
        </w:types>
        <w:behaviors>
          <w:behavior w:val="content"/>
        </w:behaviors>
        <w:guid w:val="{E90F1187-D3BA-4914-82BC-60D5D6A01AFC}"/>
      </w:docPartPr>
      <w:docPartBody>
        <w:p w:rsidR="003D3191" w:rsidRDefault="00EA59F7" w:rsidP="00EA59F7">
          <w:pPr>
            <w:pStyle w:val="C2FEAC6A53D14D3EBFCC05BD558B5ECA1"/>
          </w:pPr>
          <w:r w:rsidRPr="00B935DF">
            <w:rPr>
              <w:color w:val="808080"/>
            </w:rPr>
            <w:t>Click or tap here to enter text.</w:t>
          </w:r>
        </w:p>
      </w:docPartBody>
    </w:docPart>
    <w:docPart>
      <w:docPartPr>
        <w:name w:val="C73E9C685F3D4E9180489DFFE5A2155D"/>
        <w:category>
          <w:name w:val="General"/>
          <w:gallery w:val="placeholder"/>
        </w:category>
        <w:types>
          <w:type w:val="bbPlcHdr"/>
        </w:types>
        <w:behaviors>
          <w:behavior w:val="content"/>
        </w:behaviors>
        <w:guid w:val="{4F5A9C1C-BC65-4367-B90F-162C10959D57}"/>
      </w:docPartPr>
      <w:docPartBody>
        <w:p w:rsidR="003D3191" w:rsidRDefault="00EA59F7" w:rsidP="00EA59F7">
          <w:pPr>
            <w:pStyle w:val="C73E9C685F3D4E9180489DFFE5A2155D1"/>
          </w:pPr>
          <w:r w:rsidRPr="00B935DF">
            <w:rPr>
              <w:color w:val="808080"/>
            </w:rPr>
            <w:t>Click or tap here to enter text.</w:t>
          </w:r>
        </w:p>
      </w:docPartBody>
    </w:docPart>
    <w:docPart>
      <w:docPartPr>
        <w:name w:val="3BB3C1144A254949B9D14C058DB39F98"/>
        <w:category>
          <w:name w:val="General"/>
          <w:gallery w:val="placeholder"/>
        </w:category>
        <w:types>
          <w:type w:val="bbPlcHdr"/>
        </w:types>
        <w:behaviors>
          <w:behavior w:val="content"/>
        </w:behaviors>
        <w:guid w:val="{EBC53C2C-80ED-4C72-B96A-ED948A34B3E4}"/>
      </w:docPartPr>
      <w:docPartBody>
        <w:p w:rsidR="003D3191" w:rsidRDefault="00EA59F7" w:rsidP="00EA59F7">
          <w:pPr>
            <w:pStyle w:val="3BB3C1144A254949B9D14C058DB39F981"/>
          </w:pPr>
          <w:r w:rsidRPr="00B935DF">
            <w:rPr>
              <w:color w:val="808080"/>
            </w:rPr>
            <w:t>Click or tap here to enter text.</w:t>
          </w:r>
        </w:p>
      </w:docPartBody>
    </w:docPart>
    <w:docPart>
      <w:docPartPr>
        <w:name w:val="9EE702C576AE4867B5D3BE718BE4A8BC"/>
        <w:category>
          <w:name w:val="General"/>
          <w:gallery w:val="placeholder"/>
        </w:category>
        <w:types>
          <w:type w:val="bbPlcHdr"/>
        </w:types>
        <w:behaviors>
          <w:behavior w:val="content"/>
        </w:behaviors>
        <w:guid w:val="{E63FE103-01D0-466B-9A8A-E0414691900D}"/>
      </w:docPartPr>
      <w:docPartBody>
        <w:p w:rsidR="003D3191" w:rsidRDefault="00EA59F7" w:rsidP="00EA59F7">
          <w:pPr>
            <w:pStyle w:val="9EE702C576AE4867B5D3BE718BE4A8BC1"/>
          </w:pPr>
          <w:r w:rsidRPr="00B935DF">
            <w:rPr>
              <w:color w:val="808080"/>
            </w:rPr>
            <w:t>Click or tap here to enter text.</w:t>
          </w:r>
        </w:p>
      </w:docPartBody>
    </w:docPart>
    <w:docPart>
      <w:docPartPr>
        <w:name w:val="42A9D1969D5549A592140480CB1211F3"/>
        <w:category>
          <w:name w:val="General"/>
          <w:gallery w:val="placeholder"/>
        </w:category>
        <w:types>
          <w:type w:val="bbPlcHdr"/>
        </w:types>
        <w:behaviors>
          <w:behavior w:val="content"/>
        </w:behaviors>
        <w:guid w:val="{0639F04F-56BB-4F24-8965-D404EAAC66C7}"/>
      </w:docPartPr>
      <w:docPartBody>
        <w:p w:rsidR="003D3191" w:rsidRDefault="00EA59F7" w:rsidP="00EA59F7">
          <w:pPr>
            <w:pStyle w:val="42A9D1969D5549A592140480CB1211F31"/>
          </w:pPr>
          <w:r w:rsidRPr="00B935DF">
            <w:rPr>
              <w:color w:val="808080"/>
            </w:rPr>
            <w:t>Click or tap here to enter text.</w:t>
          </w:r>
        </w:p>
      </w:docPartBody>
    </w:docPart>
    <w:docPart>
      <w:docPartPr>
        <w:name w:val="2D7FA0FE49D842678DFD8DE5612F92A4"/>
        <w:category>
          <w:name w:val="General"/>
          <w:gallery w:val="placeholder"/>
        </w:category>
        <w:types>
          <w:type w:val="bbPlcHdr"/>
        </w:types>
        <w:behaviors>
          <w:behavior w:val="content"/>
        </w:behaviors>
        <w:guid w:val="{653D4ECD-3AE0-4B5C-8872-DA9331F22A38}"/>
      </w:docPartPr>
      <w:docPartBody>
        <w:p w:rsidR="003D3191" w:rsidRDefault="00EA59F7" w:rsidP="00EA59F7">
          <w:pPr>
            <w:pStyle w:val="2D7FA0FE49D842678DFD8DE5612F92A41"/>
          </w:pPr>
          <w:r w:rsidRPr="00B935DF">
            <w:rPr>
              <w:color w:val="808080"/>
            </w:rPr>
            <w:t>Click or tap here to enter text.</w:t>
          </w:r>
        </w:p>
      </w:docPartBody>
    </w:docPart>
    <w:docPart>
      <w:docPartPr>
        <w:name w:val="F9E5E237227943928BA920A206F5DA4B"/>
        <w:category>
          <w:name w:val="General"/>
          <w:gallery w:val="placeholder"/>
        </w:category>
        <w:types>
          <w:type w:val="bbPlcHdr"/>
        </w:types>
        <w:behaviors>
          <w:behavior w:val="content"/>
        </w:behaviors>
        <w:guid w:val="{BFE95FA4-2360-4409-9478-339C40F4A68C}"/>
      </w:docPartPr>
      <w:docPartBody>
        <w:p w:rsidR="003D3191" w:rsidRDefault="00EA59F7" w:rsidP="00EA59F7">
          <w:pPr>
            <w:pStyle w:val="F9E5E237227943928BA920A206F5DA4B1"/>
          </w:pPr>
          <w:r w:rsidRPr="00B935DF">
            <w:rPr>
              <w:color w:val="808080"/>
            </w:rPr>
            <w:t>Click or tap here to enter text.</w:t>
          </w:r>
        </w:p>
      </w:docPartBody>
    </w:docPart>
    <w:docPart>
      <w:docPartPr>
        <w:name w:val="235C9FDE44B1453AB40ED144DE366E51"/>
        <w:category>
          <w:name w:val="General"/>
          <w:gallery w:val="placeholder"/>
        </w:category>
        <w:types>
          <w:type w:val="bbPlcHdr"/>
        </w:types>
        <w:behaviors>
          <w:behavior w:val="content"/>
        </w:behaviors>
        <w:guid w:val="{1B77F0A5-6E43-4319-909B-0B334358C8A9}"/>
      </w:docPartPr>
      <w:docPartBody>
        <w:p w:rsidR="003D3191" w:rsidRDefault="00EA59F7" w:rsidP="00EA59F7">
          <w:pPr>
            <w:pStyle w:val="235C9FDE44B1453AB40ED144DE366E511"/>
          </w:pPr>
          <w:r w:rsidRPr="00B935DF">
            <w:rPr>
              <w:color w:val="808080"/>
            </w:rPr>
            <w:t>Click or tap here to enter text.</w:t>
          </w:r>
        </w:p>
      </w:docPartBody>
    </w:docPart>
    <w:docPart>
      <w:docPartPr>
        <w:name w:val="040AC58662184DDF82C215491E4541F5"/>
        <w:category>
          <w:name w:val="General"/>
          <w:gallery w:val="placeholder"/>
        </w:category>
        <w:types>
          <w:type w:val="bbPlcHdr"/>
        </w:types>
        <w:behaviors>
          <w:behavior w:val="content"/>
        </w:behaviors>
        <w:guid w:val="{26A4C254-F4B6-4632-9E1A-149AFFD24E22}"/>
      </w:docPartPr>
      <w:docPartBody>
        <w:p w:rsidR="003D3191" w:rsidRDefault="00EA59F7" w:rsidP="00EA59F7">
          <w:pPr>
            <w:pStyle w:val="040AC58662184DDF82C215491E4541F51"/>
          </w:pPr>
          <w:r w:rsidRPr="0066485D">
            <w:rPr>
              <w:rStyle w:val="PlaceholderText"/>
            </w:rPr>
            <w:t>Click or tap here to enter text.</w:t>
          </w:r>
        </w:p>
      </w:docPartBody>
    </w:docPart>
    <w:docPart>
      <w:docPartPr>
        <w:name w:val="149EAAC042B2409D8C52147D1728D2EE"/>
        <w:category>
          <w:name w:val="General"/>
          <w:gallery w:val="placeholder"/>
        </w:category>
        <w:types>
          <w:type w:val="bbPlcHdr"/>
        </w:types>
        <w:behaviors>
          <w:behavior w:val="content"/>
        </w:behaviors>
        <w:guid w:val="{1E020C49-9BED-499C-B257-8B29760E696E}"/>
      </w:docPartPr>
      <w:docPartBody>
        <w:p w:rsidR="003D3191" w:rsidRDefault="00EA59F7" w:rsidP="00EA59F7">
          <w:pPr>
            <w:pStyle w:val="149EAAC042B2409D8C52147D1728D2EE1"/>
          </w:pPr>
          <w:r w:rsidRPr="0066485D">
            <w:rPr>
              <w:rStyle w:val="PlaceholderText"/>
            </w:rPr>
            <w:t>Click or tap here to enter text.</w:t>
          </w:r>
        </w:p>
      </w:docPartBody>
    </w:docPart>
    <w:docPart>
      <w:docPartPr>
        <w:name w:val="403CE5C9396045B09D29A2600DDB3BF9"/>
        <w:category>
          <w:name w:val="General"/>
          <w:gallery w:val="placeholder"/>
        </w:category>
        <w:types>
          <w:type w:val="bbPlcHdr"/>
        </w:types>
        <w:behaviors>
          <w:behavior w:val="content"/>
        </w:behaviors>
        <w:guid w:val="{39C9FE7E-32A3-45FE-A821-D50953524E90}"/>
      </w:docPartPr>
      <w:docPartBody>
        <w:p w:rsidR="003D3191" w:rsidRDefault="00EA59F7" w:rsidP="00EA59F7">
          <w:pPr>
            <w:pStyle w:val="403CE5C9396045B09D29A2600DDB3BF91"/>
          </w:pPr>
          <w:r w:rsidRPr="009C1DF2">
            <w:rPr>
              <w:rStyle w:val="PlaceholderText"/>
            </w:rPr>
            <w:t>Click or tap here to enter text.</w:t>
          </w:r>
        </w:p>
      </w:docPartBody>
    </w:docPart>
    <w:docPart>
      <w:docPartPr>
        <w:name w:val="B92FCF32557046E8945858AA40CF13EF"/>
        <w:category>
          <w:name w:val="General"/>
          <w:gallery w:val="placeholder"/>
        </w:category>
        <w:types>
          <w:type w:val="bbPlcHdr"/>
        </w:types>
        <w:behaviors>
          <w:behavior w:val="content"/>
        </w:behaviors>
        <w:guid w:val="{71B523EC-BFE2-4AB1-8847-DA4E1C5F3BD4}"/>
      </w:docPartPr>
      <w:docPartBody>
        <w:p w:rsidR="003D3191" w:rsidRDefault="00EA59F7" w:rsidP="00EA59F7">
          <w:pPr>
            <w:pStyle w:val="B92FCF32557046E8945858AA40CF13EF1"/>
          </w:pPr>
          <w:r w:rsidRPr="009C1DF2">
            <w:rPr>
              <w:rStyle w:val="PlaceholderText"/>
            </w:rPr>
            <w:t>Click or tap here to enter text.</w:t>
          </w:r>
        </w:p>
      </w:docPartBody>
    </w:docPart>
    <w:docPart>
      <w:docPartPr>
        <w:name w:val="7E1CACCBB40C478D9D6AD00CA1CBEBE6"/>
        <w:category>
          <w:name w:val="General"/>
          <w:gallery w:val="placeholder"/>
        </w:category>
        <w:types>
          <w:type w:val="bbPlcHdr"/>
        </w:types>
        <w:behaviors>
          <w:behavior w:val="content"/>
        </w:behaviors>
        <w:guid w:val="{E44C50ED-FAF6-4A07-8669-5ABBD3AFA8E5}"/>
      </w:docPartPr>
      <w:docPartBody>
        <w:p w:rsidR="003D3191" w:rsidRDefault="00EA59F7" w:rsidP="00EA59F7">
          <w:pPr>
            <w:pStyle w:val="7E1CACCBB40C478D9D6AD00CA1CBEBE61"/>
          </w:pPr>
          <w:r w:rsidRPr="009C1DF2">
            <w:rPr>
              <w:rStyle w:val="PlaceholderText"/>
            </w:rPr>
            <w:t>Click or tap here to enter text.</w:t>
          </w:r>
        </w:p>
      </w:docPartBody>
    </w:docPart>
    <w:docPart>
      <w:docPartPr>
        <w:name w:val="61CE6C87A4B94D1C921D39A7F206C11E"/>
        <w:category>
          <w:name w:val="General"/>
          <w:gallery w:val="placeholder"/>
        </w:category>
        <w:types>
          <w:type w:val="bbPlcHdr"/>
        </w:types>
        <w:behaviors>
          <w:behavior w:val="content"/>
        </w:behaviors>
        <w:guid w:val="{D50F5DB8-5B5A-497C-AD68-1B98135EF412}"/>
      </w:docPartPr>
      <w:docPartBody>
        <w:p w:rsidR="003D3191" w:rsidRDefault="00EA59F7" w:rsidP="00EA59F7">
          <w:pPr>
            <w:pStyle w:val="61CE6C87A4B94D1C921D39A7F206C11E1"/>
          </w:pPr>
          <w:r w:rsidRPr="009C1DF2">
            <w:rPr>
              <w:rStyle w:val="PlaceholderText"/>
            </w:rPr>
            <w:t>Click or tap here to enter text.</w:t>
          </w:r>
        </w:p>
      </w:docPartBody>
    </w:docPart>
    <w:docPart>
      <w:docPartPr>
        <w:name w:val="C2EEDAF870EF46D287F777692FFA43D0"/>
        <w:category>
          <w:name w:val="General"/>
          <w:gallery w:val="placeholder"/>
        </w:category>
        <w:types>
          <w:type w:val="bbPlcHdr"/>
        </w:types>
        <w:behaviors>
          <w:behavior w:val="content"/>
        </w:behaviors>
        <w:guid w:val="{72F1DFC5-64E2-48B4-9DB3-C63124613605}"/>
      </w:docPartPr>
      <w:docPartBody>
        <w:p w:rsidR="003D3191" w:rsidRDefault="00EA59F7" w:rsidP="00EA59F7">
          <w:pPr>
            <w:pStyle w:val="C2EEDAF870EF46D287F777692FFA43D01"/>
          </w:pPr>
          <w:r w:rsidRPr="00B935DF">
            <w:rPr>
              <w:b/>
            </w:rPr>
            <w:t>Identify  the category.</w:t>
          </w:r>
        </w:p>
      </w:docPartBody>
    </w:docPart>
    <w:docPart>
      <w:docPartPr>
        <w:name w:val="461DE4152A84489BAEF366A168C8B514"/>
        <w:category>
          <w:name w:val="General"/>
          <w:gallery w:val="placeholder"/>
        </w:category>
        <w:types>
          <w:type w:val="bbPlcHdr"/>
        </w:types>
        <w:behaviors>
          <w:behavior w:val="content"/>
        </w:behaviors>
        <w:guid w:val="{0C3DDDA5-88B6-499A-8753-B8A2E0BD9CDD}"/>
      </w:docPartPr>
      <w:docPartBody>
        <w:p w:rsidR="003D3191" w:rsidRDefault="00E171F9" w:rsidP="00E171F9">
          <w:pPr>
            <w:pStyle w:val="461DE4152A84489BAEF366A168C8B514"/>
          </w:pPr>
          <w:r w:rsidRPr="00806702">
            <w:rPr>
              <w:rStyle w:val="PlaceholderText"/>
              <w:sz w:val="18"/>
              <w:szCs w:val="18"/>
            </w:rPr>
            <w:t>Choose an item.</w:t>
          </w:r>
        </w:p>
      </w:docPartBody>
    </w:docPart>
    <w:docPart>
      <w:docPartPr>
        <w:name w:val="58E55E688BC2490C97C25153DA876D4C"/>
        <w:category>
          <w:name w:val="General"/>
          <w:gallery w:val="placeholder"/>
        </w:category>
        <w:types>
          <w:type w:val="bbPlcHdr"/>
        </w:types>
        <w:behaviors>
          <w:behavior w:val="content"/>
        </w:behaviors>
        <w:guid w:val="{275385AA-B23F-4944-89C7-0FBD7C4FB2D2}"/>
      </w:docPartPr>
      <w:docPartBody>
        <w:p w:rsidR="003D3191" w:rsidRDefault="00E171F9" w:rsidP="00E171F9">
          <w:pPr>
            <w:pStyle w:val="58E55E688BC2490C97C25153DA876D4C"/>
          </w:pPr>
          <w:r w:rsidRPr="00E527AE">
            <w:t>Identify  the category.</w:t>
          </w:r>
        </w:p>
      </w:docPartBody>
    </w:docPart>
    <w:docPart>
      <w:docPartPr>
        <w:name w:val="B20147DE3A794ADB893127756388A4DB"/>
        <w:category>
          <w:name w:val="General"/>
          <w:gallery w:val="placeholder"/>
        </w:category>
        <w:types>
          <w:type w:val="bbPlcHdr"/>
        </w:types>
        <w:behaviors>
          <w:behavior w:val="content"/>
        </w:behaviors>
        <w:guid w:val="{CACCE4F9-97DC-49AC-9E39-746E7FD08C81}"/>
      </w:docPartPr>
      <w:docPartBody>
        <w:p w:rsidR="003D3191" w:rsidRDefault="00E171F9" w:rsidP="00E171F9">
          <w:pPr>
            <w:pStyle w:val="B20147DE3A794ADB893127756388A4DB"/>
          </w:pPr>
          <w:r w:rsidRPr="00806702">
            <w:rPr>
              <w:rStyle w:val="PlaceholderText"/>
              <w:sz w:val="18"/>
              <w:szCs w:val="18"/>
            </w:rPr>
            <w:t>Choose an item.</w:t>
          </w:r>
        </w:p>
      </w:docPartBody>
    </w:docPart>
    <w:docPart>
      <w:docPartPr>
        <w:name w:val="67B942D4F9574F9FB25FB8BB8BB20AA3"/>
        <w:category>
          <w:name w:val="General"/>
          <w:gallery w:val="placeholder"/>
        </w:category>
        <w:types>
          <w:type w:val="bbPlcHdr"/>
        </w:types>
        <w:behaviors>
          <w:behavior w:val="content"/>
        </w:behaviors>
        <w:guid w:val="{56635BC2-6207-45E3-ACCE-B00FFECD2ACD}"/>
      </w:docPartPr>
      <w:docPartBody>
        <w:p w:rsidR="003D3191" w:rsidRDefault="00EA59F7" w:rsidP="00EA59F7">
          <w:pPr>
            <w:pStyle w:val="67B942D4F9574F9FB25FB8BB8BB20AA31"/>
          </w:pPr>
          <w:r w:rsidRPr="00B935DF">
            <w:rPr>
              <w:color w:val="808080"/>
            </w:rPr>
            <w:t>Click or tap here to enter text.</w:t>
          </w:r>
        </w:p>
      </w:docPartBody>
    </w:docPart>
    <w:docPart>
      <w:docPartPr>
        <w:name w:val="F0474232860E4BEFB23FC1FE30526339"/>
        <w:category>
          <w:name w:val="General"/>
          <w:gallery w:val="placeholder"/>
        </w:category>
        <w:types>
          <w:type w:val="bbPlcHdr"/>
        </w:types>
        <w:behaviors>
          <w:behavior w:val="content"/>
        </w:behaviors>
        <w:guid w:val="{0B92FEE7-2773-4B04-8FCA-61567024F355}"/>
      </w:docPartPr>
      <w:docPartBody>
        <w:p w:rsidR="003D3191" w:rsidRDefault="00EA59F7" w:rsidP="00EA59F7">
          <w:pPr>
            <w:pStyle w:val="F0474232860E4BEFB23FC1FE305263391"/>
          </w:pPr>
          <w:r w:rsidRPr="00B935DF">
            <w:rPr>
              <w:color w:val="808080"/>
            </w:rPr>
            <w:t>Click or tap here to enter text.</w:t>
          </w:r>
        </w:p>
      </w:docPartBody>
    </w:docPart>
    <w:docPart>
      <w:docPartPr>
        <w:name w:val="A1331C89725548698FACECC050EF0050"/>
        <w:category>
          <w:name w:val="General"/>
          <w:gallery w:val="placeholder"/>
        </w:category>
        <w:types>
          <w:type w:val="bbPlcHdr"/>
        </w:types>
        <w:behaviors>
          <w:behavior w:val="content"/>
        </w:behaviors>
        <w:guid w:val="{ACFAE644-33CB-47B9-A5C6-4A64D4CD4346}"/>
      </w:docPartPr>
      <w:docPartBody>
        <w:p w:rsidR="003D3191" w:rsidRDefault="00EA59F7" w:rsidP="00EA59F7">
          <w:pPr>
            <w:pStyle w:val="A1331C89725548698FACECC050EF00501"/>
          </w:pPr>
          <w:r w:rsidRPr="00B935DF">
            <w:rPr>
              <w:color w:val="808080"/>
            </w:rPr>
            <w:t>Click or tap here to enter text.</w:t>
          </w:r>
        </w:p>
      </w:docPartBody>
    </w:docPart>
    <w:docPart>
      <w:docPartPr>
        <w:name w:val="7D1675071D964E0CA4312723E957ACA9"/>
        <w:category>
          <w:name w:val="General"/>
          <w:gallery w:val="placeholder"/>
        </w:category>
        <w:types>
          <w:type w:val="bbPlcHdr"/>
        </w:types>
        <w:behaviors>
          <w:behavior w:val="content"/>
        </w:behaviors>
        <w:guid w:val="{B78EFBF5-F56A-4981-B2B8-8F8A348A930E}"/>
      </w:docPartPr>
      <w:docPartBody>
        <w:p w:rsidR="003D3191" w:rsidRDefault="00EA59F7" w:rsidP="00EA59F7">
          <w:pPr>
            <w:pStyle w:val="7D1675071D964E0CA4312723E957ACA91"/>
          </w:pPr>
          <w:r w:rsidRPr="00B935DF">
            <w:rPr>
              <w:b/>
              <w:sz w:val="24"/>
              <w:szCs w:val="24"/>
            </w:rPr>
            <w:t>PRA #</w:t>
          </w:r>
        </w:p>
      </w:docPartBody>
    </w:docPart>
    <w:docPart>
      <w:docPartPr>
        <w:name w:val="345DA63F059843CF8C798B8445C08467"/>
        <w:category>
          <w:name w:val="General"/>
          <w:gallery w:val="placeholder"/>
        </w:category>
        <w:types>
          <w:type w:val="bbPlcHdr"/>
        </w:types>
        <w:behaviors>
          <w:behavior w:val="content"/>
        </w:behaviors>
        <w:guid w:val="{AE71C5EE-790C-48BC-80E1-D07497043C8B}"/>
      </w:docPartPr>
      <w:docPartBody>
        <w:p w:rsidR="003D3191" w:rsidRDefault="00EA59F7" w:rsidP="00EA59F7">
          <w:pPr>
            <w:pStyle w:val="345DA63F059843CF8C798B8445C084671"/>
          </w:pPr>
          <w:r w:rsidRPr="00B935DF">
            <w:rPr>
              <w:b/>
              <w:sz w:val="24"/>
              <w:szCs w:val="24"/>
            </w:rPr>
            <w:t>PRA #</w:t>
          </w:r>
        </w:p>
      </w:docPartBody>
    </w:docPart>
    <w:docPart>
      <w:docPartPr>
        <w:name w:val="278C6FC067664019A5CF6F37D26D91A1"/>
        <w:category>
          <w:name w:val="General"/>
          <w:gallery w:val="placeholder"/>
        </w:category>
        <w:types>
          <w:type w:val="bbPlcHdr"/>
        </w:types>
        <w:behaviors>
          <w:behavior w:val="content"/>
        </w:behaviors>
        <w:guid w:val="{769B2997-C656-4C5F-AC0D-592B2AC1DF73}"/>
      </w:docPartPr>
      <w:docPartBody>
        <w:p w:rsidR="003D3191" w:rsidRDefault="00EA59F7" w:rsidP="00EA59F7">
          <w:pPr>
            <w:pStyle w:val="278C6FC067664019A5CF6F37D26D91A11"/>
          </w:pPr>
          <w:r w:rsidRPr="00B935DF">
            <w:rPr>
              <w:b/>
              <w:sz w:val="24"/>
              <w:szCs w:val="24"/>
            </w:rPr>
            <w:t>PRA #</w:t>
          </w:r>
        </w:p>
      </w:docPartBody>
    </w:docPart>
    <w:docPart>
      <w:docPartPr>
        <w:name w:val="623D42A126134B6AA83F3A10E3974365"/>
        <w:category>
          <w:name w:val="General"/>
          <w:gallery w:val="placeholder"/>
        </w:category>
        <w:types>
          <w:type w:val="bbPlcHdr"/>
        </w:types>
        <w:behaviors>
          <w:behavior w:val="content"/>
        </w:behaviors>
        <w:guid w:val="{D2C2E7DC-1884-4EC9-A435-6B18F9453C4B}"/>
      </w:docPartPr>
      <w:docPartBody>
        <w:p w:rsidR="003D3191" w:rsidRDefault="00EA59F7" w:rsidP="00EA59F7">
          <w:pPr>
            <w:pStyle w:val="623D42A126134B6AA83F3A10E39743651"/>
          </w:pPr>
          <w:r w:rsidRPr="00B935DF">
            <w:rPr>
              <w:b/>
              <w:sz w:val="24"/>
              <w:szCs w:val="24"/>
            </w:rPr>
            <w:t>PRA #</w:t>
          </w:r>
        </w:p>
      </w:docPartBody>
    </w:docPart>
    <w:docPart>
      <w:docPartPr>
        <w:name w:val="53303368C64A47DD8C2EC013E439F3A2"/>
        <w:category>
          <w:name w:val="General"/>
          <w:gallery w:val="placeholder"/>
        </w:category>
        <w:types>
          <w:type w:val="bbPlcHdr"/>
        </w:types>
        <w:behaviors>
          <w:behavior w:val="content"/>
        </w:behaviors>
        <w:guid w:val="{0274FD5A-80BA-4531-B809-605FFED2F12D}"/>
      </w:docPartPr>
      <w:docPartBody>
        <w:p w:rsidR="00815384" w:rsidRDefault="00167233" w:rsidP="00167233">
          <w:pPr>
            <w:pStyle w:val="53303368C64A47DD8C2EC013E439F3A2"/>
          </w:pPr>
          <w:r w:rsidRPr="00E527AE">
            <w:t>Identify the contributing factor(s)/root cause.</w:t>
          </w:r>
        </w:p>
      </w:docPartBody>
    </w:docPart>
    <w:docPart>
      <w:docPartPr>
        <w:name w:val="13FC3A9B2D0C483E8E374DC214F0E498"/>
        <w:category>
          <w:name w:val="General"/>
          <w:gallery w:val="placeholder"/>
        </w:category>
        <w:types>
          <w:type w:val="bbPlcHdr"/>
        </w:types>
        <w:behaviors>
          <w:behavior w:val="content"/>
        </w:behaviors>
        <w:guid w:val="{82B34A42-198F-4FDA-AB4B-3DB7DAA4498D}"/>
      </w:docPartPr>
      <w:docPartBody>
        <w:p w:rsidR="00815384" w:rsidRDefault="00167233" w:rsidP="00167233">
          <w:pPr>
            <w:pStyle w:val="13FC3A9B2D0C483E8E374DC214F0E498"/>
          </w:pPr>
          <w:r w:rsidRPr="00E527AE">
            <w:t>Identify the contributing factor(s)/root cause.</w:t>
          </w:r>
        </w:p>
      </w:docPartBody>
    </w:docPart>
    <w:docPart>
      <w:docPartPr>
        <w:name w:val="6A2A5439C4AA4AC98C701001B841931B"/>
        <w:category>
          <w:name w:val="General"/>
          <w:gallery w:val="placeholder"/>
        </w:category>
        <w:types>
          <w:type w:val="bbPlcHdr"/>
        </w:types>
        <w:behaviors>
          <w:behavior w:val="content"/>
        </w:behaviors>
        <w:guid w:val="{80B1655A-71B6-4031-A24D-D95EF37F0E02}"/>
      </w:docPartPr>
      <w:docPartBody>
        <w:p w:rsidR="00815384" w:rsidRDefault="00167233" w:rsidP="00167233">
          <w:pPr>
            <w:pStyle w:val="6A2A5439C4AA4AC98C701001B841931B"/>
          </w:pPr>
          <w:r w:rsidRPr="00E527AE">
            <w:t>Identify the contributing factor(s)/root cause.</w:t>
          </w:r>
        </w:p>
      </w:docPartBody>
    </w:docPart>
    <w:docPart>
      <w:docPartPr>
        <w:name w:val="2E487E4228464A01BF1ED78D54D5BA7E"/>
        <w:category>
          <w:name w:val="General"/>
          <w:gallery w:val="placeholder"/>
        </w:category>
        <w:types>
          <w:type w:val="bbPlcHdr"/>
        </w:types>
        <w:behaviors>
          <w:behavior w:val="content"/>
        </w:behaviors>
        <w:guid w:val="{BD0FB669-8E91-41C6-A43E-6E760788C454}"/>
      </w:docPartPr>
      <w:docPartBody>
        <w:p w:rsidR="00815384" w:rsidRDefault="00EA59F7" w:rsidP="00EA59F7">
          <w:pPr>
            <w:pStyle w:val="2E487E4228464A01BF1ED78D54D5BA7E1"/>
          </w:pPr>
          <w:r w:rsidRPr="004F25EE">
            <w:rPr>
              <w:color w:val="808080"/>
            </w:rPr>
            <w:t>Click or tap here to enter text.</w:t>
          </w:r>
        </w:p>
      </w:docPartBody>
    </w:docPart>
    <w:docPart>
      <w:docPartPr>
        <w:name w:val="15CE95BDD10C46008E92E51CB1D73F6E"/>
        <w:category>
          <w:name w:val="General"/>
          <w:gallery w:val="placeholder"/>
        </w:category>
        <w:types>
          <w:type w:val="bbPlcHdr"/>
        </w:types>
        <w:behaviors>
          <w:behavior w:val="content"/>
        </w:behaviors>
        <w:guid w:val="{444D87FC-DA57-40E5-99D9-8B615924F786}"/>
      </w:docPartPr>
      <w:docPartBody>
        <w:p w:rsidR="00815384" w:rsidRDefault="00EA59F7" w:rsidP="00EA59F7">
          <w:pPr>
            <w:pStyle w:val="15CE95BDD10C46008E92E51CB1D73F6E1"/>
          </w:pPr>
          <w:r w:rsidRPr="004F25EE">
            <w:rPr>
              <w:color w:val="808080"/>
            </w:rPr>
            <w:t>Click or tap here to enter text.</w:t>
          </w:r>
        </w:p>
      </w:docPartBody>
    </w:docPart>
    <w:docPart>
      <w:docPartPr>
        <w:name w:val="6FC31C1419D244E7931B6F7FE90AD0CF"/>
        <w:category>
          <w:name w:val="General"/>
          <w:gallery w:val="placeholder"/>
        </w:category>
        <w:types>
          <w:type w:val="bbPlcHdr"/>
        </w:types>
        <w:behaviors>
          <w:behavior w:val="content"/>
        </w:behaviors>
        <w:guid w:val="{7BC89687-CF38-4726-95D1-9D54E579DF34}"/>
      </w:docPartPr>
      <w:docPartBody>
        <w:p w:rsidR="00815384" w:rsidRDefault="00EA59F7" w:rsidP="00EA59F7">
          <w:pPr>
            <w:pStyle w:val="6FC31C1419D244E7931B6F7FE90AD0CF1"/>
          </w:pPr>
          <w:r w:rsidRPr="004F25EE">
            <w:rPr>
              <w:color w:val="808080"/>
            </w:rPr>
            <w:t>Click or tap here to enter text.</w:t>
          </w:r>
        </w:p>
      </w:docPartBody>
    </w:docPart>
    <w:docPart>
      <w:docPartPr>
        <w:name w:val="3D00A209A00A42B4883C183EE33FEF28"/>
        <w:category>
          <w:name w:val="General"/>
          <w:gallery w:val="placeholder"/>
        </w:category>
        <w:types>
          <w:type w:val="bbPlcHdr"/>
        </w:types>
        <w:behaviors>
          <w:behavior w:val="content"/>
        </w:behaviors>
        <w:guid w:val="{B216EDCE-376C-4287-B027-A5871FEDE8AF}"/>
      </w:docPartPr>
      <w:docPartBody>
        <w:p w:rsidR="00815384" w:rsidRDefault="00EA59F7" w:rsidP="00EA59F7">
          <w:pPr>
            <w:pStyle w:val="3D00A209A00A42B4883C183EE33FEF281"/>
          </w:pPr>
          <w:r w:rsidRPr="004F25EE">
            <w:rPr>
              <w:color w:val="808080"/>
            </w:rPr>
            <w:t>Click or tap here to enter text.</w:t>
          </w:r>
        </w:p>
      </w:docPartBody>
    </w:docPart>
    <w:docPart>
      <w:docPartPr>
        <w:name w:val="DE296B4F7FFC448A81C2EB2357816B17"/>
        <w:category>
          <w:name w:val="General"/>
          <w:gallery w:val="placeholder"/>
        </w:category>
        <w:types>
          <w:type w:val="bbPlcHdr"/>
        </w:types>
        <w:behaviors>
          <w:behavior w:val="content"/>
        </w:behaviors>
        <w:guid w:val="{D2D2863A-A184-4FB9-ABB7-79DF9C5535C1}"/>
      </w:docPartPr>
      <w:docPartBody>
        <w:p w:rsidR="00815384" w:rsidRDefault="00EA59F7" w:rsidP="00EA59F7">
          <w:pPr>
            <w:pStyle w:val="DE296B4F7FFC448A81C2EB2357816B171"/>
          </w:pPr>
          <w:r w:rsidRPr="004F25EE">
            <w:rPr>
              <w:color w:val="808080"/>
            </w:rPr>
            <w:t>Click or tap here to enter text.</w:t>
          </w:r>
        </w:p>
      </w:docPartBody>
    </w:docPart>
    <w:docPart>
      <w:docPartPr>
        <w:name w:val="D06A37FD33EB4272B30EDABC69E46BD0"/>
        <w:category>
          <w:name w:val="General"/>
          <w:gallery w:val="placeholder"/>
        </w:category>
        <w:types>
          <w:type w:val="bbPlcHdr"/>
        </w:types>
        <w:behaviors>
          <w:behavior w:val="content"/>
        </w:behaviors>
        <w:guid w:val="{243BD9B3-ECC5-42D3-971A-E7D029B77279}"/>
      </w:docPartPr>
      <w:docPartBody>
        <w:p w:rsidR="00815384" w:rsidRDefault="00EA59F7" w:rsidP="00EA59F7">
          <w:pPr>
            <w:pStyle w:val="D06A37FD33EB4272B30EDABC69E46BD01"/>
          </w:pPr>
          <w:r w:rsidRPr="004F25EE">
            <w:rPr>
              <w:color w:val="808080"/>
            </w:rPr>
            <w:t>Click or tap here to enter text.</w:t>
          </w:r>
        </w:p>
      </w:docPartBody>
    </w:docPart>
    <w:docPart>
      <w:docPartPr>
        <w:name w:val="A7F658D0E7D9427DBB3F2CEC72E5ABBB"/>
        <w:category>
          <w:name w:val="General"/>
          <w:gallery w:val="placeholder"/>
        </w:category>
        <w:types>
          <w:type w:val="bbPlcHdr"/>
        </w:types>
        <w:behaviors>
          <w:behavior w:val="content"/>
        </w:behaviors>
        <w:guid w:val="{85CF0025-59E7-420B-940D-0B7BBA2A5FE2}"/>
      </w:docPartPr>
      <w:docPartBody>
        <w:p w:rsidR="00815384" w:rsidRDefault="00EA59F7" w:rsidP="00EA59F7">
          <w:pPr>
            <w:pStyle w:val="A7F658D0E7D9427DBB3F2CEC72E5ABBB1"/>
          </w:pPr>
          <w:r w:rsidRPr="004F25EE">
            <w:rPr>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linic Slab Book">
    <w:altName w:val="Times New Roman"/>
    <w:panose1 w:val="00000000000000000000"/>
    <w:charset w:val="00"/>
    <w:family w:val="roman"/>
    <w:notTrueType/>
    <w:pitch w:val="default"/>
    <w:sig w:usb0="00000003" w:usb1="00000000" w:usb2="00000000" w:usb3="00000000" w:csb0="00000001" w:csb1="00000000"/>
  </w:font>
  <w:font w:name="Klinic Slab Bold">
    <w:altName w:val="Klinic Slab Bold"/>
    <w:panose1 w:val="00000000000000000000"/>
    <w:charset w:val="00"/>
    <w:family w:val="roman"/>
    <w:notTrueType/>
    <w:pitch w:val="default"/>
    <w:sig w:usb0="00000003" w:usb1="00000000" w:usb2="00000000" w:usb3="00000000" w:csb0="00000001" w:csb1="00000000"/>
  </w:font>
  <w:font w:name="Filson Soft">
    <w:altName w:val="Filson Sof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Body)">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71F9"/>
    <w:rsid w:val="001224CB"/>
    <w:rsid w:val="00167233"/>
    <w:rsid w:val="001A75EF"/>
    <w:rsid w:val="003D3191"/>
    <w:rsid w:val="00815384"/>
    <w:rsid w:val="008429B9"/>
    <w:rsid w:val="009E075B"/>
    <w:rsid w:val="009F0514"/>
    <w:rsid w:val="00A46BFE"/>
    <w:rsid w:val="00BD1F72"/>
    <w:rsid w:val="00C81EBB"/>
    <w:rsid w:val="00D63722"/>
    <w:rsid w:val="00E171F9"/>
    <w:rsid w:val="00EA5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59F7"/>
    <w:rPr>
      <w:color w:val="808080"/>
    </w:rPr>
  </w:style>
  <w:style w:type="paragraph" w:customStyle="1" w:styleId="4796ABBAA1D34ECD94AA184F4285197A">
    <w:name w:val="4796ABBAA1D34ECD94AA184F4285197A"/>
    <w:rsid w:val="00E171F9"/>
  </w:style>
  <w:style w:type="paragraph" w:customStyle="1" w:styleId="31EC53C7B41D4547932A5A8AF685AFC5">
    <w:name w:val="31EC53C7B41D4547932A5A8AF685AFC5"/>
    <w:rsid w:val="00D63722"/>
    <w:rPr>
      <w:kern w:val="2"/>
      <w14:ligatures w14:val="standardContextual"/>
    </w:rPr>
  </w:style>
  <w:style w:type="paragraph" w:customStyle="1" w:styleId="786CB3F690004C11B86564E2EF00EBBB">
    <w:name w:val="786CB3F690004C11B86564E2EF00EBBB"/>
    <w:rsid w:val="00D63722"/>
    <w:rPr>
      <w:kern w:val="2"/>
      <w14:ligatures w14:val="standardContextual"/>
    </w:rPr>
  </w:style>
  <w:style w:type="paragraph" w:customStyle="1" w:styleId="AB4B47330C1C4E929098A3F08D852584">
    <w:name w:val="AB4B47330C1C4E929098A3F08D852584"/>
    <w:rsid w:val="00D63722"/>
    <w:rPr>
      <w:kern w:val="2"/>
      <w14:ligatures w14:val="standardContextual"/>
    </w:rPr>
  </w:style>
  <w:style w:type="paragraph" w:customStyle="1" w:styleId="8E5810581CE744E79A2CC65F27A9DCA7">
    <w:name w:val="8E5810581CE744E79A2CC65F27A9DCA7"/>
    <w:rsid w:val="00E171F9"/>
  </w:style>
  <w:style w:type="paragraph" w:customStyle="1" w:styleId="DF63D2E70FBB4BEBB6240E3C29F4FB67">
    <w:name w:val="DF63D2E70FBB4BEBB6240E3C29F4FB67"/>
    <w:rsid w:val="00E171F9"/>
  </w:style>
  <w:style w:type="paragraph" w:customStyle="1" w:styleId="D869B2B41BDC4D85839A3CACAC82C880">
    <w:name w:val="D869B2B41BDC4D85839A3CACAC82C880"/>
    <w:rsid w:val="00E171F9"/>
  </w:style>
  <w:style w:type="paragraph" w:customStyle="1" w:styleId="A1EC7D9E58644C00B05B08326F954C0B">
    <w:name w:val="A1EC7D9E58644C00B05B08326F954C0B"/>
    <w:rsid w:val="00E171F9"/>
  </w:style>
  <w:style w:type="paragraph" w:customStyle="1" w:styleId="A564F2A583C74EBE8320902216566DD9">
    <w:name w:val="A564F2A583C74EBE8320902216566DD9"/>
    <w:rsid w:val="00E171F9"/>
  </w:style>
  <w:style w:type="paragraph" w:customStyle="1" w:styleId="9F3FE9F2A7C345BC8FC548CD1596EE5E">
    <w:name w:val="9F3FE9F2A7C345BC8FC548CD1596EE5E"/>
    <w:rsid w:val="00E171F9"/>
  </w:style>
  <w:style w:type="paragraph" w:customStyle="1" w:styleId="7C9DFB5486204BD1B60699DAA29083D0">
    <w:name w:val="7C9DFB5486204BD1B60699DAA29083D0"/>
    <w:rsid w:val="00E171F9"/>
  </w:style>
  <w:style w:type="paragraph" w:customStyle="1" w:styleId="9EA876400C8E467AB25A32016B4FBC43">
    <w:name w:val="9EA876400C8E467AB25A32016B4FBC43"/>
    <w:rsid w:val="00E171F9"/>
  </w:style>
  <w:style w:type="paragraph" w:customStyle="1" w:styleId="7F483C042DD64EB0BA67E68344C1F627">
    <w:name w:val="7F483C042DD64EB0BA67E68344C1F627"/>
    <w:rsid w:val="00E171F9"/>
  </w:style>
  <w:style w:type="paragraph" w:customStyle="1" w:styleId="B830ADFD1CCE4D7DA68D9AAE84E35527">
    <w:name w:val="B830ADFD1CCE4D7DA68D9AAE84E35527"/>
    <w:rsid w:val="00E171F9"/>
  </w:style>
  <w:style w:type="paragraph" w:customStyle="1" w:styleId="08499DCCF09642F98FA5E52CBD598ABB">
    <w:name w:val="08499DCCF09642F98FA5E52CBD598ABB"/>
    <w:rsid w:val="00E171F9"/>
  </w:style>
  <w:style w:type="paragraph" w:customStyle="1" w:styleId="BA6D308B76684E44BD475673F680A662">
    <w:name w:val="BA6D308B76684E44BD475673F680A662"/>
    <w:rsid w:val="00E171F9"/>
  </w:style>
  <w:style w:type="paragraph" w:customStyle="1" w:styleId="6F8CAE7474D84ECCB38C7A996FBAD77F">
    <w:name w:val="6F8CAE7474D84ECCB38C7A996FBAD77F"/>
    <w:rsid w:val="00E171F9"/>
  </w:style>
  <w:style w:type="paragraph" w:customStyle="1" w:styleId="E6BF4184BAC445BCB580A18F32C9D10B">
    <w:name w:val="E6BF4184BAC445BCB580A18F32C9D10B"/>
    <w:rsid w:val="00E171F9"/>
  </w:style>
  <w:style w:type="paragraph" w:customStyle="1" w:styleId="0BF19BDC1C884C3785549AFB263486A3">
    <w:name w:val="0BF19BDC1C884C3785549AFB263486A3"/>
    <w:rsid w:val="00E171F9"/>
  </w:style>
  <w:style w:type="paragraph" w:customStyle="1" w:styleId="CCF1C0E098FA43BFAC6E3DEDF1B43436">
    <w:name w:val="CCF1C0E098FA43BFAC6E3DEDF1B43436"/>
    <w:rsid w:val="00E171F9"/>
  </w:style>
  <w:style w:type="paragraph" w:customStyle="1" w:styleId="E886039D3285425585E241D340882359">
    <w:name w:val="E886039D3285425585E241D340882359"/>
    <w:rsid w:val="00E171F9"/>
  </w:style>
  <w:style w:type="paragraph" w:customStyle="1" w:styleId="B167D2857C1D430A81EC72CCD54FF79F">
    <w:name w:val="B167D2857C1D430A81EC72CCD54FF79F"/>
    <w:rsid w:val="00E171F9"/>
  </w:style>
  <w:style w:type="paragraph" w:customStyle="1" w:styleId="F1647C710A0B4FA0AAC5C7793E15BE6A">
    <w:name w:val="F1647C710A0B4FA0AAC5C7793E15BE6A"/>
    <w:rsid w:val="00E171F9"/>
  </w:style>
  <w:style w:type="paragraph" w:customStyle="1" w:styleId="4445F2E7B5DB41A68F1733A4FEE42769">
    <w:name w:val="4445F2E7B5DB41A68F1733A4FEE42769"/>
    <w:rsid w:val="00E171F9"/>
  </w:style>
  <w:style w:type="paragraph" w:customStyle="1" w:styleId="6B208D77201E4874B2868B7F7916057F">
    <w:name w:val="6B208D77201E4874B2868B7F7916057F"/>
    <w:rsid w:val="00E171F9"/>
  </w:style>
  <w:style w:type="paragraph" w:customStyle="1" w:styleId="78A271EF0369413ABFE4AFCF6E5E656A">
    <w:name w:val="78A271EF0369413ABFE4AFCF6E5E656A"/>
    <w:rsid w:val="00E171F9"/>
  </w:style>
  <w:style w:type="paragraph" w:customStyle="1" w:styleId="52EAFE7B74F04832B5869FB79B269FE2">
    <w:name w:val="52EAFE7B74F04832B5869FB79B269FE2"/>
    <w:rsid w:val="00E171F9"/>
  </w:style>
  <w:style w:type="paragraph" w:customStyle="1" w:styleId="8C678056645145A6B6C74C70C726C5AF">
    <w:name w:val="8C678056645145A6B6C74C70C726C5AF"/>
    <w:rsid w:val="00E171F9"/>
  </w:style>
  <w:style w:type="paragraph" w:customStyle="1" w:styleId="D6E97D8C1F7E4E3EAC0170FAC969A43C">
    <w:name w:val="D6E97D8C1F7E4E3EAC0170FAC969A43C"/>
    <w:rsid w:val="00E171F9"/>
  </w:style>
  <w:style w:type="paragraph" w:customStyle="1" w:styleId="2F72DE5FCC92404F9C27910AF2F67269">
    <w:name w:val="2F72DE5FCC92404F9C27910AF2F67269"/>
    <w:rsid w:val="00E171F9"/>
  </w:style>
  <w:style w:type="paragraph" w:customStyle="1" w:styleId="C156749F0A0F4DD39D08074F12F30FCA">
    <w:name w:val="C156749F0A0F4DD39D08074F12F30FCA"/>
    <w:rsid w:val="00E171F9"/>
  </w:style>
  <w:style w:type="paragraph" w:customStyle="1" w:styleId="F3A8C4D30ADE422EA68557801EDA1773">
    <w:name w:val="F3A8C4D30ADE422EA68557801EDA1773"/>
    <w:rsid w:val="00E171F9"/>
  </w:style>
  <w:style w:type="paragraph" w:customStyle="1" w:styleId="0DEBD97F60D3405CA41665F8B2F6CD26">
    <w:name w:val="0DEBD97F60D3405CA41665F8B2F6CD26"/>
    <w:rsid w:val="00E171F9"/>
  </w:style>
  <w:style w:type="paragraph" w:customStyle="1" w:styleId="82761952BB0D4BD6BF4BA076F19645D9">
    <w:name w:val="82761952BB0D4BD6BF4BA076F19645D9"/>
    <w:rsid w:val="00E171F9"/>
  </w:style>
  <w:style w:type="paragraph" w:customStyle="1" w:styleId="1D6B46A04BB14EA4B778CF73325F0518">
    <w:name w:val="1D6B46A04BB14EA4B778CF73325F0518"/>
    <w:rsid w:val="00E171F9"/>
  </w:style>
  <w:style w:type="paragraph" w:customStyle="1" w:styleId="FE0D3584AA8B4E03B7EA0604CA98693B">
    <w:name w:val="FE0D3584AA8B4E03B7EA0604CA98693B"/>
    <w:rsid w:val="00E171F9"/>
  </w:style>
  <w:style w:type="paragraph" w:customStyle="1" w:styleId="3D32EF1EFC2B4857BF2722D46A6C3748">
    <w:name w:val="3D32EF1EFC2B4857BF2722D46A6C3748"/>
    <w:rsid w:val="00E171F9"/>
  </w:style>
  <w:style w:type="paragraph" w:customStyle="1" w:styleId="185C3A777F9749D1B4482FE0117CF685">
    <w:name w:val="185C3A777F9749D1B4482FE0117CF685"/>
    <w:rsid w:val="00E171F9"/>
  </w:style>
  <w:style w:type="paragraph" w:customStyle="1" w:styleId="7E1D97A7F397489C9D8C29E108A8C91E">
    <w:name w:val="7E1D97A7F397489C9D8C29E108A8C91E"/>
    <w:rsid w:val="00E171F9"/>
  </w:style>
  <w:style w:type="paragraph" w:customStyle="1" w:styleId="639A685B15B84E40AD1C41EDB981AE5C">
    <w:name w:val="639A685B15B84E40AD1C41EDB981AE5C"/>
    <w:rsid w:val="00E171F9"/>
  </w:style>
  <w:style w:type="paragraph" w:customStyle="1" w:styleId="AB7F40B96AE548338EE70D41BD7ACB21">
    <w:name w:val="AB7F40B96AE548338EE70D41BD7ACB21"/>
    <w:rsid w:val="00E171F9"/>
  </w:style>
  <w:style w:type="paragraph" w:customStyle="1" w:styleId="E18AC0A8EDA64D1897599409A491E9CE">
    <w:name w:val="E18AC0A8EDA64D1897599409A491E9CE"/>
    <w:rsid w:val="00E171F9"/>
  </w:style>
  <w:style w:type="paragraph" w:customStyle="1" w:styleId="59113A1E635D4DD58B1CFFB5089FAAF4">
    <w:name w:val="59113A1E635D4DD58B1CFFB5089FAAF4"/>
    <w:rsid w:val="00E171F9"/>
  </w:style>
  <w:style w:type="paragraph" w:customStyle="1" w:styleId="4FD4196836CB4CF4ABCAD0C6DFAE44B4">
    <w:name w:val="4FD4196836CB4CF4ABCAD0C6DFAE44B4"/>
    <w:rsid w:val="00E171F9"/>
  </w:style>
  <w:style w:type="paragraph" w:customStyle="1" w:styleId="6010F86041AF45A4A8501BEC1CDF256F">
    <w:name w:val="6010F86041AF45A4A8501BEC1CDF256F"/>
    <w:rsid w:val="00E171F9"/>
  </w:style>
  <w:style w:type="paragraph" w:customStyle="1" w:styleId="0B50EB3B76E941759B9858DB4C8E0492">
    <w:name w:val="0B50EB3B76E941759B9858DB4C8E0492"/>
    <w:rsid w:val="00E171F9"/>
  </w:style>
  <w:style w:type="paragraph" w:customStyle="1" w:styleId="7748781F74604409ADC8122182255C7B">
    <w:name w:val="7748781F74604409ADC8122182255C7B"/>
    <w:rsid w:val="00E171F9"/>
  </w:style>
  <w:style w:type="paragraph" w:customStyle="1" w:styleId="492AE39F2C7F401D8B2FC4D010B49832">
    <w:name w:val="492AE39F2C7F401D8B2FC4D010B49832"/>
    <w:rsid w:val="00E171F9"/>
  </w:style>
  <w:style w:type="paragraph" w:customStyle="1" w:styleId="5DB83F969E754BCFA47C7954B608E2E4">
    <w:name w:val="5DB83F969E754BCFA47C7954B608E2E4"/>
    <w:rsid w:val="00E171F9"/>
  </w:style>
  <w:style w:type="paragraph" w:customStyle="1" w:styleId="9EB6505E838B4B09A211A5425F5C4E76">
    <w:name w:val="9EB6505E838B4B09A211A5425F5C4E76"/>
    <w:rsid w:val="00E171F9"/>
  </w:style>
  <w:style w:type="paragraph" w:customStyle="1" w:styleId="3D479EB911DA461CACC687ED33B769E0">
    <w:name w:val="3D479EB911DA461CACC687ED33B769E0"/>
    <w:rsid w:val="00E171F9"/>
  </w:style>
  <w:style w:type="paragraph" w:customStyle="1" w:styleId="12A3678FB82440E896525AABA3C24488">
    <w:name w:val="12A3678FB82440E896525AABA3C24488"/>
    <w:rsid w:val="00E171F9"/>
  </w:style>
  <w:style w:type="paragraph" w:customStyle="1" w:styleId="DF4800CF4DE042C3ACCF7ACDFD7610C1">
    <w:name w:val="DF4800CF4DE042C3ACCF7ACDFD7610C1"/>
    <w:rsid w:val="00E171F9"/>
  </w:style>
  <w:style w:type="paragraph" w:customStyle="1" w:styleId="AABB81DDE40E4330AC244172DBA1368B">
    <w:name w:val="AABB81DDE40E4330AC244172DBA1368B"/>
    <w:rsid w:val="00E171F9"/>
  </w:style>
  <w:style w:type="paragraph" w:customStyle="1" w:styleId="BE8B22EF277A4D1D9C63E1CE92AFE7FD">
    <w:name w:val="BE8B22EF277A4D1D9C63E1CE92AFE7FD"/>
    <w:rsid w:val="00E171F9"/>
  </w:style>
  <w:style w:type="paragraph" w:customStyle="1" w:styleId="5478DFCDCAC84B28A8F3FCD15F3586DE">
    <w:name w:val="5478DFCDCAC84B28A8F3FCD15F3586DE"/>
    <w:rsid w:val="00E171F9"/>
  </w:style>
  <w:style w:type="paragraph" w:customStyle="1" w:styleId="BC1B91E717BB473FA19C4F69125205B7">
    <w:name w:val="BC1B91E717BB473FA19C4F69125205B7"/>
    <w:rsid w:val="00E171F9"/>
  </w:style>
  <w:style w:type="paragraph" w:customStyle="1" w:styleId="DEBE5C485DC44318BA96E9EE8AB9FA3C">
    <w:name w:val="DEBE5C485DC44318BA96E9EE8AB9FA3C"/>
    <w:rsid w:val="00E171F9"/>
  </w:style>
  <w:style w:type="paragraph" w:customStyle="1" w:styleId="273822DBCF2340CBBABB49FE1D6E3C34">
    <w:name w:val="273822DBCF2340CBBABB49FE1D6E3C34"/>
    <w:rsid w:val="00E171F9"/>
  </w:style>
  <w:style w:type="paragraph" w:customStyle="1" w:styleId="627520C288C64F82878438A4312D254A">
    <w:name w:val="627520C288C64F82878438A4312D254A"/>
    <w:rsid w:val="00E171F9"/>
  </w:style>
  <w:style w:type="paragraph" w:customStyle="1" w:styleId="245407D60190416EA6EEBA5D65137AD1">
    <w:name w:val="245407D60190416EA6EEBA5D65137AD1"/>
    <w:rsid w:val="00E171F9"/>
  </w:style>
  <w:style w:type="paragraph" w:customStyle="1" w:styleId="1E7303E406084381AB70F9B3E7A6B549">
    <w:name w:val="1E7303E406084381AB70F9B3E7A6B549"/>
    <w:rsid w:val="00E171F9"/>
  </w:style>
  <w:style w:type="paragraph" w:customStyle="1" w:styleId="94BB7CF9E2FC4C6BB37E21D4B7055968">
    <w:name w:val="94BB7CF9E2FC4C6BB37E21D4B7055968"/>
    <w:rsid w:val="00E171F9"/>
  </w:style>
  <w:style w:type="paragraph" w:customStyle="1" w:styleId="E397A17F2CE749C4AC0A13C3B5C2B87F">
    <w:name w:val="E397A17F2CE749C4AC0A13C3B5C2B87F"/>
    <w:rsid w:val="00E171F9"/>
  </w:style>
  <w:style w:type="paragraph" w:customStyle="1" w:styleId="7E8AD42EFE9D489ABC5C245FBB9DE89E">
    <w:name w:val="7E8AD42EFE9D489ABC5C245FBB9DE89E"/>
    <w:rsid w:val="00E171F9"/>
  </w:style>
  <w:style w:type="paragraph" w:customStyle="1" w:styleId="461DE4152A84489BAEF366A168C8B514">
    <w:name w:val="461DE4152A84489BAEF366A168C8B514"/>
    <w:rsid w:val="00E171F9"/>
  </w:style>
  <w:style w:type="paragraph" w:customStyle="1" w:styleId="58E55E688BC2490C97C25153DA876D4C">
    <w:name w:val="58E55E688BC2490C97C25153DA876D4C"/>
    <w:rsid w:val="00E171F9"/>
  </w:style>
  <w:style w:type="paragraph" w:customStyle="1" w:styleId="B20147DE3A794ADB893127756388A4DB">
    <w:name w:val="B20147DE3A794ADB893127756388A4DB"/>
    <w:rsid w:val="00E171F9"/>
  </w:style>
  <w:style w:type="paragraph" w:customStyle="1" w:styleId="56061F9721E0429BA91B7CCC166B494A">
    <w:name w:val="56061F9721E0429BA91B7CCC166B494A"/>
    <w:rsid w:val="003D3191"/>
  </w:style>
  <w:style w:type="paragraph" w:customStyle="1" w:styleId="12525723CD604D71B0D86C90AA3A6968">
    <w:name w:val="12525723CD604D71B0D86C90AA3A6968"/>
    <w:rsid w:val="003D3191"/>
  </w:style>
  <w:style w:type="paragraph" w:customStyle="1" w:styleId="A5DAF1096C7743BB8F288A8A7F2BCC3D">
    <w:name w:val="A5DAF1096C7743BB8F288A8A7F2BCC3D"/>
    <w:rsid w:val="003D3191"/>
  </w:style>
  <w:style w:type="paragraph" w:customStyle="1" w:styleId="C0B5C8404C41421E9457800AEA89B7E9">
    <w:name w:val="C0B5C8404C41421E9457800AEA89B7E9"/>
    <w:rsid w:val="003D3191"/>
  </w:style>
  <w:style w:type="paragraph" w:customStyle="1" w:styleId="8528055BDEF942E1A94D833462E79CD1">
    <w:name w:val="8528055BDEF942E1A94D833462E79CD1"/>
    <w:rsid w:val="003D3191"/>
  </w:style>
  <w:style w:type="paragraph" w:customStyle="1" w:styleId="4A83EC5886704A4E89AD4C3FB5EE085F">
    <w:name w:val="4A83EC5886704A4E89AD4C3FB5EE085F"/>
    <w:rsid w:val="003D3191"/>
  </w:style>
  <w:style w:type="paragraph" w:customStyle="1" w:styleId="109AB3E68F6848BF8BEDA935F62EFF77">
    <w:name w:val="109AB3E68F6848BF8BEDA935F62EFF77"/>
    <w:rsid w:val="003D3191"/>
  </w:style>
  <w:style w:type="paragraph" w:customStyle="1" w:styleId="F54CCED1FBEE4656A18223BCE0E331B6">
    <w:name w:val="F54CCED1FBEE4656A18223BCE0E331B6"/>
    <w:rsid w:val="003D3191"/>
  </w:style>
  <w:style w:type="paragraph" w:customStyle="1" w:styleId="3AC8E279F30A465795F0E25364A3A61E">
    <w:name w:val="3AC8E279F30A465795F0E25364A3A61E"/>
    <w:rsid w:val="003D3191"/>
  </w:style>
  <w:style w:type="paragraph" w:customStyle="1" w:styleId="3F0580676D1549B6AB6B581A758427FE">
    <w:name w:val="3F0580676D1549B6AB6B581A758427FE"/>
    <w:rsid w:val="003D3191"/>
  </w:style>
  <w:style w:type="paragraph" w:customStyle="1" w:styleId="8933B89843054F2D8940B4B6E83FCA27">
    <w:name w:val="8933B89843054F2D8940B4B6E83FCA27"/>
    <w:rsid w:val="003D3191"/>
  </w:style>
  <w:style w:type="paragraph" w:customStyle="1" w:styleId="B267FDFAEA064F78BF371704F6AC540F">
    <w:name w:val="B267FDFAEA064F78BF371704F6AC540F"/>
    <w:rsid w:val="003D3191"/>
  </w:style>
  <w:style w:type="paragraph" w:customStyle="1" w:styleId="538DCD0AA7B34E07A4EADC364639DCAF">
    <w:name w:val="538DCD0AA7B34E07A4EADC364639DCAF"/>
    <w:rsid w:val="003D3191"/>
  </w:style>
  <w:style w:type="paragraph" w:customStyle="1" w:styleId="F54BC8299E8A4909BFDEC7D71ABD00A4">
    <w:name w:val="F54BC8299E8A4909BFDEC7D71ABD00A4"/>
    <w:rsid w:val="003D3191"/>
  </w:style>
  <w:style w:type="paragraph" w:customStyle="1" w:styleId="5C1B8BDC1CB3429380F8C67879C8B72D">
    <w:name w:val="5C1B8BDC1CB3429380F8C67879C8B72D"/>
    <w:rsid w:val="003D3191"/>
  </w:style>
  <w:style w:type="paragraph" w:customStyle="1" w:styleId="B1839C5DD57D4F88AD36C1975FE0DC78">
    <w:name w:val="B1839C5DD57D4F88AD36C1975FE0DC78"/>
    <w:rsid w:val="003D3191"/>
  </w:style>
  <w:style w:type="paragraph" w:customStyle="1" w:styleId="449B133482F64B64865EFF90F7C1C6E2">
    <w:name w:val="449B133482F64B64865EFF90F7C1C6E2"/>
    <w:rsid w:val="003D3191"/>
  </w:style>
  <w:style w:type="paragraph" w:customStyle="1" w:styleId="72CE55715EE045ECA2CD1242BAA5F4A3">
    <w:name w:val="72CE55715EE045ECA2CD1242BAA5F4A3"/>
    <w:rsid w:val="003D3191"/>
  </w:style>
  <w:style w:type="paragraph" w:customStyle="1" w:styleId="8C2A9A9E1DAF4042BF8C3C37FA0F60F8">
    <w:name w:val="8C2A9A9E1DAF4042BF8C3C37FA0F60F8"/>
    <w:rsid w:val="003D3191"/>
  </w:style>
  <w:style w:type="paragraph" w:customStyle="1" w:styleId="82447DD18EAF475F9AEC774F17EBA1BE">
    <w:name w:val="82447DD18EAF475F9AEC774F17EBA1BE"/>
    <w:rsid w:val="003D3191"/>
  </w:style>
  <w:style w:type="paragraph" w:customStyle="1" w:styleId="53303368C64A47DD8C2EC013E439F3A2">
    <w:name w:val="53303368C64A47DD8C2EC013E439F3A2"/>
    <w:rsid w:val="00167233"/>
  </w:style>
  <w:style w:type="paragraph" w:customStyle="1" w:styleId="13FC3A9B2D0C483E8E374DC214F0E498">
    <w:name w:val="13FC3A9B2D0C483E8E374DC214F0E498"/>
    <w:rsid w:val="00167233"/>
  </w:style>
  <w:style w:type="paragraph" w:customStyle="1" w:styleId="6A2A5439C4AA4AC98C701001B841931B">
    <w:name w:val="6A2A5439C4AA4AC98C701001B841931B"/>
    <w:rsid w:val="00167233"/>
  </w:style>
  <w:style w:type="paragraph" w:customStyle="1" w:styleId="311FB85EBBCA41ED9F0ED73E51177466">
    <w:name w:val="311FB85EBBCA41ED9F0ED73E51177466"/>
    <w:rsid w:val="00EA59F7"/>
  </w:style>
  <w:style w:type="paragraph" w:customStyle="1" w:styleId="27FA4A62E089464A906F651A50D74700">
    <w:name w:val="27FA4A62E089464A906F651A50D74700"/>
    <w:rsid w:val="00EA59F7"/>
  </w:style>
  <w:style w:type="paragraph" w:customStyle="1" w:styleId="08112C4F48B04594A10F64B183F48176">
    <w:name w:val="08112C4F48B04594A10F64B183F48176"/>
    <w:rsid w:val="00EA59F7"/>
  </w:style>
  <w:style w:type="paragraph" w:customStyle="1" w:styleId="9A4E08E85D354603B85308652F046CA7">
    <w:name w:val="9A4E08E85D354603B85308652F046CA7"/>
    <w:rsid w:val="00EA59F7"/>
  </w:style>
  <w:style w:type="paragraph" w:customStyle="1" w:styleId="DC3B1DC4A4034DD9A0EA6B440C0D243D">
    <w:name w:val="DC3B1DC4A4034DD9A0EA6B440C0D243D"/>
    <w:rsid w:val="00EA59F7"/>
  </w:style>
  <w:style w:type="paragraph" w:customStyle="1" w:styleId="520418EF6B1D44DA9FE026D4A75DA3EA">
    <w:name w:val="520418EF6B1D44DA9FE026D4A75DA3EA"/>
    <w:rsid w:val="00EA59F7"/>
  </w:style>
  <w:style w:type="paragraph" w:customStyle="1" w:styleId="06F65127758340DDB847075AA4B199C7">
    <w:name w:val="06F65127758340DDB847075AA4B199C7"/>
    <w:rsid w:val="00EA59F7"/>
  </w:style>
  <w:style w:type="paragraph" w:customStyle="1" w:styleId="60B224C55BD047DFA1ED11DD66AAEF69">
    <w:name w:val="60B224C55BD047DFA1ED11DD66AAEF69"/>
    <w:rsid w:val="00EA59F7"/>
  </w:style>
  <w:style w:type="paragraph" w:customStyle="1" w:styleId="242727789FD7490BAF02D7B85BB56449">
    <w:name w:val="242727789FD7490BAF02D7B85BB56449"/>
    <w:rsid w:val="00EA59F7"/>
  </w:style>
  <w:style w:type="paragraph" w:customStyle="1" w:styleId="9C4132B878714A799728CCF225F684FC">
    <w:name w:val="9C4132B878714A799728CCF225F684FC"/>
    <w:rsid w:val="00EA59F7"/>
  </w:style>
  <w:style w:type="paragraph" w:customStyle="1" w:styleId="3CABBD8BF8684F72B4A9E2D95182AD7B">
    <w:name w:val="3CABBD8BF8684F72B4A9E2D95182AD7B"/>
    <w:rsid w:val="00EA59F7"/>
  </w:style>
  <w:style w:type="paragraph" w:customStyle="1" w:styleId="8A3CE00670F34ADC9AFD1A5A0306D72D">
    <w:name w:val="8A3CE00670F34ADC9AFD1A5A0306D72D"/>
    <w:rsid w:val="00EA59F7"/>
  </w:style>
  <w:style w:type="paragraph" w:customStyle="1" w:styleId="8567F608B1E64BDCA7AD81B76CB0A85B">
    <w:name w:val="8567F608B1E64BDCA7AD81B76CB0A85B"/>
    <w:rsid w:val="00EA59F7"/>
  </w:style>
  <w:style w:type="paragraph" w:customStyle="1" w:styleId="42482E67D5BC4F388C12695E6531FFE7">
    <w:name w:val="42482E67D5BC4F388C12695E6531FFE7"/>
    <w:rsid w:val="00EA59F7"/>
  </w:style>
  <w:style w:type="paragraph" w:customStyle="1" w:styleId="121975424A7A4F55B744F33396139F61">
    <w:name w:val="121975424A7A4F55B744F33396139F61"/>
    <w:rsid w:val="00EA59F7"/>
  </w:style>
  <w:style w:type="paragraph" w:customStyle="1" w:styleId="FC4AACCF1E55410EB9D7A8DEC80DC65E">
    <w:name w:val="FC4AACCF1E55410EB9D7A8DEC80DC65E"/>
    <w:rsid w:val="00EA59F7"/>
  </w:style>
  <w:style w:type="paragraph" w:customStyle="1" w:styleId="A3C632936ABC4F459526958F634F3F371">
    <w:name w:val="A3C632936ABC4F459526958F634F3F371"/>
    <w:rsid w:val="00EA59F7"/>
    <w:rPr>
      <w:rFonts w:eastAsiaTheme="minorHAnsi"/>
    </w:rPr>
  </w:style>
  <w:style w:type="paragraph" w:customStyle="1" w:styleId="D41C6FAB80FA4DE59C28647D8013F4C61">
    <w:name w:val="D41C6FAB80FA4DE59C28647D8013F4C61"/>
    <w:rsid w:val="00EA59F7"/>
    <w:rPr>
      <w:rFonts w:eastAsiaTheme="minorHAnsi"/>
    </w:rPr>
  </w:style>
  <w:style w:type="paragraph" w:customStyle="1" w:styleId="B448E6BCD09744B0AB03EBE33EDE29091">
    <w:name w:val="B448E6BCD09744B0AB03EBE33EDE29091"/>
    <w:rsid w:val="00EA59F7"/>
    <w:rPr>
      <w:rFonts w:eastAsiaTheme="minorHAnsi"/>
    </w:rPr>
  </w:style>
  <w:style w:type="paragraph" w:customStyle="1" w:styleId="27A131E03036447BAC042D22DAD847F01">
    <w:name w:val="27A131E03036447BAC042D22DAD847F01"/>
    <w:rsid w:val="00EA59F7"/>
    <w:rPr>
      <w:rFonts w:eastAsiaTheme="minorHAnsi"/>
    </w:rPr>
  </w:style>
  <w:style w:type="paragraph" w:customStyle="1" w:styleId="ECE76A324613432D8157CE71621CECF81">
    <w:name w:val="ECE76A324613432D8157CE71621CECF81"/>
    <w:rsid w:val="00EA59F7"/>
    <w:rPr>
      <w:rFonts w:eastAsiaTheme="minorHAnsi"/>
    </w:rPr>
  </w:style>
  <w:style w:type="paragraph" w:customStyle="1" w:styleId="DEFCA43B47BF43BEB081893D2C7937481">
    <w:name w:val="DEFCA43B47BF43BEB081893D2C7937481"/>
    <w:rsid w:val="00EA59F7"/>
    <w:rPr>
      <w:rFonts w:eastAsiaTheme="minorHAnsi"/>
    </w:rPr>
  </w:style>
  <w:style w:type="paragraph" w:customStyle="1" w:styleId="44B4F1035EA1410CA17627E3C0749AE01">
    <w:name w:val="44B4F1035EA1410CA17627E3C0749AE01"/>
    <w:rsid w:val="00EA59F7"/>
    <w:rPr>
      <w:rFonts w:eastAsiaTheme="minorHAnsi"/>
    </w:rPr>
  </w:style>
  <w:style w:type="paragraph" w:customStyle="1" w:styleId="92F83805009C4B1EB4C2A978B8A507DB1">
    <w:name w:val="92F83805009C4B1EB4C2A978B8A507DB1"/>
    <w:rsid w:val="00EA59F7"/>
    <w:rPr>
      <w:rFonts w:eastAsiaTheme="minorHAnsi"/>
    </w:rPr>
  </w:style>
  <w:style w:type="paragraph" w:customStyle="1" w:styleId="2FEDF3C4CABE48A39A284F8ECF5728511">
    <w:name w:val="2FEDF3C4CABE48A39A284F8ECF5728511"/>
    <w:rsid w:val="00EA59F7"/>
    <w:rPr>
      <w:rFonts w:eastAsiaTheme="minorHAnsi"/>
    </w:rPr>
  </w:style>
  <w:style w:type="paragraph" w:customStyle="1" w:styleId="4A725AFB335346F7BA493EA8F7EF47E81">
    <w:name w:val="4A725AFB335346F7BA493EA8F7EF47E81"/>
    <w:rsid w:val="00EA59F7"/>
    <w:rPr>
      <w:rFonts w:eastAsiaTheme="minorHAnsi"/>
    </w:rPr>
  </w:style>
  <w:style w:type="paragraph" w:customStyle="1" w:styleId="2384365256694BF081D7D1D01CB07AF81">
    <w:name w:val="2384365256694BF081D7D1D01CB07AF81"/>
    <w:rsid w:val="00EA59F7"/>
    <w:rPr>
      <w:rFonts w:eastAsiaTheme="minorHAnsi"/>
    </w:rPr>
  </w:style>
  <w:style w:type="paragraph" w:customStyle="1" w:styleId="4B17FE611C214BC0840A9568D101BDBB1">
    <w:name w:val="4B17FE611C214BC0840A9568D101BDBB1"/>
    <w:rsid w:val="00EA59F7"/>
    <w:rPr>
      <w:rFonts w:eastAsiaTheme="minorHAnsi"/>
    </w:rPr>
  </w:style>
  <w:style w:type="paragraph" w:customStyle="1" w:styleId="C9893B90DCE74817A0E6CC1C4C881A371">
    <w:name w:val="C9893B90DCE74817A0E6CC1C4C881A371"/>
    <w:rsid w:val="00EA59F7"/>
    <w:rPr>
      <w:rFonts w:eastAsiaTheme="minorHAnsi"/>
    </w:rPr>
  </w:style>
  <w:style w:type="paragraph" w:customStyle="1" w:styleId="318566B4C22148D5AF14108764567FEC1">
    <w:name w:val="318566B4C22148D5AF14108764567FEC1"/>
    <w:rsid w:val="00EA59F7"/>
    <w:rPr>
      <w:rFonts w:eastAsiaTheme="minorHAnsi"/>
    </w:rPr>
  </w:style>
  <w:style w:type="paragraph" w:customStyle="1" w:styleId="B4A1E9F4B0C84217AAAC2ED346EDF7FE1">
    <w:name w:val="B4A1E9F4B0C84217AAAC2ED346EDF7FE1"/>
    <w:rsid w:val="00EA59F7"/>
    <w:rPr>
      <w:rFonts w:eastAsiaTheme="minorHAnsi"/>
    </w:rPr>
  </w:style>
  <w:style w:type="paragraph" w:customStyle="1" w:styleId="F756299689364F6E8CC6B8FAEB34B4CF1">
    <w:name w:val="F756299689364F6E8CC6B8FAEB34B4CF1"/>
    <w:rsid w:val="00EA59F7"/>
    <w:rPr>
      <w:rFonts w:eastAsiaTheme="minorHAnsi"/>
    </w:rPr>
  </w:style>
  <w:style w:type="paragraph" w:customStyle="1" w:styleId="AFC3070EDCCA4D46A6AEA87F487E65CE1">
    <w:name w:val="AFC3070EDCCA4D46A6AEA87F487E65CE1"/>
    <w:rsid w:val="00EA59F7"/>
    <w:rPr>
      <w:rFonts w:eastAsiaTheme="minorHAnsi"/>
    </w:rPr>
  </w:style>
  <w:style w:type="paragraph" w:customStyle="1" w:styleId="560CF8923B4349778FB5A2BAC9BB64631">
    <w:name w:val="560CF8923B4349778FB5A2BAC9BB64631"/>
    <w:rsid w:val="00EA59F7"/>
    <w:rPr>
      <w:rFonts w:eastAsiaTheme="minorHAnsi"/>
    </w:rPr>
  </w:style>
  <w:style w:type="paragraph" w:customStyle="1" w:styleId="074E72D52E4E4386A92EB3AE8D0760AB1">
    <w:name w:val="074E72D52E4E4386A92EB3AE8D0760AB1"/>
    <w:rsid w:val="00EA59F7"/>
    <w:rPr>
      <w:rFonts w:eastAsiaTheme="minorHAnsi"/>
    </w:rPr>
  </w:style>
  <w:style w:type="paragraph" w:customStyle="1" w:styleId="DEB6E50359584CFF964F9A635412D4F21">
    <w:name w:val="DEB6E50359584CFF964F9A635412D4F21"/>
    <w:rsid w:val="00EA59F7"/>
    <w:rPr>
      <w:rFonts w:eastAsiaTheme="minorHAnsi"/>
    </w:rPr>
  </w:style>
  <w:style w:type="paragraph" w:customStyle="1" w:styleId="7ABCFCED658F4E7B95B639CF44776D661">
    <w:name w:val="7ABCFCED658F4E7B95B639CF44776D661"/>
    <w:rsid w:val="00EA59F7"/>
    <w:rPr>
      <w:rFonts w:eastAsiaTheme="minorHAnsi"/>
    </w:rPr>
  </w:style>
  <w:style w:type="paragraph" w:customStyle="1" w:styleId="37D44A4250094C69AE9D35562595EE0A1">
    <w:name w:val="37D44A4250094C69AE9D35562595EE0A1"/>
    <w:rsid w:val="00EA59F7"/>
    <w:rPr>
      <w:rFonts w:eastAsiaTheme="minorHAnsi"/>
    </w:rPr>
  </w:style>
  <w:style w:type="paragraph" w:customStyle="1" w:styleId="A3FE2FC9A8F84B3A862E3760F7E7610E1">
    <w:name w:val="A3FE2FC9A8F84B3A862E3760F7E7610E1"/>
    <w:rsid w:val="00EA59F7"/>
    <w:rPr>
      <w:rFonts w:eastAsiaTheme="minorHAnsi"/>
    </w:rPr>
  </w:style>
  <w:style w:type="paragraph" w:customStyle="1" w:styleId="E2D552A48F3948D0AEDBE8BEF9DE13741">
    <w:name w:val="E2D552A48F3948D0AEDBE8BEF9DE13741"/>
    <w:rsid w:val="00EA59F7"/>
    <w:rPr>
      <w:rFonts w:eastAsiaTheme="minorHAnsi"/>
    </w:rPr>
  </w:style>
  <w:style w:type="paragraph" w:customStyle="1" w:styleId="67C65159437444C1AF7F5960E973E0211">
    <w:name w:val="67C65159437444C1AF7F5960E973E0211"/>
    <w:rsid w:val="00EA59F7"/>
    <w:rPr>
      <w:rFonts w:eastAsiaTheme="minorHAnsi"/>
    </w:rPr>
  </w:style>
  <w:style w:type="paragraph" w:customStyle="1" w:styleId="627AF103240041DEA7DB14CA65ABB1FD1">
    <w:name w:val="627AF103240041DEA7DB14CA65ABB1FD1"/>
    <w:rsid w:val="00EA59F7"/>
    <w:rPr>
      <w:rFonts w:eastAsiaTheme="minorHAnsi"/>
    </w:rPr>
  </w:style>
  <w:style w:type="paragraph" w:customStyle="1" w:styleId="79ED84800E204BD5BFA055C1A583B5B11">
    <w:name w:val="79ED84800E204BD5BFA055C1A583B5B11"/>
    <w:rsid w:val="00EA59F7"/>
    <w:rPr>
      <w:rFonts w:eastAsiaTheme="minorHAnsi"/>
    </w:rPr>
  </w:style>
  <w:style w:type="paragraph" w:customStyle="1" w:styleId="4F78E30FFFBE4E7ABC8132A92525A3121">
    <w:name w:val="4F78E30FFFBE4E7ABC8132A92525A3121"/>
    <w:rsid w:val="00EA59F7"/>
    <w:rPr>
      <w:rFonts w:eastAsiaTheme="minorHAnsi"/>
    </w:rPr>
  </w:style>
  <w:style w:type="paragraph" w:customStyle="1" w:styleId="1D7CECBB4BD342D4A1291DFB141320D71">
    <w:name w:val="1D7CECBB4BD342D4A1291DFB141320D71"/>
    <w:rsid w:val="00EA59F7"/>
    <w:rPr>
      <w:rFonts w:eastAsiaTheme="minorHAnsi"/>
    </w:rPr>
  </w:style>
  <w:style w:type="paragraph" w:customStyle="1" w:styleId="05B6DAA10CC6420CB3DF03B6EAEE0E291">
    <w:name w:val="05B6DAA10CC6420CB3DF03B6EAEE0E291"/>
    <w:rsid w:val="00EA59F7"/>
    <w:rPr>
      <w:rFonts w:eastAsiaTheme="minorHAnsi"/>
    </w:rPr>
  </w:style>
  <w:style w:type="paragraph" w:customStyle="1" w:styleId="9115BE0FB5844A39B3554EAE37E171821">
    <w:name w:val="9115BE0FB5844A39B3554EAE37E171821"/>
    <w:rsid w:val="00EA59F7"/>
    <w:rPr>
      <w:rFonts w:eastAsiaTheme="minorHAnsi"/>
    </w:rPr>
  </w:style>
  <w:style w:type="paragraph" w:customStyle="1" w:styleId="B6A994803CB246EC9893AF9B0FD5721C1">
    <w:name w:val="B6A994803CB246EC9893AF9B0FD5721C1"/>
    <w:rsid w:val="00EA59F7"/>
    <w:rPr>
      <w:rFonts w:eastAsiaTheme="minorHAnsi"/>
    </w:rPr>
  </w:style>
  <w:style w:type="paragraph" w:customStyle="1" w:styleId="7F6D15AEA6084D55BD21AA55A2DA62831">
    <w:name w:val="7F6D15AEA6084D55BD21AA55A2DA62831"/>
    <w:rsid w:val="00EA59F7"/>
    <w:rPr>
      <w:rFonts w:eastAsiaTheme="minorHAnsi"/>
    </w:rPr>
  </w:style>
  <w:style w:type="paragraph" w:customStyle="1" w:styleId="4334AF50631E4FEF8D9B97C2E4BF14C41">
    <w:name w:val="4334AF50631E4FEF8D9B97C2E4BF14C41"/>
    <w:rsid w:val="00EA59F7"/>
    <w:rPr>
      <w:rFonts w:eastAsiaTheme="minorHAnsi"/>
    </w:rPr>
  </w:style>
  <w:style w:type="paragraph" w:customStyle="1" w:styleId="ED8A31E281AE4D0E8BE0FA2F5B5D3C121">
    <w:name w:val="ED8A31E281AE4D0E8BE0FA2F5B5D3C121"/>
    <w:rsid w:val="00EA59F7"/>
    <w:rPr>
      <w:rFonts w:eastAsiaTheme="minorHAnsi"/>
    </w:rPr>
  </w:style>
  <w:style w:type="paragraph" w:customStyle="1" w:styleId="F6E83735590C463DB8CD0CCADE0F91F31">
    <w:name w:val="F6E83735590C463DB8CD0CCADE0F91F31"/>
    <w:rsid w:val="00EA59F7"/>
    <w:rPr>
      <w:rFonts w:eastAsiaTheme="minorHAnsi"/>
    </w:rPr>
  </w:style>
  <w:style w:type="paragraph" w:customStyle="1" w:styleId="247B40A038B445208F89A626E4D5A5221">
    <w:name w:val="247B40A038B445208F89A626E4D5A5221"/>
    <w:rsid w:val="00EA59F7"/>
    <w:rPr>
      <w:rFonts w:eastAsiaTheme="minorHAnsi"/>
    </w:rPr>
  </w:style>
  <w:style w:type="paragraph" w:customStyle="1" w:styleId="F623B229BCE5472380EC9F022FDE1D021">
    <w:name w:val="F623B229BCE5472380EC9F022FDE1D021"/>
    <w:rsid w:val="00EA59F7"/>
    <w:rPr>
      <w:rFonts w:eastAsiaTheme="minorHAnsi"/>
    </w:rPr>
  </w:style>
  <w:style w:type="paragraph" w:customStyle="1" w:styleId="B39615A538AA4104B66B3766D44E59A41">
    <w:name w:val="B39615A538AA4104B66B3766D44E59A41"/>
    <w:rsid w:val="00EA59F7"/>
    <w:rPr>
      <w:rFonts w:eastAsiaTheme="minorHAnsi"/>
    </w:rPr>
  </w:style>
  <w:style w:type="paragraph" w:customStyle="1" w:styleId="A910A5A4F57A485C89D49F934BF71F161">
    <w:name w:val="A910A5A4F57A485C89D49F934BF71F161"/>
    <w:rsid w:val="00EA59F7"/>
    <w:rPr>
      <w:rFonts w:eastAsiaTheme="minorHAnsi"/>
    </w:rPr>
  </w:style>
  <w:style w:type="paragraph" w:customStyle="1" w:styleId="D2A08D480ED5475D8E9356C4AEED908A1">
    <w:name w:val="D2A08D480ED5475D8E9356C4AEED908A1"/>
    <w:rsid w:val="00EA59F7"/>
    <w:rPr>
      <w:rFonts w:eastAsiaTheme="minorHAnsi"/>
    </w:rPr>
  </w:style>
  <w:style w:type="paragraph" w:customStyle="1" w:styleId="A3E4E67B3D2448DC973C6B8403568D271">
    <w:name w:val="A3E4E67B3D2448DC973C6B8403568D271"/>
    <w:rsid w:val="00EA59F7"/>
    <w:rPr>
      <w:rFonts w:eastAsiaTheme="minorHAnsi"/>
    </w:rPr>
  </w:style>
  <w:style w:type="paragraph" w:customStyle="1" w:styleId="5198B2FB7E74471C86C6EA67DFEE50CD1">
    <w:name w:val="5198B2FB7E74471C86C6EA67DFEE50CD1"/>
    <w:rsid w:val="00EA59F7"/>
    <w:rPr>
      <w:rFonts w:eastAsiaTheme="minorHAnsi"/>
    </w:rPr>
  </w:style>
  <w:style w:type="paragraph" w:customStyle="1" w:styleId="E323B5A6E9E7459CACAFB15703D05D511">
    <w:name w:val="E323B5A6E9E7459CACAFB15703D05D511"/>
    <w:rsid w:val="00EA59F7"/>
    <w:rPr>
      <w:rFonts w:eastAsiaTheme="minorHAnsi"/>
    </w:rPr>
  </w:style>
  <w:style w:type="paragraph" w:customStyle="1" w:styleId="3BE7E52D687E48ABB9FFA499D84DA21E1">
    <w:name w:val="3BE7E52D687E48ABB9FFA499D84DA21E1"/>
    <w:rsid w:val="00EA59F7"/>
    <w:rPr>
      <w:rFonts w:eastAsiaTheme="minorHAnsi"/>
    </w:rPr>
  </w:style>
  <w:style w:type="paragraph" w:customStyle="1" w:styleId="E752973CCA494DBC976F4F6C9F0F3EAC1">
    <w:name w:val="E752973CCA494DBC976F4F6C9F0F3EAC1"/>
    <w:rsid w:val="00EA59F7"/>
    <w:rPr>
      <w:rFonts w:eastAsiaTheme="minorHAnsi"/>
    </w:rPr>
  </w:style>
  <w:style w:type="paragraph" w:customStyle="1" w:styleId="378FCD336ED449B4B41794C583AA31681">
    <w:name w:val="378FCD336ED449B4B41794C583AA31681"/>
    <w:rsid w:val="00EA59F7"/>
    <w:rPr>
      <w:rFonts w:eastAsiaTheme="minorHAnsi"/>
    </w:rPr>
  </w:style>
  <w:style w:type="paragraph" w:customStyle="1" w:styleId="7DEED3756321496EB98B856309C5A2001">
    <w:name w:val="7DEED3756321496EB98B856309C5A2001"/>
    <w:rsid w:val="00EA59F7"/>
    <w:rPr>
      <w:rFonts w:eastAsiaTheme="minorHAnsi"/>
    </w:rPr>
  </w:style>
  <w:style w:type="paragraph" w:customStyle="1" w:styleId="D4024E6CDE3E4740B76D6CAF06FDD3601">
    <w:name w:val="D4024E6CDE3E4740B76D6CAF06FDD3601"/>
    <w:rsid w:val="00EA59F7"/>
    <w:rPr>
      <w:rFonts w:eastAsiaTheme="minorHAnsi"/>
    </w:rPr>
  </w:style>
  <w:style w:type="paragraph" w:customStyle="1" w:styleId="8A0F0EFD0ACD4BF6858FED0912AC5DE61">
    <w:name w:val="8A0F0EFD0ACD4BF6858FED0912AC5DE61"/>
    <w:rsid w:val="00EA59F7"/>
    <w:rPr>
      <w:rFonts w:eastAsiaTheme="minorHAnsi"/>
    </w:rPr>
  </w:style>
  <w:style w:type="paragraph" w:customStyle="1" w:styleId="3ADD2E12BCC5462CA9A866FDD7B160851">
    <w:name w:val="3ADD2E12BCC5462CA9A866FDD7B160851"/>
    <w:rsid w:val="00EA59F7"/>
    <w:rPr>
      <w:rFonts w:eastAsiaTheme="minorHAnsi"/>
    </w:rPr>
  </w:style>
  <w:style w:type="paragraph" w:customStyle="1" w:styleId="D1F2177F50674D8CBE8D3D6D2D2C3B301">
    <w:name w:val="D1F2177F50674D8CBE8D3D6D2D2C3B301"/>
    <w:rsid w:val="00EA59F7"/>
    <w:rPr>
      <w:rFonts w:eastAsiaTheme="minorHAnsi"/>
    </w:rPr>
  </w:style>
  <w:style w:type="paragraph" w:customStyle="1" w:styleId="F45569591C9F4E4C805063D5E400FB561">
    <w:name w:val="F45569591C9F4E4C805063D5E400FB561"/>
    <w:rsid w:val="00EA59F7"/>
    <w:rPr>
      <w:rFonts w:eastAsiaTheme="minorHAnsi"/>
    </w:rPr>
  </w:style>
  <w:style w:type="paragraph" w:customStyle="1" w:styleId="6B345635AA24401C8C833A10FF480E171">
    <w:name w:val="6B345635AA24401C8C833A10FF480E171"/>
    <w:rsid w:val="00EA59F7"/>
    <w:rPr>
      <w:rFonts w:eastAsiaTheme="minorHAnsi"/>
    </w:rPr>
  </w:style>
  <w:style w:type="paragraph" w:customStyle="1" w:styleId="2302198FB10040A0BE18C4FB066F36D51">
    <w:name w:val="2302198FB10040A0BE18C4FB066F36D51"/>
    <w:rsid w:val="00EA59F7"/>
    <w:rPr>
      <w:rFonts w:eastAsiaTheme="minorHAnsi"/>
    </w:rPr>
  </w:style>
  <w:style w:type="paragraph" w:customStyle="1" w:styleId="10A124F4F4A64158ACF3B4289163903D1">
    <w:name w:val="10A124F4F4A64158ACF3B4289163903D1"/>
    <w:rsid w:val="00EA59F7"/>
    <w:rPr>
      <w:rFonts w:eastAsiaTheme="minorHAnsi"/>
    </w:rPr>
  </w:style>
  <w:style w:type="paragraph" w:customStyle="1" w:styleId="0FA9954D13694506A7B7557A878ED82E1">
    <w:name w:val="0FA9954D13694506A7B7557A878ED82E1"/>
    <w:rsid w:val="00EA59F7"/>
    <w:rPr>
      <w:rFonts w:eastAsiaTheme="minorHAnsi"/>
    </w:rPr>
  </w:style>
  <w:style w:type="paragraph" w:customStyle="1" w:styleId="12E1A6452F584169932B71F1F475163B1">
    <w:name w:val="12E1A6452F584169932B71F1F475163B1"/>
    <w:rsid w:val="00EA59F7"/>
    <w:rPr>
      <w:rFonts w:eastAsiaTheme="minorHAnsi"/>
    </w:rPr>
  </w:style>
  <w:style w:type="paragraph" w:customStyle="1" w:styleId="31C5DD5CFA994D1D92A3ADE0AAB182AA1">
    <w:name w:val="31C5DD5CFA994D1D92A3ADE0AAB182AA1"/>
    <w:rsid w:val="00EA59F7"/>
    <w:rPr>
      <w:rFonts w:eastAsiaTheme="minorHAnsi"/>
    </w:rPr>
  </w:style>
  <w:style w:type="paragraph" w:customStyle="1" w:styleId="2DE282E2FCF64DF09B5679CF4C5EC4041">
    <w:name w:val="2DE282E2FCF64DF09B5679CF4C5EC4041"/>
    <w:rsid w:val="00EA59F7"/>
    <w:rPr>
      <w:rFonts w:eastAsiaTheme="minorHAnsi"/>
    </w:rPr>
  </w:style>
  <w:style w:type="paragraph" w:customStyle="1" w:styleId="479E6249435A42EC99AC749D28A97AED1">
    <w:name w:val="479E6249435A42EC99AC749D28A97AED1"/>
    <w:rsid w:val="00EA59F7"/>
    <w:rPr>
      <w:rFonts w:eastAsiaTheme="minorHAnsi"/>
    </w:rPr>
  </w:style>
  <w:style w:type="paragraph" w:customStyle="1" w:styleId="46C91727AF9341A7AEA4DCEF6D3FE4681">
    <w:name w:val="46C91727AF9341A7AEA4DCEF6D3FE4681"/>
    <w:rsid w:val="00EA59F7"/>
    <w:rPr>
      <w:rFonts w:eastAsiaTheme="minorHAnsi"/>
    </w:rPr>
  </w:style>
  <w:style w:type="paragraph" w:customStyle="1" w:styleId="DA8C1C42CB07419FB411662B2CE9EC061">
    <w:name w:val="DA8C1C42CB07419FB411662B2CE9EC061"/>
    <w:rsid w:val="00EA59F7"/>
    <w:rPr>
      <w:rFonts w:eastAsiaTheme="minorHAnsi"/>
    </w:rPr>
  </w:style>
  <w:style w:type="paragraph" w:customStyle="1" w:styleId="B7BC69C7303A428BB7D4B41BB33DBC181">
    <w:name w:val="B7BC69C7303A428BB7D4B41BB33DBC181"/>
    <w:rsid w:val="00EA59F7"/>
    <w:rPr>
      <w:rFonts w:eastAsiaTheme="minorHAnsi"/>
    </w:rPr>
  </w:style>
  <w:style w:type="paragraph" w:customStyle="1" w:styleId="354744B02D4D4F71BD7F106B825D05311">
    <w:name w:val="354744B02D4D4F71BD7F106B825D05311"/>
    <w:rsid w:val="00EA59F7"/>
    <w:rPr>
      <w:rFonts w:eastAsiaTheme="minorHAnsi"/>
    </w:rPr>
  </w:style>
  <w:style w:type="paragraph" w:customStyle="1" w:styleId="BFEFF45E50774543BF2318CB2A4B273A1">
    <w:name w:val="BFEFF45E50774543BF2318CB2A4B273A1"/>
    <w:rsid w:val="00EA59F7"/>
    <w:rPr>
      <w:rFonts w:eastAsiaTheme="minorHAnsi"/>
    </w:rPr>
  </w:style>
  <w:style w:type="paragraph" w:customStyle="1" w:styleId="3024C5A951214A68BB087418FFCFE08A1">
    <w:name w:val="3024C5A951214A68BB087418FFCFE08A1"/>
    <w:rsid w:val="00EA59F7"/>
    <w:rPr>
      <w:rFonts w:eastAsiaTheme="minorHAnsi"/>
    </w:rPr>
  </w:style>
  <w:style w:type="paragraph" w:customStyle="1" w:styleId="0904F26103F04958A278321BB6A600671">
    <w:name w:val="0904F26103F04958A278321BB6A600671"/>
    <w:rsid w:val="00EA59F7"/>
    <w:rPr>
      <w:rFonts w:eastAsiaTheme="minorHAnsi"/>
    </w:rPr>
  </w:style>
  <w:style w:type="paragraph" w:customStyle="1" w:styleId="4F7146B9A6F04F4CA1D7CE6A6ECF01F41">
    <w:name w:val="4F7146B9A6F04F4CA1D7CE6A6ECF01F41"/>
    <w:rsid w:val="00EA59F7"/>
    <w:rPr>
      <w:rFonts w:eastAsiaTheme="minorHAnsi"/>
    </w:rPr>
  </w:style>
  <w:style w:type="paragraph" w:customStyle="1" w:styleId="29A77D19671549D6B663E75F03565B901">
    <w:name w:val="29A77D19671549D6B663E75F03565B901"/>
    <w:rsid w:val="00EA59F7"/>
    <w:rPr>
      <w:rFonts w:eastAsiaTheme="minorHAnsi"/>
    </w:rPr>
  </w:style>
  <w:style w:type="paragraph" w:customStyle="1" w:styleId="3F03D1C2C0F84A89BDAB5C8E021198E71">
    <w:name w:val="3F03D1C2C0F84A89BDAB5C8E021198E71"/>
    <w:rsid w:val="00EA59F7"/>
    <w:rPr>
      <w:rFonts w:eastAsiaTheme="minorHAnsi"/>
    </w:rPr>
  </w:style>
  <w:style w:type="paragraph" w:customStyle="1" w:styleId="303B2AEDEAA745318E58B0533CD27BFF1">
    <w:name w:val="303B2AEDEAA745318E58B0533CD27BFF1"/>
    <w:rsid w:val="00EA59F7"/>
    <w:rPr>
      <w:rFonts w:eastAsiaTheme="minorHAnsi"/>
    </w:rPr>
  </w:style>
  <w:style w:type="paragraph" w:customStyle="1" w:styleId="A62F30F140A046E29BC7FE9328113A641">
    <w:name w:val="A62F30F140A046E29BC7FE9328113A641"/>
    <w:rsid w:val="00EA59F7"/>
    <w:rPr>
      <w:rFonts w:eastAsiaTheme="minorHAnsi"/>
    </w:rPr>
  </w:style>
  <w:style w:type="paragraph" w:customStyle="1" w:styleId="2BEA783E17C844489D3B50B3CFB85ED21">
    <w:name w:val="2BEA783E17C844489D3B50B3CFB85ED21"/>
    <w:rsid w:val="00EA59F7"/>
    <w:rPr>
      <w:rFonts w:eastAsiaTheme="minorHAnsi"/>
    </w:rPr>
  </w:style>
  <w:style w:type="paragraph" w:customStyle="1" w:styleId="45FB9102129442E8B6154E622D87E5E21">
    <w:name w:val="45FB9102129442E8B6154E622D87E5E21"/>
    <w:rsid w:val="00EA59F7"/>
    <w:rPr>
      <w:rFonts w:eastAsiaTheme="minorHAnsi"/>
    </w:rPr>
  </w:style>
  <w:style w:type="paragraph" w:customStyle="1" w:styleId="CAFD1887DE8E416599E46225A69DB9171">
    <w:name w:val="CAFD1887DE8E416599E46225A69DB9171"/>
    <w:rsid w:val="00EA59F7"/>
    <w:rPr>
      <w:rFonts w:eastAsiaTheme="minorHAnsi"/>
    </w:rPr>
  </w:style>
  <w:style w:type="paragraph" w:customStyle="1" w:styleId="5F24D89EC09248A58A4F081E755232E61">
    <w:name w:val="5F24D89EC09248A58A4F081E755232E61"/>
    <w:rsid w:val="00EA59F7"/>
    <w:rPr>
      <w:rFonts w:eastAsiaTheme="minorHAnsi"/>
    </w:rPr>
  </w:style>
  <w:style w:type="paragraph" w:customStyle="1" w:styleId="482A5069E06A4852831D6D2ABFA1B5BE1">
    <w:name w:val="482A5069E06A4852831D6D2ABFA1B5BE1"/>
    <w:rsid w:val="00EA59F7"/>
    <w:rPr>
      <w:rFonts w:eastAsiaTheme="minorHAnsi"/>
    </w:rPr>
  </w:style>
  <w:style w:type="paragraph" w:customStyle="1" w:styleId="6594E6F9DF2341AFAF7AE6A54FF36EED1">
    <w:name w:val="6594E6F9DF2341AFAF7AE6A54FF36EED1"/>
    <w:rsid w:val="00EA59F7"/>
    <w:rPr>
      <w:rFonts w:eastAsiaTheme="minorHAnsi"/>
    </w:rPr>
  </w:style>
  <w:style w:type="paragraph" w:customStyle="1" w:styleId="102011A9FDFE4ADC9FEC7A10F7E1F4F91">
    <w:name w:val="102011A9FDFE4ADC9FEC7A10F7E1F4F91"/>
    <w:rsid w:val="00EA59F7"/>
    <w:rPr>
      <w:rFonts w:eastAsiaTheme="minorHAnsi"/>
    </w:rPr>
  </w:style>
  <w:style w:type="paragraph" w:customStyle="1" w:styleId="B703BE41D2A4453EB403CBBF70B9A6891">
    <w:name w:val="B703BE41D2A4453EB403CBBF70B9A6891"/>
    <w:rsid w:val="00EA59F7"/>
    <w:rPr>
      <w:rFonts w:eastAsiaTheme="minorHAnsi"/>
    </w:rPr>
  </w:style>
  <w:style w:type="paragraph" w:customStyle="1" w:styleId="0CFB5061CF1C4E83ACA1836C1AE0C90D1">
    <w:name w:val="0CFB5061CF1C4E83ACA1836C1AE0C90D1"/>
    <w:rsid w:val="00EA59F7"/>
    <w:rPr>
      <w:rFonts w:eastAsiaTheme="minorHAnsi"/>
    </w:rPr>
  </w:style>
  <w:style w:type="paragraph" w:customStyle="1" w:styleId="B7B44F7A19464E4E96D982CC2EA822211">
    <w:name w:val="B7B44F7A19464E4E96D982CC2EA822211"/>
    <w:rsid w:val="00EA59F7"/>
    <w:rPr>
      <w:rFonts w:eastAsiaTheme="minorHAnsi"/>
    </w:rPr>
  </w:style>
  <w:style w:type="paragraph" w:customStyle="1" w:styleId="74218CECAC4742ADA5ED602B5257810B1">
    <w:name w:val="74218CECAC4742ADA5ED602B5257810B1"/>
    <w:rsid w:val="00EA59F7"/>
    <w:rPr>
      <w:rFonts w:eastAsiaTheme="minorHAnsi"/>
    </w:rPr>
  </w:style>
  <w:style w:type="paragraph" w:customStyle="1" w:styleId="FD481D67324E4ACDA25F1532077E85A31">
    <w:name w:val="FD481D67324E4ACDA25F1532077E85A31"/>
    <w:rsid w:val="00EA59F7"/>
    <w:rPr>
      <w:rFonts w:eastAsiaTheme="minorHAnsi"/>
    </w:rPr>
  </w:style>
  <w:style w:type="paragraph" w:customStyle="1" w:styleId="1DE6403052B6414C94801A5DE796E1481">
    <w:name w:val="1DE6403052B6414C94801A5DE796E1481"/>
    <w:rsid w:val="00EA59F7"/>
    <w:rPr>
      <w:rFonts w:eastAsiaTheme="minorHAnsi"/>
    </w:rPr>
  </w:style>
  <w:style w:type="paragraph" w:customStyle="1" w:styleId="CA39AF3A61274BF4B0F0E4978E81CE6D1">
    <w:name w:val="CA39AF3A61274BF4B0F0E4978E81CE6D1"/>
    <w:rsid w:val="00EA59F7"/>
    <w:rPr>
      <w:rFonts w:eastAsiaTheme="minorHAnsi"/>
    </w:rPr>
  </w:style>
  <w:style w:type="paragraph" w:customStyle="1" w:styleId="CCFCDE45C7A24F2B9CB446A38370A9001">
    <w:name w:val="CCFCDE45C7A24F2B9CB446A38370A9001"/>
    <w:rsid w:val="00EA59F7"/>
    <w:rPr>
      <w:rFonts w:eastAsiaTheme="minorHAnsi"/>
    </w:rPr>
  </w:style>
  <w:style w:type="paragraph" w:customStyle="1" w:styleId="F0DADBB8D5934734B468F25E4ACE6D0B1">
    <w:name w:val="F0DADBB8D5934734B468F25E4ACE6D0B1"/>
    <w:rsid w:val="00EA59F7"/>
    <w:rPr>
      <w:rFonts w:eastAsiaTheme="minorHAnsi"/>
    </w:rPr>
  </w:style>
  <w:style w:type="paragraph" w:customStyle="1" w:styleId="24D92898130444A49C22F72152E86AEE1">
    <w:name w:val="24D92898130444A49C22F72152E86AEE1"/>
    <w:rsid w:val="00EA59F7"/>
    <w:rPr>
      <w:rFonts w:eastAsiaTheme="minorHAnsi"/>
    </w:rPr>
  </w:style>
  <w:style w:type="paragraph" w:customStyle="1" w:styleId="0A0B8A5AE095400AB5BE4829FE2E5A541">
    <w:name w:val="0A0B8A5AE095400AB5BE4829FE2E5A541"/>
    <w:rsid w:val="00EA59F7"/>
    <w:rPr>
      <w:rFonts w:eastAsiaTheme="minorHAnsi"/>
    </w:rPr>
  </w:style>
  <w:style w:type="paragraph" w:customStyle="1" w:styleId="7F01BD13296B42B3834252AA18159D401">
    <w:name w:val="7F01BD13296B42B3834252AA18159D401"/>
    <w:rsid w:val="00EA59F7"/>
    <w:rPr>
      <w:rFonts w:eastAsiaTheme="minorHAnsi"/>
    </w:rPr>
  </w:style>
  <w:style w:type="paragraph" w:customStyle="1" w:styleId="0824BD98AAD24894807F51C6189526F81">
    <w:name w:val="0824BD98AAD24894807F51C6189526F81"/>
    <w:rsid w:val="00EA59F7"/>
    <w:rPr>
      <w:rFonts w:eastAsiaTheme="minorHAnsi"/>
    </w:rPr>
  </w:style>
  <w:style w:type="paragraph" w:customStyle="1" w:styleId="FBA5AD9D853A4E6199D046E8C72D8B2E1">
    <w:name w:val="FBA5AD9D853A4E6199D046E8C72D8B2E1"/>
    <w:rsid w:val="00EA59F7"/>
    <w:rPr>
      <w:rFonts w:eastAsiaTheme="minorHAnsi"/>
    </w:rPr>
  </w:style>
  <w:style w:type="paragraph" w:customStyle="1" w:styleId="E2147D064FA649059210FFDDFCA99A9B1">
    <w:name w:val="E2147D064FA649059210FFDDFCA99A9B1"/>
    <w:rsid w:val="00EA59F7"/>
    <w:rPr>
      <w:rFonts w:eastAsiaTheme="minorHAnsi"/>
    </w:rPr>
  </w:style>
  <w:style w:type="paragraph" w:customStyle="1" w:styleId="81E003A9C5E7449A83A7363FCF82EDF71">
    <w:name w:val="81E003A9C5E7449A83A7363FCF82EDF71"/>
    <w:rsid w:val="00EA59F7"/>
    <w:rPr>
      <w:rFonts w:eastAsiaTheme="minorHAnsi"/>
    </w:rPr>
  </w:style>
  <w:style w:type="paragraph" w:customStyle="1" w:styleId="3FB4345987694DAEBC7B4596569DCC101">
    <w:name w:val="3FB4345987694DAEBC7B4596569DCC101"/>
    <w:rsid w:val="00EA59F7"/>
    <w:rPr>
      <w:rFonts w:eastAsiaTheme="minorHAnsi"/>
    </w:rPr>
  </w:style>
  <w:style w:type="paragraph" w:customStyle="1" w:styleId="87013B1E18844E3DAC66A1E68264ED951">
    <w:name w:val="87013B1E18844E3DAC66A1E68264ED951"/>
    <w:rsid w:val="00EA59F7"/>
    <w:rPr>
      <w:rFonts w:eastAsiaTheme="minorHAnsi"/>
    </w:rPr>
  </w:style>
  <w:style w:type="paragraph" w:customStyle="1" w:styleId="824FF0EDA4694522B6E4AD43E5003CB21">
    <w:name w:val="824FF0EDA4694522B6E4AD43E5003CB21"/>
    <w:rsid w:val="00EA59F7"/>
    <w:rPr>
      <w:rFonts w:eastAsiaTheme="minorHAnsi"/>
    </w:rPr>
  </w:style>
  <w:style w:type="paragraph" w:customStyle="1" w:styleId="E2ED57990338430FBAE80891E4FA16E11">
    <w:name w:val="E2ED57990338430FBAE80891E4FA16E11"/>
    <w:rsid w:val="00EA59F7"/>
    <w:rPr>
      <w:rFonts w:eastAsiaTheme="minorHAnsi"/>
    </w:rPr>
  </w:style>
  <w:style w:type="paragraph" w:customStyle="1" w:styleId="419E4A17E688431DBA588460E28952E41">
    <w:name w:val="419E4A17E688431DBA588460E28952E41"/>
    <w:rsid w:val="00EA59F7"/>
    <w:rPr>
      <w:rFonts w:eastAsiaTheme="minorHAnsi"/>
    </w:rPr>
  </w:style>
  <w:style w:type="paragraph" w:customStyle="1" w:styleId="40EB8C3862EB4A028E7748BAEEC1DEC41">
    <w:name w:val="40EB8C3862EB4A028E7748BAEEC1DEC41"/>
    <w:rsid w:val="00EA59F7"/>
    <w:rPr>
      <w:rFonts w:eastAsiaTheme="minorHAnsi"/>
    </w:rPr>
  </w:style>
  <w:style w:type="paragraph" w:customStyle="1" w:styleId="DA8B9732C27546CCA8E86BE949A7F3671">
    <w:name w:val="DA8B9732C27546CCA8E86BE949A7F3671"/>
    <w:rsid w:val="00EA59F7"/>
    <w:rPr>
      <w:rFonts w:eastAsiaTheme="minorHAnsi"/>
    </w:rPr>
  </w:style>
  <w:style w:type="paragraph" w:customStyle="1" w:styleId="44DF96C5956140C1B28D714A7AE51C881">
    <w:name w:val="44DF96C5956140C1B28D714A7AE51C881"/>
    <w:rsid w:val="00EA59F7"/>
    <w:rPr>
      <w:rFonts w:eastAsiaTheme="minorHAnsi"/>
    </w:rPr>
  </w:style>
  <w:style w:type="paragraph" w:customStyle="1" w:styleId="F6101E949C0F4F7F8694A7108CE3A8391">
    <w:name w:val="F6101E949C0F4F7F8694A7108CE3A8391"/>
    <w:rsid w:val="00EA59F7"/>
    <w:rPr>
      <w:rFonts w:eastAsiaTheme="minorHAnsi"/>
    </w:rPr>
  </w:style>
  <w:style w:type="paragraph" w:customStyle="1" w:styleId="3B6611AF8E7B44D5A2470FA86E6537211">
    <w:name w:val="3B6611AF8E7B44D5A2470FA86E6537211"/>
    <w:rsid w:val="00EA59F7"/>
    <w:rPr>
      <w:rFonts w:eastAsiaTheme="minorHAnsi"/>
    </w:rPr>
  </w:style>
  <w:style w:type="paragraph" w:customStyle="1" w:styleId="90B271BBF44944309984761C1858D6D91">
    <w:name w:val="90B271BBF44944309984761C1858D6D91"/>
    <w:rsid w:val="00EA59F7"/>
    <w:rPr>
      <w:rFonts w:eastAsiaTheme="minorHAnsi"/>
    </w:rPr>
  </w:style>
  <w:style w:type="paragraph" w:customStyle="1" w:styleId="2BFBE09339524708B5C7928042D905C81">
    <w:name w:val="2BFBE09339524708B5C7928042D905C81"/>
    <w:rsid w:val="00EA59F7"/>
    <w:rPr>
      <w:rFonts w:eastAsiaTheme="minorHAnsi"/>
    </w:rPr>
  </w:style>
  <w:style w:type="paragraph" w:customStyle="1" w:styleId="19ADE83695D9451B8A505EB6D11804CB1">
    <w:name w:val="19ADE83695D9451B8A505EB6D11804CB1"/>
    <w:rsid w:val="00EA59F7"/>
    <w:rPr>
      <w:rFonts w:eastAsiaTheme="minorHAnsi"/>
    </w:rPr>
  </w:style>
  <w:style w:type="paragraph" w:customStyle="1" w:styleId="37AE89CDA3CA477285E0741C1B886EF41">
    <w:name w:val="37AE89CDA3CA477285E0741C1B886EF41"/>
    <w:rsid w:val="00EA59F7"/>
    <w:rPr>
      <w:rFonts w:eastAsiaTheme="minorHAnsi"/>
    </w:rPr>
  </w:style>
  <w:style w:type="paragraph" w:customStyle="1" w:styleId="882D3EF1B0DD48CE8146DB0E17F5F08D1">
    <w:name w:val="882D3EF1B0DD48CE8146DB0E17F5F08D1"/>
    <w:rsid w:val="00EA59F7"/>
    <w:rPr>
      <w:rFonts w:eastAsiaTheme="minorHAnsi"/>
    </w:rPr>
  </w:style>
  <w:style w:type="paragraph" w:customStyle="1" w:styleId="72354A38CE724D4A907D1A049BDAF7561">
    <w:name w:val="72354A38CE724D4A907D1A049BDAF7561"/>
    <w:rsid w:val="00EA59F7"/>
    <w:rPr>
      <w:rFonts w:eastAsiaTheme="minorHAnsi"/>
    </w:rPr>
  </w:style>
  <w:style w:type="paragraph" w:customStyle="1" w:styleId="F1166F0281B0480B8397F7073BA23B4E1">
    <w:name w:val="F1166F0281B0480B8397F7073BA23B4E1"/>
    <w:rsid w:val="00EA59F7"/>
    <w:rPr>
      <w:rFonts w:eastAsiaTheme="minorHAnsi"/>
    </w:rPr>
  </w:style>
  <w:style w:type="paragraph" w:customStyle="1" w:styleId="21956988B22A4D16A8064355C88DD78F1">
    <w:name w:val="21956988B22A4D16A8064355C88DD78F1"/>
    <w:rsid w:val="00EA59F7"/>
    <w:rPr>
      <w:rFonts w:eastAsiaTheme="minorHAnsi"/>
    </w:rPr>
  </w:style>
  <w:style w:type="paragraph" w:customStyle="1" w:styleId="EDFD4989AC2B422EA55D5FF08ECE757A1">
    <w:name w:val="EDFD4989AC2B422EA55D5FF08ECE757A1"/>
    <w:rsid w:val="00EA59F7"/>
    <w:rPr>
      <w:rFonts w:eastAsiaTheme="minorHAnsi"/>
    </w:rPr>
  </w:style>
  <w:style w:type="paragraph" w:customStyle="1" w:styleId="D5845655582E488F96733F3EBD3C59A51">
    <w:name w:val="D5845655582E488F96733F3EBD3C59A51"/>
    <w:rsid w:val="00EA59F7"/>
    <w:rPr>
      <w:rFonts w:eastAsiaTheme="minorHAnsi"/>
    </w:rPr>
  </w:style>
  <w:style w:type="paragraph" w:customStyle="1" w:styleId="85AD6C6181CD4147BE74C6D95B8E32101">
    <w:name w:val="85AD6C6181CD4147BE74C6D95B8E32101"/>
    <w:rsid w:val="00EA59F7"/>
    <w:rPr>
      <w:rFonts w:eastAsiaTheme="minorHAnsi"/>
    </w:rPr>
  </w:style>
  <w:style w:type="paragraph" w:customStyle="1" w:styleId="23609429CED94FA0838627A469E2055B1">
    <w:name w:val="23609429CED94FA0838627A469E2055B1"/>
    <w:rsid w:val="00EA59F7"/>
    <w:rPr>
      <w:rFonts w:eastAsiaTheme="minorHAnsi"/>
    </w:rPr>
  </w:style>
  <w:style w:type="paragraph" w:customStyle="1" w:styleId="2F1F25319BBC4BD28B676EDE8F17A76C1">
    <w:name w:val="2F1F25319BBC4BD28B676EDE8F17A76C1"/>
    <w:rsid w:val="00EA59F7"/>
    <w:rPr>
      <w:rFonts w:eastAsiaTheme="minorHAnsi"/>
    </w:rPr>
  </w:style>
  <w:style w:type="paragraph" w:customStyle="1" w:styleId="7DF352F95BEB4961A6BB21BB597DA5E91">
    <w:name w:val="7DF352F95BEB4961A6BB21BB597DA5E91"/>
    <w:rsid w:val="00EA59F7"/>
    <w:rPr>
      <w:rFonts w:eastAsiaTheme="minorHAnsi"/>
    </w:rPr>
  </w:style>
  <w:style w:type="paragraph" w:customStyle="1" w:styleId="C4D703B0D7FB41DD8CE579941A4EBE4C1">
    <w:name w:val="C4D703B0D7FB41DD8CE579941A4EBE4C1"/>
    <w:rsid w:val="00EA59F7"/>
    <w:rPr>
      <w:rFonts w:eastAsiaTheme="minorHAnsi"/>
    </w:rPr>
  </w:style>
  <w:style w:type="paragraph" w:customStyle="1" w:styleId="9AB769FA5B574697808EFBF20E29609E1">
    <w:name w:val="9AB769FA5B574697808EFBF20E29609E1"/>
    <w:rsid w:val="00EA59F7"/>
    <w:rPr>
      <w:rFonts w:eastAsiaTheme="minorHAnsi"/>
    </w:rPr>
  </w:style>
  <w:style w:type="paragraph" w:customStyle="1" w:styleId="BD24B11702134F7183298F5768EB36341">
    <w:name w:val="BD24B11702134F7183298F5768EB36341"/>
    <w:rsid w:val="00EA59F7"/>
    <w:rPr>
      <w:rFonts w:eastAsiaTheme="minorHAnsi"/>
    </w:rPr>
  </w:style>
  <w:style w:type="paragraph" w:customStyle="1" w:styleId="ABA21B699A9E410782BCE0EAB243FFC71">
    <w:name w:val="ABA21B699A9E410782BCE0EAB243FFC71"/>
    <w:rsid w:val="00EA59F7"/>
    <w:rPr>
      <w:rFonts w:eastAsiaTheme="minorHAnsi"/>
    </w:rPr>
  </w:style>
  <w:style w:type="paragraph" w:customStyle="1" w:styleId="C953FEA075A6427EB7C2D59919DBA73E1">
    <w:name w:val="C953FEA075A6427EB7C2D59919DBA73E1"/>
    <w:rsid w:val="00EA59F7"/>
    <w:rPr>
      <w:rFonts w:eastAsiaTheme="minorHAnsi"/>
    </w:rPr>
  </w:style>
  <w:style w:type="paragraph" w:customStyle="1" w:styleId="7605917D562D436098D7DBD74CA27A171">
    <w:name w:val="7605917D562D436098D7DBD74CA27A171"/>
    <w:rsid w:val="00EA59F7"/>
    <w:rPr>
      <w:rFonts w:eastAsiaTheme="minorHAnsi"/>
    </w:rPr>
  </w:style>
  <w:style w:type="paragraph" w:customStyle="1" w:styleId="87E1DB364CAE489DBE15718D614F00041">
    <w:name w:val="87E1DB364CAE489DBE15718D614F00041"/>
    <w:rsid w:val="00EA59F7"/>
    <w:rPr>
      <w:rFonts w:eastAsiaTheme="minorHAnsi"/>
    </w:rPr>
  </w:style>
  <w:style w:type="paragraph" w:customStyle="1" w:styleId="26432AE8069448448C922A6DAB2CD4481">
    <w:name w:val="26432AE8069448448C922A6DAB2CD4481"/>
    <w:rsid w:val="00EA59F7"/>
    <w:rPr>
      <w:rFonts w:eastAsiaTheme="minorHAnsi"/>
    </w:rPr>
  </w:style>
  <w:style w:type="paragraph" w:customStyle="1" w:styleId="33B7924F5829493C9D5892432E28E4DF1">
    <w:name w:val="33B7924F5829493C9D5892432E28E4DF1"/>
    <w:rsid w:val="00EA59F7"/>
    <w:rPr>
      <w:rFonts w:eastAsiaTheme="minorHAnsi"/>
    </w:rPr>
  </w:style>
  <w:style w:type="paragraph" w:customStyle="1" w:styleId="074C74CFA8374B7D92BE19D9D891E2EC1">
    <w:name w:val="074C74CFA8374B7D92BE19D9D891E2EC1"/>
    <w:rsid w:val="00EA59F7"/>
    <w:rPr>
      <w:rFonts w:eastAsiaTheme="minorHAnsi"/>
    </w:rPr>
  </w:style>
  <w:style w:type="paragraph" w:customStyle="1" w:styleId="1736EA1B01B442B6A79C2D8FF1C6FA771">
    <w:name w:val="1736EA1B01B442B6A79C2D8FF1C6FA771"/>
    <w:rsid w:val="00EA59F7"/>
    <w:rPr>
      <w:rFonts w:eastAsiaTheme="minorHAnsi"/>
    </w:rPr>
  </w:style>
  <w:style w:type="paragraph" w:customStyle="1" w:styleId="17B951F0CBD34C3E85EAD6A244438D9B1">
    <w:name w:val="17B951F0CBD34C3E85EAD6A244438D9B1"/>
    <w:rsid w:val="00EA59F7"/>
    <w:rPr>
      <w:rFonts w:eastAsiaTheme="minorHAnsi"/>
    </w:rPr>
  </w:style>
  <w:style w:type="paragraph" w:customStyle="1" w:styleId="7D7A1EC318DA4D27A4F129B59F9491CD1">
    <w:name w:val="7D7A1EC318DA4D27A4F129B59F9491CD1"/>
    <w:rsid w:val="00EA59F7"/>
    <w:rPr>
      <w:rFonts w:eastAsiaTheme="minorHAnsi"/>
    </w:rPr>
  </w:style>
  <w:style w:type="paragraph" w:customStyle="1" w:styleId="9B6F4C06F65F468D93E69AE261E1F7881">
    <w:name w:val="9B6F4C06F65F468D93E69AE261E1F7881"/>
    <w:rsid w:val="00EA59F7"/>
    <w:rPr>
      <w:rFonts w:eastAsiaTheme="minorHAnsi"/>
    </w:rPr>
  </w:style>
  <w:style w:type="paragraph" w:customStyle="1" w:styleId="D4CE2A66FDDF4147A9FE03EB9C2B510A1">
    <w:name w:val="D4CE2A66FDDF4147A9FE03EB9C2B510A1"/>
    <w:rsid w:val="00EA59F7"/>
    <w:rPr>
      <w:rFonts w:eastAsiaTheme="minorHAnsi"/>
    </w:rPr>
  </w:style>
  <w:style w:type="paragraph" w:customStyle="1" w:styleId="B3A61BCC6EDF4F4D8252F78E9ADADE0C1">
    <w:name w:val="B3A61BCC6EDF4F4D8252F78E9ADADE0C1"/>
    <w:rsid w:val="00EA59F7"/>
    <w:rPr>
      <w:rFonts w:eastAsiaTheme="minorHAnsi"/>
    </w:rPr>
  </w:style>
  <w:style w:type="paragraph" w:customStyle="1" w:styleId="15793034F67C47B2858FE0C1F90FD8721">
    <w:name w:val="15793034F67C47B2858FE0C1F90FD8721"/>
    <w:rsid w:val="00EA59F7"/>
    <w:rPr>
      <w:rFonts w:eastAsiaTheme="minorHAnsi"/>
    </w:rPr>
  </w:style>
  <w:style w:type="paragraph" w:customStyle="1" w:styleId="8E2558D34C4A4DC89A057FCFA6D4BB601">
    <w:name w:val="8E2558D34C4A4DC89A057FCFA6D4BB601"/>
    <w:rsid w:val="00EA59F7"/>
    <w:rPr>
      <w:rFonts w:eastAsiaTheme="minorHAnsi"/>
    </w:rPr>
  </w:style>
  <w:style w:type="paragraph" w:customStyle="1" w:styleId="8A855502216F4078B295EE669B4076851">
    <w:name w:val="8A855502216F4078B295EE669B4076851"/>
    <w:rsid w:val="00EA59F7"/>
    <w:rPr>
      <w:rFonts w:eastAsiaTheme="minorHAnsi"/>
    </w:rPr>
  </w:style>
  <w:style w:type="paragraph" w:customStyle="1" w:styleId="0A207DA92F8C41B4895C2FF5694D39641">
    <w:name w:val="0A207DA92F8C41B4895C2FF5694D39641"/>
    <w:rsid w:val="00EA59F7"/>
    <w:rPr>
      <w:rFonts w:eastAsiaTheme="minorHAnsi"/>
    </w:rPr>
  </w:style>
  <w:style w:type="paragraph" w:customStyle="1" w:styleId="A0AB780592D942489D136CA158BACFCB1">
    <w:name w:val="A0AB780592D942489D136CA158BACFCB1"/>
    <w:rsid w:val="00EA59F7"/>
    <w:rPr>
      <w:rFonts w:eastAsiaTheme="minorHAnsi"/>
    </w:rPr>
  </w:style>
  <w:style w:type="paragraph" w:customStyle="1" w:styleId="84BB2100F2D7424A91E97BB0C1E81CB01">
    <w:name w:val="84BB2100F2D7424A91E97BB0C1E81CB01"/>
    <w:rsid w:val="00EA59F7"/>
    <w:rPr>
      <w:rFonts w:eastAsiaTheme="minorHAnsi"/>
    </w:rPr>
  </w:style>
  <w:style w:type="paragraph" w:customStyle="1" w:styleId="B50D5FB1794F4E20B4808A81F2F602551">
    <w:name w:val="B50D5FB1794F4E20B4808A81F2F602551"/>
    <w:rsid w:val="00EA59F7"/>
    <w:rPr>
      <w:rFonts w:eastAsiaTheme="minorHAnsi"/>
    </w:rPr>
  </w:style>
  <w:style w:type="paragraph" w:customStyle="1" w:styleId="09C00B26371247F989F493339F0E15F91">
    <w:name w:val="09C00B26371247F989F493339F0E15F91"/>
    <w:rsid w:val="00EA59F7"/>
    <w:rPr>
      <w:rFonts w:eastAsiaTheme="minorHAnsi"/>
    </w:rPr>
  </w:style>
  <w:style w:type="paragraph" w:customStyle="1" w:styleId="9D53EE497AFD4FD18D94EEEBE0996E111">
    <w:name w:val="9D53EE497AFD4FD18D94EEEBE0996E111"/>
    <w:rsid w:val="00EA59F7"/>
    <w:rPr>
      <w:rFonts w:eastAsiaTheme="minorHAnsi"/>
    </w:rPr>
  </w:style>
  <w:style w:type="paragraph" w:customStyle="1" w:styleId="E091A80A7E3B44D0A1E8F04E37A10A501">
    <w:name w:val="E091A80A7E3B44D0A1E8F04E37A10A501"/>
    <w:rsid w:val="00EA59F7"/>
    <w:rPr>
      <w:rFonts w:eastAsiaTheme="minorHAnsi"/>
    </w:rPr>
  </w:style>
  <w:style w:type="paragraph" w:customStyle="1" w:styleId="5A7FE8EA37D44D538D26BB7762CA1AC11">
    <w:name w:val="5A7FE8EA37D44D538D26BB7762CA1AC11"/>
    <w:rsid w:val="00EA59F7"/>
    <w:rPr>
      <w:rFonts w:eastAsiaTheme="minorHAnsi"/>
    </w:rPr>
  </w:style>
  <w:style w:type="paragraph" w:customStyle="1" w:styleId="76DD39FC06F24C7E9DE8126B5311E9251">
    <w:name w:val="76DD39FC06F24C7E9DE8126B5311E9251"/>
    <w:rsid w:val="00EA59F7"/>
    <w:rPr>
      <w:rFonts w:eastAsiaTheme="minorHAnsi"/>
    </w:rPr>
  </w:style>
  <w:style w:type="paragraph" w:customStyle="1" w:styleId="29F87E5480AF47A386586F131A5433C01">
    <w:name w:val="29F87E5480AF47A386586F131A5433C01"/>
    <w:rsid w:val="00EA59F7"/>
    <w:rPr>
      <w:rFonts w:eastAsiaTheme="minorHAnsi"/>
    </w:rPr>
  </w:style>
  <w:style w:type="paragraph" w:customStyle="1" w:styleId="523231319DA7412E9729CDB299C919B11">
    <w:name w:val="523231319DA7412E9729CDB299C919B11"/>
    <w:rsid w:val="00EA59F7"/>
    <w:rPr>
      <w:rFonts w:eastAsiaTheme="minorHAnsi"/>
    </w:rPr>
  </w:style>
  <w:style w:type="paragraph" w:customStyle="1" w:styleId="FE36A10A64E94BF2AC4331074ED96F651">
    <w:name w:val="FE36A10A64E94BF2AC4331074ED96F651"/>
    <w:rsid w:val="00EA59F7"/>
    <w:rPr>
      <w:rFonts w:eastAsiaTheme="minorHAnsi"/>
    </w:rPr>
  </w:style>
  <w:style w:type="paragraph" w:customStyle="1" w:styleId="CE92F6C939AA44E7922173DFB73A5A911">
    <w:name w:val="CE92F6C939AA44E7922173DFB73A5A911"/>
    <w:rsid w:val="00EA59F7"/>
    <w:rPr>
      <w:rFonts w:eastAsiaTheme="minorHAnsi"/>
    </w:rPr>
  </w:style>
  <w:style w:type="paragraph" w:customStyle="1" w:styleId="F1CCE36BA73C484A9013C90BA75640E61">
    <w:name w:val="F1CCE36BA73C484A9013C90BA75640E61"/>
    <w:rsid w:val="00EA59F7"/>
    <w:rPr>
      <w:rFonts w:eastAsiaTheme="minorHAnsi"/>
    </w:rPr>
  </w:style>
  <w:style w:type="paragraph" w:customStyle="1" w:styleId="A32A30376D784354A4A1A8ACDFB819151">
    <w:name w:val="A32A30376D784354A4A1A8ACDFB819151"/>
    <w:rsid w:val="00EA59F7"/>
    <w:rPr>
      <w:rFonts w:eastAsiaTheme="minorHAnsi"/>
    </w:rPr>
  </w:style>
  <w:style w:type="paragraph" w:customStyle="1" w:styleId="4D2F3CDC94394A58AC5AE8A14E7359DB1">
    <w:name w:val="4D2F3CDC94394A58AC5AE8A14E7359DB1"/>
    <w:rsid w:val="00EA59F7"/>
    <w:rPr>
      <w:rFonts w:eastAsiaTheme="minorHAnsi"/>
    </w:rPr>
  </w:style>
  <w:style w:type="paragraph" w:customStyle="1" w:styleId="6B2A852D50BC4171A41058D1E17372E21">
    <w:name w:val="6B2A852D50BC4171A41058D1E17372E21"/>
    <w:rsid w:val="00EA59F7"/>
    <w:rPr>
      <w:rFonts w:eastAsiaTheme="minorHAnsi"/>
    </w:rPr>
  </w:style>
  <w:style w:type="paragraph" w:customStyle="1" w:styleId="FFC85F162681422ABBAECD23A6F32B431">
    <w:name w:val="FFC85F162681422ABBAECD23A6F32B431"/>
    <w:rsid w:val="00EA59F7"/>
    <w:rPr>
      <w:rFonts w:eastAsiaTheme="minorHAnsi"/>
    </w:rPr>
  </w:style>
  <w:style w:type="paragraph" w:customStyle="1" w:styleId="F939C8F2C20F4EF986DE9445E035A3561">
    <w:name w:val="F939C8F2C20F4EF986DE9445E035A3561"/>
    <w:rsid w:val="00EA59F7"/>
    <w:rPr>
      <w:rFonts w:eastAsiaTheme="minorHAnsi"/>
    </w:rPr>
  </w:style>
  <w:style w:type="paragraph" w:customStyle="1" w:styleId="CDC2E6E0B1E9445EA8CF2ACFC47899DC1">
    <w:name w:val="CDC2E6E0B1E9445EA8CF2ACFC47899DC1"/>
    <w:rsid w:val="00EA59F7"/>
    <w:rPr>
      <w:rFonts w:eastAsiaTheme="minorHAnsi"/>
    </w:rPr>
  </w:style>
  <w:style w:type="paragraph" w:customStyle="1" w:styleId="70ED2D2D29634D11ACF6A132318E48F91">
    <w:name w:val="70ED2D2D29634D11ACF6A132318E48F91"/>
    <w:rsid w:val="00EA59F7"/>
    <w:rPr>
      <w:rFonts w:eastAsiaTheme="minorHAnsi"/>
    </w:rPr>
  </w:style>
  <w:style w:type="paragraph" w:customStyle="1" w:styleId="54D31B8AEB224DD694F6AFF5E29F4AE21">
    <w:name w:val="54D31B8AEB224DD694F6AFF5E29F4AE21"/>
    <w:rsid w:val="00EA59F7"/>
    <w:rPr>
      <w:rFonts w:eastAsiaTheme="minorHAnsi"/>
    </w:rPr>
  </w:style>
  <w:style w:type="paragraph" w:customStyle="1" w:styleId="F6F73088F1574662825E7AC711E193611">
    <w:name w:val="F6F73088F1574662825E7AC711E193611"/>
    <w:rsid w:val="00EA59F7"/>
    <w:rPr>
      <w:rFonts w:eastAsiaTheme="minorHAnsi"/>
    </w:rPr>
  </w:style>
  <w:style w:type="paragraph" w:customStyle="1" w:styleId="6E169361CA6A403A8698C25D2C3E58F51">
    <w:name w:val="6E169361CA6A403A8698C25D2C3E58F51"/>
    <w:rsid w:val="00EA59F7"/>
    <w:rPr>
      <w:rFonts w:eastAsiaTheme="minorHAnsi"/>
    </w:rPr>
  </w:style>
  <w:style w:type="paragraph" w:customStyle="1" w:styleId="09C3525544B84A9EA2DD66969CDF32751">
    <w:name w:val="09C3525544B84A9EA2DD66969CDF32751"/>
    <w:rsid w:val="00EA59F7"/>
    <w:rPr>
      <w:rFonts w:eastAsiaTheme="minorHAnsi"/>
    </w:rPr>
  </w:style>
  <w:style w:type="paragraph" w:customStyle="1" w:styleId="6BDFE06053734BB3844181415609726A1">
    <w:name w:val="6BDFE06053734BB3844181415609726A1"/>
    <w:rsid w:val="00EA59F7"/>
    <w:rPr>
      <w:rFonts w:eastAsiaTheme="minorHAnsi"/>
    </w:rPr>
  </w:style>
  <w:style w:type="paragraph" w:customStyle="1" w:styleId="F8934EC7E3B94FA5AD12B9108FCA267E1">
    <w:name w:val="F8934EC7E3B94FA5AD12B9108FCA267E1"/>
    <w:rsid w:val="00EA59F7"/>
    <w:rPr>
      <w:rFonts w:eastAsiaTheme="minorHAnsi"/>
    </w:rPr>
  </w:style>
  <w:style w:type="paragraph" w:customStyle="1" w:styleId="6E4DC6ACE54248D9A8F491D55F831FA21">
    <w:name w:val="6E4DC6ACE54248D9A8F491D55F831FA21"/>
    <w:rsid w:val="00EA59F7"/>
    <w:rPr>
      <w:rFonts w:eastAsiaTheme="minorHAnsi"/>
    </w:rPr>
  </w:style>
  <w:style w:type="paragraph" w:customStyle="1" w:styleId="A53DADDBEA1348C8B637777A05803DF91">
    <w:name w:val="A53DADDBEA1348C8B637777A05803DF91"/>
    <w:rsid w:val="00EA59F7"/>
    <w:rPr>
      <w:rFonts w:eastAsiaTheme="minorHAnsi"/>
    </w:rPr>
  </w:style>
  <w:style w:type="paragraph" w:customStyle="1" w:styleId="AD2800B3CCEA403AA528B7279D9C6E1C1">
    <w:name w:val="AD2800B3CCEA403AA528B7279D9C6E1C1"/>
    <w:rsid w:val="00EA59F7"/>
    <w:rPr>
      <w:rFonts w:eastAsiaTheme="minorHAnsi"/>
    </w:rPr>
  </w:style>
  <w:style w:type="paragraph" w:customStyle="1" w:styleId="A112D39EB7EC43B4842CF6EA579ED4161">
    <w:name w:val="A112D39EB7EC43B4842CF6EA579ED4161"/>
    <w:rsid w:val="00EA59F7"/>
    <w:rPr>
      <w:rFonts w:eastAsiaTheme="minorHAnsi"/>
    </w:rPr>
  </w:style>
  <w:style w:type="paragraph" w:customStyle="1" w:styleId="345B19BDFF6A4CA9853A917DF229ED7E1">
    <w:name w:val="345B19BDFF6A4CA9853A917DF229ED7E1"/>
    <w:rsid w:val="00EA59F7"/>
    <w:rPr>
      <w:rFonts w:eastAsiaTheme="minorHAnsi"/>
    </w:rPr>
  </w:style>
  <w:style w:type="paragraph" w:customStyle="1" w:styleId="35585DA02AD2442B84ED07E6CB3551121">
    <w:name w:val="35585DA02AD2442B84ED07E6CB3551121"/>
    <w:rsid w:val="00EA59F7"/>
    <w:rPr>
      <w:rFonts w:eastAsiaTheme="minorHAnsi"/>
    </w:rPr>
  </w:style>
  <w:style w:type="paragraph" w:customStyle="1" w:styleId="01F5226EC2834D6491E1C410D54988881">
    <w:name w:val="01F5226EC2834D6491E1C410D54988881"/>
    <w:rsid w:val="00EA59F7"/>
    <w:rPr>
      <w:rFonts w:eastAsiaTheme="minorHAnsi"/>
    </w:rPr>
  </w:style>
  <w:style w:type="paragraph" w:customStyle="1" w:styleId="139AFAC148AF4AD7AB63010F5D5294171">
    <w:name w:val="139AFAC148AF4AD7AB63010F5D5294171"/>
    <w:rsid w:val="00EA59F7"/>
    <w:rPr>
      <w:rFonts w:eastAsiaTheme="minorHAnsi"/>
    </w:rPr>
  </w:style>
  <w:style w:type="paragraph" w:customStyle="1" w:styleId="16D9D02A3DDF4AE29F436B3493D9FCAA1">
    <w:name w:val="16D9D02A3DDF4AE29F436B3493D9FCAA1"/>
    <w:rsid w:val="00EA59F7"/>
    <w:rPr>
      <w:rFonts w:eastAsiaTheme="minorHAnsi"/>
    </w:rPr>
  </w:style>
  <w:style w:type="paragraph" w:customStyle="1" w:styleId="91C4EBD9BD7E47098F1C7C4CD0995D3F1">
    <w:name w:val="91C4EBD9BD7E47098F1C7C4CD0995D3F1"/>
    <w:rsid w:val="00EA59F7"/>
    <w:rPr>
      <w:rFonts w:eastAsiaTheme="minorHAnsi"/>
    </w:rPr>
  </w:style>
  <w:style w:type="paragraph" w:customStyle="1" w:styleId="ED8FBFC7E8DF4799B61AADD51CCE27951">
    <w:name w:val="ED8FBFC7E8DF4799B61AADD51CCE27951"/>
    <w:rsid w:val="00EA59F7"/>
    <w:rPr>
      <w:rFonts w:eastAsiaTheme="minorHAnsi"/>
    </w:rPr>
  </w:style>
  <w:style w:type="paragraph" w:customStyle="1" w:styleId="450D5B8BD43D40A4A154EA634DA22B451">
    <w:name w:val="450D5B8BD43D40A4A154EA634DA22B451"/>
    <w:rsid w:val="00EA59F7"/>
    <w:rPr>
      <w:rFonts w:eastAsiaTheme="minorHAnsi"/>
    </w:rPr>
  </w:style>
  <w:style w:type="paragraph" w:customStyle="1" w:styleId="2CA31040E00F469EAFD0CB485F4249C41">
    <w:name w:val="2CA31040E00F469EAFD0CB485F4249C41"/>
    <w:rsid w:val="00EA59F7"/>
    <w:rPr>
      <w:rFonts w:eastAsiaTheme="minorHAnsi"/>
    </w:rPr>
  </w:style>
  <w:style w:type="paragraph" w:customStyle="1" w:styleId="76B52EF6FFAC49358D5FAF2AFF43B61E1">
    <w:name w:val="76B52EF6FFAC49358D5FAF2AFF43B61E1"/>
    <w:rsid w:val="00EA59F7"/>
    <w:rPr>
      <w:rFonts w:eastAsiaTheme="minorHAnsi"/>
    </w:rPr>
  </w:style>
  <w:style w:type="paragraph" w:customStyle="1" w:styleId="83F3E2F0A1204414AD140571C3B96F691">
    <w:name w:val="83F3E2F0A1204414AD140571C3B96F691"/>
    <w:rsid w:val="00EA59F7"/>
    <w:rPr>
      <w:rFonts w:eastAsiaTheme="minorHAnsi"/>
    </w:rPr>
  </w:style>
  <w:style w:type="paragraph" w:customStyle="1" w:styleId="D0A457B8BA614D00A3C2F1F3B0C48BA41">
    <w:name w:val="D0A457B8BA614D00A3C2F1F3B0C48BA41"/>
    <w:rsid w:val="00EA59F7"/>
    <w:rPr>
      <w:rFonts w:eastAsiaTheme="minorHAnsi"/>
    </w:rPr>
  </w:style>
  <w:style w:type="paragraph" w:customStyle="1" w:styleId="F8C7FFC69BE44A5BBA3011E5068260A61">
    <w:name w:val="F8C7FFC69BE44A5BBA3011E5068260A61"/>
    <w:rsid w:val="00EA59F7"/>
    <w:rPr>
      <w:rFonts w:eastAsiaTheme="minorHAnsi"/>
    </w:rPr>
  </w:style>
  <w:style w:type="paragraph" w:customStyle="1" w:styleId="911E56E714F347E49641EB2E6DCBD9431">
    <w:name w:val="911E56E714F347E49641EB2E6DCBD9431"/>
    <w:rsid w:val="00EA59F7"/>
    <w:rPr>
      <w:rFonts w:eastAsiaTheme="minorHAnsi"/>
    </w:rPr>
  </w:style>
  <w:style w:type="paragraph" w:customStyle="1" w:styleId="87CA3E5B54B84751BD2536B958F9C6E61">
    <w:name w:val="87CA3E5B54B84751BD2536B958F9C6E61"/>
    <w:rsid w:val="00EA59F7"/>
    <w:rPr>
      <w:rFonts w:eastAsiaTheme="minorHAnsi"/>
    </w:rPr>
  </w:style>
  <w:style w:type="paragraph" w:customStyle="1" w:styleId="37266CE0953C4CB98B6A509EBDDC529D1">
    <w:name w:val="37266CE0953C4CB98B6A509EBDDC529D1"/>
    <w:rsid w:val="00EA59F7"/>
    <w:rPr>
      <w:rFonts w:eastAsiaTheme="minorHAnsi"/>
    </w:rPr>
  </w:style>
  <w:style w:type="paragraph" w:customStyle="1" w:styleId="36D9B740162544649410BC146C749E561">
    <w:name w:val="36D9B740162544649410BC146C749E561"/>
    <w:rsid w:val="00EA59F7"/>
    <w:rPr>
      <w:rFonts w:eastAsiaTheme="minorHAnsi"/>
    </w:rPr>
  </w:style>
  <w:style w:type="paragraph" w:customStyle="1" w:styleId="4D17B05F6DEF4B0CB77B67C22A5B49361">
    <w:name w:val="4D17B05F6DEF4B0CB77B67C22A5B49361"/>
    <w:rsid w:val="00EA59F7"/>
    <w:rPr>
      <w:rFonts w:eastAsiaTheme="minorHAnsi"/>
    </w:rPr>
  </w:style>
  <w:style w:type="paragraph" w:customStyle="1" w:styleId="41584AD5E4764D168C5C5E173FB779B11">
    <w:name w:val="41584AD5E4764D168C5C5E173FB779B11"/>
    <w:rsid w:val="00EA59F7"/>
    <w:rPr>
      <w:rFonts w:eastAsiaTheme="minorHAnsi"/>
    </w:rPr>
  </w:style>
  <w:style w:type="paragraph" w:customStyle="1" w:styleId="F1151DA6EF2542ED8278D3B7CECB98801">
    <w:name w:val="F1151DA6EF2542ED8278D3B7CECB98801"/>
    <w:rsid w:val="00EA59F7"/>
    <w:rPr>
      <w:rFonts w:eastAsiaTheme="minorHAnsi"/>
    </w:rPr>
  </w:style>
  <w:style w:type="paragraph" w:customStyle="1" w:styleId="373AC6BA16B94ABCBC1281D7875840AE1">
    <w:name w:val="373AC6BA16B94ABCBC1281D7875840AE1"/>
    <w:rsid w:val="00EA59F7"/>
    <w:rPr>
      <w:rFonts w:eastAsiaTheme="minorHAnsi"/>
    </w:rPr>
  </w:style>
  <w:style w:type="paragraph" w:customStyle="1" w:styleId="1DEE6205EABE4AFC908E716A5BDD0BF21">
    <w:name w:val="1DEE6205EABE4AFC908E716A5BDD0BF21"/>
    <w:rsid w:val="00EA59F7"/>
    <w:rPr>
      <w:rFonts w:eastAsiaTheme="minorHAnsi"/>
    </w:rPr>
  </w:style>
  <w:style w:type="paragraph" w:customStyle="1" w:styleId="1BA0FB8F9B094DA2849C657973B532FB1">
    <w:name w:val="1BA0FB8F9B094DA2849C657973B532FB1"/>
    <w:rsid w:val="00EA59F7"/>
    <w:rPr>
      <w:rFonts w:eastAsiaTheme="minorHAnsi"/>
    </w:rPr>
  </w:style>
  <w:style w:type="paragraph" w:customStyle="1" w:styleId="B778480D9143449A9294DFBE3C7803B21">
    <w:name w:val="B778480D9143449A9294DFBE3C7803B21"/>
    <w:rsid w:val="00EA59F7"/>
    <w:rPr>
      <w:rFonts w:eastAsiaTheme="minorHAnsi"/>
    </w:rPr>
  </w:style>
  <w:style w:type="paragraph" w:customStyle="1" w:styleId="F3F9E4AB8C2F409DBE1E80168C1FF25C1">
    <w:name w:val="F3F9E4AB8C2F409DBE1E80168C1FF25C1"/>
    <w:rsid w:val="00EA59F7"/>
    <w:rPr>
      <w:rFonts w:eastAsiaTheme="minorHAnsi"/>
    </w:rPr>
  </w:style>
  <w:style w:type="paragraph" w:customStyle="1" w:styleId="88F39DE400694FAC830DD916B94BF5B31">
    <w:name w:val="88F39DE400694FAC830DD916B94BF5B31"/>
    <w:rsid w:val="00EA59F7"/>
    <w:rPr>
      <w:rFonts w:eastAsiaTheme="minorHAnsi"/>
    </w:rPr>
  </w:style>
  <w:style w:type="paragraph" w:customStyle="1" w:styleId="934F1F68158948FFBC8615225EE4B67F1">
    <w:name w:val="934F1F68158948FFBC8615225EE4B67F1"/>
    <w:rsid w:val="00EA59F7"/>
    <w:rPr>
      <w:rFonts w:eastAsiaTheme="minorHAnsi"/>
    </w:rPr>
  </w:style>
  <w:style w:type="paragraph" w:customStyle="1" w:styleId="040C046F1D744E69A88D76939CE7518C1">
    <w:name w:val="040C046F1D744E69A88D76939CE7518C1"/>
    <w:rsid w:val="00EA59F7"/>
    <w:rPr>
      <w:rFonts w:eastAsiaTheme="minorHAnsi"/>
    </w:rPr>
  </w:style>
  <w:style w:type="paragraph" w:customStyle="1" w:styleId="6BAE42FF64FF4168992380EB9E86BE211">
    <w:name w:val="6BAE42FF64FF4168992380EB9E86BE211"/>
    <w:rsid w:val="00EA59F7"/>
    <w:rPr>
      <w:rFonts w:eastAsiaTheme="minorHAnsi"/>
    </w:rPr>
  </w:style>
  <w:style w:type="paragraph" w:customStyle="1" w:styleId="3ACECD1B4E4A4872BBE55B00863468841">
    <w:name w:val="3ACECD1B4E4A4872BBE55B00863468841"/>
    <w:rsid w:val="00EA59F7"/>
    <w:rPr>
      <w:rFonts w:eastAsiaTheme="minorHAnsi"/>
    </w:rPr>
  </w:style>
  <w:style w:type="paragraph" w:customStyle="1" w:styleId="AC7EFFF58DB24992BF777DC40717644D1">
    <w:name w:val="AC7EFFF58DB24992BF777DC40717644D1"/>
    <w:rsid w:val="00EA59F7"/>
    <w:rPr>
      <w:rFonts w:eastAsiaTheme="minorHAnsi"/>
    </w:rPr>
  </w:style>
  <w:style w:type="paragraph" w:customStyle="1" w:styleId="99C661554C8B48DC9EA45FB41187F7B61">
    <w:name w:val="99C661554C8B48DC9EA45FB41187F7B61"/>
    <w:rsid w:val="00EA59F7"/>
    <w:rPr>
      <w:rFonts w:eastAsiaTheme="minorHAnsi"/>
    </w:rPr>
  </w:style>
  <w:style w:type="paragraph" w:customStyle="1" w:styleId="4A70D92ABB2742369CACDC9CD447E1721">
    <w:name w:val="4A70D92ABB2742369CACDC9CD447E1721"/>
    <w:rsid w:val="00EA59F7"/>
    <w:rPr>
      <w:rFonts w:eastAsiaTheme="minorHAnsi"/>
    </w:rPr>
  </w:style>
  <w:style w:type="paragraph" w:customStyle="1" w:styleId="62962111086B4D4DB9E4D25D2361D22F1">
    <w:name w:val="62962111086B4D4DB9E4D25D2361D22F1"/>
    <w:rsid w:val="00EA59F7"/>
    <w:rPr>
      <w:rFonts w:eastAsiaTheme="minorHAnsi"/>
    </w:rPr>
  </w:style>
  <w:style w:type="paragraph" w:customStyle="1" w:styleId="3FB0D78FED9C4329A57699AC6A3A94241">
    <w:name w:val="3FB0D78FED9C4329A57699AC6A3A94241"/>
    <w:rsid w:val="00EA59F7"/>
    <w:rPr>
      <w:rFonts w:eastAsiaTheme="minorHAnsi"/>
    </w:rPr>
  </w:style>
  <w:style w:type="paragraph" w:customStyle="1" w:styleId="090544B38CD842D3A548BC78951A21DD1">
    <w:name w:val="090544B38CD842D3A548BC78951A21DD1"/>
    <w:rsid w:val="00EA59F7"/>
    <w:rPr>
      <w:rFonts w:eastAsiaTheme="minorHAnsi"/>
    </w:rPr>
  </w:style>
  <w:style w:type="paragraph" w:customStyle="1" w:styleId="D865ADD1FC144AB3A9997DD4917DE7A51">
    <w:name w:val="D865ADD1FC144AB3A9997DD4917DE7A51"/>
    <w:rsid w:val="00EA59F7"/>
    <w:rPr>
      <w:rFonts w:eastAsiaTheme="minorHAnsi"/>
    </w:rPr>
  </w:style>
  <w:style w:type="paragraph" w:customStyle="1" w:styleId="134DEA8A9C58422B9EA31BC2583EF7B61">
    <w:name w:val="134DEA8A9C58422B9EA31BC2583EF7B61"/>
    <w:rsid w:val="00EA59F7"/>
    <w:rPr>
      <w:rFonts w:eastAsiaTheme="minorHAnsi"/>
    </w:rPr>
  </w:style>
  <w:style w:type="paragraph" w:customStyle="1" w:styleId="9BB15961669241769BD2873D50B7456B1">
    <w:name w:val="9BB15961669241769BD2873D50B7456B1"/>
    <w:rsid w:val="00EA59F7"/>
    <w:rPr>
      <w:rFonts w:eastAsiaTheme="minorHAnsi"/>
    </w:rPr>
  </w:style>
  <w:style w:type="paragraph" w:customStyle="1" w:styleId="BC2332301DF747448B933632A3408BB61">
    <w:name w:val="BC2332301DF747448B933632A3408BB61"/>
    <w:rsid w:val="00EA59F7"/>
    <w:rPr>
      <w:rFonts w:eastAsiaTheme="minorHAnsi"/>
    </w:rPr>
  </w:style>
  <w:style w:type="paragraph" w:customStyle="1" w:styleId="8FE5399794D240A5A23A5EE0A916FAC21">
    <w:name w:val="8FE5399794D240A5A23A5EE0A916FAC21"/>
    <w:rsid w:val="00EA59F7"/>
    <w:rPr>
      <w:rFonts w:eastAsiaTheme="minorHAnsi"/>
    </w:rPr>
  </w:style>
  <w:style w:type="paragraph" w:customStyle="1" w:styleId="13148A654B8841FC9A4ECE7C368E41E81">
    <w:name w:val="13148A654B8841FC9A4ECE7C368E41E81"/>
    <w:rsid w:val="00EA59F7"/>
    <w:rPr>
      <w:rFonts w:eastAsiaTheme="minorHAnsi"/>
    </w:rPr>
  </w:style>
  <w:style w:type="paragraph" w:customStyle="1" w:styleId="473E0D66E291402396B5973BCDFAA3E01">
    <w:name w:val="473E0D66E291402396B5973BCDFAA3E01"/>
    <w:rsid w:val="00EA59F7"/>
    <w:rPr>
      <w:rFonts w:eastAsiaTheme="minorHAnsi"/>
    </w:rPr>
  </w:style>
  <w:style w:type="paragraph" w:customStyle="1" w:styleId="4058E4C5ED27448F91E58614952436F31">
    <w:name w:val="4058E4C5ED27448F91E58614952436F31"/>
    <w:rsid w:val="00EA59F7"/>
    <w:rPr>
      <w:rFonts w:eastAsiaTheme="minorHAnsi"/>
    </w:rPr>
  </w:style>
  <w:style w:type="paragraph" w:customStyle="1" w:styleId="139585DE8A5043C4993954C2EE98FC521">
    <w:name w:val="139585DE8A5043C4993954C2EE98FC521"/>
    <w:rsid w:val="00EA59F7"/>
    <w:rPr>
      <w:rFonts w:eastAsiaTheme="minorHAnsi"/>
    </w:rPr>
  </w:style>
  <w:style w:type="paragraph" w:customStyle="1" w:styleId="6E2C3D27ECE84CB49ACAF250D75C28471">
    <w:name w:val="6E2C3D27ECE84CB49ACAF250D75C28471"/>
    <w:rsid w:val="00EA59F7"/>
    <w:rPr>
      <w:rFonts w:eastAsiaTheme="minorHAnsi"/>
    </w:rPr>
  </w:style>
  <w:style w:type="paragraph" w:customStyle="1" w:styleId="4A1C27C4E5AC41229E8D745A07C2A7DB1">
    <w:name w:val="4A1C27C4E5AC41229E8D745A07C2A7DB1"/>
    <w:rsid w:val="00EA59F7"/>
    <w:rPr>
      <w:rFonts w:eastAsiaTheme="minorHAnsi"/>
    </w:rPr>
  </w:style>
  <w:style w:type="paragraph" w:customStyle="1" w:styleId="A1D546FD3FD24A85B6E0C60E7DECE5501">
    <w:name w:val="A1D546FD3FD24A85B6E0C60E7DECE5501"/>
    <w:rsid w:val="00EA59F7"/>
    <w:rPr>
      <w:rFonts w:eastAsiaTheme="minorHAnsi"/>
    </w:rPr>
  </w:style>
  <w:style w:type="paragraph" w:customStyle="1" w:styleId="BB21B691782547D28364E6785CFC67951">
    <w:name w:val="BB21B691782547D28364E6785CFC67951"/>
    <w:rsid w:val="00EA59F7"/>
    <w:rPr>
      <w:rFonts w:eastAsiaTheme="minorHAnsi"/>
    </w:rPr>
  </w:style>
  <w:style w:type="paragraph" w:customStyle="1" w:styleId="AE1674C3F52F4AB69CEDB66F37E407DB1">
    <w:name w:val="AE1674C3F52F4AB69CEDB66F37E407DB1"/>
    <w:rsid w:val="00EA59F7"/>
    <w:rPr>
      <w:rFonts w:eastAsiaTheme="minorHAnsi"/>
    </w:rPr>
  </w:style>
  <w:style w:type="paragraph" w:customStyle="1" w:styleId="820A36D85EEA4D559F58B33AB1D9ACCC1">
    <w:name w:val="820A36D85EEA4D559F58B33AB1D9ACCC1"/>
    <w:rsid w:val="00EA59F7"/>
    <w:rPr>
      <w:rFonts w:eastAsiaTheme="minorHAnsi"/>
    </w:rPr>
  </w:style>
  <w:style w:type="paragraph" w:customStyle="1" w:styleId="BBEEF868C59E498985879CB659EC349D1">
    <w:name w:val="BBEEF868C59E498985879CB659EC349D1"/>
    <w:rsid w:val="00EA59F7"/>
    <w:rPr>
      <w:rFonts w:eastAsiaTheme="minorHAnsi"/>
    </w:rPr>
  </w:style>
  <w:style w:type="paragraph" w:customStyle="1" w:styleId="96232866B3F7442EB1DA9A7E6A177AD11">
    <w:name w:val="96232866B3F7442EB1DA9A7E6A177AD11"/>
    <w:rsid w:val="00EA59F7"/>
    <w:rPr>
      <w:rFonts w:eastAsiaTheme="minorHAnsi"/>
    </w:rPr>
  </w:style>
  <w:style w:type="paragraph" w:customStyle="1" w:styleId="EA8C1836D96D43BBAA6009184C1F08261">
    <w:name w:val="EA8C1836D96D43BBAA6009184C1F08261"/>
    <w:rsid w:val="00EA59F7"/>
    <w:rPr>
      <w:rFonts w:eastAsiaTheme="minorHAnsi"/>
    </w:rPr>
  </w:style>
  <w:style w:type="paragraph" w:customStyle="1" w:styleId="EBD2386413994C4FBDFAADAA55978E911">
    <w:name w:val="EBD2386413994C4FBDFAADAA55978E911"/>
    <w:rsid w:val="00EA59F7"/>
    <w:rPr>
      <w:rFonts w:eastAsiaTheme="minorHAnsi"/>
    </w:rPr>
  </w:style>
  <w:style w:type="paragraph" w:customStyle="1" w:styleId="2DF6E374B12A485FA388943FA581D1551">
    <w:name w:val="2DF6E374B12A485FA388943FA581D1551"/>
    <w:rsid w:val="00EA59F7"/>
    <w:rPr>
      <w:rFonts w:eastAsiaTheme="minorHAnsi"/>
    </w:rPr>
  </w:style>
  <w:style w:type="paragraph" w:customStyle="1" w:styleId="BF99AE33076A489EB870845C98D89BB31">
    <w:name w:val="BF99AE33076A489EB870845C98D89BB31"/>
    <w:rsid w:val="00EA59F7"/>
    <w:rPr>
      <w:rFonts w:eastAsiaTheme="minorHAnsi"/>
    </w:rPr>
  </w:style>
  <w:style w:type="paragraph" w:customStyle="1" w:styleId="8FCC73B983024888B6B8B103991342A31">
    <w:name w:val="8FCC73B983024888B6B8B103991342A31"/>
    <w:rsid w:val="00EA59F7"/>
    <w:rPr>
      <w:rFonts w:eastAsiaTheme="minorHAnsi"/>
    </w:rPr>
  </w:style>
  <w:style w:type="paragraph" w:customStyle="1" w:styleId="F5842B556AFA4794851C5F249E7D8CD51">
    <w:name w:val="F5842B556AFA4794851C5F249E7D8CD51"/>
    <w:rsid w:val="00EA59F7"/>
    <w:rPr>
      <w:rFonts w:eastAsiaTheme="minorHAnsi"/>
    </w:rPr>
  </w:style>
  <w:style w:type="paragraph" w:customStyle="1" w:styleId="07790F89446F4EE8B1E96FB8958AFCE61">
    <w:name w:val="07790F89446F4EE8B1E96FB8958AFCE61"/>
    <w:rsid w:val="00EA59F7"/>
    <w:rPr>
      <w:rFonts w:eastAsiaTheme="minorHAnsi"/>
    </w:rPr>
  </w:style>
  <w:style w:type="paragraph" w:customStyle="1" w:styleId="54A0B8713BB548F08199A2FAEEFBDC8C1">
    <w:name w:val="54A0B8713BB548F08199A2FAEEFBDC8C1"/>
    <w:rsid w:val="00EA59F7"/>
    <w:rPr>
      <w:rFonts w:eastAsiaTheme="minorHAnsi"/>
    </w:rPr>
  </w:style>
  <w:style w:type="paragraph" w:customStyle="1" w:styleId="505A18C3284A4D7F93D20BE84AD4D9441">
    <w:name w:val="505A18C3284A4D7F93D20BE84AD4D9441"/>
    <w:rsid w:val="00EA59F7"/>
    <w:rPr>
      <w:rFonts w:eastAsiaTheme="minorHAnsi"/>
    </w:rPr>
  </w:style>
  <w:style w:type="paragraph" w:customStyle="1" w:styleId="E44269E082D3479E8393A4F2053DC6911">
    <w:name w:val="E44269E082D3479E8393A4F2053DC6911"/>
    <w:rsid w:val="00EA59F7"/>
    <w:rPr>
      <w:rFonts w:eastAsiaTheme="minorHAnsi"/>
    </w:rPr>
  </w:style>
  <w:style w:type="paragraph" w:customStyle="1" w:styleId="2C72CBF3771D40948889C622F267927F1">
    <w:name w:val="2C72CBF3771D40948889C622F267927F1"/>
    <w:rsid w:val="00EA59F7"/>
    <w:rPr>
      <w:rFonts w:eastAsiaTheme="minorHAnsi"/>
    </w:rPr>
  </w:style>
  <w:style w:type="paragraph" w:customStyle="1" w:styleId="4C352AAC902042CC84F105454BCB03231">
    <w:name w:val="4C352AAC902042CC84F105454BCB03231"/>
    <w:rsid w:val="00EA59F7"/>
    <w:rPr>
      <w:rFonts w:eastAsiaTheme="minorHAnsi"/>
    </w:rPr>
  </w:style>
  <w:style w:type="paragraph" w:customStyle="1" w:styleId="85A2901C301245B1BF8418342CEC2B391">
    <w:name w:val="85A2901C301245B1BF8418342CEC2B391"/>
    <w:rsid w:val="00EA59F7"/>
    <w:rPr>
      <w:rFonts w:eastAsiaTheme="minorHAnsi"/>
    </w:rPr>
  </w:style>
  <w:style w:type="paragraph" w:customStyle="1" w:styleId="1895406C71934DA18F88AD0A19C4B4451">
    <w:name w:val="1895406C71934DA18F88AD0A19C4B4451"/>
    <w:rsid w:val="00EA59F7"/>
    <w:rPr>
      <w:rFonts w:eastAsiaTheme="minorHAnsi"/>
    </w:rPr>
  </w:style>
  <w:style w:type="paragraph" w:customStyle="1" w:styleId="2A1BF90389054C4E9C84C3089294C7171">
    <w:name w:val="2A1BF90389054C4E9C84C3089294C7171"/>
    <w:rsid w:val="00EA59F7"/>
    <w:rPr>
      <w:rFonts w:eastAsiaTheme="minorHAnsi"/>
    </w:rPr>
  </w:style>
  <w:style w:type="paragraph" w:customStyle="1" w:styleId="1CD66E2D405A49EA979E6592D070716C1">
    <w:name w:val="1CD66E2D405A49EA979E6592D070716C1"/>
    <w:rsid w:val="00EA59F7"/>
    <w:rPr>
      <w:rFonts w:eastAsiaTheme="minorHAnsi"/>
    </w:rPr>
  </w:style>
  <w:style w:type="paragraph" w:customStyle="1" w:styleId="FB1FDF4FDCB243FA844478D8F6E65FB71">
    <w:name w:val="FB1FDF4FDCB243FA844478D8F6E65FB71"/>
    <w:rsid w:val="00EA59F7"/>
    <w:rPr>
      <w:rFonts w:eastAsiaTheme="minorHAnsi"/>
    </w:rPr>
  </w:style>
  <w:style w:type="paragraph" w:customStyle="1" w:styleId="CCF1BC40D1374465B697B041EE8067041">
    <w:name w:val="CCF1BC40D1374465B697B041EE8067041"/>
    <w:rsid w:val="00EA59F7"/>
    <w:rPr>
      <w:rFonts w:eastAsiaTheme="minorHAnsi"/>
    </w:rPr>
  </w:style>
  <w:style w:type="paragraph" w:customStyle="1" w:styleId="502415703A2F417295DB86FE320B40B91">
    <w:name w:val="502415703A2F417295DB86FE320B40B91"/>
    <w:rsid w:val="00EA59F7"/>
    <w:rPr>
      <w:rFonts w:eastAsiaTheme="minorHAnsi"/>
    </w:rPr>
  </w:style>
  <w:style w:type="paragraph" w:customStyle="1" w:styleId="FD1CAF195CCD4B49965C40DFAE619DB21">
    <w:name w:val="FD1CAF195CCD4B49965C40DFAE619DB21"/>
    <w:rsid w:val="00EA59F7"/>
    <w:rPr>
      <w:rFonts w:eastAsiaTheme="minorHAnsi"/>
    </w:rPr>
  </w:style>
  <w:style w:type="paragraph" w:customStyle="1" w:styleId="AD177B13F33C4458A471DDF18B80F9D41">
    <w:name w:val="AD177B13F33C4458A471DDF18B80F9D41"/>
    <w:rsid w:val="00EA59F7"/>
    <w:rPr>
      <w:rFonts w:eastAsiaTheme="minorHAnsi"/>
    </w:rPr>
  </w:style>
  <w:style w:type="paragraph" w:customStyle="1" w:styleId="5E04B127B81A4A4EAADD7A5248656E441">
    <w:name w:val="5E04B127B81A4A4EAADD7A5248656E441"/>
    <w:rsid w:val="00EA59F7"/>
    <w:rPr>
      <w:rFonts w:eastAsiaTheme="minorHAnsi"/>
    </w:rPr>
  </w:style>
  <w:style w:type="paragraph" w:customStyle="1" w:styleId="3A3410C02BC844E6BD03463A2A6FC15F1">
    <w:name w:val="3A3410C02BC844E6BD03463A2A6FC15F1"/>
    <w:rsid w:val="00EA59F7"/>
    <w:rPr>
      <w:rFonts w:eastAsiaTheme="minorHAnsi"/>
    </w:rPr>
  </w:style>
  <w:style w:type="paragraph" w:customStyle="1" w:styleId="5E0AE36C79214A1F85E3509ACD1B8BA71">
    <w:name w:val="5E0AE36C79214A1F85E3509ACD1B8BA71"/>
    <w:rsid w:val="00EA59F7"/>
    <w:rPr>
      <w:rFonts w:eastAsiaTheme="minorHAnsi"/>
    </w:rPr>
  </w:style>
  <w:style w:type="paragraph" w:customStyle="1" w:styleId="0558F6FD925B4AD7AFC367ECED5C49641">
    <w:name w:val="0558F6FD925B4AD7AFC367ECED5C49641"/>
    <w:rsid w:val="00EA59F7"/>
    <w:rPr>
      <w:rFonts w:eastAsiaTheme="minorHAnsi"/>
    </w:rPr>
  </w:style>
  <w:style w:type="paragraph" w:customStyle="1" w:styleId="7BAFB640165B431BB24878B5AF6B05151">
    <w:name w:val="7BAFB640165B431BB24878B5AF6B05151"/>
    <w:rsid w:val="00EA59F7"/>
    <w:rPr>
      <w:rFonts w:eastAsiaTheme="minorHAnsi"/>
    </w:rPr>
  </w:style>
  <w:style w:type="paragraph" w:customStyle="1" w:styleId="E789429ACF3E4A298BD8061D3205D3011">
    <w:name w:val="E789429ACF3E4A298BD8061D3205D3011"/>
    <w:rsid w:val="00EA59F7"/>
    <w:rPr>
      <w:rFonts w:eastAsiaTheme="minorHAnsi"/>
    </w:rPr>
  </w:style>
  <w:style w:type="paragraph" w:customStyle="1" w:styleId="29308F20A28148F6AF829C8571F23C5A1">
    <w:name w:val="29308F20A28148F6AF829C8571F23C5A1"/>
    <w:rsid w:val="00EA59F7"/>
    <w:rPr>
      <w:rFonts w:eastAsiaTheme="minorHAnsi"/>
    </w:rPr>
  </w:style>
  <w:style w:type="paragraph" w:customStyle="1" w:styleId="045C282572D84A4D9A66BC63CFC52CB81">
    <w:name w:val="045C282572D84A4D9A66BC63CFC52CB81"/>
    <w:rsid w:val="00EA59F7"/>
    <w:rPr>
      <w:rFonts w:eastAsiaTheme="minorHAnsi"/>
    </w:rPr>
  </w:style>
  <w:style w:type="paragraph" w:customStyle="1" w:styleId="7116335E88E442A296F7B229D37D3BFF1">
    <w:name w:val="7116335E88E442A296F7B229D37D3BFF1"/>
    <w:rsid w:val="00EA59F7"/>
    <w:rPr>
      <w:rFonts w:eastAsiaTheme="minorHAnsi"/>
    </w:rPr>
  </w:style>
  <w:style w:type="paragraph" w:customStyle="1" w:styleId="A96A11EC83854D289F0B708C1A0CC2811">
    <w:name w:val="A96A11EC83854D289F0B708C1A0CC2811"/>
    <w:rsid w:val="00EA59F7"/>
    <w:rPr>
      <w:rFonts w:eastAsiaTheme="minorHAnsi"/>
    </w:rPr>
  </w:style>
  <w:style w:type="paragraph" w:customStyle="1" w:styleId="5427483451264DD7A3CF286310F107021">
    <w:name w:val="5427483451264DD7A3CF286310F107021"/>
    <w:rsid w:val="00EA59F7"/>
    <w:rPr>
      <w:rFonts w:eastAsiaTheme="minorHAnsi"/>
    </w:rPr>
  </w:style>
  <w:style w:type="paragraph" w:customStyle="1" w:styleId="344D240901CF413A868619DD5282863C1">
    <w:name w:val="344D240901CF413A868619DD5282863C1"/>
    <w:rsid w:val="00EA59F7"/>
    <w:rPr>
      <w:rFonts w:eastAsiaTheme="minorHAnsi"/>
    </w:rPr>
  </w:style>
  <w:style w:type="paragraph" w:customStyle="1" w:styleId="C8A94715C6454AEEB0D08CAF9BB3353A1">
    <w:name w:val="C8A94715C6454AEEB0D08CAF9BB3353A1"/>
    <w:rsid w:val="00EA59F7"/>
    <w:rPr>
      <w:rFonts w:eastAsiaTheme="minorHAnsi"/>
    </w:rPr>
  </w:style>
  <w:style w:type="paragraph" w:customStyle="1" w:styleId="CA81B5A10F0744558642B23088D95E2C1">
    <w:name w:val="CA81B5A10F0744558642B23088D95E2C1"/>
    <w:rsid w:val="00EA59F7"/>
    <w:rPr>
      <w:rFonts w:eastAsiaTheme="minorHAnsi"/>
    </w:rPr>
  </w:style>
  <w:style w:type="paragraph" w:customStyle="1" w:styleId="F522AEDFCA7546FDACBBC9C8219794C81">
    <w:name w:val="F522AEDFCA7546FDACBBC9C8219794C81"/>
    <w:rsid w:val="00EA59F7"/>
    <w:rPr>
      <w:rFonts w:eastAsiaTheme="minorHAnsi"/>
    </w:rPr>
  </w:style>
  <w:style w:type="paragraph" w:customStyle="1" w:styleId="5275888433A9432C861A505428FBF8651">
    <w:name w:val="5275888433A9432C861A505428FBF8651"/>
    <w:rsid w:val="00EA59F7"/>
    <w:rPr>
      <w:rFonts w:eastAsiaTheme="minorHAnsi"/>
    </w:rPr>
  </w:style>
  <w:style w:type="paragraph" w:customStyle="1" w:styleId="C7E513FEC9294D149EC8658AFC36BB2B1">
    <w:name w:val="C7E513FEC9294D149EC8658AFC36BB2B1"/>
    <w:rsid w:val="00EA59F7"/>
    <w:rPr>
      <w:rFonts w:eastAsiaTheme="minorHAnsi"/>
    </w:rPr>
  </w:style>
  <w:style w:type="paragraph" w:customStyle="1" w:styleId="223F3D18EEDF4190BD66D2C50EF2F91E1">
    <w:name w:val="223F3D18EEDF4190BD66D2C50EF2F91E1"/>
    <w:rsid w:val="00EA59F7"/>
    <w:rPr>
      <w:rFonts w:eastAsiaTheme="minorHAnsi"/>
    </w:rPr>
  </w:style>
  <w:style w:type="paragraph" w:customStyle="1" w:styleId="882CC548CF8A4DC880724B7722D18EC11">
    <w:name w:val="882CC548CF8A4DC880724B7722D18EC11"/>
    <w:rsid w:val="00EA59F7"/>
    <w:rPr>
      <w:rFonts w:eastAsiaTheme="minorHAnsi"/>
    </w:rPr>
  </w:style>
  <w:style w:type="paragraph" w:customStyle="1" w:styleId="FB20454009284E9AB1E5011C322EE7DA1">
    <w:name w:val="FB20454009284E9AB1E5011C322EE7DA1"/>
    <w:rsid w:val="00EA59F7"/>
    <w:rPr>
      <w:rFonts w:eastAsiaTheme="minorHAnsi"/>
    </w:rPr>
  </w:style>
  <w:style w:type="paragraph" w:customStyle="1" w:styleId="61119EE23984419AB8E5F93C3AE767DC1">
    <w:name w:val="61119EE23984419AB8E5F93C3AE767DC1"/>
    <w:rsid w:val="00EA59F7"/>
    <w:rPr>
      <w:rFonts w:eastAsiaTheme="minorHAnsi"/>
    </w:rPr>
  </w:style>
  <w:style w:type="paragraph" w:customStyle="1" w:styleId="E24C217AA85B4E0F8A17B7BD1EF28FE61">
    <w:name w:val="E24C217AA85B4E0F8A17B7BD1EF28FE61"/>
    <w:rsid w:val="00EA59F7"/>
    <w:rPr>
      <w:rFonts w:eastAsiaTheme="minorHAnsi"/>
    </w:rPr>
  </w:style>
  <w:style w:type="paragraph" w:customStyle="1" w:styleId="27D89118207D4F77AC6CF8310E9965631">
    <w:name w:val="27D89118207D4F77AC6CF8310E9965631"/>
    <w:rsid w:val="00EA59F7"/>
    <w:rPr>
      <w:rFonts w:eastAsiaTheme="minorHAnsi"/>
    </w:rPr>
  </w:style>
  <w:style w:type="paragraph" w:customStyle="1" w:styleId="E6A9E04247AA4704B2F0230B9ED3B9CB1">
    <w:name w:val="E6A9E04247AA4704B2F0230B9ED3B9CB1"/>
    <w:rsid w:val="00EA59F7"/>
    <w:rPr>
      <w:rFonts w:eastAsiaTheme="minorHAnsi"/>
    </w:rPr>
  </w:style>
  <w:style w:type="paragraph" w:customStyle="1" w:styleId="85E02E4B2D104DB5A63597A7332B0A661">
    <w:name w:val="85E02E4B2D104DB5A63597A7332B0A661"/>
    <w:rsid w:val="00EA59F7"/>
    <w:rPr>
      <w:rFonts w:eastAsiaTheme="minorHAnsi"/>
    </w:rPr>
  </w:style>
  <w:style w:type="paragraph" w:customStyle="1" w:styleId="61A0E4A16D6949CE8FD65B3982C35C481">
    <w:name w:val="61A0E4A16D6949CE8FD65B3982C35C481"/>
    <w:rsid w:val="00EA59F7"/>
    <w:rPr>
      <w:rFonts w:eastAsiaTheme="minorHAnsi"/>
    </w:rPr>
  </w:style>
  <w:style w:type="paragraph" w:customStyle="1" w:styleId="8EEABEA8AD874763A8A79B1CD0ACAEFC1">
    <w:name w:val="8EEABEA8AD874763A8A79B1CD0ACAEFC1"/>
    <w:rsid w:val="00EA59F7"/>
    <w:rPr>
      <w:rFonts w:eastAsiaTheme="minorHAnsi"/>
    </w:rPr>
  </w:style>
  <w:style w:type="paragraph" w:customStyle="1" w:styleId="F51BE2F0886A4BC99E1330F0FC01DB561">
    <w:name w:val="F51BE2F0886A4BC99E1330F0FC01DB561"/>
    <w:rsid w:val="00EA59F7"/>
    <w:rPr>
      <w:rFonts w:eastAsiaTheme="minorHAnsi"/>
    </w:rPr>
  </w:style>
  <w:style w:type="paragraph" w:customStyle="1" w:styleId="DDE5801B4C034AC485162F338735E8EA1">
    <w:name w:val="DDE5801B4C034AC485162F338735E8EA1"/>
    <w:rsid w:val="00EA59F7"/>
    <w:rPr>
      <w:rFonts w:eastAsiaTheme="minorHAnsi"/>
    </w:rPr>
  </w:style>
  <w:style w:type="paragraph" w:customStyle="1" w:styleId="807C7AD4EE354AC09E478DCCCC0511CB1">
    <w:name w:val="807C7AD4EE354AC09E478DCCCC0511CB1"/>
    <w:rsid w:val="00EA59F7"/>
    <w:rPr>
      <w:rFonts w:eastAsiaTheme="minorHAnsi"/>
    </w:rPr>
  </w:style>
  <w:style w:type="paragraph" w:customStyle="1" w:styleId="AE80F1D3A54D4ACC9FD718A2A4F1DFCF1">
    <w:name w:val="AE80F1D3A54D4ACC9FD718A2A4F1DFCF1"/>
    <w:rsid w:val="00EA59F7"/>
    <w:rPr>
      <w:rFonts w:eastAsiaTheme="minorHAnsi"/>
    </w:rPr>
  </w:style>
  <w:style w:type="paragraph" w:customStyle="1" w:styleId="5072B23D897F4D0981101B9D8F3E01271">
    <w:name w:val="5072B23D897F4D0981101B9D8F3E01271"/>
    <w:rsid w:val="00EA59F7"/>
    <w:rPr>
      <w:rFonts w:eastAsiaTheme="minorHAnsi"/>
    </w:rPr>
  </w:style>
  <w:style w:type="paragraph" w:customStyle="1" w:styleId="389180750FC44B13985927407740E30F1">
    <w:name w:val="389180750FC44B13985927407740E30F1"/>
    <w:rsid w:val="00EA59F7"/>
    <w:rPr>
      <w:rFonts w:eastAsiaTheme="minorHAnsi"/>
    </w:rPr>
  </w:style>
  <w:style w:type="paragraph" w:customStyle="1" w:styleId="AABCC97940C44B1CBB08468CF7DE92191">
    <w:name w:val="AABCC97940C44B1CBB08468CF7DE92191"/>
    <w:rsid w:val="00EA59F7"/>
    <w:rPr>
      <w:rFonts w:eastAsiaTheme="minorHAnsi"/>
    </w:rPr>
  </w:style>
  <w:style w:type="paragraph" w:customStyle="1" w:styleId="B310D3037E324E6B8848BF935554059E1">
    <w:name w:val="B310D3037E324E6B8848BF935554059E1"/>
    <w:rsid w:val="00EA59F7"/>
    <w:rPr>
      <w:rFonts w:eastAsiaTheme="minorHAnsi"/>
    </w:rPr>
  </w:style>
  <w:style w:type="paragraph" w:customStyle="1" w:styleId="E897EA42407B448083C5CB21F25281E71">
    <w:name w:val="E897EA42407B448083C5CB21F25281E71"/>
    <w:rsid w:val="00EA59F7"/>
    <w:rPr>
      <w:rFonts w:eastAsiaTheme="minorHAnsi"/>
    </w:rPr>
  </w:style>
  <w:style w:type="paragraph" w:customStyle="1" w:styleId="BAFBCFD706674A6FB43D64AC58A56BE91">
    <w:name w:val="BAFBCFD706674A6FB43D64AC58A56BE91"/>
    <w:rsid w:val="00EA59F7"/>
    <w:rPr>
      <w:rFonts w:eastAsiaTheme="minorHAnsi"/>
    </w:rPr>
  </w:style>
  <w:style w:type="paragraph" w:customStyle="1" w:styleId="CBE181C1789743988F373A411975F6B91">
    <w:name w:val="CBE181C1789743988F373A411975F6B91"/>
    <w:rsid w:val="00EA59F7"/>
    <w:rPr>
      <w:rFonts w:eastAsiaTheme="minorHAnsi"/>
    </w:rPr>
  </w:style>
  <w:style w:type="paragraph" w:customStyle="1" w:styleId="D58B13F0261F43A9BFF5F45829A588691">
    <w:name w:val="D58B13F0261F43A9BFF5F45829A588691"/>
    <w:rsid w:val="00EA59F7"/>
    <w:rPr>
      <w:rFonts w:eastAsiaTheme="minorHAnsi"/>
    </w:rPr>
  </w:style>
  <w:style w:type="paragraph" w:customStyle="1" w:styleId="7F687ACC8C46443D8CB9715E697C76581">
    <w:name w:val="7F687ACC8C46443D8CB9715E697C76581"/>
    <w:rsid w:val="00EA59F7"/>
    <w:rPr>
      <w:rFonts w:eastAsiaTheme="minorHAnsi"/>
    </w:rPr>
  </w:style>
  <w:style w:type="paragraph" w:customStyle="1" w:styleId="58909B6550F14B9AAB6F7538E46FFDAB1">
    <w:name w:val="58909B6550F14B9AAB6F7538E46FFDAB1"/>
    <w:rsid w:val="00EA59F7"/>
    <w:rPr>
      <w:rFonts w:eastAsiaTheme="minorHAnsi"/>
    </w:rPr>
  </w:style>
  <w:style w:type="paragraph" w:customStyle="1" w:styleId="E83F0F32BF83471A8A095C765162273D1">
    <w:name w:val="E83F0F32BF83471A8A095C765162273D1"/>
    <w:rsid w:val="00EA59F7"/>
    <w:rPr>
      <w:rFonts w:eastAsiaTheme="minorHAnsi"/>
    </w:rPr>
  </w:style>
  <w:style w:type="paragraph" w:customStyle="1" w:styleId="51C1583093CB459A801C31CF01FF54761">
    <w:name w:val="51C1583093CB459A801C31CF01FF54761"/>
    <w:rsid w:val="00EA59F7"/>
    <w:rPr>
      <w:rFonts w:eastAsiaTheme="minorHAnsi"/>
    </w:rPr>
  </w:style>
  <w:style w:type="paragraph" w:customStyle="1" w:styleId="F4308043ED1642B0904909140838B3B41">
    <w:name w:val="F4308043ED1642B0904909140838B3B41"/>
    <w:rsid w:val="00EA59F7"/>
    <w:rPr>
      <w:rFonts w:eastAsiaTheme="minorHAnsi"/>
    </w:rPr>
  </w:style>
  <w:style w:type="paragraph" w:customStyle="1" w:styleId="68D04B7FEFF740BFB2D62D1E2ED085841">
    <w:name w:val="68D04B7FEFF740BFB2D62D1E2ED085841"/>
    <w:rsid w:val="00EA59F7"/>
    <w:rPr>
      <w:rFonts w:eastAsiaTheme="minorHAnsi"/>
    </w:rPr>
  </w:style>
  <w:style w:type="paragraph" w:customStyle="1" w:styleId="74069A489B084052986F754C5955E7AB1">
    <w:name w:val="74069A489B084052986F754C5955E7AB1"/>
    <w:rsid w:val="00EA59F7"/>
    <w:rPr>
      <w:rFonts w:eastAsiaTheme="minorHAnsi"/>
    </w:rPr>
  </w:style>
  <w:style w:type="paragraph" w:customStyle="1" w:styleId="DE16047894F74DE88929EA1EC6A902C11">
    <w:name w:val="DE16047894F74DE88929EA1EC6A902C11"/>
    <w:rsid w:val="00EA59F7"/>
    <w:rPr>
      <w:rFonts w:eastAsiaTheme="minorHAnsi"/>
    </w:rPr>
  </w:style>
  <w:style w:type="paragraph" w:customStyle="1" w:styleId="818E51D359964A31B2DDDC842043F4361">
    <w:name w:val="818E51D359964A31B2DDDC842043F4361"/>
    <w:rsid w:val="00EA59F7"/>
    <w:rPr>
      <w:rFonts w:eastAsiaTheme="minorHAnsi"/>
    </w:rPr>
  </w:style>
  <w:style w:type="paragraph" w:customStyle="1" w:styleId="1D2863D595CB4B53B4D039FEC4395CE81">
    <w:name w:val="1D2863D595CB4B53B4D039FEC4395CE81"/>
    <w:rsid w:val="00EA59F7"/>
    <w:rPr>
      <w:rFonts w:eastAsiaTheme="minorHAnsi"/>
    </w:rPr>
  </w:style>
  <w:style w:type="paragraph" w:customStyle="1" w:styleId="37FAEF0D473B442CB994DF91C7ADDFB51">
    <w:name w:val="37FAEF0D473B442CB994DF91C7ADDFB51"/>
    <w:rsid w:val="00EA59F7"/>
    <w:rPr>
      <w:rFonts w:eastAsiaTheme="minorHAnsi"/>
    </w:rPr>
  </w:style>
  <w:style w:type="paragraph" w:customStyle="1" w:styleId="71152FB5D66E44E891EBFFB4B9112E081">
    <w:name w:val="71152FB5D66E44E891EBFFB4B9112E081"/>
    <w:rsid w:val="00EA59F7"/>
    <w:rPr>
      <w:rFonts w:eastAsiaTheme="minorHAnsi"/>
    </w:rPr>
  </w:style>
  <w:style w:type="paragraph" w:customStyle="1" w:styleId="E8EEA1836AEB48CDA2E841036E2CA2021">
    <w:name w:val="E8EEA1836AEB48CDA2E841036E2CA2021"/>
    <w:rsid w:val="00EA59F7"/>
    <w:rPr>
      <w:rFonts w:eastAsiaTheme="minorHAnsi"/>
    </w:rPr>
  </w:style>
  <w:style w:type="paragraph" w:customStyle="1" w:styleId="EB32CCB4F874410CA47F8AC6AE5F018D1">
    <w:name w:val="EB32CCB4F874410CA47F8AC6AE5F018D1"/>
    <w:rsid w:val="00EA59F7"/>
    <w:rPr>
      <w:rFonts w:eastAsiaTheme="minorHAnsi"/>
    </w:rPr>
  </w:style>
  <w:style w:type="paragraph" w:customStyle="1" w:styleId="107A941368364A02B49B3263FED3AC881">
    <w:name w:val="107A941368364A02B49B3263FED3AC881"/>
    <w:rsid w:val="00EA59F7"/>
    <w:rPr>
      <w:rFonts w:eastAsiaTheme="minorHAnsi"/>
    </w:rPr>
  </w:style>
  <w:style w:type="paragraph" w:customStyle="1" w:styleId="D08EC0312795460DB88A4DEE959F5B2B1">
    <w:name w:val="D08EC0312795460DB88A4DEE959F5B2B1"/>
    <w:rsid w:val="00EA59F7"/>
    <w:rPr>
      <w:rFonts w:eastAsiaTheme="minorHAnsi"/>
    </w:rPr>
  </w:style>
  <w:style w:type="paragraph" w:customStyle="1" w:styleId="EDE63B7385ED4375A4536C9F420985E01">
    <w:name w:val="EDE63B7385ED4375A4536C9F420985E01"/>
    <w:rsid w:val="00EA59F7"/>
    <w:rPr>
      <w:rFonts w:eastAsiaTheme="minorHAnsi"/>
    </w:rPr>
  </w:style>
  <w:style w:type="paragraph" w:customStyle="1" w:styleId="3ADD59262FD3487988E0C70A0AD749951">
    <w:name w:val="3ADD59262FD3487988E0C70A0AD749951"/>
    <w:rsid w:val="00EA59F7"/>
    <w:rPr>
      <w:rFonts w:eastAsiaTheme="minorHAnsi"/>
    </w:rPr>
  </w:style>
  <w:style w:type="paragraph" w:customStyle="1" w:styleId="001AC7A8FC0C499AA40F951CBFD46B3A1">
    <w:name w:val="001AC7A8FC0C499AA40F951CBFD46B3A1"/>
    <w:rsid w:val="00EA59F7"/>
    <w:rPr>
      <w:rFonts w:eastAsiaTheme="minorHAnsi"/>
    </w:rPr>
  </w:style>
  <w:style w:type="paragraph" w:customStyle="1" w:styleId="D0B7FB6039FD4720A6C40B24D0DF7DE31">
    <w:name w:val="D0B7FB6039FD4720A6C40B24D0DF7DE31"/>
    <w:rsid w:val="00EA59F7"/>
    <w:rPr>
      <w:rFonts w:eastAsiaTheme="minorHAnsi"/>
    </w:rPr>
  </w:style>
  <w:style w:type="paragraph" w:customStyle="1" w:styleId="20CB12F2F0714B49A9229195E4C5CC021">
    <w:name w:val="20CB12F2F0714B49A9229195E4C5CC021"/>
    <w:rsid w:val="00EA59F7"/>
    <w:rPr>
      <w:rFonts w:eastAsiaTheme="minorHAnsi"/>
    </w:rPr>
  </w:style>
  <w:style w:type="paragraph" w:customStyle="1" w:styleId="C2EEDAF870EF46D287F777692FFA43D01">
    <w:name w:val="C2EEDAF870EF46D287F777692FFA43D01"/>
    <w:rsid w:val="00EA59F7"/>
    <w:rPr>
      <w:rFonts w:eastAsiaTheme="minorHAnsi"/>
    </w:rPr>
  </w:style>
  <w:style w:type="paragraph" w:customStyle="1" w:styleId="67B942D4F9574F9FB25FB8BB8BB20AA31">
    <w:name w:val="67B942D4F9574F9FB25FB8BB8BB20AA31"/>
    <w:rsid w:val="00EA59F7"/>
    <w:rPr>
      <w:rFonts w:eastAsiaTheme="minorHAnsi"/>
    </w:rPr>
  </w:style>
  <w:style w:type="paragraph" w:customStyle="1" w:styleId="F0474232860E4BEFB23FC1FE305263391">
    <w:name w:val="F0474232860E4BEFB23FC1FE305263391"/>
    <w:rsid w:val="00EA59F7"/>
    <w:rPr>
      <w:rFonts w:eastAsiaTheme="minorHAnsi"/>
    </w:rPr>
  </w:style>
  <w:style w:type="paragraph" w:customStyle="1" w:styleId="A1331C89725548698FACECC050EF00501">
    <w:name w:val="A1331C89725548698FACECC050EF00501"/>
    <w:rsid w:val="00EA59F7"/>
    <w:rPr>
      <w:rFonts w:eastAsiaTheme="minorHAnsi"/>
    </w:rPr>
  </w:style>
  <w:style w:type="paragraph" w:customStyle="1" w:styleId="A9A2F31DF1744A11A92F1FADC6B93B111">
    <w:name w:val="A9A2F31DF1744A11A92F1FADC6B93B111"/>
    <w:rsid w:val="00EA59F7"/>
    <w:rPr>
      <w:rFonts w:eastAsiaTheme="minorHAnsi"/>
    </w:rPr>
  </w:style>
  <w:style w:type="paragraph" w:customStyle="1" w:styleId="42DE02357F5A4DFDB05B023ABB78DACC1">
    <w:name w:val="42DE02357F5A4DFDB05B023ABB78DACC1"/>
    <w:rsid w:val="00EA59F7"/>
    <w:rPr>
      <w:rFonts w:eastAsiaTheme="minorHAnsi"/>
    </w:rPr>
  </w:style>
  <w:style w:type="paragraph" w:customStyle="1" w:styleId="C6228295B1CE48BC88D75D5ED7C952701">
    <w:name w:val="C6228295B1CE48BC88D75D5ED7C952701"/>
    <w:rsid w:val="00EA59F7"/>
    <w:rPr>
      <w:rFonts w:eastAsiaTheme="minorHAnsi"/>
    </w:rPr>
  </w:style>
  <w:style w:type="paragraph" w:customStyle="1" w:styleId="8A8C48C29D794398AB9B9720157522CD1">
    <w:name w:val="8A8C48C29D794398AB9B9720157522CD1"/>
    <w:rsid w:val="00EA59F7"/>
    <w:rPr>
      <w:rFonts w:eastAsiaTheme="minorHAnsi"/>
    </w:rPr>
  </w:style>
  <w:style w:type="paragraph" w:customStyle="1" w:styleId="7D1675071D964E0CA4312723E957ACA91">
    <w:name w:val="7D1675071D964E0CA4312723E957ACA91"/>
    <w:rsid w:val="00EA59F7"/>
    <w:rPr>
      <w:rFonts w:eastAsiaTheme="minorHAnsi"/>
    </w:rPr>
  </w:style>
  <w:style w:type="paragraph" w:customStyle="1" w:styleId="2E487E4228464A01BF1ED78D54D5BA7E1">
    <w:name w:val="2E487E4228464A01BF1ED78D54D5BA7E1"/>
    <w:rsid w:val="00EA59F7"/>
    <w:rPr>
      <w:rFonts w:eastAsiaTheme="minorHAnsi"/>
    </w:rPr>
  </w:style>
  <w:style w:type="paragraph" w:customStyle="1" w:styleId="15CE95BDD10C46008E92E51CB1D73F6E1">
    <w:name w:val="15CE95BDD10C46008E92E51CB1D73F6E1"/>
    <w:rsid w:val="00EA59F7"/>
    <w:rPr>
      <w:rFonts w:eastAsiaTheme="minorHAnsi"/>
    </w:rPr>
  </w:style>
  <w:style w:type="paragraph" w:customStyle="1" w:styleId="6FC31C1419D244E7931B6F7FE90AD0CF1">
    <w:name w:val="6FC31C1419D244E7931B6F7FE90AD0CF1"/>
    <w:rsid w:val="00EA59F7"/>
    <w:rPr>
      <w:rFonts w:eastAsiaTheme="minorHAnsi"/>
    </w:rPr>
  </w:style>
  <w:style w:type="paragraph" w:customStyle="1" w:styleId="3D00A209A00A42B4883C183EE33FEF281">
    <w:name w:val="3D00A209A00A42B4883C183EE33FEF281"/>
    <w:rsid w:val="00EA59F7"/>
    <w:rPr>
      <w:rFonts w:eastAsiaTheme="minorHAnsi"/>
    </w:rPr>
  </w:style>
  <w:style w:type="paragraph" w:customStyle="1" w:styleId="DE296B4F7FFC448A81C2EB2357816B171">
    <w:name w:val="DE296B4F7FFC448A81C2EB2357816B171"/>
    <w:rsid w:val="00EA59F7"/>
    <w:rPr>
      <w:rFonts w:eastAsiaTheme="minorHAnsi"/>
    </w:rPr>
  </w:style>
  <w:style w:type="paragraph" w:customStyle="1" w:styleId="D06A37FD33EB4272B30EDABC69E46BD01">
    <w:name w:val="D06A37FD33EB4272B30EDABC69E46BD01"/>
    <w:rsid w:val="00EA59F7"/>
    <w:rPr>
      <w:rFonts w:eastAsiaTheme="minorHAnsi"/>
    </w:rPr>
  </w:style>
  <w:style w:type="paragraph" w:customStyle="1" w:styleId="A7F658D0E7D9427DBB3F2CEC72E5ABBB1">
    <w:name w:val="A7F658D0E7D9427DBB3F2CEC72E5ABBB1"/>
    <w:rsid w:val="00EA59F7"/>
    <w:rPr>
      <w:rFonts w:eastAsiaTheme="minorHAnsi"/>
    </w:rPr>
  </w:style>
  <w:style w:type="paragraph" w:customStyle="1" w:styleId="041697EAB5804E80B0EF9B5C827F4BFB1">
    <w:name w:val="041697EAB5804E80B0EF9B5C827F4BFB1"/>
    <w:rsid w:val="00EA59F7"/>
    <w:rPr>
      <w:rFonts w:eastAsiaTheme="minorHAnsi"/>
    </w:rPr>
  </w:style>
  <w:style w:type="paragraph" w:customStyle="1" w:styleId="76B8F094775B4B78933D1EDC74EA41B11">
    <w:name w:val="76B8F094775B4B78933D1EDC74EA41B11"/>
    <w:rsid w:val="00EA59F7"/>
    <w:rPr>
      <w:rFonts w:eastAsiaTheme="minorHAnsi"/>
    </w:rPr>
  </w:style>
  <w:style w:type="paragraph" w:customStyle="1" w:styleId="F16877C98DBB4815B389B638143ACFE81">
    <w:name w:val="F16877C98DBB4815B389B638143ACFE81"/>
    <w:rsid w:val="00EA59F7"/>
    <w:rPr>
      <w:rFonts w:eastAsiaTheme="minorHAnsi"/>
    </w:rPr>
  </w:style>
  <w:style w:type="paragraph" w:customStyle="1" w:styleId="681349D7E2E7442D8C4BB6A6AF1FA5E51">
    <w:name w:val="681349D7E2E7442D8C4BB6A6AF1FA5E51"/>
    <w:rsid w:val="00EA59F7"/>
    <w:rPr>
      <w:rFonts w:eastAsiaTheme="minorHAnsi"/>
    </w:rPr>
  </w:style>
  <w:style w:type="paragraph" w:customStyle="1" w:styleId="8FC372D0B1CA40C69497F810677A06931">
    <w:name w:val="8FC372D0B1CA40C69497F810677A06931"/>
    <w:rsid w:val="00EA59F7"/>
    <w:rPr>
      <w:rFonts w:eastAsiaTheme="minorHAnsi"/>
    </w:rPr>
  </w:style>
  <w:style w:type="paragraph" w:customStyle="1" w:styleId="C0115F42A1924A429EA9F22B4C1C5C191">
    <w:name w:val="C0115F42A1924A429EA9F22B4C1C5C191"/>
    <w:rsid w:val="00EA59F7"/>
    <w:rPr>
      <w:rFonts w:eastAsiaTheme="minorHAnsi"/>
    </w:rPr>
  </w:style>
  <w:style w:type="paragraph" w:customStyle="1" w:styleId="1C3569F8BD364D02B9EDD3EB55B0DB5C1">
    <w:name w:val="1C3569F8BD364D02B9EDD3EB55B0DB5C1"/>
    <w:rsid w:val="00EA59F7"/>
    <w:rPr>
      <w:rFonts w:eastAsiaTheme="minorHAnsi"/>
    </w:rPr>
  </w:style>
  <w:style w:type="paragraph" w:customStyle="1" w:styleId="FB8ADE6682B64E9781FDD66F5E8CC84D1">
    <w:name w:val="FB8ADE6682B64E9781FDD66F5E8CC84D1"/>
    <w:rsid w:val="00EA59F7"/>
    <w:rPr>
      <w:rFonts w:eastAsiaTheme="minorHAnsi"/>
    </w:rPr>
  </w:style>
  <w:style w:type="paragraph" w:customStyle="1" w:styleId="AD292C03DDCD41F58EC5949AAC99B5971">
    <w:name w:val="AD292C03DDCD41F58EC5949AAC99B5971"/>
    <w:rsid w:val="00EA59F7"/>
    <w:rPr>
      <w:rFonts w:eastAsiaTheme="minorHAnsi"/>
    </w:rPr>
  </w:style>
  <w:style w:type="paragraph" w:customStyle="1" w:styleId="E97E8C523AA442C8B3222DFE46BFC0F51">
    <w:name w:val="E97E8C523AA442C8B3222DFE46BFC0F51"/>
    <w:rsid w:val="00EA59F7"/>
    <w:rPr>
      <w:rFonts w:eastAsiaTheme="minorHAnsi"/>
    </w:rPr>
  </w:style>
  <w:style w:type="paragraph" w:customStyle="1" w:styleId="9C871D81F7314222852667F8BC9997321">
    <w:name w:val="9C871D81F7314222852667F8BC9997321"/>
    <w:rsid w:val="00EA59F7"/>
    <w:rPr>
      <w:rFonts w:eastAsiaTheme="minorHAnsi"/>
    </w:rPr>
  </w:style>
  <w:style w:type="paragraph" w:customStyle="1" w:styleId="68D9D53168454CD78B4D54E04165AF041">
    <w:name w:val="68D9D53168454CD78B4D54E04165AF041"/>
    <w:rsid w:val="00EA59F7"/>
    <w:rPr>
      <w:rFonts w:eastAsiaTheme="minorHAnsi"/>
    </w:rPr>
  </w:style>
  <w:style w:type="paragraph" w:customStyle="1" w:styleId="11D431972ECB4EABBC7B36C1510EB6F01">
    <w:name w:val="11D431972ECB4EABBC7B36C1510EB6F01"/>
    <w:rsid w:val="00EA59F7"/>
    <w:rPr>
      <w:rFonts w:eastAsiaTheme="minorHAnsi"/>
    </w:rPr>
  </w:style>
  <w:style w:type="paragraph" w:customStyle="1" w:styleId="F381AE7834844E0CBA448AEE2B3062011">
    <w:name w:val="F381AE7834844E0CBA448AEE2B3062011"/>
    <w:rsid w:val="00EA59F7"/>
    <w:rPr>
      <w:rFonts w:eastAsiaTheme="minorHAnsi"/>
    </w:rPr>
  </w:style>
  <w:style w:type="paragraph" w:customStyle="1" w:styleId="BE205A1FC7BF44E687C40961C2265E0D1">
    <w:name w:val="BE205A1FC7BF44E687C40961C2265E0D1"/>
    <w:rsid w:val="00EA59F7"/>
    <w:rPr>
      <w:rFonts w:eastAsiaTheme="minorHAnsi"/>
    </w:rPr>
  </w:style>
  <w:style w:type="paragraph" w:customStyle="1" w:styleId="FFCE0C93953C4E758A579190E77F20421">
    <w:name w:val="FFCE0C93953C4E758A579190E77F20421"/>
    <w:rsid w:val="00EA59F7"/>
    <w:rPr>
      <w:rFonts w:eastAsiaTheme="minorHAnsi"/>
    </w:rPr>
  </w:style>
  <w:style w:type="paragraph" w:customStyle="1" w:styleId="78B464CD4346420988BA44AC35374A3C1">
    <w:name w:val="78B464CD4346420988BA44AC35374A3C1"/>
    <w:rsid w:val="00EA59F7"/>
    <w:rPr>
      <w:rFonts w:eastAsiaTheme="minorHAnsi"/>
    </w:rPr>
  </w:style>
  <w:style w:type="paragraph" w:customStyle="1" w:styleId="4959BB66343B45CF9088B2F3B481A4421">
    <w:name w:val="4959BB66343B45CF9088B2F3B481A4421"/>
    <w:rsid w:val="00EA59F7"/>
    <w:rPr>
      <w:rFonts w:eastAsiaTheme="minorHAnsi"/>
    </w:rPr>
  </w:style>
  <w:style w:type="paragraph" w:customStyle="1" w:styleId="345DA63F059843CF8C798B8445C084671">
    <w:name w:val="345DA63F059843CF8C798B8445C084671"/>
    <w:rsid w:val="00EA59F7"/>
    <w:rPr>
      <w:rFonts w:eastAsiaTheme="minorHAnsi"/>
    </w:rPr>
  </w:style>
  <w:style w:type="paragraph" w:customStyle="1" w:styleId="EBB8A47DD4F5419681C5E8ED52586E441">
    <w:name w:val="EBB8A47DD4F5419681C5E8ED52586E441"/>
    <w:rsid w:val="00EA59F7"/>
    <w:rPr>
      <w:rFonts w:eastAsiaTheme="minorHAnsi"/>
    </w:rPr>
  </w:style>
  <w:style w:type="paragraph" w:customStyle="1" w:styleId="F205E47B15B74EB8B59F52C58B5E31031">
    <w:name w:val="F205E47B15B74EB8B59F52C58B5E31031"/>
    <w:rsid w:val="00EA59F7"/>
    <w:rPr>
      <w:rFonts w:eastAsiaTheme="minorHAnsi"/>
    </w:rPr>
  </w:style>
  <w:style w:type="paragraph" w:customStyle="1" w:styleId="8CE61824F1E647309EB6C7EB3E45737A1">
    <w:name w:val="8CE61824F1E647309EB6C7EB3E45737A1"/>
    <w:rsid w:val="00EA59F7"/>
    <w:rPr>
      <w:rFonts w:eastAsiaTheme="minorHAnsi"/>
    </w:rPr>
  </w:style>
  <w:style w:type="paragraph" w:customStyle="1" w:styleId="D88BF5BB34914F29BA9E8518865744BA1">
    <w:name w:val="D88BF5BB34914F29BA9E8518865744BA1"/>
    <w:rsid w:val="00EA59F7"/>
    <w:rPr>
      <w:rFonts w:eastAsiaTheme="minorHAnsi"/>
    </w:rPr>
  </w:style>
  <w:style w:type="paragraph" w:customStyle="1" w:styleId="63E042A6B3254DB696425171DDA4EF311">
    <w:name w:val="63E042A6B3254DB696425171DDA4EF311"/>
    <w:rsid w:val="00EA59F7"/>
    <w:rPr>
      <w:rFonts w:eastAsiaTheme="minorHAnsi"/>
    </w:rPr>
  </w:style>
  <w:style w:type="paragraph" w:customStyle="1" w:styleId="477556BF940E4592A0A378C4636F60601">
    <w:name w:val="477556BF940E4592A0A378C4636F60601"/>
    <w:rsid w:val="00EA59F7"/>
    <w:rPr>
      <w:rFonts w:eastAsiaTheme="minorHAnsi"/>
    </w:rPr>
  </w:style>
  <w:style w:type="paragraph" w:customStyle="1" w:styleId="C2FEAC6A53D14D3EBFCC05BD558B5ECA1">
    <w:name w:val="C2FEAC6A53D14D3EBFCC05BD558B5ECA1"/>
    <w:rsid w:val="00EA59F7"/>
    <w:rPr>
      <w:rFonts w:eastAsiaTheme="minorHAnsi"/>
    </w:rPr>
  </w:style>
  <w:style w:type="paragraph" w:customStyle="1" w:styleId="C73E9C685F3D4E9180489DFFE5A2155D1">
    <w:name w:val="C73E9C685F3D4E9180489DFFE5A2155D1"/>
    <w:rsid w:val="00EA59F7"/>
    <w:rPr>
      <w:rFonts w:eastAsiaTheme="minorHAnsi"/>
    </w:rPr>
  </w:style>
  <w:style w:type="paragraph" w:customStyle="1" w:styleId="3BB3C1144A254949B9D14C058DB39F981">
    <w:name w:val="3BB3C1144A254949B9D14C058DB39F981"/>
    <w:rsid w:val="00EA59F7"/>
    <w:rPr>
      <w:rFonts w:eastAsiaTheme="minorHAnsi"/>
    </w:rPr>
  </w:style>
  <w:style w:type="paragraph" w:customStyle="1" w:styleId="9EE702C576AE4867B5D3BE718BE4A8BC1">
    <w:name w:val="9EE702C576AE4867B5D3BE718BE4A8BC1"/>
    <w:rsid w:val="00EA59F7"/>
    <w:rPr>
      <w:rFonts w:eastAsiaTheme="minorHAnsi"/>
    </w:rPr>
  </w:style>
  <w:style w:type="paragraph" w:customStyle="1" w:styleId="42A9D1969D5549A592140480CB1211F31">
    <w:name w:val="42A9D1969D5549A592140480CB1211F31"/>
    <w:rsid w:val="00EA59F7"/>
    <w:rPr>
      <w:rFonts w:eastAsiaTheme="minorHAnsi"/>
    </w:rPr>
  </w:style>
  <w:style w:type="paragraph" w:customStyle="1" w:styleId="2D7FA0FE49D842678DFD8DE5612F92A41">
    <w:name w:val="2D7FA0FE49D842678DFD8DE5612F92A41"/>
    <w:rsid w:val="00EA59F7"/>
    <w:rPr>
      <w:rFonts w:eastAsiaTheme="minorHAnsi"/>
    </w:rPr>
  </w:style>
  <w:style w:type="paragraph" w:customStyle="1" w:styleId="F9E5E237227943928BA920A206F5DA4B1">
    <w:name w:val="F9E5E237227943928BA920A206F5DA4B1"/>
    <w:rsid w:val="00EA59F7"/>
    <w:rPr>
      <w:rFonts w:eastAsiaTheme="minorHAnsi"/>
    </w:rPr>
  </w:style>
  <w:style w:type="paragraph" w:customStyle="1" w:styleId="235C9FDE44B1453AB40ED144DE366E511">
    <w:name w:val="235C9FDE44B1453AB40ED144DE366E511"/>
    <w:rsid w:val="00EA59F7"/>
    <w:rPr>
      <w:rFonts w:eastAsiaTheme="minorHAnsi"/>
    </w:rPr>
  </w:style>
  <w:style w:type="paragraph" w:customStyle="1" w:styleId="278C6FC067664019A5CF6F37D26D91A11">
    <w:name w:val="278C6FC067664019A5CF6F37D26D91A11"/>
    <w:rsid w:val="00EA59F7"/>
    <w:rPr>
      <w:rFonts w:eastAsiaTheme="minorHAnsi"/>
    </w:rPr>
  </w:style>
  <w:style w:type="paragraph" w:customStyle="1" w:styleId="040AC58662184DDF82C215491E4541F51">
    <w:name w:val="040AC58662184DDF82C215491E4541F51"/>
    <w:rsid w:val="00EA59F7"/>
    <w:rPr>
      <w:rFonts w:eastAsiaTheme="minorHAnsi"/>
    </w:rPr>
  </w:style>
  <w:style w:type="paragraph" w:customStyle="1" w:styleId="623D42A126134B6AA83F3A10E39743651">
    <w:name w:val="623D42A126134B6AA83F3A10E39743651"/>
    <w:rsid w:val="00EA59F7"/>
    <w:rPr>
      <w:rFonts w:eastAsiaTheme="minorHAnsi"/>
    </w:rPr>
  </w:style>
  <w:style w:type="paragraph" w:customStyle="1" w:styleId="149EAAC042B2409D8C52147D1728D2EE1">
    <w:name w:val="149EAAC042B2409D8C52147D1728D2EE1"/>
    <w:rsid w:val="00EA59F7"/>
    <w:rPr>
      <w:rFonts w:eastAsiaTheme="minorHAnsi"/>
    </w:rPr>
  </w:style>
  <w:style w:type="paragraph" w:customStyle="1" w:styleId="403CE5C9396045B09D29A2600DDB3BF91">
    <w:name w:val="403CE5C9396045B09D29A2600DDB3BF91"/>
    <w:rsid w:val="00EA59F7"/>
    <w:rPr>
      <w:rFonts w:eastAsiaTheme="minorHAnsi"/>
    </w:rPr>
  </w:style>
  <w:style w:type="paragraph" w:customStyle="1" w:styleId="B92FCF32557046E8945858AA40CF13EF1">
    <w:name w:val="B92FCF32557046E8945858AA40CF13EF1"/>
    <w:rsid w:val="00EA59F7"/>
    <w:rPr>
      <w:rFonts w:eastAsiaTheme="minorHAnsi"/>
    </w:rPr>
  </w:style>
  <w:style w:type="paragraph" w:customStyle="1" w:styleId="7E1CACCBB40C478D9D6AD00CA1CBEBE61">
    <w:name w:val="7E1CACCBB40C478D9D6AD00CA1CBEBE61"/>
    <w:rsid w:val="00EA59F7"/>
    <w:rPr>
      <w:rFonts w:eastAsiaTheme="minorHAnsi"/>
    </w:rPr>
  </w:style>
  <w:style w:type="paragraph" w:customStyle="1" w:styleId="61CE6C87A4B94D1C921D39A7F206C11E1">
    <w:name w:val="61CE6C87A4B94D1C921D39A7F206C11E1"/>
    <w:rsid w:val="00EA59F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668B7FB-E5DF-45A8-A631-602759B38907}"/>
</file>

<file path=customXml/itemProps2.xml><?xml version="1.0" encoding="utf-8"?>
<ds:datastoreItem xmlns:ds="http://schemas.openxmlformats.org/officeDocument/2006/customXml" ds:itemID="{167E0C51-7C1F-4C95-AEE1-8E57EDC75E62}"/>
</file>

<file path=customXml/itemProps3.xml><?xml version="1.0" encoding="utf-8"?>
<ds:datastoreItem xmlns:ds="http://schemas.openxmlformats.org/officeDocument/2006/customXml" ds:itemID="{CEA1D5D0-37CC-4B6C-9965-73F4ED4943FC}"/>
</file>

<file path=docProps/app.xml><?xml version="1.0" encoding="utf-8"?>
<Properties xmlns="http://schemas.openxmlformats.org/officeDocument/2006/extended-properties" xmlns:vt="http://schemas.openxmlformats.org/officeDocument/2006/docPropsVTypes">
  <Template>Normal</Template>
  <TotalTime>10</TotalTime>
  <Pages>12</Pages>
  <Words>1946</Words>
  <Characters>1109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Maryland State Department of Information Technology</Company>
  <LinksUpToDate>false</LinksUpToDate>
  <CharactersWithSpaces>1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Palmer</dc:creator>
  <cp:keywords/>
  <dc:description/>
  <cp:lastModifiedBy>Alicia Palmer</cp:lastModifiedBy>
  <cp:revision>4</cp:revision>
  <cp:lastPrinted>2021-03-09T19:19:00Z</cp:lastPrinted>
  <dcterms:created xsi:type="dcterms:W3CDTF">2023-06-14T18:49:00Z</dcterms:created>
  <dcterms:modified xsi:type="dcterms:W3CDTF">2023-06-14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6501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